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9E406" w14:textId="77777777" w:rsidR="005B33E4" w:rsidRPr="00AA084A" w:rsidRDefault="00F9358B" w:rsidP="009B0929">
      <w:pPr>
        <w:pStyle w:val="Figure"/>
        <w:rPr>
          <w:rFonts w:ascii="Arial" w:hAnsi="Arial" w:cs="Arial"/>
          <w:lang w:val="id-ID"/>
        </w:rPr>
      </w:pPr>
      <w:r w:rsidRPr="00AA084A">
        <w:rPr>
          <w:rFonts w:ascii="Arial" w:hAnsi="Arial" w:cs="Arial"/>
          <w:noProof/>
          <w:lang w:val="id-ID" w:eastAsia="id-ID"/>
        </w:rPr>
        <w:drawing>
          <wp:inline distT="0" distB="0" distL="0" distR="0" wp14:anchorId="21826C2F" wp14:editId="7CCCB107">
            <wp:extent cx="2438400" cy="2438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nstitut_Teknologi_Bandung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5" cy="243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D64D1" w14:textId="77777777" w:rsidR="00716FF1" w:rsidRPr="00AA084A" w:rsidRDefault="00716FF1" w:rsidP="009B0929">
      <w:pPr>
        <w:rPr>
          <w:rFonts w:ascii="Arial" w:hAnsi="Arial" w:cs="Arial"/>
          <w:lang w:val="id-ID"/>
        </w:rPr>
      </w:pPr>
    </w:p>
    <w:p w14:paraId="14B9FB02" w14:textId="77777777" w:rsidR="00716FF1" w:rsidRPr="00AA084A" w:rsidRDefault="00716FF1" w:rsidP="009B0929">
      <w:pPr>
        <w:rPr>
          <w:rFonts w:ascii="Arial" w:hAnsi="Arial" w:cs="Arial"/>
          <w:lang w:val="id-ID"/>
        </w:rPr>
      </w:pPr>
    </w:p>
    <w:p w14:paraId="3DDF332D" w14:textId="77777777" w:rsidR="000512D4" w:rsidRPr="00AA084A" w:rsidRDefault="000512D4" w:rsidP="009B0929">
      <w:pPr>
        <w:rPr>
          <w:rFonts w:ascii="Arial" w:hAnsi="Arial" w:cs="Arial"/>
          <w:lang w:val="id-ID"/>
        </w:rPr>
      </w:pPr>
    </w:p>
    <w:p w14:paraId="36BB08B6" w14:textId="77777777" w:rsidR="000512D4" w:rsidRPr="00AA084A" w:rsidRDefault="000512D4" w:rsidP="009B0929">
      <w:pPr>
        <w:rPr>
          <w:rFonts w:ascii="Arial" w:hAnsi="Arial" w:cs="Arial"/>
          <w:lang w:val="id-ID"/>
        </w:rPr>
      </w:pPr>
    </w:p>
    <w:p w14:paraId="4049ECE8" w14:textId="77777777" w:rsidR="00716FF1" w:rsidRPr="00AA084A" w:rsidRDefault="00716FF1" w:rsidP="009B0929">
      <w:pPr>
        <w:rPr>
          <w:rFonts w:ascii="Arial" w:hAnsi="Arial" w:cs="Arial"/>
          <w:lang w:val="id-ID"/>
        </w:rPr>
      </w:pPr>
    </w:p>
    <w:p w14:paraId="6F12625C" w14:textId="54837776" w:rsidR="00716FF1" w:rsidRDefault="000232E9" w:rsidP="009B0929">
      <w:pPr>
        <w:pStyle w:val="Title"/>
        <w:rPr>
          <w:rFonts w:ascii="Arial" w:hAnsi="Arial" w:cs="Arial"/>
        </w:rPr>
      </w:pPr>
      <w:r w:rsidRPr="00AA084A">
        <w:rPr>
          <w:rFonts w:ascii="Arial" w:hAnsi="Arial" w:cs="Arial"/>
        </w:rPr>
        <w:t>LAPORAN KINERJA PROGRAM STUDI</w:t>
      </w:r>
    </w:p>
    <w:p w14:paraId="528ABFBC" w14:textId="2FEA6F48" w:rsidR="00AA084A" w:rsidRDefault="00AA084A" w:rsidP="009B0929">
      <w:pPr>
        <w:pStyle w:val="Title"/>
        <w:rPr>
          <w:rFonts w:ascii="Arial" w:hAnsi="Arial" w:cs="Arial"/>
        </w:rPr>
      </w:pPr>
    </w:p>
    <w:p w14:paraId="4FBBEAC8" w14:textId="4422828E" w:rsidR="00AA084A" w:rsidRDefault="00AA084A" w:rsidP="009B0929">
      <w:pPr>
        <w:pStyle w:val="Title"/>
        <w:rPr>
          <w:rFonts w:ascii="Arial" w:hAnsi="Arial" w:cs="Arial"/>
          <w:lang w:val="id-ID"/>
        </w:rPr>
      </w:pPr>
    </w:p>
    <w:p w14:paraId="7AF763BD" w14:textId="615FD32E" w:rsidR="00AA084A" w:rsidRDefault="00AA084A" w:rsidP="009B0929">
      <w:pPr>
        <w:pStyle w:val="Title"/>
        <w:rPr>
          <w:rFonts w:ascii="Arial" w:hAnsi="Arial" w:cs="Arial"/>
          <w:lang w:val="id-ID"/>
        </w:rPr>
      </w:pPr>
    </w:p>
    <w:p w14:paraId="34357968" w14:textId="77777777" w:rsidR="00AA084A" w:rsidRPr="00AA084A" w:rsidRDefault="00AA084A" w:rsidP="009B0929">
      <w:pPr>
        <w:pStyle w:val="Title"/>
        <w:rPr>
          <w:rFonts w:ascii="Arial" w:hAnsi="Arial" w:cs="Arial"/>
          <w:lang w:val="id-ID"/>
        </w:rPr>
      </w:pPr>
    </w:p>
    <w:p w14:paraId="2F545AB6" w14:textId="77777777" w:rsidR="000232E9" w:rsidRPr="00AA084A" w:rsidRDefault="000232E9" w:rsidP="000512D4">
      <w:pPr>
        <w:rPr>
          <w:rFonts w:ascii="Arial" w:hAnsi="Arial" w:cs="Arial"/>
        </w:rPr>
      </w:pPr>
    </w:p>
    <w:p w14:paraId="1C3E717B" w14:textId="2966B855" w:rsidR="000512D4" w:rsidRPr="00AA084A" w:rsidRDefault="000232E9" w:rsidP="00AA084A">
      <w:pPr>
        <w:pStyle w:val="Title"/>
        <w:rPr>
          <w:rFonts w:ascii="Arial" w:hAnsi="Arial" w:cs="Arial"/>
        </w:rPr>
      </w:pPr>
      <w:r w:rsidRPr="00AA084A">
        <w:rPr>
          <w:rFonts w:ascii="Arial" w:hAnsi="Arial" w:cs="Arial"/>
        </w:rPr>
        <w:t>AKREDITASI PROGRAM STUDI</w:t>
      </w:r>
    </w:p>
    <w:p w14:paraId="22943023" w14:textId="6BD0FE9B" w:rsidR="000232E9" w:rsidRPr="00AA084A" w:rsidRDefault="000232E9" w:rsidP="000232E9">
      <w:pPr>
        <w:pStyle w:val="Subtitle"/>
        <w:rPr>
          <w:rFonts w:ascii="Arial" w:hAnsi="Arial"/>
          <w:i/>
          <w:iCs/>
        </w:rPr>
      </w:pPr>
      <w:bookmarkStart w:id="0" w:name="_Toc23693982"/>
      <w:bookmarkStart w:id="1" w:name="_Toc105494773"/>
      <w:r w:rsidRPr="00AA084A">
        <w:rPr>
          <w:rFonts w:ascii="Arial" w:hAnsi="Arial"/>
          <w:i/>
          <w:iCs/>
        </w:rPr>
        <w:t>PROGRAM DAN NAMA PROGRAM STUDI</w:t>
      </w:r>
      <w:bookmarkEnd w:id="0"/>
      <w:bookmarkEnd w:id="1"/>
    </w:p>
    <w:p w14:paraId="2A0767E3" w14:textId="77777777" w:rsidR="000232E9" w:rsidRPr="00AA084A" w:rsidRDefault="000232E9" w:rsidP="000512D4">
      <w:pPr>
        <w:rPr>
          <w:rFonts w:ascii="Arial" w:hAnsi="Arial" w:cs="Arial"/>
        </w:rPr>
      </w:pPr>
    </w:p>
    <w:p w14:paraId="792939A4" w14:textId="77777777" w:rsidR="000512D4" w:rsidRPr="00AA084A" w:rsidRDefault="000512D4" w:rsidP="000512D4">
      <w:pPr>
        <w:rPr>
          <w:rFonts w:ascii="Arial" w:hAnsi="Arial" w:cs="Arial"/>
        </w:rPr>
      </w:pPr>
    </w:p>
    <w:p w14:paraId="3D95420A" w14:textId="77777777" w:rsidR="000512D4" w:rsidRPr="00AA084A" w:rsidRDefault="000512D4" w:rsidP="000512D4">
      <w:pPr>
        <w:rPr>
          <w:rFonts w:ascii="Arial" w:hAnsi="Arial" w:cs="Arial"/>
        </w:rPr>
      </w:pPr>
    </w:p>
    <w:p w14:paraId="22133E0B" w14:textId="77777777" w:rsidR="000512D4" w:rsidRPr="00AA084A" w:rsidRDefault="000512D4" w:rsidP="000512D4">
      <w:pPr>
        <w:rPr>
          <w:rFonts w:ascii="Arial" w:hAnsi="Arial" w:cs="Arial"/>
        </w:rPr>
      </w:pPr>
    </w:p>
    <w:p w14:paraId="41A1E3EC" w14:textId="7AB1B6F6" w:rsidR="00AA084A" w:rsidRDefault="00AA084A" w:rsidP="000512D4">
      <w:pPr>
        <w:rPr>
          <w:rFonts w:ascii="Arial" w:hAnsi="Arial" w:cs="Arial"/>
        </w:rPr>
      </w:pPr>
    </w:p>
    <w:p w14:paraId="0EC50098" w14:textId="36B47932" w:rsidR="00AA084A" w:rsidRDefault="00AA084A" w:rsidP="000512D4">
      <w:pPr>
        <w:rPr>
          <w:rFonts w:ascii="Arial" w:hAnsi="Arial" w:cs="Arial"/>
        </w:rPr>
      </w:pPr>
    </w:p>
    <w:p w14:paraId="449A52EC" w14:textId="6F6C06D1" w:rsidR="00AA084A" w:rsidRDefault="00AA084A" w:rsidP="000512D4">
      <w:pPr>
        <w:rPr>
          <w:rFonts w:ascii="Arial" w:hAnsi="Arial" w:cs="Arial"/>
        </w:rPr>
      </w:pPr>
    </w:p>
    <w:p w14:paraId="1E4E6D06" w14:textId="41B944A3" w:rsidR="00AA084A" w:rsidRDefault="00AA084A" w:rsidP="000512D4">
      <w:pPr>
        <w:rPr>
          <w:rFonts w:ascii="Arial" w:hAnsi="Arial" w:cs="Arial"/>
        </w:rPr>
      </w:pPr>
    </w:p>
    <w:p w14:paraId="7B8B09A9" w14:textId="1FFEA08B" w:rsidR="00AA084A" w:rsidRDefault="00AA084A" w:rsidP="000512D4">
      <w:pPr>
        <w:rPr>
          <w:rFonts w:ascii="Arial" w:hAnsi="Arial" w:cs="Arial"/>
        </w:rPr>
      </w:pPr>
    </w:p>
    <w:p w14:paraId="0661A9A0" w14:textId="6BB50A48" w:rsidR="00AA084A" w:rsidRDefault="00AA084A" w:rsidP="000512D4">
      <w:pPr>
        <w:rPr>
          <w:rFonts w:ascii="Arial" w:hAnsi="Arial" w:cs="Arial"/>
        </w:rPr>
      </w:pPr>
    </w:p>
    <w:p w14:paraId="1B585DFA" w14:textId="77777777" w:rsidR="00AA084A" w:rsidRPr="00AA084A" w:rsidRDefault="00AA084A" w:rsidP="000512D4">
      <w:pPr>
        <w:rPr>
          <w:rFonts w:ascii="Arial" w:hAnsi="Arial" w:cs="Arial"/>
        </w:rPr>
      </w:pPr>
    </w:p>
    <w:p w14:paraId="4D3E1F26" w14:textId="77777777" w:rsidR="000232E9" w:rsidRPr="00AA084A" w:rsidRDefault="000232E9" w:rsidP="000512D4">
      <w:pPr>
        <w:rPr>
          <w:rFonts w:ascii="Arial" w:hAnsi="Arial" w:cs="Arial"/>
        </w:rPr>
      </w:pPr>
    </w:p>
    <w:p w14:paraId="2D729682" w14:textId="5ACCAD57" w:rsidR="00716FF1" w:rsidRPr="00AA084A" w:rsidRDefault="00F9358B" w:rsidP="00AA084A">
      <w:pPr>
        <w:pStyle w:val="Title"/>
        <w:rPr>
          <w:rFonts w:ascii="Arial" w:hAnsi="Arial" w:cs="Arial"/>
          <w:lang w:val="id-ID"/>
        </w:rPr>
      </w:pPr>
      <w:r w:rsidRPr="00AA084A">
        <w:rPr>
          <w:rFonts w:ascii="Arial" w:hAnsi="Arial" w:cs="Arial"/>
          <w:lang w:val="id-ID"/>
        </w:rPr>
        <w:t>INSTITUT TEKNOLOGI BANDUNG</w:t>
      </w:r>
    </w:p>
    <w:p w14:paraId="2004BEB0" w14:textId="5A427F82" w:rsidR="00716FF1" w:rsidRPr="00AA084A" w:rsidRDefault="00AA084A" w:rsidP="009B0929">
      <w:pPr>
        <w:pStyle w:val="Subtitle"/>
        <w:rPr>
          <w:rFonts w:ascii="Arial" w:hAnsi="Arial"/>
          <w:lang w:val="id-ID"/>
        </w:rPr>
      </w:pPr>
      <w:bookmarkStart w:id="2" w:name="_Toc23693983"/>
      <w:bookmarkStart w:id="3" w:name="_Toc105494774"/>
      <w:r>
        <w:rPr>
          <w:rFonts w:ascii="Arial" w:hAnsi="Arial"/>
        </w:rPr>
        <w:t xml:space="preserve">KOTA </w:t>
      </w:r>
      <w:r w:rsidR="00F9358B" w:rsidRPr="00AA084A">
        <w:rPr>
          <w:rFonts w:ascii="Arial" w:hAnsi="Arial"/>
          <w:lang w:val="id-ID"/>
        </w:rPr>
        <w:t>BANDUNG</w:t>
      </w:r>
      <w:bookmarkEnd w:id="2"/>
      <w:bookmarkEnd w:id="3"/>
    </w:p>
    <w:p w14:paraId="71142806" w14:textId="77777777" w:rsidR="00716FF1" w:rsidRPr="00AA084A" w:rsidRDefault="000232E9" w:rsidP="009B0929">
      <w:pPr>
        <w:pStyle w:val="Subtitle"/>
        <w:rPr>
          <w:rFonts w:ascii="Arial" w:hAnsi="Arial"/>
          <w:lang w:val="id-ID"/>
        </w:rPr>
      </w:pPr>
      <w:bookmarkStart w:id="4" w:name="_Toc23693984"/>
      <w:bookmarkStart w:id="5" w:name="_Toc105494775"/>
      <w:r w:rsidRPr="00AA084A">
        <w:rPr>
          <w:rFonts w:ascii="Arial" w:hAnsi="Arial"/>
        </w:rPr>
        <w:t>&lt;</w:t>
      </w:r>
      <w:r w:rsidR="00716FF1" w:rsidRPr="00AA084A">
        <w:rPr>
          <w:rFonts w:ascii="Arial" w:hAnsi="Arial"/>
          <w:lang w:val="id-ID"/>
        </w:rPr>
        <w:t>TAHUN</w:t>
      </w:r>
      <w:r w:rsidRPr="00AA084A">
        <w:rPr>
          <w:rFonts w:ascii="Arial" w:hAnsi="Arial"/>
        </w:rPr>
        <w:t>&gt;</w:t>
      </w:r>
      <w:bookmarkEnd w:id="4"/>
      <w:bookmarkEnd w:id="5"/>
    </w:p>
    <w:p w14:paraId="2D504FF6" w14:textId="77777777" w:rsidR="00F9358B" w:rsidRPr="00AA084A" w:rsidRDefault="00F9358B" w:rsidP="009B0929">
      <w:pPr>
        <w:rPr>
          <w:rFonts w:ascii="Arial" w:hAnsi="Arial" w:cs="Arial"/>
          <w:lang w:val="id-ID"/>
        </w:rPr>
        <w:sectPr w:rsidR="00F9358B" w:rsidRPr="00AA084A" w:rsidSect="002C29F0">
          <w:pgSz w:w="11907" w:h="16840" w:code="9"/>
          <w:pgMar w:top="1140" w:right="1134" w:bottom="1140" w:left="1843" w:header="720" w:footer="794" w:gutter="0"/>
          <w:pgNumType w:start="1"/>
          <w:cols w:space="720"/>
          <w:docGrid w:linePitch="360"/>
        </w:sectPr>
      </w:pPr>
    </w:p>
    <w:p w14:paraId="7D186BDA" w14:textId="77777777" w:rsidR="00AA3272" w:rsidRPr="00AA084A" w:rsidRDefault="000232E9" w:rsidP="007D1933">
      <w:pPr>
        <w:pStyle w:val="Heading1"/>
        <w:rPr>
          <w:rFonts w:ascii="Arial" w:hAnsi="Arial" w:cs="Arial"/>
        </w:rPr>
      </w:pPr>
      <w:bookmarkStart w:id="6" w:name="_Toc105494776"/>
      <w:r w:rsidRPr="00AA084A">
        <w:rPr>
          <w:rFonts w:ascii="Arial" w:hAnsi="Arial" w:cs="Arial"/>
        </w:rPr>
        <w:lastRenderedPageBreak/>
        <w:t>IDENTITAS PENGUSUL</w:t>
      </w:r>
      <w:bookmarkEnd w:id="6"/>
    </w:p>
    <w:p w14:paraId="2CEE8215" w14:textId="77777777" w:rsidR="00AA3272" w:rsidRPr="00AA084A" w:rsidRDefault="008A3A0F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Perguruan Tinggi</w:t>
      </w:r>
      <w:r w:rsidR="00AA3272" w:rsidRPr="00AA084A">
        <w:rPr>
          <w:rFonts w:ascii="Arial" w:hAnsi="Arial" w:cs="Arial"/>
        </w:rPr>
        <w:tab/>
        <w:t>:</w:t>
      </w:r>
      <w:r w:rsidR="00F9358B" w:rsidRPr="00AA084A">
        <w:rPr>
          <w:rFonts w:ascii="Arial" w:hAnsi="Arial" w:cs="Arial"/>
        </w:rPr>
        <w:tab/>
      </w:r>
      <w:r w:rsidR="0045204B" w:rsidRPr="00AA084A">
        <w:rPr>
          <w:rFonts w:ascii="Arial" w:hAnsi="Arial" w:cs="Arial"/>
        </w:rPr>
        <w:t>Institut Teknologi Bandung</w:t>
      </w:r>
    </w:p>
    <w:p w14:paraId="55012B15" w14:textId="77777777" w:rsidR="000232E9" w:rsidRPr="00AA084A" w:rsidRDefault="000232E9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Unit Pengelola Program Studi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&lt;Nama Fakultas / Sekolah&gt;</w:t>
      </w:r>
    </w:p>
    <w:p w14:paraId="28DE9B19" w14:textId="77777777" w:rsidR="000232E9" w:rsidRPr="00AA084A" w:rsidRDefault="000232E9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Jenis Program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&lt;Sarjana / Magister / Doktor / Profesi&gt;</w:t>
      </w:r>
    </w:p>
    <w:p w14:paraId="7EF0D915" w14:textId="77777777" w:rsidR="000232E9" w:rsidRPr="00AA084A" w:rsidRDefault="000232E9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ama Program Studi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&lt;Nama Program Studi&gt;</w:t>
      </w:r>
    </w:p>
    <w:p w14:paraId="78C4F402" w14:textId="77777777" w:rsidR="00687463" w:rsidRPr="00AA084A" w:rsidRDefault="00687463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Alamat</w:t>
      </w:r>
      <w:r w:rsidR="00AA3272" w:rsidRPr="00AA084A">
        <w:rPr>
          <w:rFonts w:ascii="Arial" w:hAnsi="Arial" w:cs="Arial"/>
        </w:rPr>
        <w:tab/>
        <w:t>:</w:t>
      </w:r>
      <w:r w:rsidR="00F9358B" w:rsidRPr="00AA084A">
        <w:rPr>
          <w:rFonts w:ascii="Arial" w:hAnsi="Arial" w:cs="Arial"/>
        </w:rPr>
        <w:tab/>
      </w:r>
      <w:r w:rsidR="000232E9" w:rsidRPr="00AA084A">
        <w:rPr>
          <w:rFonts w:ascii="Arial" w:hAnsi="Arial" w:cs="Arial"/>
        </w:rPr>
        <w:t>&lt;Alamat Program Studi&gt;</w:t>
      </w:r>
    </w:p>
    <w:p w14:paraId="36D1FAD2" w14:textId="6F7EB9E9" w:rsidR="000232E9" w:rsidRPr="00AA084A" w:rsidRDefault="002237B0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omor T</w:t>
      </w:r>
      <w:r w:rsidR="001835C1" w:rsidRPr="00AA084A">
        <w:rPr>
          <w:rFonts w:ascii="Arial" w:hAnsi="Arial" w:cs="Arial"/>
        </w:rPr>
        <w:t>el</w:t>
      </w:r>
      <w:r w:rsidR="00222569" w:rsidRPr="00AA084A">
        <w:rPr>
          <w:rFonts w:ascii="Arial" w:hAnsi="Arial" w:cs="Arial"/>
        </w:rPr>
        <w:t>e</w:t>
      </w:r>
      <w:r w:rsidR="001835C1" w:rsidRPr="00AA084A">
        <w:rPr>
          <w:rFonts w:ascii="Arial" w:hAnsi="Arial" w:cs="Arial"/>
        </w:rPr>
        <w:t>pon</w:t>
      </w:r>
      <w:r w:rsidR="00687463" w:rsidRPr="00AA084A">
        <w:rPr>
          <w:rFonts w:ascii="Arial" w:hAnsi="Arial" w:cs="Arial"/>
        </w:rPr>
        <w:tab/>
        <w:t>:</w:t>
      </w:r>
      <w:r w:rsidR="00F9358B" w:rsidRPr="00AA084A">
        <w:rPr>
          <w:rFonts w:ascii="Arial" w:hAnsi="Arial" w:cs="Arial"/>
        </w:rPr>
        <w:tab/>
      </w:r>
      <w:r w:rsidR="000232E9" w:rsidRPr="00AA084A">
        <w:rPr>
          <w:rFonts w:ascii="Arial" w:hAnsi="Arial" w:cs="Arial"/>
        </w:rPr>
        <w:t>&lt;No Telepon Program Studi&gt;</w:t>
      </w:r>
    </w:p>
    <w:p w14:paraId="30901B23" w14:textId="74CE4DD1" w:rsidR="000232E9" w:rsidRPr="00AA084A" w:rsidRDefault="000232E9" w:rsidP="000232E9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E-mail dan Website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proofErr w:type="gramStart"/>
      <w:r w:rsidRPr="00AA084A">
        <w:rPr>
          <w:rFonts w:ascii="Arial" w:hAnsi="Arial" w:cs="Arial"/>
        </w:rPr>
        <w:t>spm</w:t>
      </w:r>
      <w:r w:rsidR="00AA084A">
        <w:rPr>
          <w:rFonts w:ascii="Arial" w:hAnsi="Arial" w:cs="Arial"/>
        </w:rPr>
        <w:t>@</w:t>
      </w:r>
      <w:r w:rsidRPr="00AA084A">
        <w:rPr>
          <w:rFonts w:ascii="Arial" w:hAnsi="Arial" w:cs="Arial"/>
        </w:rPr>
        <w:t>itb.ac.id ,</w:t>
      </w:r>
      <w:proofErr w:type="gramEnd"/>
      <w:r w:rsidRPr="00AA084A">
        <w:rPr>
          <w:rFonts w:ascii="Arial" w:hAnsi="Arial" w:cs="Arial"/>
        </w:rPr>
        <w:t xml:space="preserve"> http://www.itb.ac.id/</w:t>
      </w:r>
    </w:p>
    <w:p w14:paraId="236DE72E" w14:textId="77777777" w:rsidR="000232E9" w:rsidRPr="00AA084A" w:rsidRDefault="000232E9" w:rsidP="000232E9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 xml:space="preserve">Nomor SK Pendirian PT </w:t>
      </w:r>
      <w:r w:rsidRPr="00AA084A">
        <w:rPr>
          <w:rFonts w:ascii="Arial" w:hAnsi="Arial" w:cs="Arial"/>
          <w:vertAlign w:val="superscript"/>
        </w:rPr>
        <w:t>1)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r w:rsidR="001E1C6C" w:rsidRPr="00AA084A">
        <w:rPr>
          <w:rFonts w:ascii="Arial" w:hAnsi="Arial" w:cs="Arial"/>
        </w:rPr>
        <w:t>Peraturan Pemerintah No. 6/1959</w:t>
      </w:r>
    </w:p>
    <w:p w14:paraId="4A4AA4E7" w14:textId="77777777" w:rsidR="000232E9" w:rsidRPr="00AA084A" w:rsidRDefault="000232E9" w:rsidP="000232E9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ggal SK Pendirian PT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r w:rsidR="001E1C6C" w:rsidRPr="00AA084A">
        <w:rPr>
          <w:rFonts w:ascii="Arial" w:hAnsi="Arial" w:cs="Arial"/>
        </w:rPr>
        <w:t>28 Februari 1959</w:t>
      </w:r>
    </w:p>
    <w:p w14:paraId="2CA51FEA" w14:textId="77777777" w:rsidR="00AA3272" w:rsidRPr="00AA084A" w:rsidRDefault="00AA3272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 xml:space="preserve">Pejabat </w:t>
      </w:r>
      <w:proofErr w:type="spellStart"/>
      <w:r w:rsidRPr="00AA084A">
        <w:rPr>
          <w:rFonts w:ascii="Arial" w:hAnsi="Arial" w:cs="Arial"/>
        </w:rPr>
        <w:t>Penandatangan</w:t>
      </w:r>
      <w:proofErr w:type="spellEnd"/>
      <w:r w:rsidRPr="00AA084A">
        <w:rPr>
          <w:rFonts w:ascii="Arial" w:hAnsi="Arial" w:cs="Arial"/>
        </w:rPr>
        <w:t xml:space="preserve"> </w:t>
      </w:r>
    </w:p>
    <w:p w14:paraId="55C6205C" w14:textId="77777777" w:rsidR="00AA3272" w:rsidRPr="00AA084A" w:rsidRDefault="00AA3272" w:rsidP="001E1C6C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SK Pendirian P</w:t>
      </w:r>
      <w:r w:rsidR="00687463" w:rsidRPr="00AA084A">
        <w:rPr>
          <w:rFonts w:ascii="Arial" w:hAnsi="Arial" w:cs="Arial"/>
        </w:rPr>
        <w:t>T</w:t>
      </w:r>
      <w:r w:rsidRPr="00AA084A">
        <w:rPr>
          <w:rFonts w:ascii="Arial" w:hAnsi="Arial" w:cs="Arial"/>
        </w:rPr>
        <w:tab/>
        <w:t>:</w:t>
      </w:r>
      <w:r w:rsidR="00F9358B" w:rsidRPr="00AA084A">
        <w:rPr>
          <w:rFonts w:ascii="Arial" w:hAnsi="Arial" w:cs="Arial"/>
        </w:rPr>
        <w:tab/>
      </w:r>
      <w:r w:rsidR="001E1C6C" w:rsidRPr="00AA084A">
        <w:rPr>
          <w:rFonts w:ascii="Arial" w:hAnsi="Arial" w:cs="Arial"/>
        </w:rPr>
        <w:t>PRESIDEN REPUBLIK INDONESIA – SOEKARNO</w:t>
      </w:r>
      <w:r w:rsidR="00C455B9" w:rsidRPr="00AA084A">
        <w:rPr>
          <w:rFonts w:ascii="Arial" w:hAnsi="Arial" w:cs="Arial"/>
        </w:rPr>
        <w:br/>
      </w:r>
      <w:r w:rsidR="001E1C6C" w:rsidRPr="00AA084A">
        <w:rPr>
          <w:rFonts w:ascii="Arial" w:hAnsi="Arial" w:cs="Arial"/>
        </w:rPr>
        <w:t>MENTERI PENDIDIKAN, PENGAJARAN DAN KEBUDAJAAN - PRIJONO</w:t>
      </w:r>
    </w:p>
    <w:p w14:paraId="2CD446C9" w14:textId="77777777" w:rsidR="000232E9" w:rsidRPr="00AA084A" w:rsidRDefault="000232E9" w:rsidP="000232E9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 xml:space="preserve">Nomor SK Pembukaan PS </w:t>
      </w:r>
      <w:r w:rsidRPr="00AA084A">
        <w:rPr>
          <w:rFonts w:ascii="Arial" w:hAnsi="Arial" w:cs="Arial"/>
          <w:vertAlign w:val="superscript"/>
        </w:rPr>
        <w:t>2)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r w:rsidR="00B47667" w:rsidRPr="00AA084A">
        <w:rPr>
          <w:rFonts w:ascii="Arial" w:hAnsi="Arial" w:cs="Arial"/>
        </w:rPr>
        <w:t>&lt;Nomor SK Pembukaan PS&gt;</w:t>
      </w:r>
    </w:p>
    <w:p w14:paraId="66AC4CEE" w14:textId="77777777" w:rsidR="000232E9" w:rsidRPr="00AA084A" w:rsidRDefault="000232E9" w:rsidP="000232E9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ggal SK Pembukaan PS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r w:rsidR="00B47667" w:rsidRPr="00AA084A">
        <w:rPr>
          <w:rFonts w:ascii="Arial" w:hAnsi="Arial" w:cs="Arial"/>
        </w:rPr>
        <w:t>&lt;Tanggal SK Pembukaan PS&gt;</w:t>
      </w:r>
    </w:p>
    <w:p w14:paraId="7B104456" w14:textId="77777777" w:rsidR="000232E9" w:rsidRPr="00AA084A" w:rsidRDefault="000232E9" w:rsidP="000232E9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 xml:space="preserve">Pejabat </w:t>
      </w:r>
      <w:proofErr w:type="spellStart"/>
      <w:r w:rsidRPr="00AA084A">
        <w:rPr>
          <w:rFonts w:ascii="Arial" w:hAnsi="Arial" w:cs="Arial"/>
        </w:rPr>
        <w:t>Penandatangan</w:t>
      </w:r>
      <w:proofErr w:type="spellEnd"/>
      <w:r w:rsidRPr="00AA084A">
        <w:rPr>
          <w:rFonts w:ascii="Arial" w:hAnsi="Arial" w:cs="Arial"/>
        </w:rPr>
        <w:t xml:space="preserve"> </w:t>
      </w:r>
    </w:p>
    <w:p w14:paraId="3A1A9D70" w14:textId="77777777" w:rsidR="000232E9" w:rsidRPr="00AA084A" w:rsidRDefault="000232E9" w:rsidP="000232E9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SK Pembukaan PS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r w:rsidR="00B47667" w:rsidRPr="00AA084A">
        <w:rPr>
          <w:rFonts w:ascii="Arial" w:hAnsi="Arial" w:cs="Arial"/>
        </w:rPr>
        <w:t>&lt;Nama Pejabat&gt;</w:t>
      </w:r>
    </w:p>
    <w:p w14:paraId="2A16B7D1" w14:textId="77777777" w:rsidR="00DE1DF2" w:rsidRPr="00AA084A" w:rsidRDefault="00AA3272" w:rsidP="00D658C4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 xml:space="preserve">Tahun </w:t>
      </w:r>
      <w:r w:rsidR="00DE1DF2" w:rsidRPr="00AA084A">
        <w:rPr>
          <w:rFonts w:ascii="Arial" w:hAnsi="Arial" w:cs="Arial"/>
        </w:rPr>
        <w:t xml:space="preserve">Pertama Kali </w:t>
      </w:r>
    </w:p>
    <w:p w14:paraId="44969681" w14:textId="77777777" w:rsidR="00AA3272" w:rsidRPr="00AA084A" w:rsidRDefault="00DE1DF2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Menerima Mahasiswa</w:t>
      </w:r>
      <w:r w:rsidR="00AA3272" w:rsidRPr="00AA084A">
        <w:rPr>
          <w:rFonts w:ascii="Arial" w:hAnsi="Arial" w:cs="Arial"/>
        </w:rPr>
        <w:tab/>
        <w:t>:</w:t>
      </w:r>
      <w:r w:rsidR="00F9358B" w:rsidRPr="00AA084A">
        <w:rPr>
          <w:rFonts w:ascii="Arial" w:hAnsi="Arial" w:cs="Arial"/>
        </w:rPr>
        <w:tab/>
      </w:r>
      <w:r w:rsidR="00B47667" w:rsidRPr="00AA084A">
        <w:rPr>
          <w:rFonts w:ascii="Arial" w:hAnsi="Arial" w:cs="Arial"/>
        </w:rPr>
        <w:t>&lt;Tahun&gt;</w:t>
      </w:r>
    </w:p>
    <w:p w14:paraId="6018BAF0" w14:textId="77777777" w:rsidR="00687463" w:rsidRPr="00AA084A" w:rsidRDefault="002237B0" w:rsidP="00A6784B">
      <w:pPr>
        <w:pStyle w:val="Form"/>
        <w:rPr>
          <w:rFonts w:ascii="Arial" w:hAnsi="Arial" w:cs="Arial"/>
        </w:rPr>
      </w:pPr>
      <w:proofErr w:type="gramStart"/>
      <w:r w:rsidRPr="00AA084A">
        <w:rPr>
          <w:rFonts w:ascii="Arial" w:hAnsi="Arial" w:cs="Arial"/>
        </w:rPr>
        <w:t xml:space="preserve">Peringkat </w:t>
      </w:r>
      <w:r w:rsidR="00AC7FC0" w:rsidRPr="00AA084A">
        <w:rPr>
          <w:rFonts w:ascii="Arial" w:hAnsi="Arial" w:cs="Arial"/>
        </w:rPr>
        <w:t xml:space="preserve"> </w:t>
      </w:r>
      <w:r w:rsidRPr="00AA084A">
        <w:rPr>
          <w:rFonts w:ascii="Arial" w:hAnsi="Arial" w:cs="Arial"/>
        </w:rPr>
        <w:t>Terbaru</w:t>
      </w:r>
      <w:proofErr w:type="gramEnd"/>
    </w:p>
    <w:p w14:paraId="2FC86E7E" w14:textId="77777777" w:rsidR="00AC7FC0" w:rsidRPr="00AA084A" w:rsidRDefault="002237B0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 xml:space="preserve">Akreditasi </w:t>
      </w:r>
      <w:r w:rsidR="000232E9" w:rsidRPr="00AA084A">
        <w:rPr>
          <w:rFonts w:ascii="Arial" w:hAnsi="Arial" w:cs="Arial"/>
        </w:rPr>
        <w:t>PS</w:t>
      </w:r>
      <w:r w:rsidR="00AC7FC0" w:rsidRPr="00AA084A">
        <w:rPr>
          <w:rFonts w:ascii="Arial" w:hAnsi="Arial" w:cs="Arial"/>
        </w:rPr>
        <w:tab/>
        <w:t>:</w:t>
      </w:r>
      <w:r w:rsidR="00F9358B" w:rsidRPr="00AA084A">
        <w:rPr>
          <w:rFonts w:ascii="Arial" w:hAnsi="Arial" w:cs="Arial"/>
        </w:rPr>
        <w:tab/>
      </w:r>
      <w:r w:rsidR="00B47667" w:rsidRPr="00AA084A">
        <w:rPr>
          <w:rFonts w:ascii="Arial" w:hAnsi="Arial" w:cs="Arial"/>
        </w:rPr>
        <w:t>&lt;Peringkat Akreditasi&gt;</w:t>
      </w:r>
      <w:r w:rsidR="00AC7FC0" w:rsidRPr="00AA084A">
        <w:rPr>
          <w:rFonts w:ascii="Arial" w:hAnsi="Arial" w:cs="Arial"/>
        </w:rPr>
        <w:t xml:space="preserve"> </w:t>
      </w:r>
    </w:p>
    <w:p w14:paraId="3743A16E" w14:textId="77777777" w:rsidR="00687463" w:rsidRPr="00AA084A" w:rsidRDefault="00AC7FC0" w:rsidP="000232E9">
      <w:pPr>
        <w:pStyle w:val="Form"/>
        <w:rPr>
          <w:rFonts w:ascii="Arial" w:hAnsi="Arial" w:cs="Arial"/>
          <w:lang w:val="id-ID"/>
        </w:rPr>
      </w:pPr>
      <w:r w:rsidRPr="00AA084A">
        <w:rPr>
          <w:rFonts w:ascii="Arial" w:hAnsi="Arial" w:cs="Arial"/>
        </w:rPr>
        <w:t>Nomor SK BAN-PT</w:t>
      </w:r>
      <w:r w:rsidRPr="00AA084A">
        <w:rPr>
          <w:rFonts w:ascii="Arial" w:hAnsi="Arial" w:cs="Arial"/>
        </w:rPr>
        <w:tab/>
        <w:t>:</w:t>
      </w:r>
      <w:r w:rsidR="00F9358B" w:rsidRPr="00AA084A">
        <w:rPr>
          <w:rFonts w:ascii="Arial" w:hAnsi="Arial" w:cs="Arial"/>
        </w:rPr>
        <w:tab/>
      </w:r>
      <w:r w:rsidR="00B47667" w:rsidRPr="00AA084A">
        <w:rPr>
          <w:rFonts w:ascii="Arial" w:hAnsi="Arial" w:cs="Arial"/>
        </w:rPr>
        <w:t>&lt;No SK BAN PT&gt;</w:t>
      </w:r>
    </w:p>
    <w:p w14:paraId="3894C1A4" w14:textId="77777777" w:rsidR="00E43737" w:rsidRPr="00AA084A" w:rsidRDefault="00E43737" w:rsidP="009F3DB8">
      <w:pPr>
        <w:rPr>
          <w:rFonts w:ascii="Arial" w:hAnsi="Arial" w:cs="Arial"/>
        </w:rPr>
      </w:pPr>
      <w:r w:rsidRPr="00AA084A">
        <w:rPr>
          <w:rFonts w:ascii="Arial" w:hAnsi="Arial" w:cs="Arial"/>
        </w:rPr>
        <w:br w:type="page"/>
      </w:r>
    </w:p>
    <w:p w14:paraId="3DD591C3" w14:textId="77777777" w:rsidR="000232E9" w:rsidRPr="00AA084A" w:rsidRDefault="000232E9" w:rsidP="000232E9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lastRenderedPageBreak/>
        <w:t>Daftar Program Studi di Unit Pengelola Program Studi (UPPS)</w:t>
      </w:r>
    </w:p>
    <w:tbl>
      <w:tblPr>
        <w:tblW w:w="0" w:type="auto"/>
        <w:tblInd w:w="15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1441"/>
        <w:gridCol w:w="1843"/>
        <w:gridCol w:w="1275"/>
        <w:gridCol w:w="1135"/>
        <w:gridCol w:w="1419"/>
        <w:gridCol w:w="1416"/>
      </w:tblGrid>
      <w:tr w:rsidR="000232E9" w:rsidRPr="00AA084A" w14:paraId="01AD0BD6" w14:textId="77777777" w:rsidTr="000232E9">
        <w:trPr>
          <w:trHeight w:hRule="exact" w:val="240"/>
        </w:trPr>
        <w:tc>
          <w:tcPr>
            <w:tcW w:w="54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545AFDE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No.</w:t>
            </w:r>
          </w:p>
        </w:tc>
        <w:tc>
          <w:tcPr>
            <w:tcW w:w="144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78C32C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Jenis Program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CE43B90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Nama Program Studi</w:t>
            </w:r>
          </w:p>
        </w:tc>
        <w:tc>
          <w:tcPr>
            <w:tcW w:w="38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ACDCF38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Akreditasi Program Studi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4934AE4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  <w:vertAlign w:val="superscript"/>
              </w:rPr>
            </w:pPr>
            <w:r w:rsidRPr="00AA084A">
              <w:rPr>
                <w:rFonts w:ascii="Arial" w:hAnsi="Arial" w:cs="Arial"/>
              </w:rPr>
              <w:t>Jumlah mahasiswa saat TS</w:t>
            </w:r>
            <w:r w:rsidRPr="00AA084A">
              <w:rPr>
                <w:rFonts w:ascii="Arial" w:hAnsi="Arial" w:cs="Arial"/>
                <w:vertAlign w:val="superscript"/>
              </w:rPr>
              <w:t>4)</w:t>
            </w:r>
          </w:p>
        </w:tc>
      </w:tr>
      <w:tr w:rsidR="000232E9" w:rsidRPr="00AA084A" w14:paraId="4619C822" w14:textId="77777777" w:rsidTr="000232E9">
        <w:trPr>
          <w:trHeight w:hRule="exact" w:val="698"/>
        </w:trPr>
        <w:tc>
          <w:tcPr>
            <w:tcW w:w="54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6ABBFA5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</w:p>
        </w:tc>
        <w:tc>
          <w:tcPr>
            <w:tcW w:w="144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5E411E8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98FD083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D3F2CA0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Status/ Peringkat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B9FB37E" w14:textId="736623DA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 xml:space="preserve">No. dan </w:t>
            </w:r>
            <w:r w:rsidR="00253B65" w:rsidRPr="00AA084A">
              <w:rPr>
                <w:rFonts w:ascii="Arial" w:hAnsi="Arial" w:cs="Arial"/>
              </w:rPr>
              <w:br/>
            </w:r>
            <w:proofErr w:type="spellStart"/>
            <w:r w:rsidRPr="00AA084A">
              <w:rPr>
                <w:rFonts w:ascii="Arial" w:hAnsi="Arial" w:cs="Arial"/>
              </w:rPr>
              <w:t>Tgl</w:t>
            </w:r>
            <w:proofErr w:type="spellEnd"/>
            <w:r w:rsidRPr="00AA084A">
              <w:rPr>
                <w:rFonts w:ascii="Arial" w:hAnsi="Arial" w:cs="Arial"/>
              </w:rPr>
              <w:t>. SK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8B5B98C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proofErr w:type="spellStart"/>
            <w:r w:rsidRPr="00AA084A">
              <w:rPr>
                <w:rFonts w:ascii="Arial" w:hAnsi="Arial" w:cs="Arial"/>
              </w:rPr>
              <w:t>Tgl</w:t>
            </w:r>
            <w:proofErr w:type="spellEnd"/>
            <w:r w:rsidRPr="00AA084A">
              <w:rPr>
                <w:rFonts w:ascii="Arial" w:hAnsi="Arial" w:cs="Arial"/>
              </w:rPr>
              <w:t>.</w:t>
            </w:r>
          </w:p>
          <w:p w14:paraId="4E9C025B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proofErr w:type="spellStart"/>
            <w:r w:rsidRPr="00AA084A">
              <w:rPr>
                <w:rFonts w:ascii="Arial" w:hAnsi="Arial" w:cs="Arial"/>
              </w:rPr>
              <w:t>Kadaluarsa</w:t>
            </w:r>
            <w:proofErr w:type="spellEnd"/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213365F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</w:p>
        </w:tc>
      </w:tr>
      <w:tr w:rsidR="000232E9" w:rsidRPr="00AA084A" w14:paraId="6D781BA6" w14:textId="77777777" w:rsidTr="000232E9">
        <w:trPr>
          <w:trHeight w:hRule="exact" w:val="253"/>
        </w:trPr>
        <w:tc>
          <w:tcPr>
            <w:tcW w:w="54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61F9039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1</w:t>
            </w:r>
          </w:p>
        </w:tc>
        <w:tc>
          <w:tcPr>
            <w:tcW w:w="144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3ECCCAC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E74C6E4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3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FEDB97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4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C3B03A0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5</w:t>
            </w: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F06EDD0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6</w:t>
            </w:r>
          </w:p>
        </w:tc>
        <w:tc>
          <w:tcPr>
            <w:tcW w:w="141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7DE127E" w14:textId="77777777" w:rsidR="000232E9" w:rsidRPr="00AA084A" w:rsidRDefault="000232E9" w:rsidP="000232E9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7</w:t>
            </w:r>
          </w:p>
        </w:tc>
      </w:tr>
      <w:tr w:rsidR="000232E9" w:rsidRPr="00AA084A" w14:paraId="14858FC9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3C9B221" w14:textId="77777777" w:rsidR="000232E9" w:rsidRPr="00AA084A" w:rsidRDefault="000232E9" w:rsidP="00297C90">
            <w:pPr>
              <w:pStyle w:val="TableContentCenter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1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BC37B85" w14:textId="77777777" w:rsidR="000232E9" w:rsidRPr="00AA084A" w:rsidRDefault="000232E9" w:rsidP="000232E9">
            <w:pPr>
              <w:pStyle w:val="TableContent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5668DDB" w14:textId="77777777" w:rsidR="000232E9" w:rsidRPr="00AA084A" w:rsidRDefault="000232E9" w:rsidP="000232E9">
            <w:pPr>
              <w:pStyle w:val="TableContent"/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A5D0404" w14:textId="77777777" w:rsidR="000232E9" w:rsidRPr="00AA084A" w:rsidRDefault="000232E9" w:rsidP="000232E9">
            <w:pPr>
              <w:pStyle w:val="TableContent"/>
              <w:rPr>
                <w:rFonts w:ascii="Arial" w:hAnsi="Arial" w:cs="Arial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D6FF839" w14:textId="77777777" w:rsidR="000232E9" w:rsidRPr="00AA084A" w:rsidRDefault="000232E9" w:rsidP="000232E9">
            <w:pPr>
              <w:pStyle w:val="TableContent"/>
              <w:rPr>
                <w:rFonts w:ascii="Arial" w:hAnsi="Arial" w:cs="Arial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B929CC4" w14:textId="77777777" w:rsidR="000232E9" w:rsidRPr="00AA084A" w:rsidRDefault="000232E9" w:rsidP="000232E9">
            <w:pPr>
              <w:pStyle w:val="TableContent"/>
              <w:rPr>
                <w:rFonts w:ascii="Arial" w:hAnsi="Arial" w:cs="Arial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294E0EC" w14:textId="77777777" w:rsidR="000232E9" w:rsidRPr="00AA084A" w:rsidRDefault="000232E9" w:rsidP="000232E9">
            <w:pPr>
              <w:pStyle w:val="TableContent"/>
              <w:rPr>
                <w:rFonts w:ascii="Arial" w:hAnsi="Arial" w:cs="Arial"/>
              </w:rPr>
            </w:pPr>
          </w:p>
        </w:tc>
      </w:tr>
      <w:tr w:rsidR="000232E9" w:rsidRPr="00AA084A" w14:paraId="03DD98AF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2E9C186" w14:textId="77777777" w:rsidR="000232E9" w:rsidRPr="00AA084A" w:rsidRDefault="000232E9" w:rsidP="00297C90">
            <w:pPr>
              <w:pStyle w:val="TableContentCenter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2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CB211AA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65C7463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3E9B455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7B80DD3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AF735B1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8D37935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</w:tr>
      <w:tr w:rsidR="000232E9" w:rsidRPr="00AA084A" w14:paraId="180CA9DD" w14:textId="77777777" w:rsidTr="00253B65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7372E6A" w14:textId="77777777" w:rsidR="000232E9" w:rsidRPr="00AA084A" w:rsidRDefault="000232E9" w:rsidP="00297C90">
            <w:pPr>
              <w:pStyle w:val="TableContentCenter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...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FC853A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48FF16A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12D4633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0EAF270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0637958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33309D3" w14:textId="77777777" w:rsidR="000232E9" w:rsidRPr="00AA084A" w:rsidRDefault="000232E9" w:rsidP="000232E9">
            <w:pPr>
              <w:rPr>
                <w:rFonts w:ascii="Arial" w:hAnsi="Arial" w:cs="Arial"/>
              </w:rPr>
            </w:pPr>
          </w:p>
        </w:tc>
      </w:tr>
      <w:tr w:rsidR="000232E9" w:rsidRPr="00AA084A" w14:paraId="4AB10AC7" w14:textId="77777777" w:rsidTr="00253B65">
        <w:trPr>
          <w:trHeight w:val="20"/>
        </w:trPr>
        <w:tc>
          <w:tcPr>
            <w:tcW w:w="198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8DD3E54" w14:textId="77777777" w:rsidR="000232E9" w:rsidRPr="00AA084A" w:rsidRDefault="000232E9" w:rsidP="00253B65">
            <w:pPr>
              <w:pStyle w:val="TableHead"/>
              <w:rPr>
                <w:rFonts w:ascii="Arial" w:hAnsi="Arial" w:cs="Arial"/>
              </w:rPr>
            </w:pPr>
            <w:r w:rsidRPr="00AA084A">
              <w:rPr>
                <w:rFonts w:ascii="Arial" w:hAnsi="Arial" w:cs="Arial"/>
              </w:rPr>
              <w:t>Jumlah</w:t>
            </w:r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AACFB74" w14:textId="77777777" w:rsidR="000232E9" w:rsidRPr="00AA084A" w:rsidRDefault="000232E9" w:rsidP="00253B65">
            <w:pPr>
              <w:pStyle w:val="TableHead"/>
              <w:rPr>
                <w:rFonts w:ascii="Arial" w:hAnsi="Arial" w:cs="Arial"/>
              </w:rPr>
            </w:pP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93749EF" w14:textId="77777777" w:rsidR="000232E9" w:rsidRPr="00AA084A" w:rsidRDefault="000232E9" w:rsidP="00253B65">
            <w:pPr>
              <w:pStyle w:val="TableHead"/>
              <w:rPr>
                <w:rFonts w:ascii="Arial" w:hAnsi="Arial" w:cs="Arial"/>
              </w:rPr>
            </w:pP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91C49E3" w14:textId="77777777" w:rsidR="000232E9" w:rsidRPr="00AA084A" w:rsidRDefault="000232E9" w:rsidP="00253B65">
            <w:pPr>
              <w:pStyle w:val="TableHead"/>
              <w:rPr>
                <w:rFonts w:ascii="Arial" w:hAnsi="Arial" w:cs="Arial"/>
              </w:rPr>
            </w:pP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D4B713E" w14:textId="77777777" w:rsidR="000232E9" w:rsidRPr="00AA084A" w:rsidRDefault="000232E9" w:rsidP="00253B65">
            <w:pPr>
              <w:pStyle w:val="TableHead"/>
              <w:rPr>
                <w:rFonts w:ascii="Arial" w:hAnsi="Arial" w:cs="Arial"/>
              </w:rPr>
            </w:pPr>
          </w:p>
        </w:tc>
        <w:tc>
          <w:tcPr>
            <w:tcW w:w="1416" w:type="dxa"/>
            <w:tcBorders>
              <w:top w:val="doub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24420F4" w14:textId="77777777" w:rsidR="000232E9" w:rsidRPr="00AA084A" w:rsidRDefault="000232E9" w:rsidP="00253B65">
            <w:pPr>
              <w:pStyle w:val="TableHead"/>
              <w:rPr>
                <w:rFonts w:ascii="Arial" w:hAnsi="Arial" w:cs="Arial"/>
              </w:rPr>
            </w:pPr>
          </w:p>
        </w:tc>
      </w:tr>
    </w:tbl>
    <w:p w14:paraId="04F761D8" w14:textId="77777777" w:rsidR="00687463" w:rsidRPr="00AA084A" w:rsidRDefault="00687463" w:rsidP="009B0929">
      <w:pPr>
        <w:rPr>
          <w:rFonts w:ascii="Arial" w:hAnsi="Arial" w:cs="Arial"/>
          <w:lang w:val="id-ID"/>
        </w:rPr>
      </w:pPr>
    </w:p>
    <w:p w14:paraId="21713E03" w14:textId="77777777" w:rsidR="000232E9" w:rsidRPr="00AA084A" w:rsidRDefault="000232E9" w:rsidP="000232E9">
      <w:pPr>
        <w:rPr>
          <w:rFonts w:ascii="Arial" w:hAnsi="Arial" w:cs="Arial"/>
          <w:lang w:val="id-ID"/>
        </w:rPr>
      </w:pPr>
      <w:r w:rsidRPr="00AA084A">
        <w:rPr>
          <w:rFonts w:ascii="Arial" w:hAnsi="Arial" w:cs="Arial"/>
          <w:lang w:val="id-ID"/>
        </w:rPr>
        <w:t>Keterangan:</w:t>
      </w:r>
    </w:p>
    <w:p w14:paraId="1064C8D1" w14:textId="77777777" w:rsidR="000232E9" w:rsidRPr="00AA084A" w:rsidRDefault="000232E9" w:rsidP="000232E9">
      <w:pPr>
        <w:rPr>
          <w:rFonts w:ascii="Arial" w:hAnsi="Arial" w:cs="Arial"/>
          <w:lang w:val="id-ID"/>
        </w:rPr>
      </w:pPr>
      <w:r w:rsidRPr="00AA084A">
        <w:rPr>
          <w:rFonts w:ascii="Arial" w:hAnsi="Arial" w:cs="Arial"/>
          <w:vertAlign w:val="superscript"/>
          <w:lang w:val="id-ID"/>
        </w:rPr>
        <w:t>1)</w:t>
      </w:r>
      <w:r w:rsidRPr="00AA084A">
        <w:rPr>
          <w:rFonts w:ascii="Arial" w:hAnsi="Arial" w:cs="Arial"/>
          <w:lang w:val="id-ID"/>
        </w:rPr>
        <w:t xml:space="preserve">  Lampirkan salinan Surat Keputusan Pendirian Perguruan Tinggi.</w:t>
      </w:r>
    </w:p>
    <w:p w14:paraId="0578B798" w14:textId="77777777" w:rsidR="000232E9" w:rsidRPr="00AA084A" w:rsidRDefault="000232E9" w:rsidP="000232E9">
      <w:pPr>
        <w:rPr>
          <w:rFonts w:ascii="Arial" w:hAnsi="Arial" w:cs="Arial"/>
          <w:lang w:val="id-ID"/>
        </w:rPr>
      </w:pPr>
      <w:r w:rsidRPr="00AA084A">
        <w:rPr>
          <w:rFonts w:ascii="Arial" w:hAnsi="Arial" w:cs="Arial"/>
          <w:vertAlign w:val="superscript"/>
          <w:lang w:val="id-ID"/>
        </w:rPr>
        <w:t>2)</w:t>
      </w:r>
      <w:r w:rsidRPr="00AA084A">
        <w:rPr>
          <w:rFonts w:ascii="Arial" w:hAnsi="Arial" w:cs="Arial"/>
          <w:lang w:val="id-ID"/>
        </w:rPr>
        <w:t xml:space="preserve"> Lampirkan salinan Surat Keputusan Pembukaan Program Studi.</w:t>
      </w:r>
    </w:p>
    <w:p w14:paraId="03280881" w14:textId="77777777" w:rsidR="000232E9" w:rsidRPr="00AA084A" w:rsidRDefault="000232E9" w:rsidP="000232E9">
      <w:pPr>
        <w:rPr>
          <w:rFonts w:ascii="Arial" w:hAnsi="Arial" w:cs="Arial"/>
          <w:lang w:val="id-ID"/>
        </w:rPr>
      </w:pPr>
      <w:r w:rsidRPr="00AA084A">
        <w:rPr>
          <w:rFonts w:ascii="Arial" w:hAnsi="Arial" w:cs="Arial"/>
          <w:vertAlign w:val="superscript"/>
          <w:lang w:val="id-ID"/>
        </w:rPr>
        <w:t>3)</w:t>
      </w:r>
      <w:r w:rsidRPr="00AA084A">
        <w:rPr>
          <w:rFonts w:ascii="Arial" w:hAnsi="Arial" w:cs="Arial"/>
          <w:lang w:val="id-ID"/>
        </w:rPr>
        <w:t xml:space="preserve"> Lampirkan salinan Surat Keputusan Akreditasi Program Studi terbaru.</w:t>
      </w:r>
    </w:p>
    <w:p w14:paraId="31DAFEE0" w14:textId="77777777" w:rsidR="00AA3272" w:rsidRPr="00AA084A" w:rsidRDefault="000232E9" w:rsidP="000232E9">
      <w:pPr>
        <w:rPr>
          <w:rFonts w:ascii="Arial" w:hAnsi="Arial" w:cs="Arial"/>
          <w:lang w:val="id-ID"/>
        </w:rPr>
      </w:pPr>
      <w:r w:rsidRPr="00AA084A">
        <w:rPr>
          <w:rFonts w:ascii="Arial" w:hAnsi="Arial" w:cs="Arial"/>
          <w:vertAlign w:val="superscript"/>
          <w:lang w:val="id-ID"/>
        </w:rPr>
        <w:t>4)</w:t>
      </w:r>
      <w:r w:rsidRPr="00AA084A">
        <w:rPr>
          <w:rFonts w:ascii="Arial" w:hAnsi="Arial" w:cs="Arial"/>
          <w:lang w:val="id-ID"/>
        </w:rPr>
        <w:t xml:space="preserve"> Diisi dengan jumlah mahasiswa aktif di masing-masing PS saat TS.</w:t>
      </w:r>
    </w:p>
    <w:p w14:paraId="3970B231" w14:textId="77777777" w:rsidR="00F50630" w:rsidRPr="00AA084A" w:rsidRDefault="00F50630" w:rsidP="009B0929">
      <w:pPr>
        <w:rPr>
          <w:rFonts w:ascii="Arial" w:hAnsi="Arial" w:cs="Arial"/>
          <w:lang w:val="id-ID"/>
        </w:rPr>
      </w:pPr>
    </w:p>
    <w:p w14:paraId="3370D1FA" w14:textId="77777777" w:rsidR="00F9358B" w:rsidRPr="00AA084A" w:rsidRDefault="00F9358B" w:rsidP="009B0929">
      <w:pPr>
        <w:rPr>
          <w:rFonts w:ascii="Arial" w:hAnsi="Arial" w:cs="Arial"/>
          <w:lang w:val="id-ID"/>
        </w:rPr>
        <w:sectPr w:rsidR="00F9358B" w:rsidRPr="00AA084A" w:rsidSect="005B24B1">
          <w:footerReference w:type="default" r:id="rId9"/>
          <w:pgSz w:w="11907" w:h="16840" w:code="9"/>
          <w:pgMar w:top="1140" w:right="1134" w:bottom="1140" w:left="1843" w:header="720" w:footer="794" w:gutter="0"/>
          <w:pgNumType w:fmt="lowerRoman" w:start="1"/>
          <w:cols w:space="720"/>
          <w:docGrid w:linePitch="360"/>
        </w:sectPr>
      </w:pPr>
    </w:p>
    <w:p w14:paraId="0A3424F0" w14:textId="77777777" w:rsidR="00AA3272" w:rsidRPr="00AA084A" w:rsidRDefault="00AA3272" w:rsidP="00E679BE">
      <w:pPr>
        <w:pStyle w:val="Heading1"/>
        <w:rPr>
          <w:rFonts w:ascii="Arial" w:hAnsi="Arial" w:cs="Arial"/>
          <w:lang w:val="id-ID"/>
        </w:rPr>
      </w:pPr>
      <w:bookmarkStart w:id="7" w:name="_Toc105494777"/>
      <w:r w:rsidRPr="00AA084A">
        <w:rPr>
          <w:rFonts w:ascii="Arial" w:hAnsi="Arial" w:cs="Arial"/>
          <w:lang w:val="id-ID"/>
        </w:rPr>
        <w:lastRenderedPageBreak/>
        <w:t xml:space="preserve">IDENTITAS </w:t>
      </w:r>
      <w:r w:rsidR="00041B85" w:rsidRPr="00AA084A">
        <w:rPr>
          <w:rFonts w:ascii="Arial" w:hAnsi="Arial" w:cs="Arial"/>
          <w:lang w:val="id-ID"/>
        </w:rPr>
        <w:t xml:space="preserve">TIM </w:t>
      </w:r>
      <w:r w:rsidR="001427FD" w:rsidRPr="00AA084A">
        <w:rPr>
          <w:rFonts w:ascii="Arial" w:hAnsi="Arial" w:cs="Arial"/>
        </w:rPr>
        <w:t xml:space="preserve">PENYUSUN </w:t>
      </w:r>
      <w:r w:rsidR="001427FD" w:rsidRPr="00AA084A">
        <w:rPr>
          <w:rFonts w:ascii="Arial" w:hAnsi="Arial" w:cs="Arial"/>
        </w:rPr>
        <w:br/>
        <w:t>LAPORAN KINERJA PROGRAM STUDI</w:t>
      </w:r>
      <w:bookmarkEnd w:id="7"/>
    </w:p>
    <w:p w14:paraId="0D79B8BF" w14:textId="77777777" w:rsidR="00AA3272" w:rsidRPr="00AA084A" w:rsidRDefault="00AA3272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ama</w:t>
      </w:r>
      <w:r w:rsidRPr="00AA084A">
        <w:rPr>
          <w:rFonts w:ascii="Arial" w:hAnsi="Arial" w:cs="Arial"/>
        </w:rPr>
        <w:tab/>
        <w:t>:</w:t>
      </w:r>
      <w:r w:rsidR="006C0E00" w:rsidRPr="00AA084A">
        <w:rPr>
          <w:rFonts w:ascii="Arial" w:hAnsi="Arial" w:cs="Arial"/>
        </w:rPr>
        <w:tab/>
      </w:r>
      <w:r w:rsidRPr="00AA084A">
        <w:rPr>
          <w:rFonts w:ascii="Arial" w:hAnsi="Arial" w:cs="Arial"/>
        </w:rPr>
        <w:t>......................................................................</w:t>
      </w:r>
    </w:p>
    <w:p w14:paraId="11B13BA6" w14:textId="77777777" w:rsidR="00AA3272" w:rsidRPr="00AA084A" w:rsidRDefault="00AA3272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IDN</w:t>
      </w:r>
      <w:r w:rsidRPr="00AA084A">
        <w:rPr>
          <w:rFonts w:ascii="Arial" w:hAnsi="Arial" w:cs="Arial"/>
        </w:rPr>
        <w:tab/>
        <w:t>:</w:t>
      </w:r>
      <w:r w:rsidR="006C0E00" w:rsidRPr="00AA084A">
        <w:rPr>
          <w:rFonts w:ascii="Arial" w:hAnsi="Arial" w:cs="Arial"/>
        </w:rPr>
        <w:tab/>
      </w:r>
      <w:r w:rsidRPr="00AA084A">
        <w:rPr>
          <w:rFonts w:ascii="Arial" w:hAnsi="Arial" w:cs="Arial"/>
        </w:rPr>
        <w:t>......................................................................</w:t>
      </w:r>
    </w:p>
    <w:p w14:paraId="574A14FD" w14:textId="77777777" w:rsidR="00AA3272" w:rsidRPr="00AA084A" w:rsidRDefault="00AA3272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Jabatan</w:t>
      </w:r>
      <w:r w:rsidRPr="00AA084A">
        <w:rPr>
          <w:rFonts w:ascii="Arial" w:hAnsi="Arial" w:cs="Arial"/>
        </w:rPr>
        <w:tab/>
        <w:t>:</w:t>
      </w:r>
      <w:r w:rsidR="006C0E00" w:rsidRPr="00AA084A">
        <w:rPr>
          <w:rFonts w:ascii="Arial" w:hAnsi="Arial" w:cs="Arial"/>
        </w:rPr>
        <w:tab/>
      </w:r>
      <w:r w:rsidRPr="00AA084A">
        <w:rPr>
          <w:rFonts w:ascii="Arial" w:hAnsi="Arial" w:cs="Arial"/>
        </w:rPr>
        <w:t>......................................................................</w:t>
      </w:r>
    </w:p>
    <w:p w14:paraId="501404E7" w14:textId="77777777" w:rsidR="00AA3272" w:rsidRPr="00AA084A" w:rsidRDefault="00AA3272" w:rsidP="00AE2CF5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ggal Pengisian</w:t>
      </w:r>
      <w:r w:rsidRPr="00AA084A">
        <w:rPr>
          <w:rFonts w:ascii="Arial" w:hAnsi="Arial" w:cs="Arial"/>
        </w:rPr>
        <w:tab/>
        <w:t>:</w:t>
      </w:r>
      <w:r w:rsidR="006C0E00" w:rsidRPr="00AA084A">
        <w:rPr>
          <w:rFonts w:ascii="Arial" w:hAnsi="Arial" w:cs="Arial"/>
        </w:rPr>
        <w:tab/>
      </w:r>
      <w:r w:rsidR="001427FD" w:rsidRPr="00AA084A">
        <w:rPr>
          <w:rFonts w:ascii="Arial" w:hAnsi="Arial" w:cs="Arial"/>
        </w:rPr>
        <w:t>DD</w:t>
      </w:r>
      <w:r w:rsidRPr="00AA084A">
        <w:rPr>
          <w:rFonts w:ascii="Arial" w:hAnsi="Arial" w:cs="Arial"/>
        </w:rPr>
        <w:t>-</w:t>
      </w:r>
      <w:r w:rsidR="001427FD" w:rsidRPr="00AA084A">
        <w:rPr>
          <w:rFonts w:ascii="Arial" w:hAnsi="Arial" w:cs="Arial"/>
        </w:rPr>
        <w:t>MM</w:t>
      </w:r>
      <w:r w:rsidRPr="00AA084A">
        <w:rPr>
          <w:rFonts w:ascii="Arial" w:hAnsi="Arial" w:cs="Arial"/>
        </w:rPr>
        <w:t>-</w:t>
      </w:r>
      <w:r w:rsidR="001427FD" w:rsidRPr="00AA084A">
        <w:rPr>
          <w:rFonts w:ascii="Arial" w:hAnsi="Arial" w:cs="Arial"/>
        </w:rPr>
        <w:t>YYYY</w:t>
      </w:r>
    </w:p>
    <w:p w14:paraId="2B0CE756" w14:textId="77777777" w:rsidR="00AA3272" w:rsidRPr="00AA084A" w:rsidRDefault="00AA3272" w:rsidP="00A6784B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da Tangan</w:t>
      </w:r>
      <w:r w:rsidR="006C0E00" w:rsidRPr="00AA084A">
        <w:rPr>
          <w:rFonts w:ascii="Arial" w:hAnsi="Arial" w:cs="Arial"/>
        </w:rPr>
        <w:tab/>
      </w:r>
      <w:r w:rsidRPr="00AA084A">
        <w:rPr>
          <w:rFonts w:ascii="Arial" w:hAnsi="Arial" w:cs="Arial"/>
        </w:rPr>
        <w:t>:</w:t>
      </w:r>
      <w:r w:rsidR="006C0E00" w:rsidRPr="00AA084A">
        <w:rPr>
          <w:rFonts w:ascii="Arial" w:hAnsi="Arial" w:cs="Arial"/>
        </w:rPr>
        <w:tab/>
      </w:r>
      <w:r w:rsidR="006C0E00" w:rsidRPr="00AA084A">
        <w:rPr>
          <w:rFonts w:ascii="Arial" w:hAnsi="Arial" w:cs="Arial"/>
          <w:noProof/>
          <w:lang w:val="id-ID" w:eastAsia="id-ID"/>
        </w:rPr>
        <mc:AlternateContent>
          <mc:Choice Requires="wps">
            <w:drawing>
              <wp:inline distT="0" distB="0" distL="0" distR="0" wp14:anchorId="1078F8CC" wp14:editId="0BED6B4D">
                <wp:extent cx="1828800" cy="493212"/>
                <wp:effectExtent l="0" t="0" r="19050" b="21590"/>
                <wp:docPr id="4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FCB5D0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+e4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U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v8+e4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2913AAC8" w14:textId="77777777" w:rsidR="00AA3272" w:rsidRPr="00AA084A" w:rsidRDefault="00AA3272" w:rsidP="00A6784B">
      <w:pPr>
        <w:pStyle w:val="Form"/>
        <w:rPr>
          <w:rFonts w:ascii="Arial" w:hAnsi="Arial" w:cs="Arial"/>
        </w:rPr>
      </w:pPr>
    </w:p>
    <w:p w14:paraId="728B7AA4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ama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6BECEA6C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ID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7AEA3362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Jabat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05C22413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ggal Pengisi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DD-MM-YYYY</w:t>
      </w:r>
    </w:p>
    <w:p w14:paraId="03EEAEEB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da Tang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r w:rsidRPr="00AA084A">
        <w:rPr>
          <w:rFonts w:ascii="Arial" w:hAnsi="Arial" w:cs="Arial"/>
          <w:noProof/>
          <w:lang w:val="id-ID" w:eastAsia="id-ID"/>
        </w:rPr>
        <mc:AlternateContent>
          <mc:Choice Requires="wps">
            <w:drawing>
              <wp:inline distT="0" distB="0" distL="0" distR="0" wp14:anchorId="2E3A1D80" wp14:editId="068A77A4">
                <wp:extent cx="1828800" cy="493212"/>
                <wp:effectExtent l="0" t="0" r="19050" b="21590"/>
                <wp:docPr id="1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447D4FD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ZDsIw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">
                <w10:anchorlock/>
              </v:rect>
            </w:pict>
          </mc:Fallback>
        </mc:AlternateContent>
      </w:r>
    </w:p>
    <w:p w14:paraId="76B921D1" w14:textId="77777777" w:rsidR="001427FD" w:rsidRPr="00AA084A" w:rsidRDefault="001427FD" w:rsidP="001427FD">
      <w:pPr>
        <w:pStyle w:val="Form"/>
        <w:rPr>
          <w:rFonts w:ascii="Arial" w:hAnsi="Arial" w:cs="Arial"/>
        </w:rPr>
      </w:pPr>
    </w:p>
    <w:p w14:paraId="375354D3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ama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12E9ECE9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ID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33325A59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Jabat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2DC0C88C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ggal Pengisi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DD-MM-YYYY</w:t>
      </w:r>
    </w:p>
    <w:p w14:paraId="57DA6FE2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da Tang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r w:rsidRPr="00AA084A">
        <w:rPr>
          <w:rFonts w:ascii="Arial" w:hAnsi="Arial" w:cs="Arial"/>
          <w:noProof/>
          <w:lang w:val="id-ID" w:eastAsia="id-ID"/>
        </w:rPr>
        <mc:AlternateContent>
          <mc:Choice Requires="wps">
            <w:drawing>
              <wp:inline distT="0" distB="0" distL="0" distR="0" wp14:anchorId="091C94A4" wp14:editId="287F04B0">
                <wp:extent cx="1828800" cy="493212"/>
                <wp:effectExtent l="0" t="0" r="19050" b="21590"/>
                <wp:docPr id="2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380FEBE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ELf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piELf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720326D0" w14:textId="77777777" w:rsidR="001427FD" w:rsidRPr="00AA084A" w:rsidRDefault="001427FD" w:rsidP="001427FD">
      <w:pPr>
        <w:pStyle w:val="Form"/>
        <w:rPr>
          <w:rFonts w:ascii="Arial" w:hAnsi="Arial" w:cs="Arial"/>
        </w:rPr>
      </w:pPr>
    </w:p>
    <w:p w14:paraId="7DF4E11C" w14:textId="77777777" w:rsidR="001427FD" w:rsidRPr="00AA084A" w:rsidRDefault="001427FD" w:rsidP="009F3DB8">
      <w:pPr>
        <w:rPr>
          <w:rFonts w:ascii="Arial" w:hAnsi="Arial" w:cs="Arial"/>
        </w:rPr>
      </w:pPr>
      <w:r w:rsidRPr="00AA084A">
        <w:rPr>
          <w:rFonts w:ascii="Arial" w:hAnsi="Arial" w:cs="Arial"/>
        </w:rPr>
        <w:br w:type="page"/>
      </w:r>
    </w:p>
    <w:p w14:paraId="366CF093" w14:textId="77777777" w:rsidR="001427FD" w:rsidRPr="00AA084A" w:rsidRDefault="001427FD" w:rsidP="001427FD">
      <w:pPr>
        <w:pStyle w:val="Form"/>
        <w:rPr>
          <w:rFonts w:ascii="Arial" w:hAnsi="Arial" w:cs="Arial"/>
        </w:rPr>
      </w:pPr>
    </w:p>
    <w:p w14:paraId="0C56058E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ama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5B1FDD5E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ID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707C559C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Jabat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6CED222D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ggal Pengisi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DD-MM-YYYY</w:t>
      </w:r>
    </w:p>
    <w:p w14:paraId="604516C0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da Tang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r w:rsidRPr="00AA084A">
        <w:rPr>
          <w:rFonts w:ascii="Arial" w:hAnsi="Arial" w:cs="Arial"/>
          <w:noProof/>
          <w:lang w:val="id-ID" w:eastAsia="id-ID"/>
        </w:rPr>
        <mc:AlternateContent>
          <mc:Choice Requires="wps">
            <w:drawing>
              <wp:inline distT="0" distB="0" distL="0" distR="0" wp14:anchorId="2BE394C1" wp14:editId="54CE6829">
                <wp:extent cx="1828800" cy="493212"/>
                <wp:effectExtent l="0" t="0" r="19050" b="21590"/>
                <wp:docPr id="3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DEC33B6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I4wzO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5586AE12" w14:textId="77777777" w:rsidR="001427FD" w:rsidRPr="00AA084A" w:rsidRDefault="001427FD" w:rsidP="001427FD">
      <w:pPr>
        <w:pStyle w:val="Form"/>
        <w:rPr>
          <w:rFonts w:ascii="Arial" w:hAnsi="Arial" w:cs="Arial"/>
        </w:rPr>
      </w:pPr>
    </w:p>
    <w:p w14:paraId="2AD0DF14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ama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2A0AC361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ID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79F63428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Jabat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753BCD27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ggal Pengisi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DD-MM-YYYY</w:t>
      </w:r>
    </w:p>
    <w:p w14:paraId="123A3D4B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da Tang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r w:rsidRPr="00AA084A">
        <w:rPr>
          <w:rFonts w:ascii="Arial" w:hAnsi="Arial" w:cs="Arial"/>
          <w:noProof/>
          <w:lang w:val="id-ID" w:eastAsia="id-ID"/>
        </w:rPr>
        <mc:AlternateContent>
          <mc:Choice Requires="wps">
            <w:drawing>
              <wp:inline distT="0" distB="0" distL="0" distR="0" wp14:anchorId="0D7EC1A4" wp14:editId="52D774C3">
                <wp:extent cx="1828800" cy="493212"/>
                <wp:effectExtent l="0" t="0" r="19050" b="21590"/>
                <wp:docPr id="5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1DD174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Kmp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M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OmKmp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5F4E1DEB" w14:textId="77777777" w:rsidR="001427FD" w:rsidRPr="00AA084A" w:rsidRDefault="001427FD" w:rsidP="001427FD">
      <w:pPr>
        <w:pStyle w:val="Form"/>
        <w:rPr>
          <w:rFonts w:ascii="Arial" w:hAnsi="Arial" w:cs="Arial"/>
        </w:rPr>
      </w:pPr>
    </w:p>
    <w:p w14:paraId="52DE98A3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ama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40927E01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NID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4EF8CF91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Jabat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......................................................................</w:t>
      </w:r>
    </w:p>
    <w:p w14:paraId="3A3FDA66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ggal Pengisi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  <w:t>DD-MM-YYYY</w:t>
      </w:r>
    </w:p>
    <w:p w14:paraId="3EAA4409" w14:textId="77777777" w:rsidR="001427FD" w:rsidRPr="00AA084A" w:rsidRDefault="001427FD" w:rsidP="001427FD">
      <w:pPr>
        <w:pStyle w:val="Form"/>
        <w:rPr>
          <w:rFonts w:ascii="Arial" w:hAnsi="Arial" w:cs="Arial"/>
        </w:rPr>
      </w:pPr>
      <w:r w:rsidRPr="00AA084A">
        <w:rPr>
          <w:rFonts w:ascii="Arial" w:hAnsi="Arial" w:cs="Arial"/>
        </w:rPr>
        <w:t>Tanda Tangan</w:t>
      </w:r>
      <w:r w:rsidRPr="00AA084A">
        <w:rPr>
          <w:rFonts w:ascii="Arial" w:hAnsi="Arial" w:cs="Arial"/>
        </w:rPr>
        <w:tab/>
        <w:t>:</w:t>
      </w:r>
      <w:r w:rsidRPr="00AA084A">
        <w:rPr>
          <w:rFonts w:ascii="Arial" w:hAnsi="Arial" w:cs="Arial"/>
        </w:rPr>
        <w:tab/>
      </w:r>
      <w:r w:rsidRPr="00AA084A">
        <w:rPr>
          <w:rFonts w:ascii="Arial" w:hAnsi="Arial" w:cs="Arial"/>
          <w:noProof/>
          <w:lang w:val="id-ID" w:eastAsia="id-ID"/>
        </w:rPr>
        <mc:AlternateContent>
          <mc:Choice Requires="wps">
            <w:drawing>
              <wp:inline distT="0" distB="0" distL="0" distR="0" wp14:anchorId="2EA741EB" wp14:editId="6198AF7B">
                <wp:extent cx="1828800" cy="493212"/>
                <wp:effectExtent l="0" t="0" r="19050" b="21590"/>
                <wp:docPr id="6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38C0C8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CtJXua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2500E3F7" w14:textId="77777777" w:rsidR="001427FD" w:rsidRPr="00AA084A" w:rsidRDefault="001427FD" w:rsidP="001427FD">
      <w:pPr>
        <w:pStyle w:val="Form"/>
        <w:rPr>
          <w:rFonts w:ascii="Arial" w:hAnsi="Arial" w:cs="Arial"/>
        </w:rPr>
      </w:pPr>
    </w:p>
    <w:p w14:paraId="2E363447" w14:textId="77777777" w:rsidR="00AA3272" w:rsidRPr="00AA084A" w:rsidRDefault="00AA3272" w:rsidP="00A6784B">
      <w:pPr>
        <w:pStyle w:val="Form"/>
        <w:rPr>
          <w:rFonts w:ascii="Arial" w:hAnsi="Arial" w:cs="Arial"/>
        </w:rPr>
      </w:pPr>
    </w:p>
    <w:p w14:paraId="70804E73" w14:textId="77777777" w:rsidR="00F9358B" w:rsidRPr="00AA084A" w:rsidRDefault="00F9358B" w:rsidP="009B0929">
      <w:pPr>
        <w:rPr>
          <w:rFonts w:ascii="Arial" w:hAnsi="Arial" w:cs="Arial"/>
          <w:lang w:val="id-ID"/>
        </w:rPr>
        <w:sectPr w:rsidR="00F9358B" w:rsidRPr="00AA084A" w:rsidSect="008A3A0F">
          <w:pgSz w:w="11907" w:h="16840" w:code="9"/>
          <w:pgMar w:top="1140" w:right="1134" w:bottom="1140" w:left="1843" w:header="720" w:footer="794" w:gutter="0"/>
          <w:pgNumType w:fmt="lowerRoman"/>
          <w:cols w:space="720"/>
          <w:docGrid w:linePitch="360"/>
        </w:sectPr>
      </w:pPr>
    </w:p>
    <w:p w14:paraId="499032E7" w14:textId="3C8317C2" w:rsidR="00AA2883" w:rsidRPr="00AA2883" w:rsidRDefault="007677B5" w:rsidP="00AA2883">
      <w:pPr>
        <w:pStyle w:val="Heading1"/>
        <w:rPr>
          <w:rFonts w:ascii="Arial" w:hAnsi="Arial" w:cs="Arial"/>
          <w:noProof/>
        </w:rPr>
      </w:pPr>
      <w:bookmarkStart w:id="8" w:name="_Toc105494778"/>
      <w:r w:rsidRPr="00AA084A">
        <w:rPr>
          <w:rFonts w:ascii="Arial" w:hAnsi="Arial" w:cs="Arial"/>
        </w:rPr>
        <w:lastRenderedPageBreak/>
        <w:t>DAFTAR ISI</w:t>
      </w:r>
      <w:bookmarkEnd w:id="8"/>
      <w:r w:rsidR="00B823F6" w:rsidRPr="00AA084A">
        <w:rPr>
          <w:rFonts w:ascii="Arial" w:hAnsi="Arial" w:cs="Arial"/>
          <w:sz w:val="20"/>
          <w:szCs w:val="20"/>
        </w:rPr>
        <w:fldChar w:fldCharType="begin"/>
      </w:r>
      <w:r w:rsidR="00B823F6" w:rsidRPr="00AA084A">
        <w:rPr>
          <w:rFonts w:ascii="Arial" w:hAnsi="Arial" w:cs="Arial"/>
        </w:rPr>
        <w:instrText xml:space="preserve"> TOC \o "1-2" \h \z \u </w:instrText>
      </w:r>
      <w:r w:rsidR="00B823F6" w:rsidRPr="00AA084A">
        <w:rPr>
          <w:rFonts w:ascii="Arial" w:hAnsi="Arial" w:cs="Arial"/>
          <w:sz w:val="20"/>
          <w:szCs w:val="20"/>
        </w:rPr>
        <w:fldChar w:fldCharType="separate"/>
      </w:r>
    </w:p>
    <w:p w14:paraId="3BFDA98D" w14:textId="73303688" w:rsidR="00AA2883" w:rsidRDefault="00AA2883" w:rsidP="00AA288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105494776" w:history="1">
        <w:r w:rsidRPr="00D04CE7">
          <w:rPr>
            <w:rStyle w:val="Hyperlink"/>
            <w:rFonts w:ascii="Arial" w:hAnsi="Arial" w:cs="Arial"/>
            <w:noProof/>
          </w:rPr>
          <w:t>IDENTITAS PENGUSU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54947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0D5E53B4" w14:textId="3A71B74D" w:rsidR="00AA2883" w:rsidRDefault="00AA2883" w:rsidP="00AA288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105494777" w:history="1">
        <w:r w:rsidRPr="00D04CE7">
          <w:rPr>
            <w:rStyle w:val="Hyperlink"/>
            <w:rFonts w:ascii="Arial" w:hAnsi="Arial" w:cs="Arial"/>
            <w:noProof/>
            <w:lang w:val="id-ID"/>
          </w:rPr>
          <w:t xml:space="preserve">IDENTITAS TIM </w:t>
        </w:r>
        <w:r w:rsidRPr="00D04CE7">
          <w:rPr>
            <w:rStyle w:val="Hyperlink"/>
            <w:rFonts w:ascii="Arial" w:hAnsi="Arial" w:cs="Arial"/>
            <w:noProof/>
          </w:rPr>
          <w:t>PENYUSUN  LAPORAN KINERJA PROGRAM STUD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54947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76BDCCD2" w14:textId="73EC6E69" w:rsidR="00AA2883" w:rsidRDefault="00AA2883" w:rsidP="00AA288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105494778" w:history="1">
        <w:r w:rsidRPr="00D04CE7">
          <w:rPr>
            <w:rStyle w:val="Hyperlink"/>
            <w:rFonts w:ascii="Arial" w:hAnsi="Arial" w:cs="Arial"/>
            <w:noProof/>
          </w:rPr>
          <w:t>DAFTAR ISI</w:t>
        </w:r>
        <w:r>
          <w:rPr>
            <w:noProof/>
            <w:webHidden/>
          </w:rPr>
          <w:tab/>
          <w:t xml:space="preserve">                                                                                                                          </w:t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54947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14:paraId="6A67897A" w14:textId="5A878675" w:rsidR="00AA2883" w:rsidRDefault="00AA2883" w:rsidP="00AA288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105494779" w:history="1">
        <w:r w:rsidRPr="00D04CE7">
          <w:rPr>
            <w:rStyle w:val="Hyperlink"/>
            <w:rFonts w:ascii="Arial" w:hAnsi="Arial" w:cs="Arial"/>
            <w:noProof/>
          </w:rPr>
          <w:t>KATA PENGANT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54947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</w:t>
        </w:r>
        <w:r>
          <w:rPr>
            <w:noProof/>
            <w:webHidden/>
          </w:rPr>
          <w:fldChar w:fldCharType="end"/>
        </w:r>
      </w:hyperlink>
    </w:p>
    <w:p w14:paraId="2111EA75" w14:textId="1544E34A" w:rsidR="00AA2883" w:rsidRDefault="00AA2883" w:rsidP="00AA2883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105494780" w:history="1">
        <w:r w:rsidRPr="00D04CE7">
          <w:rPr>
            <w:rStyle w:val="Hyperlink"/>
            <w:rFonts w:ascii="Arial" w:hAnsi="Arial" w:cs="Arial"/>
            <w:noProof/>
          </w:rPr>
          <w:t>INDIKATOR KINERJA UTA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54947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75C5BE0" w14:textId="66C713D3" w:rsidR="00AA2883" w:rsidRDefault="00AA288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id-ID" w:eastAsia="id-ID"/>
        </w:rPr>
      </w:pPr>
      <w:hyperlink w:anchor="_Toc105494781" w:history="1">
        <w:r w:rsidRPr="00D04CE7">
          <w:rPr>
            <w:rStyle w:val="Hyperlink"/>
            <w:rFonts w:ascii="Arial" w:hAnsi="Arial" w:cs="Arial"/>
          </w:rPr>
          <w:t>1.</w:t>
        </w:r>
        <w:r>
          <w:rPr>
            <w:rFonts w:asciiTheme="minorHAnsi" w:eastAsiaTheme="minorEastAsia" w:hAnsiTheme="minorHAnsi" w:cstheme="minorBidi"/>
            <w:sz w:val="22"/>
            <w:szCs w:val="22"/>
            <w:lang w:val="id-ID" w:eastAsia="id-ID"/>
          </w:rPr>
          <w:tab/>
        </w:r>
        <w:r w:rsidRPr="00D04CE7">
          <w:rPr>
            <w:rStyle w:val="Hyperlink"/>
            <w:rFonts w:ascii="Arial" w:hAnsi="Arial" w:cs="Arial"/>
          </w:rPr>
          <w:t>Visi, Misi, Tujuan dan Strateg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54947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3D3D8441" w14:textId="6EF8B916" w:rsidR="00AA2883" w:rsidRDefault="00AA288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id-ID" w:eastAsia="id-ID"/>
        </w:rPr>
      </w:pPr>
      <w:hyperlink w:anchor="_Toc105494782" w:history="1">
        <w:r w:rsidRPr="00D04CE7">
          <w:rPr>
            <w:rStyle w:val="Hyperlink"/>
            <w:rFonts w:ascii="Arial" w:hAnsi="Arial" w:cs="Arial"/>
          </w:rPr>
          <w:t>2.</w:t>
        </w:r>
        <w:r>
          <w:rPr>
            <w:rFonts w:asciiTheme="minorHAnsi" w:eastAsiaTheme="minorEastAsia" w:hAnsiTheme="minorHAnsi" w:cstheme="minorBidi"/>
            <w:sz w:val="22"/>
            <w:szCs w:val="22"/>
            <w:lang w:val="id-ID" w:eastAsia="id-ID"/>
          </w:rPr>
          <w:tab/>
        </w:r>
        <w:r w:rsidRPr="00D04CE7">
          <w:rPr>
            <w:rStyle w:val="Hyperlink"/>
            <w:rFonts w:ascii="Arial" w:hAnsi="Arial" w:cs="Arial"/>
          </w:rPr>
          <w:t>Tata Pamong, Tata Kelola, dan Kerjasa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54947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C079052" w14:textId="21E18709" w:rsidR="00AA2883" w:rsidRDefault="00AA288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id-ID" w:eastAsia="id-ID"/>
        </w:rPr>
      </w:pPr>
      <w:hyperlink w:anchor="_Toc105494783" w:history="1">
        <w:r w:rsidRPr="00D04CE7">
          <w:rPr>
            <w:rStyle w:val="Hyperlink"/>
            <w:rFonts w:ascii="Arial" w:hAnsi="Arial" w:cs="Arial"/>
          </w:rPr>
          <w:t>3.</w:t>
        </w:r>
        <w:r>
          <w:rPr>
            <w:rFonts w:asciiTheme="minorHAnsi" w:eastAsiaTheme="minorEastAsia" w:hAnsiTheme="minorHAnsi" w:cstheme="minorBidi"/>
            <w:sz w:val="22"/>
            <w:szCs w:val="22"/>
            <w:lang w:val="id-ID" w:eastAsia="id-ID"/>
          </w:rPr>
          <w:tab/>
        </w:r>
        <w:r w:rsidRPr="00D04CE7">
          <w:rPr>
            <w:rStyle w:val="Hyperlink"/>
            <w:rFonts w:ascii="Arial" w:hAnsi="Arial" w:cs="Arial"/>
          </w:rPr>
          <w:t>Mahasisw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54947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49388A68" w14:textId="5DC8F282" w:rsidR="00AA2883" w:rsidRDefault="00AA288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id-ID" w:eastAsia="id-ID"/>
        </w:rPr>
      </w:pPr>
      <w:hyperlink w:anchor="_Toc105494784" w:history="1">
        <w:r w:rsidRPr="00D04CE7">
          <w:rPr>
            <w:rStyle w:val="Hyperlink"/>
            <w:rFonts w:ascii="Arial" w:hAnsi="Arial" w:cs="Arial"/>
          </w:rPr>
          <w:t>4.</w:t>
        </w:r>
        <w:r>
          <w:rPr>
            <w:rFonts w:asciiTheme="minorHAnsi" w:eastAsiaTheme="minorEastAsia" w:hAnsiTheme="minorHAnsi" w:cstheme="minorBidi"/>
            <w:sz w:val="22"/>
            <w:szCs w:val="22"/>
            <w:lang w:val="id-ID" w:eastAsia="id-ID"/>
          </w:rPr>
          <w:tab/>
        </w:r>
        <w:r w:rsidRPr="00D04CE7">
          <w:rPr>
            <w:rStyle w:val="Hyperlink"/>
            <w:rFonts w:ascii="Arial" w:hAnsi="Arial" w:cs="Arial"/>
          </w:rPr>
          <w:t>Sumber Daya Manu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54947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92291EC" w14:textId="4EED5490" w:rsidR="00AA2883" w:rsidRDefault="00AA288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id-ID" w:eastAsia="id-ID"/>
        </w:rPr>
      </w:pPr>
      <w:hyperlink w:anchor="_Toc105494785" w:history="1">
        <w:r w:rsidRPr="00D04CE7">
          <w:rPr>
            <w:rStyle w:val="Hyperlink"/>
            <w:rFonts w:ascii="Arial" w:hAnsi="Arial" w:cs="Arial"/>
          </w:rPr>
          <w:t>5.</w:t>
        </w:r>
        <w:r>
          <w:rPr>
            <w:rFonts w:asciiTheme="minorHAnsi" w:eastAsiaTheme="minorEastAsia" w:hAnsiTheme="minorHAnsi" w:cstheme="minorBidi"/>
            <w:sz w:val="22"/>
            <w:szCs w:val="22"/>
            <w:lang w:val="id-ID" w:eastAsia="id-ID"/>
          </w:rPr>
          <w:tab/>
        </w:r>
        <w:r w:rsidRPr="00D04CE7">
          <w:rPr>
            <w:rStyle w:val="Hyperlink"/>
            <w:rFonts w:ascii="Arial" w:hAnsi="Arial" w:cs="Arial"/>
          </w:rPr>
          <w:t>Keuangan, Sarana, dan Prasara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54947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E44D1EA" w14:textId="6D048DA8" w:rsidR="00AA2883" w:rsidRDefault="00AA288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id-ID" w:eastAsia="id-ID"/>
        </w:rPr>
      </w:pPr>
      <w:hyperlink w:anchor="_Toc105494786" w:history="1">
        <w:r w:rsidRPr="00D04CE7">
          <w:rPr>
            <w:rStyle w:val="Hyperlink"/>
            <w:rFonts w:ascii="Arial" w:hAnsi="Arial" w:cs="Arial"/>
          </w:rPr>
          <w:t>6.</w:t>
        </w:r>
        <w:r>
          <w:rPr>
            <w:rFonts w:asciiTheme="minorHAnsi" w:eastAsiaTheme="minorEastAsia" w:hAnsiTheme="minorHAnsi" w:cstheme="minorBidi"/>
            <w:sz w:val="22"/>
            <w:szCs w:val="22"/>
            <w:lang w:val="id-ID" w:eastAsia="id-ID"/>
          </w:rPr>
          <w:tab/>
        </w:r>
        <w:r w:rsidRPr="00D04CE7">
          <w:rPr>
            <w:rStyle w:val="Hyperlink"/>
            <w:rFonts w:ascii="Arial" w:hAnsi="Arial" w:cs="Arial"/>
          </w:rPr>
          <w:t>Pendidik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54947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1135ED48" w14:textId="48990821" w:rsidR="00AA2883" w:rsidRDefault="00AA288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id-ID" w:eastAsia="id-ID"/>
        </w:rPr>
      </w:pPr>
      <w:hyperlink w:anchor="_Toc105494787" w:history="1">
        <w:r w:rsidRPr="00D04CE7">
          <w:rPr>
            <w:rStyle w:val="Hyperlink"/>
            <w:rFonts w:ascii="Arial" w:hAnsi="Arial" w:cs="Arial"/>
          </w:rPr>
          <w:t>7.</w:t>
        </w:r>
        <w:r>
          <w:rPr>
            <w:rFonts w:asciiTheme="minorHAnsi" w:eastAsiaTheme="minorEastAsia" w:hAnsiTheme="minorHAnsi" w:cstheme="minorBidi"/>
            <w:sz w:val="22"/>
            <w:szCs w:val="22"/>
            <w:lang w:val="id-ID" w:eastAsia="id-ID"/>
          </w:rPr>
          <w:tab/>
        </w:r>
        <w:r w:rsidRPr="00D04CE7">
          <w:rPr>
            <w:rStyle w:val="Hyperlink"/>
            <w:rFonts w:ascii="Arial" w:hAnsi="Arial" w:cs="Arial"/>
          </w:rPr>
          <w:t>Peneliti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54947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5CDC8C84" w14:textId="084A7864" w:rsidR="00AA2883" w:rsidRDefault="00AA288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id-ID" w:eastAsia="id-ID"/>
        </w:rPr>
      </w:pPr>
      <w:hyperlink w:anchor="_Toc105494788" w:history="1">
        <w:r w:rsidRPr="00D04CE7">
          <w:rPr>
            <w:rStyle w:val="Hyperlink"/>
            <w:rFonts w:ascii="Arial" w:hAnsi="Arial" w:cs="Arial"/>
          </w:rPr>
          <w:t>8.</w:t>
        </w:r>
        <w:r>
          <w:rPr>
            <w:rFonts w:asciiTheme="minorHAnsi" w:eastAsiaTheme="minorEastAsia" w:hAnsiTheme="minorHAnsi" w:cstheme="minorBidi"/>
            <w:sz w:val="22"/>
            <w:szCs w:val="22"/>
            <w:lang w:val="id-ID" w:eastAsia="id-ID"/>
          </w:rPr>
          <w:tab/>
        </w:r>
        <w:r w:rsidRPr="00D04CE7">
          <w:rPr>
            <w:rStyle w:val="Hyperlink"/>
            <w:rFonts w:ascii="Arial" w:hAnsi="Arial" w:cs="Arial"/>
          </w:rPr>
          <w:t>Pengabdian kepada Masyaraka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54947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140787FC" w14:textId="12E0370F" w:rsidR="00AA2883" w:rsidRDefault="00AA2883">
      <w:pPr>
        <w:pStyle w:val="TOC2"/>
        <w:rPr>
          <w:rFonts w:asciiTheme="minorHAnsi" w:eastAsiaTheme="minorEastAsia" w:hAnsiTheme="minorHAnsi" w:cstheme="minorBidi"/>
          <w:sz w:val="22"/>
          <w:szCs w:val="22"/>
          <w:lang w:val="id-ID" w:eastAsia="id-ID"/>
        </w:rPr>
      </w:pPr>
      <w:hyperlink w:anchor="_Toc105494789" w:history="1">
        <w:r w:rsidRPr="00D04CE7">
          <w:rPr>
            <w:rStyle w:val="Hyperlink"/>
            <w:rFonts w:ascii="Arial" w:hAnsi="Arial" w:cs="Arial"/>
          </w:rPr>
          <w:t>9.</w:t>
        </w:r>
        <w:r>
          <w:rPr>
            <w:rFonts w:asciiTheme="minorHAnsi" w:eastAsiaTheme="minorEastAsia" w:hAnsiTheme="minorHAnsi" w:cstheme="minorBidi"/>
            <w:sz w:val="22"/>
            <w:szCs w:val="22"/>
            <w:lang w:val="id-ID" w:eastAsia="id-ID"/>
          </w:rPr>
          <w:tab/>
        </w:r>
        <w:r w:rsidRPr="00D04CE7">
          <w:rPr>
            <w:rStyle w:val="Hyperlink"/>
            <w:rFonts w:ascii="Arial" w:hAnsi="Arial" w:cs="Arial"/>
          </w:rPr>
          <w:t>Luaran dan Capaian Tridhar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54947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70905DC7" w14:textId="7FF894D3" w:rsidR="00E91565" w:rsidRPr="00AA084A" w:rsidRDefault="00B823F6" w:rsidP="00AE2CF5">
      <w:pPr>
        <w:rPr>
          <w:rFonts w:ascii="Arial" w:hAnsi="Arial" w:cs="Arial"/>
        </w:rPr>
        <w:sectPr w:rsidR="00E91565" w:rsidRPr="00AA084A" w:rsidSect="008A3A0F">
          <w:pgSz w:w="11907" w:h="16840" w:code="9"/>
          <w:pgMar w:top="1140" w:right="1134" w:bottom="1140" w:left="1843" w:header="720" w:footer="794" w:gutter="0"/>
          <w:pgNumType w:fmt="lowerRoman"/>
          <w:cols w:space="720"/>
          <w:docGrid w:linePitch="360"/>
        </w:sectPr>
      </w:pPr>
      <w:r w:rsidRPr="00AA084A">
        <w:rPr>
          <w:rFonts w:ascii="Arial" w:hAnsi="Arial" w:cs="Arial"/>
          <w:sz w:val="24"/>
          <w:szCs w:val="24"/>
          <w:lang w:eastAsia="en-US"/>
        </w:rPr>
        <w:fldChar w:fldCharType="end"/>
      </w:r>
    </w:p>
    <w:p w14:paraId="2B3AFECE" w14:textId="77777777" w:rsidR="00F777A4" w:rsidRPr="00AA084A" w:rsidRDefault="00F777A4" w:rsidP="00F777A4">
      <w:pPr>
        <w:pStyle w:val="Heading1"/>
        <w:rPr>
          <w:rFonts w:ascii="Arial" w:hAnsi="Arial" w:cs="Arial"/>
        </w:rPr>
      </w:pPr>
      <w:bookmarkStart w:id="9" w:name="_Toc7689320"/>
      <w:bookmarkStart w:id="10" w:name="_Toc105494779"/>
      <w:r w:rsidRPr="00AA084A">
        <w:rPr>
          <w:rFonts w:ascii="Arial" w:hAnsi="Arial" w:cs="Arial"/>
        </w:rPr>
        <w:lastRenderedPageBreak/>
        <w:t>KATA PENGANTAR</w:t>
      </w:r>
      <w:bookmarkEnd w:id="9"/>
      <w:bookmarkEnd w:id="10"/>
    </w:p>
    <w:p w14:paraId="114DF144" w14:textId="4B7F4F36" w:rsidR="00F777A4" w:rsidRPr="00AA084A" w:rsidRDefault="00F777A4" w:rsidP="00F777A4">
      <w:pPr>
        <w:pStyle w:val="BodyText"/>
        <w:rPr>
          <w:rFonts w:ascii="Arial" w:hAnsi="Arial" w:cs="Arial"/>
        </w:rPr>
      </w:pPr>
      <w:r w:rsidRPr="00AA084A">
        <w:rPr>
          <w:rFonts w:ascii="Arial" w:hAnsi="Arial" w:cs="Arial"/>
        </w:rPr>
        <w:t>&lt;Isi Kata Pengantar&gt;</w:t>
      </w:r>
    </w:p>
    <w:p w14:paraId="0BF4DE3F" w14:textId="77777777" w:rsidR="00253B65" w:rsidRPr="00AA084A" w:rsidRDefault="00253B65" w:rsidP="00253B65">
      <w:pPr>
        <w:pStyle w:val="BodyText"/>
        <w:rPr>
          <w:rFonts w:ascii="Arial" w:hAnsi="Arial" w:cs="Arial"/>
        </w:rPr>
      </w:pPr>
      <w:r w:rsidRPr="00AA084A">
        <w:rPr>
          <w:rFonts w:ascii="Arial" w:hAnsi="Arial" w:cs="Arial"/>
        </w:rPr>
        <w:t>&lt;Isi Kata Pengantar&gt;</w:t>
      </w:r>
    </w:p>
    <w:p w14:paraId="4BFEBD66" w14:textId="77777777" w:rsidR="00253B65" w:rsidRPr="00AA084A" w:rsidRDefault="00253B65" w:rsidP="00253B65">
      <w:pPr>
        <w:pStyle w:val="BodyText"/>
        <w:rPr>
          <w:rFonts w:ascii="Arial" w:hAnsi="Arial" w:cs="Arial"/>
        </w:rPr>
      </w:pPr>
      <w:r w:rsidRPr="00AA084A">
        <w:rPr>
          <w:rFonts w:ascii="Arial" w:hAnsi="Arial" w:cs="Arial"/>
        </w:rPr>
        <w:t>&lt;Isi Kata Pengantar&gt;</w:t>
      </w:r>
    </w:p>
    <w:p w14:paraId="06B4D9D6" w14:textId="77777777" w:rsidR="00253B65" w:rsidRPr="00AA084A" w:rsidRDefault="00253B65" w:rsidP="00253B65">
      <w:pPr>
        <w:pStyle w:val="BodyText"/>
        <w:rPr>
          <w:rFonts w:ascii="Arial" w:hAnsi="Arial" w:cs="Arial"/>
        </w:rPr>
      </w:pPr>
      <w:r w:rsidRPr="00AA084A">
        <w:rPr>
          <w:rFonts w:ascii="Arial" w:hAnsi="Arial" w:cs="Arial"/>
        </w:rPr>
        <w:t>&lt;Isi Kata Pengantar&gt;</w:t>
      </w:r>
    </w:p>
    <w:p w14:paraId="631589CF" w14:textId="77777777" w:rsidR="00253B65" w:rsidRPr="00AA084A" w:rsidRDefault="00253B65" w:rsidP="00253B65">
      <w:pPr>
        <w:pStyle w:val="BodyText"/>
        <w:rPr>
          <w:rFonts w:ascii="Arial" w:hAnsi="Arial" w:cs="Arial"/>
        </w:rPr>
      </w:pPr>
      <w:r w:rsidRPr="00AA084A">
        <w:rPr>
          <w:rFonts w:ascii="Arial" w:hAnsi="Arial" w:cs="Arial"/>
        </w:rPr>
        <w:t>&lt;Isi Kata Pengantar&gt;</w:t>
      </w:r>
    </w:p>
    <w:p w14:paraId="6E0E9ACA" w14:textId="41551EDC" w:rsidR="00253B65" w:rsidRPr="00AA084A" w:rsidRDefault="00253B65" w:rsidP="00F777A4">
      <w:pPr>
        <w:pStyle w:val="BodyText"/>
        <w:rPr>
          <w:rFonts w:ascii="Arial" w:hAnsi="Arial" w:cs="Arial"/>
        </w:rPr>
      </w:pPr>
    </w:p>
    <w:p w14:paraId="798DB1EA" w14:textId="4BEF4F99" w:rsidR="00253B65" w:rsidRPr="00AA084A" w:rsidRDefault="00253B65" w:rsidP="00F777A4">
      <w:pPr>
        <w:pStyle w:val="BodyText"/>
        <w:rPr>
          <w:rFonts w:ascii="Arial" w:hAnsi="Arial" w:cs="Arial"/>
        </w:rPr>
      </w:pPr>
    </w:p>
    <w:p w14:paraId="36CD8882" w14:textId="77777777" w:rsidR="00253B65" w:rsidRPr="00AA084A" w:rsidRDefault="00253B65" w:rsidP="00F777A4">
      <w:pPr>
        <w:pStyle w:val="BodyText"/>
        <w:rPr>
          <w:rFonts w:ascii="Arial" w:hAnsi="Arial" w:cs="Arial"/>
        </w:rPr>
      </w:pPr>
    </w:p>
    <w:p w14:paraId="0A60ACF2" w14:textId="77777777" w:rsidR="00B823F6" w:rsidRPr="00AA084A" w:rsidRDefault="00B823F6" w:rsidP="00F777A4">
      <w:pPr>
        <w:pStyle w:val="BodyText"/>
        <w:rPr>
          <w:rFonts w:ascii="Arial" w:hAnsi="Arial" w:cs="Arial"/>
        </w:rPr>
        <w:sectPr w:rsidR="00B823F6" w:rsidRPr="00AA084A" w:rsidSect="000B7DF6">
          <w:footerReference w:type="default" r:id="rId10"/>
          <w:pgSz w:w="11910" w:h="16840"/>
          <w:pgMar w:top="1440" w:right="1080" w:bottom="1440" w:left="1080" w:header="0" w:footer="760" w:gutter="0"/>
          <w:pgNumType w:fmt="lowerRoman"/>
          <w:cols w:space="720" w:equalWidth="0">
            <w:col w:w="9390"/>
          </w:cols>
          <w:noEndnote/>
          <w:docGrid w:linePitch="272"/>
        </w:sectPr>
      </w:pPr>
    </w:p>
    <w:p w14:paraId="6D6AA1C9" w14:textId="72B368DE" w:rsidR="00AA3272" w:rsidRPr="00AA084A" w:rsidRDefault="001427FD" w:rsidP="0045204B">
      <w:pPr>
        <w:pStyle w:val="Heading1"/>
        <w:rPr>
          <w:rFonts w:ascii="Arial" w:hAnsi="Arial" w:cs="Arial"/>
        </w:rPr>
      </w:pPr>
      <w:bookmarkStart w:id="11" w:name="_Toc105494780"/>
      <w:r w:rsidRPr="00AA084A">
        <w:rPr>
          <w:rFonts w:ascii="Arial" w:hAnsi="Arial" w:cs="Arial"/>
        </w:rPr>
        <w:lastRenderedPageBreak/>
        <w:t>INDIKATOR KINERJA UTAMA</w:t>
      </w:r>
      <w:bookmarkEnd w:id="11"/>
    </w:p>
    <w:p w14:paraId="0833139B" w14:textId="3EF25251" w:rsidR="00AA084A" w:rsidRDefault="00AA084A" w:rsidP="00AA084A">
      <w:pPr>
        <w:pStyle w:val="Heading2"/>
        <w:rPr>
          <w:rFonts w:ascii="Arial" w:hAnsi="Arial" w:cs="Arial"/>
        </w:rPr>
      </w:pPr>
      <w:bookmarkStart w:id="12" w:name="_Toc105494781"/>
      <w:r w:rsidRPr="00AA084A">
        <w:rPr>
          <w:rFonts w:ascii="Arial" w:hAnsi="Arial" w:cs="Arial"/>
        </w:rPr>
        <w:t>1.</w:t>
      </w:r>
      <w:r w:rsidRPr="00AA084A">
        <w:rPr>
          <w:rFonts w:ascii="Arial" w:hAnsi="Arial" w:cs="Arial"/>
        </w:rPr>
        <w:tab/>
      </w:r>
      <w:r>
        <w:rPr>
          <w:rFonts w:ascii="Arial" w:hAnsi="Arial" w:cs="Arial"/>
        </w:rPr>
        <w:t>Visi, Misi, Tujuan dan Strategi</w:t>
      </w:r>
      <w:bookmarkEnd w:id="12"/>
    </w:p>
    <w:p w14:paraId="4714E8C8" w14:textId="17A30587" w:rsidR="00AA084A" w:rsidRDefault="0093749F" w:rsidP="00835672">
      <w:pPr>
        <w:rPr>
          <w:rFonts w:ascii="Arial" w:hAnsi="Arial" w:cs="Arial"/>
        </w:rPr>
      </w:pPr>
      <w:r w:rsidRPr="0093749F">
        <w:rPr>
          <w:rFonts w:ascii="Arial" w:hAnsi="Arial" w:cs="Arial"/>
          <w:sz w:val="22"/>
          <w:szCs w:val="22"/>
        </w:rPr>
        <w:t>&lt;Tidak Ada Data Kuantitatif&gt;</w:t>
      </w:r>
      <w:r w:rsidR="00AA084A">
        <w:rPr>
          <w:rFonts w:ascii="Arial" w:hAnsi="Arial" w:cs="Arial"/>
        </w:rPr>
        <w:t xml:space="preserve"> </w:t>
      </w:r>
      <w:r w:rsidR="00AA084A">
        <w:rPr>
          <w:rFonts w:ascii="Arial" w:hAnsi="Arial" w:cs="Arial"/>
        </w:rPr>
        <w:tab/>
      </w:r>
    </w:p>
    <w:p w14:paraId="2ECD9E06" w14:textId="68A7EBF8" w:rsidR="001427FD" w:rsidRPr="00AA084A" w:rsidRDefault="0093749F" w:rsidP="0094633A">
      <w:pPr>
        <w:pStyle w:val="Heading2"/>
        <w:rPr>
          <w:rFonts w:ascii="Arial" w:hAnsi="Arial" w:cs="Arial"/>
        </w:rPr>
      </w:pPr>
      <w:bookmarkStart w:id="13" w:name="_Toc105494782"/>
      <w:r>
        <w:rPr>
          <w:rFonts w:ascii="Arial" w:hAnsi="Arial" w:cs="Arial"/>
        </w:rPr>
        <w:t>2</w:t>
      </w:r>
      <w:r w:rsidR="001427FD" w:rsidRPr="00AA084A">
        <w:rPr>
          <w:rFonts w:ascii="Arial" w:hAnsi="Arial" w:cs="Arial"/>
        </w:rPr>
        <w:t>.</w:t>
      </w:r>
      <w:r w:rsidR="001427FD" w:rsidRPr="00AA084A">
        <w:rPr>
          <w:rFonts w:ascii="Arial" w:hAnsi="Arial" w:cs="Arial"/>
        </w:rPr>
        <w:tab/>
        <w:t>Tata Pamong, Tata Kelola, dan Kerjasama</w:t>
      </w:r>
      <w:bookmarkEnd w:id="13"/>
    </w:p>
    <w:p w14:paraId="644F0389" w14:textId="77777777" w:rsidR="0093749F" w:rsidRPr="0093749F" w:rsidRDefault="0093749F" w:rsidP="0093749F">
      <w:pPr>
        <w:rPr>
          <w:rFonts w:ascii="Arial" w:hAnsi="Arial" w:cs="Arial"/>
          <w:sz w:val="22"/>
          <w:szCs w:val="22"/>
        </w:rPr>
      </w:pPr>
      <w:r w:rsidRPr="0093749F">
        <w:rPr>
          <w:rFonts w:ascii="Arial" w:hAnsi="Arial" w:cs="Arial"/>
          <w:sz w:val="22"/>
          <w:szCs w:val="22"/>
        </w:rPr>
        <w:t>&lt;Tidak Ada Data Kuantitatif&gt;</w:t>
      </w:r>
    </w:p>
    <w:p w14:paraId="2D6862D0" w14:textId="40635967" w:rsidR="005B59EF" w:rsidRPr="00AA084A" w:rsidRDefault="0093749F" w:rsidP="0094633A">
      <w:pPr>
        <w:pStyle w:val="Heading2"/>
        <w:rPr>
          <w:rFonts w:ascii="Arial" w:hAnsi="Arial" w:cs="Arial"/>
        </w:rPr>
      </w:pPr>
      <w:bookmarkStart w:id="14" w:name="_Toc105494783"/>
      <w:r>
        <w:rPr>
          <w:rFonts w:ascii="Arial" w:hAnsi="Arial" w:cs="Arial"/>
        </w:rPr>
        <w:t>3</w:t>
      </w:r>
      <w:r w:rsidR="0094633A" w:rsidRPr="00AA084A">
        <w:rPr>
          <w:rFonts w:ascii="Arial" w:hAnsi="Arial" w:cs="Arial"/>
        </w:rPr>
        <w:t>.</w:t>
      </w:r>
      <w:r w:rsidR="0094633A" w:rsidRPr="00AA084A">
        <w:rPr>
          <w:rFonts w:ascii="Arial" w:hAnsi="Arial" w:cs="Arial"/>
        </w:rPr>
        <w:tab/>
      </w:r>
      <w:r w:rsidR="005B59EF" w:rsidRPr="00AA084A">
        <w:rPr>
          <w:rFonts w:ascii="Arial" w:hAnsi="Arial" w:cs="Arial"/>
        </w:rPr>
        <w:t>Mahasiswa</w:t>
      </w:r>
      <w:bookmarkEnd w:id="14"/>
    </w:p>
    <w:p w14:paraId="1A0F52B3" w14:textId="77777777" w:rsidR="0093749F" w:rsidRPr="0093749F" w:rsidRDefault="0093749F" w:rsidP="0093749F">
      <w:pPr>
        <w:pStyle w:val="Caption"/>
        <w:ind w:left="0"/>
        <w:rPr>
          <w:rFonts w:ascii="Arial" w:hAnsi="Arial" w:cs="Arial"/>
          <w:b w:val="0"/>
          <w:bCs w:val="0"/>
        </w:rPr>
      </w:pPr>
      <w:r w:rsidRPr="0093749F">
        <w:rPr>
          <w:rFonts w:ascii="Arial" w:hAnsi="Arial" w:cs="Arial"/>
          <w:b w:val="0"/>
          <w:bCs w:val="0"/>
        </w:rPr>
        <w:t>Tabel. 3.1. Jumlah Calon Mahasiswa Baru</w:t>
      </w:r>
    </w:p>
    <w:p w14:paraId="5C020DB3" w14:textId="4E1C1641" w:rsidR="005B59EF" w:rsidRDefault="0093749F" w:rsidP="0093749F">
      <w:pPr>
        <w:pStyle w:val="Caption"/>
        <w:ind w:left="0"/>
        <w:rPr>
          <w:rFonts w:ascii="Arial" w:hAnsi="Arial" w:cs="Arial"/>
          <w:b w:val="0"/>
          <w:bCs w:val="0"/>
        </w:rPr>
      </w:pPr>
      <w:r w:rsidRPr="0093749F">
        <w:rPr>
          <w:rFonts w:ascii="Arial" w:hAnsi="Arial" w:cs="Arial"/>
          <w:b w:val="0"/>
          <w:bCs w:val="0"/>
        </w:rPr>
        <w:t xml:space="preserve">Tuliskan data daya tampung, jumlah calon mahasiswa (pendaftar dan peserta yang lulus seleksi), jumlah mahasiswa baru (reguler dan transfer) dan jumlah mahasiswa aktif (reguler dan transfer) dalam 5 tahun terakhir di Program Studi yang </w:t>
      </w:r>
      <w:proofErr w:type="spellStart"/>
      <w:r w:rsidRPr="0093749F">
        <w:rPr>
          <w:rFonts w:ascii="Arial" w:hAnsi="Arial" w:cs="Arial"/>
          <w:b w:val="0"/>
          <w:bCs w:val="0"/>
        </w:rPr>
        <w:t>diakreditasi</w:t>
      </w:r>
      <w:proofErr w:type="spellEnd"/>
      <w:r w:rsidRPr="0093749F">
        <w:rPr>
          <w:rFonts w:ascii="Arial" w:hAnsi="Arial" w:cs="Arial"/>
          <w:b w:val="0"/>
          <w:bCs w:val="0"/>
        </w:rPr>
        <w:t>.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5"/>
        <w:gridCol w:w="1277"/>
        <w:gridCol w:w="1274"/>
        <w:gridCol w:w="1133"/>
        <w:gridCol w:w="993"/>
        <w:gridCol w:w="1135"/>
        <w:gridCol w:w="992"/>
        <w:gridCol w:w="1133"/>
      </w:tblGrid>
      <w:tr w:rsidR="0093749F" w14:paraId="7143E1AE" w14:textId="77777777" w:rsidTr="0093749F">
        <w:trPr>
          <w:trHeight w:val="489"/>
        </w:trPr>
        <w:tc>
          <w:tcPr>
            <w:tcW w:w="1135" w:type="dxa"/>
            <w:vMerge w:val="restart"/>
            <w:shd w:val="clear" w:color="auto" w:fill="D7D7D7"/>
          </w:tcPr>
          <w:p w14:paraId="4AA02B6E" w14:textId="77777777" w:rsidR="0093749F" w:rsidRPr="0093749F" w:rsidRDefault="0093749F" w:rsidP="0093749F">
            <w:pPr>
              <w:pStyle w:val="TableParagraph"/>
              <w:spacing w:before="6"/>
              <w:rPr>
                <w:sz w:val="16"/>
                <w:szCs w:val="16"/>
              </w:rPr>
            </w:pPr>
          </w:p>
          <w:p w14:paraId="7DAEE5F6" w14:textId="77777777" w:rsidR="0093749F" w:rsidRPr="0093749F" w:rsidRDefault="0093749F" w:rsidP="00695159">
            <w:pPr>
              <w:pStyle w:val="TableParagraph"/>
              <w:spacing w:before="1"/>
              <w:rPr>
                <w:b/>
                <w:sz w:val="16"/>
                <w:szCs w:val="16"/>
              </w:rPr>
            </w:pPr>
            <w:r w:rsidRPr="0093749F">
              <w:rPr>
                <w:b/>
                <w:spacing w:val="-2"/>
                <w:sz w:val="16"/>
                <w:szCs w:val="16"/>
              </w:rPr>
              <w:t>Tahun Akademik</w:t>
            </w:r>
          </w:p>
        </w:tc>
        <w:tc>
          <w:tcPr>
            <w:tcW w:w="1277" w:type="dxa"/>
            <w:vMerge w:val="restart"/>
            <w:shd w:val="clear" w:color="auto" w:fill="D7D7D7"/>
          </w:tcPr>
          <w:p w14:paraId="39B907C0" w14:textId="77777777" w:rsidR="0093749F" w:rsidRPr="0093749F" w:rsidRDefault="0093749F" w:rsidP="0093749F">
            <w:pPr>
              <w:pStyle w:val="TableParagraph"/>
              <w:spacing w:before="6"/>
              <w:rPr>
                <w:sz w:val="16"/>
                <w:szCs w:val="16"/>
              </w:rPr>
            </w:pPr>
          </w:p>
          <w:p w14:paraId="55B12F17" w14:textId="77777777" w:rsidR="00695159" w:rsidRDefault="0093749F" w:rsidP="0093749F">
            <w:pPr>
              <w:pStyle w:val="TableParagraph"/>
              <w:spacing w:before="1"/>
              <w:ind w:hanging="5"/>
              <w:rPr>
                <w:b/>
                <w:spacing w:val="-4"/>
                <w:sz w:val="16"/>
                <w:szCs w:val="16"/>
              </w:rPr>
            </w:pPr>
            <w:r w:rsidRPr="0093749F">
              <w:rPr>
                <w:b/>
                <w:spacing w:val="-4"/>
                <w:sz w:val="16"/>
                <w:szCs w:val="16"/>
              </w:rPr>
              <w:t xml:space="preserve">Daya </w:t>
            </w:r>
          </w:p>
          <w:p w14:paraId="0A6B347C" w14:textId="1FE60096" w:rsidR="0093749F" w:rsidRPr="0093749F" w:rsidRDefault="0093749F" w:rsidP="0093749F">
            <w:pPr>
              <w:pStyle w:val="TableParagraph"/>
              <w:spacing w:before="1"/>
              <w:ind w:hanging="5"/>
              <w:rPr>
                <w:b/>
                <w:sz w:val="16"/>
                <w:szCs w:val="16"/>
              </w:rPr>
            </w:pPr>
            <w:r w:rsidRPr="0093749F">
              <w:rPr>
                <w:b/>
                <w:spacing w:val="-2"/>
                <w:sz w:val="16"/>
                <w:szCs w:val="16"/>
              </w:rPr>
              <w:t>Tampung</w:t>
            </w:r>
          </w:p>
        </w:tc>
        <w:tc>
          <w:tcPr>
            <w:tcW w:w="2407" w:type="dxa"/>
            <w:gridSpan w:val="2"/>
            <w:shd w:val="clear" w:color="auto" w:fill="D7D7D7"/>
          </w:tcPr>
          <w:p w14:paraId="4DC92375" w14:textId="77777777" w:rsidR="0093749F" w:rsidRPr="0093749F" w:rsidRDefault="0093749F" w:rsidP="00695159">
            <w:pPr>
              <w:pStyle w:val="TableParagraph"/>
              <w:spacing w:before="123"/>
              <w:rPr>
                <w:b/>
                <w:sz w:val="16"/>
                <w:szCs w:val="16"/>
              </w:rPr>
            </w:pPr>
            <w:r w:rsidRPr="0093749F">
              <w:rPr>
                <w:b/>
                <w:sz w:val="16"/>
                <w:szCs w:val="16"/>
              </w:rPr>
              <w:t>Jumlah</w:t>
            </w:r>
            <w:r w:rsidRPr="0093749F">
              <w:rPr>
                <w:b/>
                <w:spacing w:val="-7"/>
                <w:sz w:val="16"/>
                <w:szCs w:val="16"/>
              </w:rPr>
              <w:t xml:space="preserve"> </w:t>
            </w:r>
            <w:r w:rsidRPr="0093749F">
              <w:rPr>
                <w:b/>
                <w:sz w:val="16"/>
                <w:szCs w:val="16"/>
              </w:rPr>
              <w:t>Calon</w:t>
            </w:r>
            <w:r w:rsidRPr="0093749F">
              <w:rPr>
                <w:b/>
                <w:spacing w:val="-6"/>
                <w:sz w:val="16"/>
                <w:szCs w:val="16"/>
              </w:rPr>
              <w:t xml:space="preserve"> </w:t>
            </w:r>
            <w:r w:rsidRPr="0093749F">
              <w:rPr>
                <w:b/>
                <w:spacing w:val="-2"/>
                <w:sz w:val="16"/>
                <w:szCs w:val="16"/>
              </w:rPr>
              <w:t>Mahasiswa</w:t>
            </w:r>
          </w:p>
        </w:tc>
        <w:tc>
          <w:tcPr>
            <w:tcW w:w="2128" w:type="dxa"/>
            <w:gridSpan w:val="2"/>
            <w:shd w:val="clear" w:color="auto" w:fill="D7D7D7"/>
          </w:tcPr>
          <w:p w14:paraId="38621200" w14:textId="77777777" w:rsidR="0093749F" w:rsidRPr="0093749F" w:rsidRDefault="0093749F" w:rsidP="00695159">
            <w:pPr>
              <w:pStyle w:val="TableParagraph"/>
              <w:spacing w:line="240" w:lineRule="atLeast"/>
              <w:ind w:left="5" w:right="-1"/>
              <w:rPr>
                <w:b/>
                <w:sz w:val="16"/>
                <w:szCs w:val="16"/>
              </w:rPr>
            </w:pPr>
            <w:r w:rsidRPr="0093749F">
              <w:rPr>
                <w:b/>
                <w:sz w:val="16"/>
                <w:szCs w:val="16"/>
              </w:rPr>
              <w:t>Jumlah</w:t>
            </w:r>
            <w:r w:rsidRPr="0093749F">
              <w:rPr>
                <w:b/>
                <w:spacing w:val="-12"/>
                <w:sz w:val="16"/>
                <w:szCs w:val="16"/>
              </w:rPr>
              <w:t xml:space="preserve"> </w:t>
            </w:r>
            <w:r w:rsidRPr="0093749F">
              <w:rPr>
                <w:b/>
                <w:sz w:val="16"/>
                <w:szCs w:val="16"/>
              </w:rPr>
              <w:t xml:space="preserve">Mahasiswa </w:t>
            </w:r>
            <w:r w:rsidRPr="0093749F">
              <w:rPr>
                <w:b/>
                <w:spacing w:val="-4"/>
                <w:sz w:val="16"/>
                <w:szCs w:val="16"/>
              </w:rPr>
              <w:t>Baru</w:t>
            </w:r>
          </w:p>
        </w:tc>
        <w:tc>
          <w:tcPr>
            <w:tcW w:w="2125" w:type="dxa"/>
            <w:gridSpan w:val="2"/>
            <w:shd w:val="clear" w:color="auto" w:fill="D7D7D7"/>
          </w:tcPr>
          <w:p w14:paraId="25596351" w14:textId="77777777" w:rsidR="0093749F" w:rsidRPr="0093749F" w:rsidRDefault="0093749F" w:rsidP="00695159">
            <w:pPr>
              <w:pStyle w:val="TableParagraph"/>
              <w:spacing w:line="240" w:lineRule="atLeast"/>
              <w:rPr>
                <w:b/>
                <w:sz w:val="16"/>
                <w:szCs w:val="16"/>
              </w:rPr>
            </w:pPr>
            <w:r w:rsidRPr="0093749F">
              <w:rPr>
                <w:b/>
                <w:sz w:val="16"/>
                <w:szCs w:val="16"/>
              </w:rPr>
              <w:t>Jumlah</w:t>
            </w:r>
            <w:r w:rsidRPr="0093749F">
              <w:rPr>
                <w:b/>
                <w:spacing w:val="-12"/>
                <w:sz w:val="16"/>
                <w:szCs w:val="16"/>
              </w:rPr>
              <w:t xml:space="preserve"> </w:t>
            </w:r>
            <w:r w:rsidRPr="0093749F">
              <w:rPr>
                <w:b/>
                <w:sz w:val="16"/>
                <w:szCs w:val="16"/>
              </w:rPr>
              <w:t xml:space="preserve">Mahasiswa </w:t>
            </w:r>
            <w:r w:rsidRPr="0093749F">
              <w:rPr>
                <w:b/>
                <w:spacing w:val="-2"/>
                <w:sz w:val="16"/>
                <w:szCs w:val="16"/>
              </w:rPr>
              <w:t>Aktif</w:t>
            </w:r>
          </w:p>
        </w:tc>
      </w:tr>
      <w:tr w:rsidR="0093749F" w14:paraId="7CC49304" w14:textId="77777777" w:rsidTr="0093749F">
        <w:trPr>
          <w:trHeight w:val="486"/>
        </w:trPr>
        <w:tc>
          <w:tcPr>
            <w:tcW w:w="1135" w:type="dxa"/>
            <w:vMerge/>
            <w:tcBorders>
              <w:top w:val="nil"/>
            </w:tcBorders>
            <w:shd w:val="clear" w:color="auto" w:fill="D7D7D7"/>
          </w:tcPr>
          <w:p w14:paraId="5435C672" w14:textId="77777777" w:rsidR="0093749F" w:rsidRPr="0093749F" w:rsidRDefault="0093749F" w:rsidP="0093749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277" w:type="dxa"/>
            <w:vMerge/>
            <w:tcBorders>
              <w:top w:val="nil"/>
            </w:tcBorders>
            <w:shd w:val="clear" w:color="auto" w:fill="D7D7D7"/>
          </w:tcPr>
          <w:p w14:paraId="2E0AF588" w14:textId="77777777" w:rsidR="0093749F" w:rsidRPr="0093749F" w:rsidRDefault="0093749F" w:rsidP="0093749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D7D7D7"/>
          </w:tcPr>
          <w:p w14:paraId="757A2E61" w14:textId="77777777" w:rsidR="0093749F" w:rsidRPr="0093749F" w:rsidRDefault="0093749F" w:rsidP="0093749F">
            <w:pPr>
              <w:pStyle w:val="TableParagraph"/>
              <w:spacing w:before="121"/>
              <w:ind w:left="-4"/>
              <w:rPr>
                <w:b/>
                <w:sz w:val="16"/>
                <w:szCs w:val="16"/>
              </w:rPr>
            </w:pPr>
            <w:r w:rsidRPr="0093749F">
              <w:rPr>
                <w:b/>
                <w:spacing w:val="-2"/>
                <w:sz w:val="16"/>
                <w:szCs w:val="16"/>
              </w:rPr>
              <w:t>Pendaftar</w:t>
            </w:r>
          </w:p>
        </w:tc>
        <w:tc>
          <w:tcPr>
            <w:tcW w:w="1133" w:type="dxa"/>
            <w:shd w:val="clear" w:color="auto" w:fill="D7D7D7"/>
          </w:tcPr>
          <w:p w14:paraId="6B52467B" w14:textId="77777777" w:rsidR="0093749F" w:rsidRPr="0093749F" w:rsidRDefault="0093749F" w:rsidP="0093749F">
            <w:pPr>
              <w:pStyle w:val="TableParagraph"/>
              <w:spacing w:before="1" w:line="243" w:lineRule="exact"/>
              <w:ind w:left="-3"/>
              <w:rPr>
                <w:b/>
                <w:sz w:val="16"/>
                <w:szCs w:val="16"/>
              </w:rPr>
            </w:pPr>
            <w:r w:rsidRPr="0093749F">
              <w:rPr>
                <w:b/>
                <w:spacing w:val="-2"/>
                <w:sz w:val="16"/>
                <w:szCs w:val="16"/>
              </w:rPr>
              <w:t>Lulus</w:t>
            </w:r>
          </w:p>
          <w:p w14:paraId="4E66D7A4" w14:textId="77777777" w:rsidR="0093749F" w:rsidRPr="0093749F" w:rsidRDefault="0093749F" w:rsidP="0093749F">
            <w:pPr>
              <w:pStyle w:val="TableParagraph"/>
              <w:spacing w:line="222" w:lineRule="exact"/>
              <w:ind w:left="-3"/>
              <w:rPr>
                <w:b/>
                <w:sz w:val="16"/>
                <w:szCs w:val="16"/>
              </w:rPr>
            </w:pPr>
            <w:r w:rsidRPr="0093749F">
              <w:rPr>
                <w:b/>
                <w:spacing w:val="-2"/>
                <w:sz w:val="16"/>
                <w:szCs w:val="16"/>
              </w:rPr>
              <w:t>Seleksi</w:t>
            </w:r>
          </w:p>
        </w:tc>
        <w:tc>
          <w:tcPr>
            <w:tcW w:w="993" w:type="dxa"/>
            <w:shd w:val="clear" w:color="auto" w:fill="D7D7D7"/>
          </w:tcPr>
          <w:p w14:paraId="5A6B8B43" w14:textId="77777777" w:rsidR="0093749F" w:rsidRPr="0093749F" w:rsidRDefault="0093749F" w:rsidP="00695159">
            <w:pPr>
              <w:pStyle w:val="TableParagraph"/>
              <w:spacing w:before="121"/>
              <w:ind w:left="5"/>
              <w:rPr>
                <w:b/>
                <w:sz w:val="16"/>
                <w:szCs w:val="16"/>
              </w:rPr>
            </w:pPr>
            <w:r w:rsidRPr="0093749F">
              <w:rPr>
                <w:b/>
                <w:spacing w:val="-2"/>
                <w:sz w:val="16"/>
                <w:szCs w:val="16"/>
              </w:rPr>
              <w:t>Reguler</w:t>
            </w:r>
          </w:p>
        </w:tc>
        <w:tc>
          <w:tcPr>
            <w:tcW w:w="1135" w:type="dxa"/>
            <w:shd w:val="clear" w:color="auto" w:fill="D7D7D7"/>
          </w:tcPr>
          <w:p w14:paraId="6ACA7DA0" w14:textId="77777777" w:rsidR="0093749F" w:rsidRPr="0093749F" w:rsidRDefault="0093749F" w:rsidP="00695159">
            <w:pPr>
              <w:pStyle w:val="TableParagraph"/>
              <w:spacing w:before="121"/>
              <w:rPr>
                <w:b/>
                <w:sz w:val="16"/>
                <w:szCs w:val="16"/>
              </w:rPr>
            </w:pPr>
            <w:r w:rsidRPr="0093749F">
              <w:rPr>
                <w:b/>
                <w:spacing w:val="-2"/>
                <w:sz w:val="16"/>
                <w:szCs w:val="16"/>
              </w:rPr>
              <w:t>Transfer</w:t>
            </w:r>
            <w:r w:rsidRPr="0093749F">
              <w:rPr>
                <w:b/>
                <w:spacing w:val="-2"/>
                <w:sz w:val="16"/>
                <w:szCs w:val="16"/>
                <w:vertAlign w:val="superscript"/>
              </w:rPr>
              <w:t>*)</w:t>
            </w:r>
          </w:p>
        </w:tc>
        <w:tc>
          <w:tcPr>
            <w:tcW w:w="992" w:type="dxa"/>
            <w:shd w:val="clear" w:color="auto" w:fill="D7D7D7"/>
          </w:tcPr>
          <w:p w14:paraId="75425FBA" w14:textId="77777777" w:rsidR="0093749F" w:rsidRPr="0093749F" w:rsidRDefault="0093749F" w:rsidP="00695159">
            <w:pPr>
              <w:pStyle w:val="TableParagraph"/>
              <w:spacing w:before="121"/>
              <w:ind w:left="1"/>
              <w:rPr>
                <w:b/>
                <w:sz w:val="16"/>
                <w:szCs w:val="16"/>
              </w:rPr>
            </w:pPr>
            <w:r w:rsidRPr="0093749F">
              <w:rPr>
                <w:b/>
                <w:spacing w:val="-2"/>
                <w:sz w:val="16"/>
                <w:szCs w:val="16"/>
              </w:rPr>
              <w:t>Reguler</w:t>
            </w:r>
          </w:p>
        </w:tc>
        <w:tc>
          <w:tcPr>
            <w:tcW w:w="1133" w:type="dxa"/>
            <w:shd w:val="clear" w:color="auto" w:fill="D7D7D7"/>
          </w:tcPr>
          <w:p w14:paraId="0E5F6579" w14:textId="77777777" w:rsidR="0093749F" w:rsidRPr="0093749F" w:rsidRDefault="0093749F" w:rsidP="00695159">
            <w:pPr>
              <w:pStyle w:val="TableParagraph"/>
              <w:spacing w:before="121"/>
              <w:ind w:left="3"/>
              <w:rPr>
                <w:b/>
                <w:sz w:val="16"/>
                <w:szCs w:val="16"/>
              </w:rPr>
            </w:pPr>
            <w:r w:rsidRPr="0093749F">
              <w:rPr>
                <w:b/>
                <w:spacing w:val="-2"/>
                <w:sz w:val="16"/>
                <w:szCs w:val="16"/>
              </w:rPr>
              <w:t>Transfer</w:t>
            </w:r>
            <w:r w:rsidRPr="0093749F">
              <w:rPr>
                <w:b/>
                <w:spacing w:val="-2"/>
                <w:sz w:val="16"/>
                <w:szCs w:val="16"/>
                <w:vertAlign w:val="superscript"/>
              </w:rPr>
              <w:t>*)</w:t>
            </w:r>
          </w:p>
        </w:tc>
      </w:tr>
      <w:tr w:rsidR="0093749F" w14:paraId="3FE9421C" w14:textId="77777777" w:rsidTr="00695159">
        <w:trPr>
          <w:trHeight w:val="316"/>
        </w:trPr>
        <w:tc>
          <w:tcPr>
            <w:tcW w:w="1135" w:type="dxa"/>
          </w:tcPr>
          <w:p w14:paraId="1C490C46" w14:textId="77777777" w:rsidR="0093749F" w:rsidRPr="0093749F" w:rsidRDefault="0093749F" w:rsidP="0093749F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93749F">
              <w:rPr>
                <w:w w:val="95"/>
                <w:sz w:val="16"/>
                <w:szCs w:val="16"/>
              </w:rPr>
              <w:t>TS-</w:t>
            </w:r>
            <w:r w:rsidRPr="0093749F">
              <w:rPr>
                <w:spacing w:val="-10"/>
                <w:sz w:val="16"/>
                <w:szCs w:val="16"/>
              </w:rPr>
              <w:t>4</w:t>
            </w:r>
          </w:p>
        </w:tc>
        <w:tc>
          <w:tcPr>
            <w:tcW w:w="1277" w:type="dxa"/>
            <w:shd w:val="clear" w:color="auto" w:fill="auto"/>
          </w:tcPr>
          <w:p w14:paraId="39688ACF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auto"/>
          </w:tcPr>
          <w:p w14:paraId="7AA1F592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3256E218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</w:tcPr>
          <w:p w14:paraId="4A2C7687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5" w:type="dxa"/>
            <w:shd w:val="clear" w:color="auto" w:fill="auto"/>
          </w:tcPr>
          <w:p w14:paraId="26CC01A5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</w:tcPr>
          <w:p w14:paraId="7B67E04B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5B1496C7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  <w:tr w:rsidR="0093749F" w14:paraId="0E5929A9" w14:textId="77777777" w:rsidTr="00695159">
        <w:trPr>
          <w:trHeight w:val="314"/>
        </w:trPr>
        <w:tc>
          <w:tcPr>
            <w:tcW w:w="1135" w:type="dxa"/>
          </w:tcPr>
          <w:p w14:paraId="729A02A3" w14:textId="77777777" w:rsidR="0093749F" w:rsidRPr="0093749F" w:rsidRDefault="0093749F" w:rsidP="0093749F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93749F">
              <w:rPr>
                <w:w w:val="95"/>
                <w:sz w:val="16"/>
                <w:szCs w:val="16"/>
              </w:rPr>
              <w:t>TS-</w:t>
            </w:r>
            <w:r w:rsidRPr="0093749F">
              <w:rPr>
                <w:spacing w:val="-10"/>
                <w:sz w:val="16"/>
                <w:szCs w:val="16"/>
              </w:rPr>
              <w:t>3</w:t>
            </w:r>
          </w:p>
        </w:tc>
        <w:tc>
          <w:tcPr>
            <w:tcW w:w="1277" w:type="dxa"/>
            <w:shd w:val="clear" w:color="auto" w:fill="auto"/>
          </w:tcPr>
          <w:p w14:paraId="19641896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auto"/>
          </w:tcPr>
          <w:p w14:paraId="300FDF3A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6BF37867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</w:tcPr>
          <w:p w14:paraId="765EFA6E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5" w:type="dxa"/>
            <w:shd w:val="clear" w:color="auto" w:fill="auto"/>
          </w:tcPr>
          <w:p w14:paraId="34BA4745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</w:tcPr>
          <w:p w14:paraId="694CFEE6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49DBBFC8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  <w:tr w:rsidR="0093749F" w14:paraId="387DA893" w14:textId="77777777" w:rsidTr="00695159">
        <w:trPr>
          <w:trHeight w:val="316"/>
        </w:trPr>
        <w:tc>
          <w:tcPr>
            <w:tcW w:w="1135" w:type="dxa"/>
          </w:tcPr>
          <w:p w14:paraId="0D9FEF3F" w14:textId="77777777" w:rsidR="0093749F" w:rsidRPr="0093749F" w:rsidRDefault="0093749F" w:rsidP="0093749F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93749F">
              <w:rPr>
                <w:w w:val="95"/>
                <w:sz w:val="16"/>
                <w:szCs w:val="16"/>
              </w:rPr>
              <w:t>TS-</w:t>
            </w:r>
            <w:r w:rsidRPr="0093749F">
              <w:rPr>
                <w:spacing w:val="-10"/>
                <w:sz w:val="16"/>
                <w:szCs w:val="16"/>
              </w:rPr>
              <w:t>2</w:t>
            </w:r>
          </w:p>
        </w:tc>
        <w:tc>
          <w:tcPr>
            <w:tcW w:w="1277" w:type="dxa"/>
            <w:shd w:val="clear" w:color="auto" w:fill="auto"/>
          </w:tcPr>
          <w:p w14:paraId="4BA9F5DD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auto"/>
          </w:tcPr>
          <w:p w14:paraId="5249FF0B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7BCA2814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</w:tcPr>
          <w:p w14:paraId="1570745D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5" w:type="dxa"/>
            <w:shd w:val="clear" w:color="auto" w:fill="auto"/>
          </w:tcPr>
          <w:p w14:paraId="162CD93F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</w:tcPr>
          <w:p w14:paraId="519707F9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2A19BD3D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  <w:tr w:rsidR="0093749F" w14:paraId="3CA8A5A9" w14:textId="77777777" w:rsidTr="00695159">
        <w:trPr>
          <w:trHeight w:val="313"/>
        </w:trPr>
        <w:tc>
          <w:tcPr>
            <w:tcW w:w="1135" w:type="dxa"/>
          </w:tcPr>
          <w:p w14:paraId="47B8D9F5" w14:textId="77777777" w:rsidR="0093749F" w:rsidRPr="0093749F" w:rsidRDefault="0093749F" w:rsidP="0093749F">
            <w:pPr>
              <w:pStyle w:val="TableParagraph"/>
              <w:spacing w:line="243" w:lineRule="exact"/>
              <w:rPr>
                <w:sz w:val="16"/>
                <w:szCs w:val="16"/>
              </w:rPr>
            </w:pPr>
            <w:r w:rsidRPr="0093749F">
              <w:rPr>
                <w:w w:val="95"/>
                <w:sz w:val="16"/>
                <w:szCs w:val="16"/>
              </w:rPr>
              <w:t>TS-</w:t>
            </w:r>
            <w:r w:rsidRPr="0093749F">
              <w:rPr>
                <w:spacing w:val="-10"/>
                <w:sz w:val="16"/>
                <w:szCs w:val="16"/>
              </w:rPr>
              <w:t>1</w:t>
            </w:r>
          </w:p>
        </w:tc>
        <w:tc>
          <w:tcPr>
            <w:tcW w:w="1277" w:type="dxa"/>
            <w:shd w:val="clear" w:color="auto" w:fill="auto"/>
          </w:tcPr>
          <w:p w14:paraId="198E5B95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auto"/>
          </w:tcPr>
          <w:p w14:paraId="055C12DD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384C5073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</w:tcPr>
          <w:p w14:paraId="62B70D0A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5" w:type="dxa"/>
            <w:shd w:val="clear" w:color="auto" w:fill="auto"/>
          </w:tcPr>
          <w:p w14:paraId="237C1A7E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</w:tcPr>
          <w:p w14:paraId="6B110FCA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0897A52F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  <w:tr w:rsidR="0093749F" w14:paraId="113155C6" w14:textId="77777777" w:rsidTr="00695159">
        <w:trPr>
          <w:trHeight w:val="314"/>
        </w:trPr>
        <w:tc>
          <w:tcPr>
            <w:tcW w:w="1135" w:type="dxa"/>
          </w:tcPr>
          <w:p w14:paraId="2CE816F8" w14:textId="77777777" w:rsidR="0093749F" w:rsidRPr="0093749F" w:rsidRDefault="0093749F" w:rsidP="0093749F">
            <w:pPr>
              <w:pStyle w:val="TableParagraph"/>
              <w:spacing w:before="1"/>
              <w:rPr>
                <w:sz w:val="16"/>
                <w:szCs w:val="16"/>
              </w:rPr>
            </w:pPr>
            <w:r w:rsidRPr="0093749F">
              <w:rPr>
                <w:spacing w:val="-5"/>
                <w:sz w:val="16"/>
                <w:szCs w:val="16"/>
              </w:rPr>
              <w:t>TS</w:t>
            </w:r>
          </w:p>
        </w:tc>
        <w:tc>
          <w:tcPr>
            <w:tcW w:w="1277" w:type="dxa"/>
            <w:shd w:val="clear" w:color="auto" w:fill="auto"/>
          </w:tcPr>
          <w:p w14:paraId="5EC5E203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auto"/>
          </w:tcPr>
          <w:p w14:paraId="687C7696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09DE4F1B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</w:tcPr>
          <w:p w14:paraId="308D86E4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5" w:type="dxa"/>
            <w:shd w:val="clear" w:color="auto" w:fill="auto"/>
          </w:tcPr>
          <w:p w14:paraId="407CA8A1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</w:tcPr>
          <w:p w14:paraId="095DED20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735EA6C9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  <w:tr w:rsidR="0093749F" w14:paraId="124A4C4E" w14:textId="77777777" w:rsidTr="00695159">
        <w:trPr>
          <w:trHeight w:val="316"/>
        </w:trPr>
        <w:tc>
          <w:tcPr>
            <w:tcW w:w="1135" w:type="dxa"/>
          </w:tcPr>
          <w:p w14:paraId="2CB43E02" w14:textId="77777777" w:rsidR="0093749F" w:rsidRPr="0093749F" w:rsidRDefault="0093749F" w:rsidP="0093749F">
            <w:pPr>
              <w:pStyle w:val="TableParagraph"/>
              <w:spacing w:before="1"/>
              <w:rPr>
                <w:b/>
                <w:sz w:val="16"/>
                <w:szCs w:val="16"/>
              </w:rPr>
            </w:pPr>
            <w:r w:rsidRPr="0093749F">
              <w:rPr>
                <w:b/>
                <w:spacing w:val="-2"/>
                <w:sz w:val="16"/>
                <w:szCs w:val="16"/>
              </w:rPr>
              <w:t>Jumlah</w:t>
            </w:r>
          </w:p>
        </w:tc>
        <w:tc>
          <w:tcPr>
            <w:tcW w:w="1277" w:type="dxa"/>
            <w:shd w:val="clear" w:color="auto" w:fill="auto"/>
          </w:tcPr>
          <w:p w14:paraId="19BBAB98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auto"/>
          </w:tcPr>
          <w:p w14:paraId="4FB2AA07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1431B725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</w:tcPr>
          <w:p w14:paraId="524BCFCC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5" w:type="dxa"/>
            <w:shd w:val="clear" w:color="auto" w:fill="auto"/>
          </w:tcPr>
          <w:p w14:paraId="416F9848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</w:tcPr>
          <w:p w14:paraId="7131CD75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14:paraId="1EA3F066" w14:textId="77777777" w:rsidR="0093749F" w:rsidRPr="0093749F" w:rsidRDefault="0093749F" w:rsidP="0093749F">
            <w:pPr>
              <w:pStyle w:val="TableParagraph"/>
              <w:rPr>
                <w:rFonts w:ascii="Times New Roman"/>
                <w:sz w:val="16"/>
                <w:szCs w:val="16"/>
              </w:rPr>
            </w:pPr>
          </w:p>
        </w:tc>
      </w:tr>
    </w:tbl>
    <w:p w14:paraId="268EAD6E" w14:textId="77777777" w:rsidR="0093749F" w:rsidRPr="0093749F" w:rsidRDefault="0093749F" w:rsidP="0093749F"/>
    <w:p w14:paraId="4E488E1A" w14:textId="77777777" w:rsidR="0093749F" w:rsidRPr="0093749F" w:rsidRDefault="0093749F" w:rsidP="0093749F"/>
    <w:p w14:paraId="2841EB44" w14:textId="77777777" w:rsidR="005B59EF" w:rsidRPr="00AA084A" w:rsidRDefault="005B59EF" w:rsidP="009F30E2">
      <w:pPr>
        <w:pStyle w:val="CommentText"/>
        <w:rPr>
          <w:rFonts w:ascii="Arial" w:hAnsi="Arial" w:cs="Arial"/>
        </w:rPr>
      </w:pPr>
      <w:r w:rsidRPr="00AA084A">
        <w:rPr>
          <w:rFonts w:ascii="Arial" w:hAnsi="Arial" w:cs="Arial"/>
        </w:rPr>
        <w:t>Keterangan:</w:t>
      </w:r>
    </w:p>
    <w:p w14:paraId="283BD6CD" w14:textId="138283D3" w:rsidR="005B59EF" w:rsidRPr="00AA084A" w:rsidRDefault="00695159" w:rsidP="00695159">
      <w:pPr>
        <w:pStyle w:val="CommentText"/>
        <w:ind w:left="0" w:firstLine="0"/>
        <w:rPr>
          <w:rFonts w:ascii="Arial" w:hAnsi="Arial" w:cs="Arial"/>
        </w:rPr>
      </w:pPr>
      <w:r w:rsidRPr="00695159">
        <w:rPr>
          <w:rFonts w:ascii="Arial" w:hAnsi="Arial" w:cs="Arial"/>
        </w:rPr>
        <w:t xml:space="preserve">*) Mahasiswa (baru/ aktif) transfer adalah mahasiswa pindahan/ alih jenjang dari PS dalam institusi sendiri atau institusi </w:t>
      </w:r>
      <w:proofErr w:type="spellStart"/>
      <w:r w:rsidRPr="00695159">
        <w:rPr>
          <w:rFonts w:ascii="Arial" w:hAnsi="Arial" w:cs="Arial"/>
        </w:rPr>
        <w:t>lain</w:t>
      </w:r>
      <w:proofErr w:type="spellEnd"/>
      <w:r w:rsidRPr="00695159">
        <w:rPr>
          <w:rFonts w:ascii="Arial" w:hAnsi="Arial" w:cs="Arial"/>
        </w:rPr>
        <w:t>. Mahasiswa tersebut tidak mengikuti program PS mulai dari awal, karena ada sejumlah SKS yang diakui, yang diperoleh dari PS asal.</w:t>
      </w:r>
    </w:p>
    <w:p w14:paraId="1AAC490C" w14:textId="77777777" w:rsidR="005B59EF" w:rsidRPr="00AA084A" w:rsidRDefault="005B59EF" w:rsidP="009F3DB8">
      <w:pPr>
        <w:pStyle w:val="BodyText"/>
        <w:rPr>
          <w:rFonts w:ascii="Arial" w:hAnsi="Arial" w:cs="Arial"/>
        </w:rPr>
        <w:sectPr w:rsidR="005B59EF" w:rsidRPr="00AA084A" w:rsidSect="0094633A">
          <w:pgSz w:w="11910" w:h="16840"/>
          <w:pgMar w:top="1440" w:right="1080" w:bottom="1440" w:left="1080" w:header="0" w:footer="760" w:gutter="0"/>
          <w:cols w:space="720" w:equalWidth="0">
            <w:col w:w="9390"/>
          </w:cols>
          <w:noEndnote/>
          <w:docGrid w:linePitch="272"/>
        </w:sectPr>
      </w:pPr>
    </w:p>
    <w:p w14:paraId="5E7B0B47" w14:textId="0F0D5EAE" w:rsidR="005B59EF" w:rsidRDefault="00695159" w:rsidP="002F0088">
      <w:pPr>
        <w:pStyle w:val="Heading2"/>
        <w:rPr>
          <w:rFonts w:ascii="Arial" w:hAnsi="Arial" w:cs="Arial"/>
        </w:rPr>
      </w:pPr>
      <w:bookmarkStart w:id="15" w:name="_Toc105494784"/>
      <w:r>
        <w:rPr>
          <w:rFonts w:ascii="Arial" w:hAnsi="Arial" w:cs="Arial"/>
        </w:rPr>
        <w:lastRenderedPageBreak/>
        <w:t>4</w:t>
      </w:r>
      <w:r w:rsidR="002F0088" w:rsidRPr="00AA084A">
        <w:rPr>
          <w:rFonts w:ascii="Arial" w:hAnsi="Arial" w:cs="Arial"/>
        </w:rPr>
        <w:t>.</w:t>
      </w:r>
      <w:r w:rsidR="002F0088" w:rsidRPr="00AA084A">
        <w:rPr>
          <w:rFonts w:ascii="Arial" w:hAnsi="Arial" w:cs="Arial"/>
        </w:rPr>
        <w:tab/>
      </w:r>
      <w:r w:rsidR="005B59EF" w:rsidRPr="00AA084A">
        <w:rPr>
          <w:rFonts w:ascii="Arial" w:hAnsi="Arial" w:cs="Arial"/>
        </w:rPr>
        <w:t>Sumber Daya Manusia</w:t>
      </w:r>
      <w:bookmarkEnd w:id="15"/>
    </w:p>
    <w:p w14:paraId="6A607537" w14:textId="7E5A5C95" w:rsidR="005B59EF" w:rsidRDefault="00695159" w:rsidP="00695159">
      <w:pPr>
        <w:rPr>
          <w:rFonts w:ascii="Arial" w:hAnsi="Arial" w:cs="Arial"/>
          <w:sz w:val="22"/>
          <w:szCs w:val="22"/>
        </w:rPr>
      </w:pPr>
      <w:r w:rsidRPr="00695159">
        <w:rPr>
          <w:rFonts w:ascii="Arial" w:hAnsi="Arial" w:cs="Arial"/>
          <w:sz w:val="22"/>
          <w:szCs w:val="22"/>
        </w:rPr>
        <w:t>Tabel 4.1. Rata-rata beban DTPR per semester, pada T</w:t>
      </w:r>
      <w:r>
        <w:rPr>
          <w:rFonts w:ascii="Arial" w:hAnsi="Arial" w:cs="Arial"/>
          <w:sz w:val="22"/>
          <w:szCs w:val="22"/>
        </w:rPr>
        <w:t>S</w:t>
      </w:r>
    </w:p>
    <w:p w14:paraId="6D30A918" w14:textId="7E5EFA7C" w:rsidR="00695159" w:rsidRDefault="00695159" w:rsidP="00695159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3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7"/>
        <w:gridCol w:w="1740"/>
        <w:gridCol w:w="1115"/>
        <w:gridCol w:w="1416"/>
        <w:gridCol w:w="852"/>
        <w:gridCol w:w="1560"/>
        <w:gridCol w:w="1842"/>
        <w:gridCol w:w="1560"/>
        <w:gridCol w:w="1417"/>
      </w:tblGrid>
      <w:tr w:rsidR="00772B32" w14:paraId="7EBA53BA" w14:textId="77777777" w:rsidTr="00772B32">
        <w:trPr>
          <w:trHeight w:val="445"/>
        </w:trPr>
        <w:tc>
          <w:tcPr>
            <w:tcW w:w="1277" w:type="dxa"/>
            <w:vMerge w:val="restart"/>
            <w:shd w:val="clear" w:color="auto" w:fill="D7D7D7"/>
          </w:tcPr>
          <w:p w14:paraId="015C24D0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  <w:p w14:paraId="46FCF835" w14:textId="77777777" w:rsidR="00695159" w:rsidRPr="00695159" w:rsidRDefault="00695159" w:rsidP="00772B32">
            <w:pPr>
              <w:pStyle w:val="TableParagraph"/>
              <w:spacing w:before="5"/>
              <w:rPr>
                <w:sz w:val="18"/>
                <w:szCs w:val="18"/>
              </w:rPr>
            </w:pPr>
          </w:p>
          <w:p w14:paraId="71CAEF61" w14:textId="77777777" w:rsidR="00695159" w:rsidRPr="00695159" w:rsidRDefault="00695159" w:rsidP="00772B32">
            <w:pPr>
              <w:pStyle w:val="TableParagraph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No.</w:t>
            </w:r>
          </w:p>
        </w:tc>
        <w:tc>
          <w:tcPr>
            <w:tcW w:w="1740" w:type="dxa"/>
            <w:vMerge w:val="restart"/>
            <w:shd w:val="clear" w:color="auto" w:fill="D7D7D7"/>
          </w:tcPr>
          <w:p w14:paraId="114E57A6" w14:textId="77777777" w:rsidR="00695159" w:rsidRPr="00695159" w:rsidRDefault="00695159" w:rsidP="00772B32">
            <w:pPr>
              <w:pStyle w:val="TableParagraph"/>
              <w:spacing w:before="5"/>
              <w:rPr>
                <w:sz w:val="18"/>
                <w:szCs w:val="18"/>
              </w:rPr>
            </w:pPr>
          </w:p>
          <w:p w14:paraId="05853514" w14:textId="77777777" w:rsidR="00695159" w:rsidRPr="00695159" w:rsidRDefault="00695159" w:rsidP="00772B32">
            <w:pPr>
              <w:pStyle w:val="TableParagraph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Nama</w:t>
            </w:r>
            <w:r w:rsidRPr="00695159">
              <w:rPr>
                <w:b/>
                <w:spacing w:val="-12"/>
                <w:sz w:val="18"/>
                <w:szCs w:val="18"/>
              </w:rPr>
              <w:t xml:space="preserve"> </w:t>
            </w:r>
            <w:r w:rsidRPr="00695159">
              <w:rPr>
                <w:b/>
                <w:sz w:val="18"/>
                <w:szCs w:val="18"/>
              </w:rPr>
              <w:t>Dosen Tetap</w:t>
            </w:r>
            <w:r w:rsidRPr="00695159">
              <w:rPr>
                <w:b/>
                <w:spacing w:val="-7"/>
                <w:sz w:val="18"/>
                <w:szCs w:val="18"/>
              </w:rPr>
              <w:t xml:space="preserve"> </w:t>
            </w:r>
            <w:r w:rsidRPr="00695159">
              <w:rPr>
                <w:b/>
                <w:spacing w:val="-4"/>
                <w:sz w:val="18"/>
                <w:szCs w:val="18"/>
              </w:rPr>
              <w:t>DTPR</w:t>
            </w:r>
          </w:p>
        </w:tc>
        <w:tc>
          <w:tcPr>
            <w:tcW w:w="3383" w:type="dxa"/>
            <w:gridSpan w:val="3"/>
            <w:shd w:val="clear" w:color="auto" w:fill="D7D7D7"/>
          </w:tcPr>
          <w:p w14:paraId="6251F577" w14:textId="77777777" w:rsidR="00695159" w:rsidRPr="00695159" w:rsidRDefault="00695159" w:rsidP="00772B32">
            <w:pPr>
              <w:pStyle w:val="TableParagraph"/>
              <w:spacing w:before="102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SKS</w:t>
            </w:r>
            <w:r w:rsidRPr="00695159">
              <w:rPr>
                <w:b/>
                <w:spacing w:val="-3"/>
                <w:sz w:val="18"/>
                <w:szCs w:val="18"/>
              </w:rPr>
              <w:t xml:space="preserve"> </w:t>
            </w:r>
            <w:r w:rsidRPr="00695159">
              <w:rPr>
                <w:b/>
                <w:spacing w:val="-2"/>
                <w:sz w:val="18"/>
                <w:szCs w:val="18"/>
              </w:rPr>
              <w:t>Pengajaran</w:t>
            </w:r>
            <w:r w:rsidRPr="00695159">
              <w:rPr>
                <w:b/>
                <w:spacing w:val="-2"/>
                <w:sz w:val="18"/>
                <w:szCs w:val="18"/>
                <w:vertAlign w:val="superscript"/>
              </w:rPr>
              <w:t>1)</w:t>
            </w:r>
            <w:r w:rsidRPr="00695159">
              <w:rPr>
                <w:b/>
                <w:spacing w:val="-2"/>
                <w:sz w:val="18"/>
                <w:szCs w:val="18"/>
              </w:rPr>
              <w:t>Pada</w:t>
            </w:r>
          </w:p>
        </w:tc>
        <w:tc>
          <w:tcPr>
            <w:tcW w:w="1560" w:type="dxa"/>
            <w:shd w:val="clear" w:color="auto" w:fill="D7D7D7"/>
          </w:tcPr>
          <w:p w14:paraId="7D42AEB8" w14:textId="77777777" w:rsidR="00695159" w:rsidRPr="00695159" w:rsidRDefault="00695159" w:rsidP="00772B32">
            <w:pPr>
              <w:pStyle w:val="TableParagraph"/>
              <w:spacing w:before="5"/>
              <w:rPr>
                <w:sz w:val="18"/>
                <w:szCs w:val="18"/>
              </w:rPr>
            </w:pPr>
          </w:p>
          <w:p w14:paraId="0235B68B" w14:textId="77777777" w:rsidR="00695159" w:rsidRPr="00695159" w:rsidRDefault="00695159" w:rsidP="00772B32">
            <w:pPr>
              <w:pStyle w:val="TableParagraph"/>
              <w:spacing w:line="243" w:lineRule="exact"/>
              <w:ind w:left="-5" w:right="-9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SKS</w:t>
            </w:r>
          </w:p>
          <w:p w14:paraId="61A8A2F9" w14:textId="77777777" w:rsidR="00695159" w:rsidRPr="00695159" w:rsidRDefault="00695159" w:rsidP="00772B32">
            <w:pPr>
              <w:pStyle w:val="TableParagraph"/>
              <w:spacing w:line="243" w:lineRule="exact"/>
              <w:ind w:left="277" w:right="263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2"/>
                <w:sz w:val="18"/>
                <w:szCs w:val="18"/>
              </w:rPr>
              <w:t>Penelitian</w:t>
            </w:r>
            <w:r w:rsidRPr="00695159">
              <w:rPr>
                <w:b/>
                <w:spacing w:val="-2"/>
                <w:sz w:val="18"/>
                <w:szCs w:val="18"/>
                <w:vertAlign w:val="superscript"/>
              </w:rPr>
              <w:t>2)</w:t>
            </w:r>
          </w:p>
        </w:tc>
        <w:tc>
          <w:tcPr>
            <w:tcW w:w="1842" w:type="dxa"/>
            <w:shd w:val="clear" w:color="auto" w:fill="D7D7D7"/>
          </w:tcPr>
          <w:p w14:paraId="1D81184F" w14:textId="77777777" w:rsidR="00695159" w:rsidRPr="00695159" w:rsidRDefault="00695159" w:rsidP="00772B32">
            <w:pPr>
              <w:pStyle w:val="TableParagraph"/>
              <w:spacing w:before="5"/>
              <w:rPr>
                <w:sz w:val="18"/>
                <w:szCs w:val="18"/>
              </w:rPr>
            </w:pPr>
          </w:p>
          <w:p w14:paraId="78BA1F98" w14:textId="77777777" w:rsidR="00772B32" w:rsidRDefault="00695159" w:rsidP="00772B32">
            <w:pPr>
              <w:pStyle w:val="TableParagraph"/>
              <w:ind w:left="-5"/>
              <w:rPr>
                <w:b/>
                <w:spacing w:val="-11"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SKS</w:t>
            </w:r>
            <w:r w:rsidRPr="00695159">
              <w:rPr>
                <w:b/>
                <w:spacing w:val="-12"/>
                <w:sz w:val="18"/>
                <w:szCs w:val="18"/>
              </w:rPr>
              <w:t xml:space="preserve"> </w:t>
            </w:r>
            <w:r w:rsidRPr="00695159">
              <w:rPr>
                <w:b/>
                <w:sz w:val="18"/>
                <w:szCs w:val="18"/>
              </w:rPr>
              <w:t>Pengabdian</w:t>
            </w:r>
            <w:r w:rsidRPr="00695159">
              <w:rPr>
                <w:b/>
                <w:spacing w:val="-11"/>
                <w:sz w:val="18"/>
                <w:szCs w:val="18"/>
              </w:rPr>
              <w:t xml:space="preserve"> </w:t>
            </w:r>
          </w:p>
          <w:p w14:paraId="7C8E3DC0" w14:textId="1A6A3D30" w:rsidR="00695159" w:rsidRPr="00695159" w:rsidRDefault="00695159" w:rsidP="00772B32">
            <w:pPr>
              <w:pStyle w:val="TableParagraph"/>
              <w:ind w:left="-5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 xml:space="preserve">pada </w:t>
            </w:r>
            <w:r w:rsidRPr="00695159">
              <w:rPr>
                <w:b/>
                <w:spacing w:val="-2"/>
                <w:sz w:val="18"/>
                <w:szCs w:val="18"/>
              </w:rPr>
              <w:t>Masy</w:t>
            </w:r>
            <w:r w:rsidRPr="00695159">
              <w:rPr>
                <w:b/>
                <w:spacing w:val="-2"/>
                <w:sz w:val="18"/>
                <w:szCs w:val="18"/>
                <w:vertAlign w:val="superscript"/>
              </w:rPr>
              <w:t>2)</w:t>
            </w:r>
          </w:p>
        </w:tc>
        <w:tc>
          <w:tcPr>
            <w:tcW w:w="2977" w:type="dxa"/>
            <w:gridSpan w:val="2"/>
            <w:shd w:val="clear" w:color="auto" w:fill="D7D7D7"/>
          </w:tcPr>
          <w:p w14:paraId="77E3F1A6" w14:textId="77777777" w:rsidR="00695159" w:rsidRPr="00695159" w:rsidRDefault="00695159" w:rsidP="00772B32">
            <w:pPr>
              <w:pStyle w:val="TableParagraph"/>
              <w:spacing w:before="102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SKS</w:t>
            </w:r>
            <w:r w:rsidRPr="00695159">
              <w:rPr>
                <w:b/>
                <w:spacing w:val="-6"/>
                <w:sz w:val="18"/>
                <w:szCs w:val="18"/>
              </w:rPr>
              <w:t xml:space="preserve"> </w:t>
            </w:r>
            <w:r w:rsidRPr="00695159">
              <w:rPr>
                <w:b/>
                <w:spacing w:val="-2"/>
                <w:sz w:val="18"/>
                <w:szCs w:val="18"/>
              </w:rPr>
              <w:t>Manajemen</w:t>
            </w:r>
            <w:r w:rsidRPr="00695159">
              <w:rPr>
                <w:b/>
                <w:spacing w:val="-2"/>
                <w:sz w:val="18"/>
                <w:szCs w:val="18"/>
                <w:vertAlign w:val="superscript"/>
              </w:rPr>
              <w:t>3)</w:t>
            </w:r>
          </w:p>
        </w:tc>
      </w:tr>
      <w:tr w:rsidR="00772B32" w14:paraId="78865A0C" w14:textId="77777777" w:rsidTr="00772B32">
        <w:trPr>
          <w:trHeight w:val="688"/>
        </w:trPr>
        <w:tc>
          <w:tcPr>
            <w:tcW w:w="1277" w:type="dxa"/>
            <w:vMerge/>
            <w:tcBorders>
              <w:top w:val="nil"/>
            </w:tcBorders>
            <w:shd w:val="clear" w:color="auto" w:fill="D7D7D7"/>
          </w:tcPr>
          <w:p w14:paraId="4D2B1276" w14:textId="77777777" w:rsidR="00695159" w:rsidRPr="00695159" w:rsidRDefault="00695159" w:rsidP="00772B3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0" w:type="dxa"/>
            <w:vMerge/>
            <w:tcBorders>
              <w:top w:val="nil"/>
            </w:tcBorders>
            <w:shd w:val="clear" w:color="auto" w:fill="D7D7D7"/>
          </w:tcPr>
          <w:p w14:paraId="08701781" w14:textId="77777777" w:rsidR="00695159" w:rsidRPr="00695159" w:rsidRDefault="00695159" w:rsidP="00772B3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D7D7D7"/>
          </w:tcPr>
          <w:p w14:paraId="4F427326" w14:textId="77777777" w:rsidR="00695159" w:rsidRPr="00695159" w:rsidRDefault="00695159" w:rsidP="00772B32">
            <w:pPr>
              <w:pStyle w:val="TableParagraph"/>
              <w:spacing w:before="2"/>
              <w:rPr>
                <w:sz w:val="18"/>
                <w:szCs w:val="18"/>
              </w:rPr>
            </w:pPr>
          </w:p>
          <w:p w14:paraId="434856FD" w14:textId="77777777" w:rsidR="00695159" w:rsidRPr="00695159" w:rsidRDefault="00695159" w:rsidP="00772B32">
            <w:pPr>
              <w:pStyle w:val="TableParagraph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PS</w:t>
            </w:r>
            <w:r w:rsidRPr="00695159">
              <w:rPr>
                <w:b/>
                <w:spacing w:val="-7"/>
                <w:sz w:val="18"/>
                <w:szCs w:val="18"/>
              </w:rPr>
              <w:t xml:space="preserve"> </w:t>
            </w:r>
            <w:r w:rsidRPr="00695159">
              <w:rPr>
                <w:b/>
                <w:spacing w:val="-2"/>
                <w:sz w:val="18"/>
                <w:szCs w:val="18"/>
              </w:rPr>
              <w:t>Sendiri</w:t>
            </w:r>
          </w:p>
        </w:tc>
        <w:tc>
          <w:tcPr>
            <w:tcW w:w="1416" w:type="dxa"/>
            <w:shd w:val="clear" w:color="auto" w:fill="D7D7D7"/>
          </w:tcPr>
          <w:p w14:paraId="493E0E1D" w14:textId="77777777" w:rsidR="00695159" w:rsidRPr="00695159" w:rsidRDefault="00695159" w:rsidP="00772B32">
            <w:pPr>
              <w:pStyle w:val="TableParagraph"/>
              <w:spacing w:before="99"/>
              <w:ind w:firstLine="14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PS</w:t>
            </w:r>
            <w:r w:rsidRPr="00695159">
              <w:rPr>
                <w:b/>
                <w:spacing w:val="-12"/>
                <w:sz w:val="18"/>
                <w:szCs w:val="18"/>
              </w:rPr>
              <w:t xml:space="preserve"> </w:t>
            </w:r>
            <w:r w:rsidRPr="00695159">
              <w:rPr>
                <w:b/>
                <w:sz w:val="18"/>
                <w:szCs w:val="18"/>
              </w:rPr>
              <w:t>Lain,</w:t>
            </w:r>
            <w:r w:rsidRPr="00695159">
              <w:rPr>
                <w:b/>
                <w:spacing w:val="-11"/>
                <w:sz w:val="18"/>
                <w:szCs w:val="18"/>
              </w:rPr>
              <w:t xml:space="preserve"> </w:t>
            </w:r>
            <w:r w:rsidRPr="00695159">
              <w:rPr>
                <w:b/>
                <w:sz w:val="18"/>
                <w:szCs w:val="18"/>
              </w:rPr>
              <w:t xml:space="preserve">PT </w:t>
            </w:r>
            <w:r w:rsidRPr="00695159">
              <w:rPr>
                <w:b/>
                <w:spacing w:val="-2"/>
                <w:sz w:val="18"/>
                <w:szCs w:val="18"/>
              </w:rPr>
              <w:t>Sendiri</w:t>
            </w:r>
          </w:p>
        </w:tc>
        <w:tc>
          <w:tcPr>
            <w:tcW w:w="852" w:type="dxa"/>
            <w:shd w:val="clear" w:color="auto" w:fill="D7D7D7"/>
          </w:tcPr>
          <w:p w14:paraId="6CB03F15" w14:textId="77777777" w:rsidR="00695159" w:rsidRPr="00695159" w:rsidRDefault="00695159" w:rsidP="00772B32">
            <w:pPr>
              <w:pStyle w:val="TableParagraph"/>
              <w:spacing w:before="2"/>
              <w:rPr>
                <w:sz w:val="18"/>
                <w:szCs w:val="18"/>
              </w:rPr>
            </w:pPr>
          </w:p>
          <w:p w14:paraId="4070EC95" w14:textId="77777777" w:rsidR="00695159" w:rsidRPr="00695159" w:rsidRDefault="00695159" w:rsidP="00772B32">
            <w:pPr>
              <w:pStyle w:val="TableParagraph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PT</w:t>
            </w:r>
            <w:r w:rsidRPr="00695159">
              <w:rPr>
                <w:b/>
                <w:spacing w:val="-5"/>
                <w:sz w:val="18"/>
                <w:szCs w:val="18"/>
              </w:rPr>
              <w:t xml:space="preserve"> </w:t>
            </w:r>
            <w:r w:rsidRPr="00695159">
              <w:rPr>
                <w:b/>
                <w:spacing w:val="-4"/>
                <w:sz w:val="18"/>
                <w:szCs w:val="18"/>
              </w:rPr>
              <w:t>Lain</w:t>
            </w:r>
          </w:p>
        </w:tc>
        <w:tc>
          <w:tcPr>
            <w:tcW w:w="1560" w:type="dxa"/>
            <w:tcBorders>
              <w:top w:val="nil"/>
            </w:tcBorders>
            <w:shd w:val="clear" w:color="auto" w:fill="D7D7D7"/>
          </w:tcPr>
          <w:p w14:paraId="4730F5F5" w14:textId="77777777" w:rsidR="00695159" w:rsidRPr="00695159" w:rsidRDefault="00695159" w:rsidP="00772B3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nil"/>
            </w:tcBorders>
            <w:shd w:val="clear" w:color="auto" w:fill="D7D7D7"/>
          </w:tcPr>
          <w:p w14:paraId="3C588C13" w14:textId="77777777" w:rsidR="00695159" w:rsidRPr="00695159" w:rsidRDefault="00695159" w:rsidP="00772B3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D7D7D7"/>
          </w:tcPr>
          <w:p w14:paraId="2C02871A" w14:textId="77777777" w:rsidR="00695159" w:rsidRPr="00695159" w:rsidRDefault="00695159" w:rsidP="00772B32">
            <w:pPr>
              <w:pStyle w:val="TableParagraph"/>
              <w:spacing w:before="2"/>
              <w:rPr>
                <w:sz w:val="18"/>
                <w:szCs w:val="18"/>
              </w:rPr>
            </w:pPr>
          </w:p>
          <w:p w14:paraId="7805ADE2" w14:textId="77777777" w:rsidR="00695159" w:rsidRPr="00695159" w:rsidRDefault="00695159" w:rsidP="00772B32">
            <w:pPr>
              <w:pStyle w:val="TableParagraph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PT</w:t>
            </w:r>
            <w:r w:rsidRPr="00695159">
              <w:rPr>
                <w:b/>
                <w:spacing w:val="-5"/>
                <w:sz w:val="18"/>
                <w:szCs w:val="18"/>
              </w:rPr>
              <w:t xml:space="preserve"> </w:t>
            </w:r>
            <w:r w:rsidRPr="00695159">
              <w:rPr>
                <w:b/>
                <w:spacing w:val="-2"/>
                <w:sz w:val="18"/>
                <w:szCs w:val="18"/>
              </w:rPr>
              <w:t>Sendiri</w:t>
            </w:r>
          </w:p>
        </w:tc>
        <w:tc>
          <w:tcPr>
            <w:tcW w:w="1417" w:type="dxa"/>
            <w:shd w:val="clear" w:color="auto" w:fill="D7D7D7"/>
          </w:tcPr>
          <w:p w14:paraId="0CECB536" w14:textId="77777777" w:rsidR="00695159" w:rsidRPr="00695159" w:rsidRDefault="00695159" w:rsidP="00772B32">
            <w:pPr>
              <w:pStyle w:val="TableParagraph"/>
              <w:spacing w:before="2"/>
              <w:rPr>
                <w:sz w:val="18"/>
                <w:szCs w:val="18"/>
              </w:rPr>
            </w:pPr>
          </w:p>
          <w:p w14:paraId="6FF080B4" w14:textId="77777777" w:rsidR="00695159" w:rsidRPr="00695159" w:rsidRDefault="00695159" w:rsidP="00772B32">
            <w:pPr>
              <w:pStyle w:val="TableParagraph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PT</w:t>
            </w:r>
            <w:r w:rsidRPr="00695159">
              <w:rPr>
                <w:b/>
                <w:spacing w:val="-5"/>
                <w:sz w:val="18"/>
                <w:szCs w:val="18"/>
              </w:rPr>
              <w:t xml:space="preserve"> </w:t>
            </w:r>
            <w:r w:rsidRPr="00695159">
              <w:rPr>
                <w:b/>
                <w:spacing w:val="-4"/>
                <w:sz w:val="18"/>
                <w:szCs w:val="18"/>
              </w:rPr>
              <w:t>Lain</w:t>
            </w:r>
          </w:p>
        </w:tc>
      </w:tr>
      <w:tr w:rsidR="00B602F1" w14:paraId="3765E18C" w14:textId="77777777" w:rsidTr="00772B32">
        <w:trPr>
          <w:trHeight w:val="443"/>
        </w:trPr>
        <w:tc>
          <w:tcPr>
            <w:tcW w:w="1277" w:type="dxa"/>
            <w:shd w:val="clear" w:color="auto" w:fill="D7D7D7"/>
          </w:tcPr>
          <w:p w14:paraId="5539647C" w14:textId="77777777" w:rsidR="00695159" w:rsidRPr="00695159" w:rsidRDefault="00695159" w:rsidP="00772B32">
            <w:pPr>
              <w:pStyle w:val="TableParagraph"/>
              <w:spacing w:before="102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(1)</w:t>
            </w:r>
          </w:p>
        </w:tc>
        <w:tc>
          <w:tcPr>
            <w:tcW w:w="1740" w:type="dxa"/>
            <w:shd w:val="clear" w:color="auto" w:fill="D7D7D7"/>
          </w:tcPr>
          <w:p w14:paraId="15D0D911" w14:textId="77777777" w:rsidR="00695159" w:rsidRPr="00695159" w:rsidRDefault="00695159" w:rsidP="00772B32">
            <w:pPr>
              <w:pStyle w:val="TableParagraph"/>
              <w:spacing w:before="102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(2)</w:t>
            </w:r>
          </w:p>
        </w:tc>
        <w:tc>
          <w:tcPr>
            <w:tcW w:w="1115" w:type="dxa"/>
            <w:shd w:val="clear" w:color="auto" w:fill="D7D7D7"/>
          </w:tcPr>
          <w:p w14:paraId="082429DC" w14:textId="77777777" w:rsidR="00695159" w:rsidRPr="00695159" w:rsidRDefault="00695159" w:rsidP="00772B32">
            <w:pPr>
              <w:pStyle w:val="TableParagraph"/>
              <w:spacing w:before="102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(3)</w:t>
            </w:r>
          </w:p>
        </w:tc>
        <w:tc>
          <w:tcPr>
            <w:tcW w:w="1416" w:type="dxa"/>
            <w:shd w:val="clear" w:color="auto" w:fill="D7D7D7"/>
          </w:tcPr>
          <w:p w14:paraId="6E6697BD" w14:textId="77777777" w:rsidR="00695159" w:rsidRPr="00695159" w:rsidRDefault="00695159" w:rsidP="00772B32">
            <w:pPr>
              <w:pStyle w:val="TableParagraph"/>
              <w:spacing w:before="102"/>
              <w:ind w:firstLine="14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(4)</w:t>
            </w:r>
          </w:p>
        </w:tc>
        <w:tc>
          <w:tcPr>
            <w:tcW w:w="852" w:type="dxa"/>
            <w:shd w:val="clear" w:color="auto" w:fill="D7D7D7"/>
          </w:tcPr>
          <w:p w14:paraId="70D81E0D" w14:textId="77777777" w:rsidR="00695159" w:rsidRPr="00695159" w:rsidRDefault="00695159" w:rsidP="00772B32">
            <w:pPr>
              <w:pStyle w:val="TableParagraph"/>
              <w:spacing w:before="102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(5)</w:t>
            </w:r>
          </w:p>
        </w:tc>
        <w:tc>
          <w:tcPr>
            <w:tcW w:w="1560" w:type="dxa"/>
            <w:shd w:val="clear" w:color="auto" w:fill="D7D7D7"/>
          </w:tcPr>
          <w:p w14:paraId="2E05C43F" w14:textId="77777777" w:rsidR="00695159" w:rsidRPr="00695159" w:rsidRDefault="00695159" w:rsidP="00772B32">
            <w:pPr>
              <w:pStyle w:val="TableParagraph"/>
              <w:spacing w:before="102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(6)</w:t>
            </w:r>
          </w:p>
        </w:tc>
        <w:tc>
          <w:tcPr>
            <w:tcW w:w="1842" w:type="dxa"/>
            <w:shd w:val="clear" w:color="auto" w:fill="D7D7D7"/>
          </w:tcPr>
          <w:p w14:paraId="2E46718A" w14:textId="77777777" w:rsidR="00695159" w:rsidRPr="00695159" w:rsidRDefault="00695159" w:rsidP="00772B32">
            <w:pPr>
              <w:pStyle w:val="TableParagraph"/>
              <w:spacing w:before="102"/>
              <w:ind w:left="-5" w:right="-10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(7)</w:t>
            </w:r>
          </w:p>
        </w:tc>
        <w:tc>
          <w:tcPr>
            <w:tcW w:w="1560" w:type="dxa"/>
            <w:shd w:val="clear" w:color="auto" w:fill="D7D7D7"/>
          </w:tcPr>
          <w:p w14:paraId="5F7E8E00" w14:textId="77777777" w:rsidR="00695159" w:rsidRPr="00695159" w:rsidRDefault="00695159" w:rsidP="00772B32">
            <w:pPr>
              <w:pStyle w:val="TableParagraph"/>
              <w:spacing w:before="102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(8)</w:t>
            </w:r>
          </w:p>
        </w:tc>
        <w:tc>
          <w:tcPr>
            <w:tcW w:w="1417" w:type="dxa"/>
            <w:shd w:val="clear" w:color="auto" w:fill="D7D7D7"/>
          </w:tcPr>
          <w:p w14:paraId="151A9229" w14:textId="77777777" w:rsidR="00695159" w:rsidRPr="00695159" w:rsidRDefault="00695159" w:rsidP="00772B32">
            <w:pPr>
              <w:pStyle w:val="TableParagraph"/>
              <w:spacing w:before="102"/>
              <w:rPr>
                <w:b/>
                <w:sz w:val="18"/>
                <w:szCs w:val="18"/>
              </w:rPr>
            </w:pPr>
            <w:r w:rsidRPr="00695159">
              <w:rPr>
                <w:b/>
                <w:spacing w:val="-5"/>
                <w:sz w:val="18"/>
                <w:szCs w:val="18"/>
              </w:rPr>
              <w:t>(9)</w:t>
            </w:r>
          </w:p>
        </w:tc>
      </w:tr>
      <w:tr w:rsidR="00EE23A4" w14:paraId="74216C1A" w14:textId="77777777" w:rsidTr="00EE23A4">
        <w:trPr>
          <w:trHeight w:val="445"/>
        </w:trPr>
        <w:tc>
          <w:tcPr>
            <w:tcW w:w="1277" w:type="dxa"/>
            <w:shd w:val="clear" w:color="auto" w:fill="auto"/>
          </w:tcPr>
          <w:p w14:paraId="5A8A899B" w14:textId="77777777" w:rsidR="00695159" w:rsidRPr="00695159" w:rsidRDefault="00695159" w:rsidP="00772B32">
            <w:pPr>
              <w:pStyle w:val="TableParagraph"/>
              <w:spacing w:before="102"/>
              <w:rPr>
                <w:sz w:val="18"/>
                <w:szCs w:val="18"/>
              </w:rPr>
            </w:pPr>
            <w:r w:rsidRPr="00695159">
              <w:rPr>
                <w:w w:val="99"/>
                <w:sz w:val="18"/>
                <w:szCs w:val="18"/>
              </w:rPr>
              <w:t>1</w:t>
            </w:r>
          </w:p>
        </w:tc>
        <w:tc>
          <w:tcPr>
            <w:tcW w:w="1740" w:type="dxa"/>
            <w:shd w:val="clear" w:color="auto" w:fill="auto"/>
          </w:tcPr>
          <w:p w14:paraId="0FCDDFAB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680A6D39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6" w:type="dxa"/>
            <w:shd w:val="clear" w:color="auto" w:fill="auto"/>
          </w:tcPr>
          <w:p w14:paraId="730D1632" w14:textId="77777777" w:rsidR="00695159" w:rsidRPr="00695159" w:rsidRDefault="00695159" w:rsidP="00772B32">
            <w:pPr>
              <w:pStyle w:val="TableParagraph"/>
              <w:ind w:firstLine="14"/>
              <w:rPr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58196AFB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622A11E6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</w:tcPr>
          <w:p w14:paraId="02FD81EB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526DD449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5A75CC09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</w:tr>
      <w:tr w:rsidR="00EE23A4" w14:paraId="7403A45D" w14:textId="77777777" w:rsidTr="00EE23A4">
        <w:trPr>
          <w:trHeight w:val="443"/>
        </w:trPr>
        <w:tc>
          <w:tcPr>
            <w:tcW w:w="1277" w:type="dxa"/>
            <w:shd w:val="clear" w:color="auto" w:fill="auto"/>
          </w:tcPr>
          <w:p w14:paraId="413D24CB" w14:textId="77777777" w:rsidR="00695159" w:rsidRPr="00695159" w:rsidRDefault="00695159" w:rsidP="00772B32">
            <w:pPr>
              <w:pStyle w:val="TableParagraph"/>
              <w:spacing w:before="99"/>
              <w:rPr>
                <w:sz w:val="18"/>
                <w:szCs w:val="18"/>
              </w:rPr>
            </w:pPr>
            <w:r w:rsidRPr="00695159">
              <w:rPr>
                <w:w w:val="99"/>
                <w:sz w:val="18"/>
                <w:szCs w:val="18"/>
              </w:rPr>
              <w:t>2</w:t>
            </w:r>
          </w:p>
        </w:tc>
        <w:tc>
          <w:tcPr>
            <w:tcW w:w="1740" w:type="dxa"/>
            <w:shd w:val="clear" w:color="auto" w:fill="auto"/>
          </w:tcPr>
          <w:p w14:paraId="61B9699E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2115C57E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6" w:type="dxa"/>
            <w:shd w:val="clear" w:color="auto" w:fill="auto"/>
          </w:tcPr>
          <w:p w14:paraId="5B46263F" w14:textId="77777777" w:rsidR="00695159" w:rsidRPr="00695159" w:rsidRDefault="00695159" w:rsidP="00772B32">
            <w:pPr>
              <w:pStyle w:val="TableParagraph"/>
              <w:ind w:firstLine="14"/>
              <w:rPr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2D3636EC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13E5D520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</w:tcPr>
          <w:p w14:paraId="732DFAD9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45FD48F3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20E45E55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</w:tr>
      <w:tr w:rsidR="00EE23A4" w14:paraId="184F9932" w14:textId="77777777" w:rsidTr="00EE23A4">
        <w:trPr>
          <w:trHeight w:val="443"/>
        </w:trPr>
        <w:tc>
          <w:tcPr>
            <w:tcW w:w="1277" w:type="dxa"/>
            <w:shd w:val="clear" w:color="auto" w:fill="auto"/>
          </w:tcPr>
          <w:p w14:paraId="4AC57A8C" w14:textId="77777777" w:rsidR="00695159" w:rsidRPr="00695159" w:rsidRDefault="00695159" w:rsidP="00772B32">
            <w:pPr>
              <w:pStyle w:val="TableParagraph"/>
              <w:spacing w:before="102"/>
              <w:rPr>
                <w:sz w:val="18"/>
                <w:szCs w:val="18"/>
              </w:rPr>
            </w:pPr>
            <w:r w:rsidRPr="00695159">
              <w:rPr>
                <w:w w:val="99"/>
                <w:sz w:val="18"/>
                <w:szCs w:val="18"/>
              </w:rPr>
              <w:t>3</w:t>
            </w:r>
          </w:p>
        </w:tc>
        <w:tc>
          <w:tcPr>
            <w:tcW w:w="1740" w:type="dxa"/>
            <w:shd w:val="clear" w:color="auto" w:fill="auto"/>
          </w:tcPr>
          <w:p w14:paraId="14FB22F4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0178B92B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6" w:type="dxa"/>
            <w:shd w:val="clear" w:color="auto" w:fill="auto"/>
          </w:tcPr>
          <w:p w14:paraId="0F6467E3" w14:textId="77777777" w:rsidR="00695159" w:rsidRPr="00695159" w:rsidRDefault="00695159" w:rsidP="00772B32">
            <w:pPr>
              <w:pStyle w:val="TableParagraph"/>
              <w:ind w:firstLine="14"/>
              <w:rPr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19F22AF6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7A66E6E2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</w:tcPr>
          <w:p w14:paraId="58B4678B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1BF53643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292F57FF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</w:tr>
      <w:tr w:rsidR="00EE23A4" w14:paraId="66FADB48" w14:textId="77777777" w:rsidTr="00EE23A4">
        <w:trPr>
          <w:trHeight w:val="445"/>
        </w:trPr>
        <w:tc>
          <w:tcPr>
            <w:tcW w:w="1277" w:type="dxa"/>
            <w:shd w:val="clear" w:color="auto" w:fill="auto"/>
          </w:tcPr>
          <w:p w14:paraId="40B4D88C" w14:textId="77777777" w:rsidR="00695159" w:rsidRPr="00695159" w:rsidRDefault="00695159" w:rsidP="00772B32">
            <w:pPr>
              <w:pStyle w:val="TableParagraph"/>
              <w:spacing w:before="102"/>
              <w:rPr>
                <w:sz w:val="18"/>
                <w:szCs w:val="18"/>
              </w:rPr>
            </w:pPr>
            <w:r w:rsidRPr="00695159">
              <w:rPr>
                <w:w w:val="99"/>
                <w:sz w:val="18"/>
                <w:szCs w:val="18"/>
              </w:rPr>
              <w:t>4</w:t>
            </w:r>
          </w:p>
        </w:tc>
        <w:tc>
          <w:tcPr>
            <w:tcW w:w="1740" w:type="dxa"/>
            <w:shd w:val="clear" w:color="auto" w:fill="auto"/>
          </w:tcPr>
          <w:p w14:paraId="74E45457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76847381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6" w:type="dxa"/>
            <w:shd w:val="clear" w:color="auto" w:fill="auto"/>
          </w:tcPr>
          <w:p w14:paraId="52501D43" w14:textId="77777777" w:rsidR="00695159" w:rsidRPr="00695159" w:rsidRDefault="00695159" w:rsidP="00772B32">
            <w:pPr>
              <w:pStyle w:val="TableParagraph"/>
              <w:ind w:firstLine="14"/>
              <w:rPr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667F87DA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458BA158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</w:tcPr>
          <w:p w14:paraId="18B97D12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1EFFD5B0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57B5729D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</w:tr>
      <w:tr w:rsidR="00EE23A4" w14:paraId="41150536" w14:textId="77777777" w:rsidTr="00EE23A4">
        <w:trPr>
          <w:trHeight w:val="443"/>
        </w:trPr>
        <w:tc>
          <w:tcPr>
            <w:tcW w:w="1277" w:type="dxa"/>
            <w:shd w:val="clear" w:color="auto" w:fill="auto"/>
          </w:tcPr>
          <w:p w14:paraId="40BB48BA" w14:textId="77777777" w:rsidR="00695159" w:rsidRPr="00695159" w:rsidRDefault="00695159" w:rsidP="00772B32">
            <w:pPr>
              <w:pStyle w:val="TableParagraph"/>
              <w:spacing w:before="99"/>
              <w:rPr>
                <w:sz w:val="18"/>
                <w:szCs w:val="18"/>
              </w:rPr>
            </w:pPr>
            <w:r w:rsidRPr="00695159">
              <w:rPr>
                <w:w w:val="99"/>
                <w:sz w:val="18"/>
                <w:szCs w:val="18"/>
              </w:rPr>
              <w:t>5</w:t>
            </w:r>
          </w:p>
        </w:tc>
        <w:tc>
          <w:tcPr>
            <w:tcW w:w="1740" w:type="dxa"/>
            <w:shd w:val="clear" w:color="auto" w:fill="auto"/>
          </w:tcPr>
          <w:p w14:paraId="6BE1CCCD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507ACE61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6" w:type="dxa"/>
            <w:shd w:val="clear" w:color="auto" w:fill="auto"/>
          </w:tcPr>
          <w:p w14:paraId="124C4D76" w14:textId="77777777" w:rsidR="00695159" w:rsidRPr="00695159" w:rsidRDefault="00695159" w:rsidP="00772B32">
            <w:pPr>
              <w:pStyle w:val="TableParagraph"/>
              <w:ind w:firstLine="14"/>
              <w:rPr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144462C4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1E8DA3D7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</w:tcPr>
          <w:p w14:paraId="3AD33025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52EAC864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14169313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</w:tr>
      <w:tr w:rsidR="00EE23A4" w14:paraId="3B94F016" w14:textId="77777777" w:rsidTr="00EE23A4">
        <w:trPr>
          <w:trHeight w:val="445"/>
        </w:trPr>
        <w:tc>
          <w:tcPr>
            <w:tcW w:w="1277" w:type="dxa"/>
            <w:shd w:val="clear" w:color="auto" w:fill="auto"/>
          </w:tcPr>
          <w:p w14:paraId="5E75C321" w14:textId="77777777" w:rsidR="00695159" w:rsidRPr="00695159" w:rsidRDefault="00695159" w:rsidP="00772B32">
            <w:pPr>
              <w:pStyle w:val="TableParagraph"/>
              <w:spacing w:before="102"/>
              <w:rPr>
                <w:sz w:val="18"/>
                <w:szCs w:val="18"/>
              </w:rPr>
            </w:pPr>
            <w:r w:rsidRPr="00695159">
              <w:rPr>
                <w:w w:val="99"/>
                <w:sz w:val="18"/>
                <w:szCs w:val="18"/>
              </w:rPr>
              <w:t>:</w:t>
            </w:r>
          </w:p>
        </w:tc>
        <w:tc>
          <w:tcPr>
            <w:tcW w:w="1740" w:type="dxa"/>
            <w:shd w:val="clear" w:color="auto" w:fill="auto"/>
          </w:tcPr>
          <w:p w14:paraId="66CBB303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2F9F54C1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6" w:type="dxa"/>
            <w:shd w:val="clear" w:color="auto" w:fill="auto"/>
          </w:tcPr>
          <w:p w14:paraId="0E8341B7" w14:textId="77777777" w:rsidR="00695159" w:rsidRPr="00695159" w:rsidRDefault="00695159" w:rsidP="00772B32">
            <w:pPr>
              <w:pStyle w:val="TableParagraph"/>
              <w:ind w:firstLine="14"/>
              <w:rPr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5C7CB589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374D417B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</w:tcPr>
          <w:p w14:paraId="29D5D710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0BA85051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531DDC30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</w:tr>
      <w:tr w:rsidR="00EE23A4" w14:paraId="209D6A1C" w14:textId="77777777" w:rsidTr="00EE23A4">
        <w:trPr>
          <w:trHeight w:val="443"/>
        </w:trPr>
        <w:tc>
          <w:tcPr>
            <w:tcW w:w="1277" w:type="dxa"/>
            <w:shd w:val="clear" w:color="auto" w:fill="D7D7D7"/>
          </w:tcPr>
          <w:p w14:paraId="5BCB3CE1" w14:textId="77777777" w:rsidR="00695159" w:rsidRPr="00695159" w:rsidRDefault="00695159" w:rsidP="00772B32">
            <w:pPr>
              <w:pStyle w:val="TableParagraph"/>
              <w:spacing w:before="99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Jumlah</w:t>
            </w:r>
            <w:r w:rsidRPr="00695159">
              <w:rPr>
                <w:b/>
                <w:spacing w:val="-7"/>
                <w:sz w:val="18"/>
                <w:szCs w:val="18"/>
              </w:rPr>
              <w:t xml:space="preserve"> </w:t>
            </w:r>
            <w:r w:rsidRPr="00695159">
              <w:rPr>
                <w:b/>
                <w:spacing w:val="-10"/>
                <w:sz w:val="18"/>
                <w:szCs w:val="18"/>
              </w:rPr>
              <w:t>*</w:t>
            </w:r>
          </w:p>
        </w:tc>
        <w:tc>
          <w:tcPr>
            <w:tcW w:w="1740" w:type="dxa"/>
            <w:shd w:val="clear" w:color="auto" w:fill="D7D7D7"/>
          </w:tcPr>
          <w:p w14:paraId="1EEB691E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482C7485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6" w:type="dxa"/>
            <w:shd w:val="clear" w:color="auto" w:fill="auto"/>
          </w:tcPr>
          <w:p w14:paraId="6C7EFD3D" w14:textId="77777777" w:rsidR="00695159" w:rsidRPr="00695159" w:rsidRDefault="00695159" w:rsidP="00772B32">
            <w:pPr>
              <w:pStyle w:val="TableParagraph"/>
              <w:ind w:firstLine="14"/>
              <w:rPr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5EC5EEB7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6A63CF80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</w:tcPr>
          <w:p w14:paraId="121C465B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61C3D744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31262D1C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</w:tr>
      <w:tr w:rsidR="00EE23A4" w14:paraId="2C7F367C" w14:textId="77777777" w:rsidTr="00EE23A4">
        <w:trPr>
          <w:trHeight w:val="445"/>
        </w:trPr>
        <w:tc>
          <w:tcPr>
            <w:tcW w:w="1277" w:type="dxa"/>
            <w:shd w:val="clear" w:color="auto" w:fill="D7D7D7"/>
          </w:tcPr>
          <w:p w14:paraId="51FC6CF7" w14:textId="77777777" w:rsidR="00695159" w:rsidRPr="00695159" w:rsidRDefault="00695159" w:rsidP="00772B32">
            <w:pPr>
              <w:pStyle w:val="TableParagraph"/>
              <w:spacing w:before="102"/>
              <w:rPr>
                <w:b/>
                <w:sz w:val="18"/>
                <w:szCs w:val="18"/>
              </w:rPr>
            </w:pPr>
            <w:r w:rsidRPr="00695159">
              <w:rPr>
                <w:b/>
                <w:sz w:val="18"/>
                <w:szCs w:val="18"/>
              </w:rPr>
              <w:t>Rata-rata</w:t>
            </w:r>
            <w:r w:rsidRPr="00695159">
              <w:rPr>
                <w:b/>
                <w:spacing w:val="-9"/>
                <w:sz w:val="18"/>
                <w:szCs w:val="18"/>
              </w:rPr>
              <w:t xml:space="preserve"> </w:t>
            </w:r>
            <w:r w:rsidRPr="00695159">
              <w:rPr>
                <w:b/>
                <w:spacing w:val="-5"/>
                <w:sz w:val="18"/>
                <w:szCs w:val="18"/>
              </w:rPr>
              <w:t>**</w:t>
            </w:r>
          </w:p>
        </w:tc>
        <w:tc>
          <w:tcPr>
            <w:tcW w:w="1740" w:type="dxa"/>
            <w:shd w:val="clear" w:color="auto" w:fill="D7D7D7"/>
          </w:tcPr>
          <w:p w14:paraId="5BED33CB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115" w:type="dxa"/>
            <w:shd w:val="clear" w:color="auto" w:fill="auto"/>
          </w:tcPr>
          <w:p w14:paraId="35E8DA73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6" w:type="dxa"/>
            <w:shd w:val="clear" w:color="auto" w:fill="auto"/>
          </w:tcPr>
          <w:p w14:paraId="4111303D" w14:textId="77777777" w:rsidR="00695159" w:rsidRPr="00695159" w:rsidRDefault="00695159" w:rsidP="00772B32">
            <w:pPr>
              <w:pStyle w:val="TableParagraph"/>
              <w:ind w:firstLine="14"/>
              <w:rPr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4B74726B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4D56600B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42" w:type="dxa"/>
            <w:shd w:val="clear" w:color="auto" w:fill="auto"/>
          </w:tcPr>
          <w:p w14:paraId="05AF526D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31F9DD91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59B5BF78" w14:textId="77777777" w:rsidR="00695159" w:rsidRPr="00695159" w:rsidRDefault="00695159" w:rsidP="00772B32">
            <w:pPr>
              <w:pStyle w:val="TableParagraph"/>
              <w:rPr>
                <w:sz w:val="18"/>
                <w:szCs w:val="18"/>
              </w:rPr>
            </w:pPr>
          </w:p>
        </w:tc>
      </w:tr>
    </w:tbl>
    <w:p w14:paraId="1CBC5D83" w14:textId="77777777" w:rsidR="00695159" w:rsidRDefault="00695159" w:rsidP="00695159">
      <w:pPr>
        <w:rPr>
          <w:rFonts w:ascii="Arial" w:hAnsi="Arial" w:cs="Arial"/>
          <w:sz w:val="22"/>
          <w:szCs w:val="22"/>
        </w:rPr>
      </w:pPr>
    </w:p>
    <w:p w14:paraId="7213D854" w14:textId="77777777" w:rsidR="00695159" w:rsidRDefault="00695159" w:rsidP="00695159">
      <w:pPr>
        <w:rPr>
          <w:rFonts w:ascii="Arial" w:hAnsi="Arial" w:cs="Arial"/>
          <w:sz w:val="22"/>
          <w:szCs w:val="22"/>
        </w:rPr>
      </w:pPr>
    </w:p>
    <w:p w14:paraId="22825DEF" w14:textId="77777777" w:rsidR="00695159" w:rsidRPr="00695159" w:rsidRDefault="00695159" w:rsidP="00695159">
      <w:pPr>
        <w:rPr>
          <w:rFonts w:ascii="Arial" w:hAnsi="Arial" w:cs="Arial"/>
          <w:sz w:val="22"/>
          <w:szCs w:val="22"/>
        </w:rPr>
      </w:pPr>
    </w:p>
    <w:p w14:paraId="75284629" w14:textId="449E4CC4" w:rsidR="005B59EF" w:rsidRPr="00AA084A" w:rsidRDefault="005B59EF" w:rsidP="00693E70">
      <w:pPr>
        <w:pStyle w:val="CommentText"/>
        <w:rPr>
          <w:rFonts w:ascii="Arial" w:hAnsi="Arial" w:cs="Arial"/>
        </w:rPr>
      </w:pPr>
      <w:r w:rsidRPr="00AA084A">
        <w:rPr>
          <w:rFonts w:ascii="Arial" w:hAnsi="Arial" w:cs="Arial"/>
        </w:rPr>
        <w:t>Keterangan:</w:t>
      </w:r>
    </w:p>
    <w:p w14:paraId="2518914D" w14:textId="2D360898" w:rsidR="005B59EF" w:rsidRPr="00AA084A" w:rsidRDefault="005B59EF" w:rsidP="0035216D">
      <w:pPr>
        <w:pStyle w:val="CommentText"/>
        <w:rPr>
          <w:rFonts w:ascii="Arial" w:hAnsi="Arial" w:cs="Arial"/>
        </w:rPr>
      </w:pPr>
      <w:r w:rsidRPr="00AA084A">
        <w:rPr>
          <w:rFonts w:ascii="Arial" w:hAnsi="Arial" w:cs="Arial"/>
          <w:vertAlign w:val="superscript"/>
        </w:rPr>
        <w:t>1)</w:t>
      </w:r>
      <w:r w:rsidRPr="00AA084A">
        <w:rPr>
          <w:rFonts w:ascii="Arial" w:hAnsi="Arial" w:cs="Arial"/>
        </w:rPr>
        <w:t xml:space="preserve"> </w:t>
      </w:r>
      <w:r w:rsidR="0035216D" w:rsidRPr="00AA084A">
        <w:rPr>
          <w:rFonts w:ascii="Arial" w:hAnsi="Arial" w:cs="Arial"/>
        </w:rPr>
        <w:tab/>
      </w:r>
      <w:r w:rsidR="00693E70" w:rsidRPr="00693E70">
        <w:rPr>
          <w:rFonts w:ascii="Arial" w:hAnsi="Arial" w:cs="Arial"/>
        </w:rPr>
        <w:t xml:space="preserve">SKS pengajaran sama dengan </w:t>
      </w:r>
      <w:proofErr w:type="spellStart"/>
      <w:r w:rsidR="00693E70" w:rsidRPr="00693E70">
        <w:rPr>
          <w:rFonts w:ascii="Arial" w:hAnsi="Arial" w:cs="Arial"/>
        </w:rPr>
        <w:t>sks</w:t>
      </w:r>
      <w:proofErr w:type="spellEnd"/>
      <w:r w:rsidR="00693E70" w:rsidRPr="00693E70">
        <w:rPr>
          <w:rFonts w:ascii="Arial" w:hAnsi="Arial" w:cs="Arial"/>
        </w:rPr>
        <w:t xml:space="preserve"> mata kuliah yang diajarkan.</w:t>
      </w:r>
    </w:p>
    <w:p w14:paraId="3A8AFAEF" w14:textId="1FD0B295" w:rsidR="005B59EF" w:rsidRPr="00AA084A" w:rsidRDefault="005B59EF" w:rsidP="0035216D">
      <w:pPr>
        <w:pStyle w:val="CommentText"/>
        <w:rPr>
          <w:rFonts w:ascii="Arial" w:hAnsi="Arial" w:cs="Arial"/>
        </w:rPr>
      </w:pPr>
      <w:r w:rsidRPr="00AA084A">
        <w:rPr>
          <w:rFonts w:ascii="Arial" w:hAnsi="Arial" w:cs="Arial"/>
          <w:vertAlign w:val="superscript"/>
        </w:rPr>
        <w:t>2)</w:t>
      </w:r>
      <w:r w:rsidR="0035216D" w:rsidRPr="00AA084A">
        <w:rPr>
          <w:rFonts w:ascii="Arial" w:hAnsi="Arial" w:cs="Arial"/>
        </w:rPr>
        <w:tab/>
      </w:r>
      <w:r w:rsidR="00693E70" w:rsidRPr="00693E70">
        <w:rPr>
          <w:rFonts w:ascii="Arial" w:hAnsi="Arial" w:cs="Arial"/>
        </w:rPr>
        <w:t>SKS penelitian dan pengabdian kepada masyarakat dihitung sesuai dengan peraturan yang berlaku di Perguruan Tinggi.</w:t>
      </w:r>
    </w:p>
    <w:p w14:paraId="618AC8BA" w14:textId="72CF98C0" w:rsidR="005B59EF" w:rsidRDefault="005B59EF" w:rsidP="00693E70">
      <w:pPr>
        <w:pStyle w:val="CommentText"/>
        <w:rPr>
          <w:rFonts w:ascii="Arial" w:hAnsi="Arial" w:cs="Arial"/>
        </w:rPr>
      </w:pPr>
      <w:r w:rsidRPr="00AA084A">
        <w:rPr>
          <w:rFonts w:ascii="Arial" w:hAnsi="Arial" w:cs="Arial"/>
          <w:vertAlign w:val="superscript"/>
        </w:rPr>
        <w:t>3)</w:t>
      </w:r>
      <w:r w:rsidR="0035216D" w:rsidRPr="00AA084A">
        <w:rPr>
          <w:rFonts w:ascii="Arial" w:hAnsi="Arial" w:cs="Arial"/>
        </w:rPr>
        <w:tab/>
      </w:r>
      <w:r w:rsidR="00693E70" w:rsidRPr="00693E70">
        <w:rPr>
          <w:rFonts w:ascii="Arial" w:hAnsi="Arial" w:cs="Arial"/>
        </w:rPr>
        <w:t>SKS (beban kerja) manajemen untuk jabatan-jabatan ini adalah sbb.</w:t>
      </w:r>
    </w:p>
    <w:p w14:paraId="769605F7" w14:textId="77777777" w:rsidR="002E0491" w:rsidRPr="002E0491" w:rsidRDefault="002E0491" w:rsidP="002E0491">
      <w:pPr>
        <w:pStyle w:val="CommentText"/>
        <w:numPr>
          <w:ilvl w:val="0"/>
          <w:numId w:val="21"/>
        </w:numPr>
        <w:rPr>
          <w:rFonts w:ascii="Arial" w:hAnsi="Arial" w:cs="Arial"/>
        </w:rPr>
      </w:pPr>
      <w:r w:rsidRPr="002E0491">
        <w:rPr>
          <w:rFonts w:ascii="Arial" w:hAnsi="Arial" w:cs="Arial"/>
        </w:rPr>
        <w:t xml:space="preserve">rektor/direktur politeknik 12 </w:t>
      </w:r>
      <w:proofErr w:type="spellStart"/>
      <w:r w:rsidRPr="002E0491">
        <w:rPr>
          <w:rFonts w:ascii="Arial" w:hAnsi="Arial" w:cs="Arial"/>
        </w:rPr>
        <w:t>sks</w:t>
      </w:r>
      <w:proofErr w:type="spellEnd"/>
    </w:p>
    <w:p w14:paraId="746FD468" w14:textId="77777777" w:rsidR="002E0491" w:rsidRPr="002E0491" w:rsidRDefault="002E0491" w:rsidP="002E0491">
      <w:pPr>
        <w:pStyle w:val="CommentText"/>
        <w:numPr>
          <w:ilvl w:val="0"/>
          <w:numId w:val="21"/>
        </w:numPr>
        <w:rPr>
          <w:rFonts w:ascii="Arial" w:hAnsi="Arial" w:cs="Arial"/>
        </w:rPr>
      </w:pPr>
      <w:r w:rsidRPr="002E0491">
        <w:rPr>
          <w:rFonts w:ascii="Arial" w:hAnsi="Arial" w:cs="Arial"/>
        </w:rPr>
        <w:t xml:space="preserve">pembantu rektor/dekan/ketua sekolah tinggi/direktur akademi 10 </w:t>
      </w:r>
      <w:proofErr w:type="spellStart"/>
      <w:r w:rsidRPr="002E0491">
        <w:rPr>
          <w:rFonts w:ascii="Arial" w:hAnsi="Arial" w:cs="Arial"/>
        </w:rPr>
        <w:t>sks</w:t>
      </w:r>
      <w:proofErr w:type="spellEnd"/>
    </w:p>
    <w:p w14:paraId="01348768" w14:textId="77777777" w:rsidR="002E0491" w:rsidRPr="002E0491" w:rsidRDefault="002E0491" w:rsidP="002E0491">
      <w:pPr>
        <w:pStyle w:val="CommentText"/>
        <w:numPr>
          <w:ilvl w:val="0"/>
          <w:numId w:val="21"/>
        </w:numPr>
        <w:rPr>
          <w:rFonts w:ascii="Arial" w:hAnsi="Arial" w:cs="Arial"/>
        </w:rPr>
      </w:pPr>
      <w:r w:rsidRPr="002E0491">
        <w:rPr>
          <w:rFonts w:ascii="Arial" w:hAnsi="Arial" w:cs="Arial"/>
        </w:rPr>
        <w:t xml:space="preserve">ketua lembaga/kepala UPT 8 </w:t>
      </w:r>
      <w:proofErr w:type="spellStart"/>
      <w:r w:rsidRPr="002E0491">
        <w:rPr>
          <w:rFonts w:ascii="Arial" w:hAnsi="Arial" w:cs="Arial"/>
        </w:rPr>
        <w:t>sks</w:t>
      </w:r>
      <w:proofErr w:type="spellEnd"/>
    </w:p>
    <w:p w14:paraId="6B8DE097" w14:textId="04F93541" w:rsidR="002E0491" w:rsidRPr="002E0491" w:rsidRDefault="002E0491" w:rsidP="002E0491">
      <w:pPr>
        <w:pStyle w:val="CommentText"/>
        <w:numPr>
          <w:ilvl w:val="0"/>
          <w:numId w:val="21"/>
        </w:numPr>
        <w:rPr>
          <w:rFonts w:ascii="Arial" w:hAnsi="Arial" w:cs="Arial"/>
        </w:rPr>
      </w:pPr>
      <w:r w:rsidRPr="002E0491">
        <w:rPr>
          <w:rFonts w:ascii="Arial" w:hAnsi="Arial" w:cs="Arial"/>
        </w:rPr>
        <w:lastRenderedPageBreak/>
        <w:t xml:space="preserve">pembantu dekan/ketua jurusan/kepala pusat/ketua senat akademik/ketua senat fakultas 6 </w:t>
      </w:r>
      <w:proofErr w:type="spellStart"/>
      <w:r w:rsidRPr="002E0491">
        <w:rPr>
          <w:rFonts w:ascii="Arial" w:hAnsi="Arial" w:cs="Arial"/>
        </w:rPr>
        <w:t>sks</w:t>
      </w:r>
      <w:proofErr w:type="spellEnd"/>
    </w:p>
    <w:p w14:paraId="3CEDE256" w14:textId="77777777" w:rsidR="002E0491" w:rsidRPr="002E0491" w:rsidRDefault="002E0491" w:rsidP="002E0491">
      <w:pPr>
        <w:pStyle w:val="CommentText"/>
        <w:numPr>
          <w:ilvl w:val="0"/>
          <w:numId w:val="21"/>
        </w:numPr>
        <w:rPr>
          <w:rFonts w:ascii="Arial" w:hAnsi="Arial" w:cs="Arial"/>
        </w:rPr>
      </w:pPr>
      <w:r w:rsidRPr="002E0491">
        <w:rPr>
          <w:rFonts w:ascii="Arial" w:hAnsi="Arial" w:cs="Arial"/>
        </w:rPr>
        <w:t xml:space="preserve">sekretaris jurusan/sekretaris pusat/sekretaris senat akademik/sekretaris senat universitas/ sekretaris senat fakultas/ kepala lab. atau studio/kepala balai/ketua PS 4 </w:t>
      </w:r>
      <w:proofErr w:type="spellStart"/>
      <w:r w:rsidRPr="002E0491">
        <w:rPr>
          <w:rFonts w:ascii="Arial" w:hAnsi="Arial" w:cs="Arial"/>
        </w:rPr>
        <w:t>sks</w:t>
      </w:r>
      <w:proofErr w:type="spellEnd"/>
    </w:p>
    <w:p w14:paraId="0D10E339" w14:textId="77777777" w:rsidR="002E0491" w:rsidRPr="002E0491" w:rsidRDefault="002E0491" w:rsidP="002E0491">
      <w:pPr>
        <w:pStyle w:val="CommentText"/>
        <w:numPr>
          <w:ilvl w:val="0"/>
          <w:numId w:val="21"/>
        </w:numPr>
        <w:rPr>
          <w:rFonts w:ascii="Arial" w:hAnsi="Arial" w:cs="Arial"/>
        </w:rPr>
      </w:pPr>
      <w:r w:rsidRPr="002E0491">
        <w:rPr>
          <w:rFonts w:ascii="Arial" w:hAnsi="Arial" w:cs="Arial"/>
        </w:rPr>
        <w:t xml:space="preserve">sekretaris PS 3 </w:t>
      </w:r>
      <w:proofErr w:type="spellStart"/>
      <w:r w:rsidRPr="002E0491">
        <w:rPr>
          <w:rFonts w:ascii="Arial" w:hAnsi="Arial" w:cs="Arial"/>
        </w:rPr>
        <w:t>sks</w:t>
      </w:r>
      <w:proofErr w:type="spellEnd"/>
    </w:p>
    <w:p w14:paraId="2123EDEB" w14:textId="3756A005" w:rsidR="00693E70" w:rsidRDefault="00693E70" w:rsidP="002E0491">
      <w:pPr>
        <w:pStyle w:val="CommentText"/>
        <w:rPr>
          <w:rFonts w:ascii="Arial" w:hAnsi="Arial" w:cs="Arial"/>
        </w:rPr>
      </w:pPr>
    </w:p>
    <w:p w14:paraId="5A1102A9" w14:textId="77777777" w:rsidR="002E0491" w:rsidRPr="002E0491" w:rsidRDefault="002E0491" w:rsidP="002E0491">
      <w:pPr>
        <w:pStyle w:val="CommentText"/>
        <w:rPr>
          <w:rFonts w:ascii="Arial" w:hAnsi="Arial" w:cs="Arial"/>
        </w:rPr>
      </w:pPr>
      <w:r w:rsidRPr="002E0491">
        <w:rPr>
          <w:rFonts w:ascii="Arial" w:hAnsi="Arial" w:cs="Arial"/>
        </w:rPr>
        <w:t>*</w:t>
      </w:r>
      <w:r w:rsidRPr="002E0491">
        <w:rPr>
          <w:rFonts w:ascii="Arial" w:hAnsi="Arial" w:cs="Arial"/>
        </w:rPr>
        <w:tab/>
        <w:t>Diisi dengan jumlah dari masing-masing kolom.</w:t>
      </w:r>
    </w:p>
    <w:p w14:paraId="599FFF36" w14:textId="77777777" w:rsidR="002E0491" w:rsidRPr="002E0491" w:rsidRDefault="002E0491" w:rsidP="002E0491">
      <w:pPr>
        <w:pStyle w:val="CommentText"/>
        <w:rPr>
          <w:rFonts w:ascii="Arial" w:hAnsi="Arial" w:cs="Arial"/>
        </w:rPr>
      </w:pPr>
      <w:r w:rsidRPr="002E0491">
        <w:rPr>
          <w:rFonts w:ascii="Arial" w:hAnsi="Arial" w:cs="Arial"/>
        </w:rPr>
        <w:t>** Diisi dengan rata-rata dari masing-masing kolom.</w:t>
      </w:r>
    </w:p>
    <w:p w14:paraId="1145BC22" w14:textId="4FD394BD" w:rsidR="002E0491" w:rsidRDefault="002E0491" w:rsidP="002E0491">
      <w:pPr>
        <w:pStyle w:val="CommentText"/>
        <w:rPr>
          <w:rFonts w:ascii="Arial" w:hAnsi="Arial" w:cs="Arial"/>
        </w:rPr>
      </w:pPr>
      <w:r w:rsidRPr="002E0491">
        <w:rPr>
          <w:rFonts w:ascii="Arial" w:hAnsi="Arial" w:cs="Arial"/>
        </w:rPr>
        <w:t>Bagi PT yang memiliki struktur organisasi yang berbeda, beban kerja manajemen untuk jabatan baru disamakan dengan beban kerja jabatan yang setara.</w:t>
      </w:r>
    </w:p>
    <w:p w14:paraId="02FDE57D" w14:textId="6159A32E" w:rsidR="002E0491" w:rsidRDefault="002E0491" w:rsidP="002E0491">
      <w:pPr>
        <w:pStyle w:val="CommentText"/>
        <w:rPr>
          <w:rFonts w:ascii="Arial" w:hAnsi="Arial" w:cs="Arial"/>
        </w:rPr>
      </w:pPr>
    </w:p>
    <w:p w14:paraId="46D61373" w14:textId="77777777" w:rsidR="002E0491" w:rsidRPr="00AA084A" w:rsidRDefault="002E0491" w:rsidP="002E0491">
      <w:pPr>
        <w:pStyle w:val="CommentText"/>
        <w:rPr>
          <w:rFonts w:ascii="Arial" w:hAnsi="Arial" w:cs="Arial"/>
        </w:rPr>
      </w:pPr>
    </w:p>
    <w:p w14:paraId="24436FF3" w14:textId="507CE05D" w:rsidR="00842CCF" w:rsidRDefault="00EE23A4" w:rsidP="009F3DB8">
      <w:pPr>
        <w:rPr>
          <w:rFonts w:ascii="Arial" w:hAnsi="Arial" w:cs="Arial"/>
        </w:rPr>
      </w:pPr>
      <w:r w:rsidRPr="00EE23A4">
        <w:rPr>
          <w:rFonts w:ascii="Arial" w:hAnsi="Arial" w:cs="Arial"/>
        </w:rPr>
        <w:t>Tabel 4.2. Kualifikasi Tenaga Kependidikan</w:t>
      </w:r>
    </w:p>
    <w:p w14:paraId="61B82F64" w14:textId="71FF06D6" w:rsidR="00EE23A4" w:rsidRDefault="00EE23A4" w:rsidP="009F3DB8">
      <w:pPr>
        <w:rPr>
          <w:rFonts w:ascii="Arial" w:hAnsi="Arial" w:cs="Arial"/>
        </w:rPr>
      </w:pPr>
    </w:p>
    <w:tbl>
      <w:tblPr>
        <w:tblW w:w="0" w:type="auto"/>
        <w:tblInd w:w="3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0"/>
        <w:gridCol w:w="1843"/>
        <w:gridCol w:w="850"/>
        <w:gridCol w:w="849"/>
        <w:gridCol w:w="851"/>
        <w:gridCol w:w="849"/>
        <w:gridCol w:w="710"/>
        <w:gridCol w:w="850"/>
        <w:gridCol w:w="850"/>
        <w:gridCol w:w="1277"/>
        <w:gridCol w:w="2978"/>
      </w:tblGrid>
      <w:tr w:rsidR="00EE23A4" w14:paraId="6FE6CD70" w14:textId="77777777" w:rsidTr="00F40DF5">
        <w:trPr>
          <w:trHeight w:val="486"/>
        </w:trPr>
        <w:tc>
          <w:tcPr>
            <w:tcW w:w="710" w:type="dxa"/>
            <w:vMerge w:val="restart"/>
            <w:shd w:val="clear" w:color="auto" w:fill="D7D7D7"/>
          </w:tcPr>
          <w:p w14:paraId="71A7FD61" w14:textId="77777777" w:rsidR="00EE23A4" w:rsidRPr="00EE23A4" w:rsidRDefault="00EE23A4" w:rsidP="00EE23A4">
            <w:pPr>
              <w:pStyle w:val="TableParagraph"/>
              <w:spacing w:before="3"/>
              <w:rPr>
                <w:sz w:val="18"/>
                <w:szCs w:val="18"/>
              </w:rPr>
            </w:pPr>
          </w:p>
          <w:p w14:paraId="54B074FD" w14:textId="77777777" w:rsidR="00EE23A4" w:rsidRPr="00EE23A4" w:rsidRDefault="00EE23A4" w:rsidP="00EE23A4">
            <w:pPr>
              <w:pStyle w:val="TableParagraph"/>
              <w:spacing w:before="1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5"/>
                <w:sz w:val="18"/>
                <w:szCs w:val="18"/>
              </w:rPr>
              <w:t>No.</w:t>
            </w:r>
          </w:p>
        </w:tc>
        <w:tc>
          <w:tcPr>
            <w:tcW w:w="1843" w:type="dxa"/>
            <w:vMerge w:val="restart"/>
            <w:shd w:val="clear" w:color="auto" w:fill="D7D7D7"/>
          </w:tcPr>
          <w:p w14:paraId="1084E667" w14:textId="77777777" w:rsidR="00EE23A4" w:rsidRPr="00EE23A4" w:rsidRDefault="00EE23A4" w:rsidP="00EE23A4">
            <w:pPr>
              <w:pStyle w:val="TableParagraph"/>
              <w:spacing w:before="162"/>
              <w:rPr>
                <w:b/>
                <w:sz w:val="18"/>
                <w:szCs w:val="18"/>
              </w:rPr>
            </w:pPr>
            <w:r w:rsidRPr="00EE23A4">
              <w:rPr>
                <w:b/>
                <w:sz w:val="18"/>
                <w:szCs w:val="18"/>
              </w:rPr>
              <w:t xml:space="preserve">Jenis Tenaga </w:t>
            </w:r>
            <w:r w:rsidRPr="00EE23A4">
              <w:rPr>
                <w:b/>
                <w:spacing w:val="-2"/>
                <w:sz w:val="18"/>
                <w:szCs w:val="18"/>
              </w:rPr>
              <w:t>Kependidikan</w:t>
            </w:r>
          </w:p>
        </w:tc>
        <w:tc>
          <w:tcPr>
            <w:tcW w:w="7086" w:type="dxa"/>
            <w:gridSpan w:val="8"/>
            <w:shd w:val="clear" w:color="auto" w:fill="D7D7D7"/>
          </w:tcPr>
          <w:p w14:paraId="5587C4C0" w14:textId="77777777" w:rsidR="00EE23A4" w:rsidRPr="00EE23A4" w:rsidRDefault="00EE23A4" w:rsidP="00EE23A4">
            <w:pPr>
              <w:pStyle w:val="TableParagraph"/>
              <w:spacing w:before="1" w:line="243" w:lineRule="exact"/>
              <w:rPr>
                <w:b/>
                <w:sz w:val="18"/>
                <w:szCs w:val="18"/>
              </w:rPr>
            </w:pPr>
            <w:r w:rsidRPr="00EE23A4">
              <w:rPr>
                <w:b/>
                <w:sz w:val="18"/>
                <w:szCs w:val="18"/>
              </w:rPr>
              <w:t>Jumlah</w:t>
            </w:r>
            <w:r w:rsidRPr="00EE23A4">
              <w:rPr>
                <w:b/>
                <w:spacing w:val="-10"/>
                <w:sz w:val="18"/>
                <w:szCs w:val="18"/>
              </w:rPr>
              <w:t xml:space="preserve"> </w:t>
            </w:r>
            <w:r w:rsidRPr="00EE23A4">
              <w:rPr>
                <w:b/>
                <w:sz w:val="18"/>
                <w:szCs w:val="18"/>
              </w:rPr>
              <w:t>Tenaga</w:t>
            </w:r>
            <w:r w:rsidRPr="00EE23A4">
              <w:rPr>
                <w:b/>
                <w:spacing w:val="-9"/>
                <w:sz w:val="18"/>
                <w:szCs w:val="18"/>
              </w:rPr>
              <w:t xml:space="preserve"> </w:t>
            </w:r>
            <w:r w:rsidRPr="00EE23A4">
              <w:rPr>
                <w:b/>
                <w:sz w:val="18"/>
                <w:szCs w:val="18"/>
              </w:rPr>
              <w:t>Kependidikan</w:t>
            </w:r>
            <w:r w:rsidRPr="00EE23A4">
              <w:rPr>
                <w:b/>
                <w:spacing w:val="-9"/>
                <w:sz w:val="18"/>
                <w:szCs w:val="18"/>
              </w:rPr>
              <w:t xml:space="preserve"> </w:t>
            </w:r>
            <w:r w:rsidRPr="00EE23A4">
              <w:rPr>
                <w:b/>
                <w:spacing w:val="-2"/>
                <w:sz w:val="18"/>
                <w:szCs w:val="18"/>
              </w:rPr>
              <w:t>dengan</w:t>
            </w:r>
          </w:p>
          <w:p w14:paraId="5493D097" w14:textId="77777777" w:rsidR="00EE23A4" w:rsidRPr="00EE23A4" w:rsidRDefault="00EE23A4" w:rsidP="00EE23A4">
            <w:pPr>
              <w:pStyle w:val="TableParagraph"/>
              <w:spacing w:line="222" w:lineRule="exact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2"/>
                <w:sz w:val="18"/>
                <w:szCs w:val="18"/>
              </w:rPr>
              <w:t>Pendidikan</w:t>
            </w:r>
            <w:r w:rsidRPr="00EE23A4">
              <w:rPr>
                <w:b/>
                <w:spacing w:val="7"/>
                <w:sz w:val="18"/>
                <w:szCs w:val="18"/>
              </w:rPr>
              <w:t xml:space="preserve"> </w:t>
            </w:r>
            <w:r w:rsidRPr="00EE23A4">
              <w:rPr>
                <w:b/>
                <w:spacing w:val="-2"/>
                <w:sz w:val="18"/>
                <w:szCs w:val="18"/>
              </w:rPr>
              <w:t>Terakhir</w:t>
            </w:r>
          </w:p>
        </w:tc>
        <w:tc>
          <w:tcPr>
            <w:tcW w:w="2978" w:type="dxa"/>
            <w:vMerge w:val="restart"/>
            <w:shd w:val="clear" w:color="auto" w:fill="D7D7D7"/>
          </w:tcPr>
          <w:p w14:paraId="45B61EB3" w14:textId="77777777" w:rsidR="00EE23A4" w:rsidRPr="00EE23A4" w:rsidRDefault="00EE23A4" w:rsidP="00EE23A4">
            <w:pPr>
              <w:pStyle w:val="TableParagraph"/>
              <w:spacing w:before="3"/>
              <w:rPr>
                <w:sz w:val="18"/>
                <w:szCs w:val="18"/>
              </w:rPr>
            </w:pPr>
          </w:p>
          <w:p w14:paraId="76C49DCE" w14:textId="77777777" w:rsidR="00EE23A4" w:rsidRPr="00EE23A4" w:rsidRDefault="00EE23A4" w:rsidP="00EE23A4">
            <w:pPr>
              <w:pStyle w:val="TableParagraph"/>
              <w:spacing w:before="1"/>
              <w:rPr>
                <w:b/>
                <w:sz w:val="18"/>
                <w:szCs w:val="18"/>
              </w:rPr>
            </w:pPr>
            <w:r w:rsidRPr="00EE23A4">
              <w:rPr>
                <w:b/>
                <w:sz w:val="18"/>
                <w:szCs w:val="18"/>
              </w:rPr>
              <w:t>Unit</w:t>
            </w:r>
            <w:r w:rsidRPr="00EE23A4">
              <w:rPr>
                <w:b/>
                <w:spacing w:val="-4"/>
                <w:sz w:val="18"/>
                <w:szCs w:val="18"/>
              </w:rPr>
              <w:t xml:space="preserve"> </w:t>
            </w:r>
            <w:r w:rsidRPr="00EE23A4">
              <w:rPr>
                <w:b/>
                <w:spacing w:val="-2"/>
                <w:sz w:val="18"/>
                <w:szCs w:val="18"/>
              </w:rPr>
              <w:t>Kerja</w:t>
            </w:r>
          </w:p>
        </w:tc>
      </w:tr>
      <w:tr w:rsidR="00EE23A4" w14:paraId="7A5B495C" w14:textId="77777777" w:rsidTr="00F40DF5">
        <w:trPr>
          <w:trHeight w:val="316"/>
        </w:trPr>
        <w:tc>
          <w:tcPr>
            <w:tcW w:w="710" w:type="dxa"/>
            <w:vMerge/>
            <w:tcBorders>
              <w:top w:val="nil"/>
            </w:tcBorders>
            <w:shd w:val="clear" w:color="auto" w:fill="D7D7D7"/>
          </w:tcPr>
          <w:p w14:paraId="04642738" w14:textId="77777777" w:rsidR="00EE23A4" w:rsidRPr="00EE23A4" w:rsidRDefault="00EE23A4" w:rsidP="00EE23A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nil"/>
            </w:tcBorders>
            <w:shd w:val="clear" w:color="auto" w:fill="D7D7D7"/>
          </w:tcPr>
          <w:p w14:paraId="1141479E" w14:textId="77777777" w:rsidR="00EE23A4" w:rsidRPr="00EE23A4" w:rsidRDefault="00EE23A4" w:rsidP="00EE23A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D7D7D7"/>
          </w:tcPr>
          <w:p w14:paraId="10653BB0" w14:textId="77777777" w:rsidR="00EE23A4" w:rsidRPr="00EE23A4" w:rsidRDefault="00EE23A4" w:rsidP="00EE23A4">
            <w:pPr>
              <w:pStyle w:val="TableParagraph"/>
              <w:spacing w:before="37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5"/>
                <w:sz w:val="18"/>
                <w:szCs w:val="18"/>
              </w:rPr>
              <w:t>S3</w:t>
            </w:r>
          </w:p>
        </w:tc>
        <w:tc>
          <w:tcPr>
            <w:tcW w:w="849" w:type="dxa"/>
            <w:shd w:val="clear" w:color="auto" w:fill="D7D7D7"/>
          </w:tcPr>
          <w:p w14:paraId="16AF86C3" w14:textId="77777777" w:rsidR="00EE23A4" w:rsidRPr="00EE23A4" w:rsidRDefault="00EE23A4" w:rsidP="00EE23A4">
            <w:pPr>
              <w:pStyle w:val="TableParagraph"/>
              <w:spacing w:before="37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5"/>
                <w:sz w:val="18"/>
                <w:szCs w:val="18"/>
              </w:rPr>
              <w:t>S2</w:t>
            </w:r>
          </w:p>
        </w:tc>
        <w:tc>
          <w:tcPr>
            <w:tcW w:w="851" w:type="dxa"/>
            <w:shd w:val="clear" w:color="auto" w:fill="D7D7D7"/>
          </w:tcPr>
          <w:p w14:paraId="66D1A6AD" w14:textId="77777777" w:rsidR="00EE23A4" w:rsidRPr="00EE23A4" w:rsidRDefault="00EE23A4" w:rsidP="00EE23A4">
            <w:pPr>
              <w:pStyle w:val="TableParagraph"/>
              <w:spacing w:before="37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5"/>
                <w:sz w:val="18"/>
                <w:szCs w:val="18"/>
              </w:rPr>
              <w:t>S1</w:t>
            </w:r>
          </w:p>
        </w:tc>
        <w:tc>
          <w:tcPr>
            <w:tcW w:w="849" w:type="dxa"/>
            <w:shd w:val="clear" w:color="auto" w:fill="D7D7D7"/>
          </w:tcPr>
          <w:p w14:paraId="13F431C3" w14:textId="77777777" w:rsidR="00EE23A4" w:rsidRPr="00EE23A4" w:rsidRDefault="00EE23A4" w:rsidP="00EE23A4">
            <w:pPr>
              <w:pStyle w:val="TableParagraph"/>
              <w:spacing w:before="37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5"/>
                <w:sz w:val="18"/>
                <w:szCs w:val="18"/>
              </w:rPr>
              <w:t>D4</w:t>
            </w:r>
          </w:p>
        </w:tc>
        <w:tc>
          <w:tcPr>
            <w:tcW w:w="710" w:type="dxa"/>
            <w:shd w:val="clear" w:color="auto" w:fill="D7D7D7"/>
          </w:tcPr>
          <w:p w14:paraId="1A25C36F" w14:textId="77777777" w:rsidR="00EE23A4" w:rsidRPr="00EE23A4" w:rsidRDefault="00EE23A4" w:rsidP="00EE23A4">
            <w:pPr>
              <w:pStyle w:val="TableParagraph"/>
              <w:spacing w:before="37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5"/>
                <w:sz w:val="18"/>
                <w:szCs w:val="18"/>
              </w:rPr>
              <w:t>D3</w:t>
            </w:r>
          </w:p>
        </w:tc>
        <w:tc>
          <w:tcPr>
            <w:tcW w:w="850" w:type="dxa"/>
            <w:shd w:val="clear" w:color="auto" w:fill="D7D7D7"/>
          </w:tcPr>
          <w:p w14:paraId="35C738A4" w14:textId="77777777" w:rsidR="00EE23A4" w:rsidRPr="00EE23A4" w:rsidRDefault="00EE23A4" w:rsidP="00EE23A4">
            <w:pPr>
              <w:pStyle w:val="TableParagraph"/>
              <w:spacing w:before="37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5"/>
                <w:sz w:val="18"/>
                <w:szCs w:val="18"/>
              </w:rPr>
              <w:t>D2</w:t>
            </w:r>
          </w:p>
        </w:tc>
        <w:tc>
          <w:tcPr>
            <w:tcW w:w="850" w:type="dxa"/>
            <w:shd w:val="clear" w:color="auto" w:fill="D7D7D7"/>
          </w:tcPr>
          <w:p w14:paraId="36D4B1B6" w14:textId="77777777" w:rsidR="00EE23A4" w:rsidRPr="00EE23A4" w:rsidRDefault="00EE23A4" w:rsidP="00EE23A4">
            <w:pPr>
              <w:pStyle w:val="TableParagraph"/>
              <w:spacing w:before="37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5"/>
                <w:sz w:val="18"/>
                <w:szCs w:val="18"/>
              </w:rPr>
              <w:t>D1</w:t>
            </w:r>
          </w:p>
        </w:tc>
        <w:tc>
          <w:tcPr>
            <w:tcW w:w="1277" w:type="dxa"/>
            <w:shd w:val="clear" w:color="auto" w:fill="D7D7D7"/>
          </w:tcPr>
          <w:p w14:paraId="18B26D8F" w14:textId="77777777" w:rsidR="00EE23A4" w:rsidRPr="00EE23A4" w:rsidRDefault="00EE23A4" w:rsidP="00EE23A4">
            <w:pPr>
              <w:pStyle w:val="TableParagraph"/>
              <w:spacing w:before="37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2"/>
                <w:sz w:val="18"/>
                <w:szCs w:val="18"/>
              </w:rPr>
              <w:t>SMA/SMK</w:t>
            </w:r>
          </w:p>
        </w:tc>
        <w:tc>
          <w:tcPr>
            <w:tcW w:w="2978" w:type="dxa"/>
            <w:vMerge/>
            <w:tcBorders>
              <w:top w:val="nil"/>
            </w:tcBorders>
            <w:shd w:val="clear" w:color="auto" w:fill="D7D7D7"/>
          </w:tcPr>
          <w:p w14:paraId="1021C3A5" w14:textId="77777777" w:rsidR="00EE23A4" w:rsidRPr="00EE23A4" w:rsidRDefault="00EE23A4" w:rsidP="00EE23A4">
            <w:pPr>
              <w:jc w:val="center"/>
              <w:rPr>
                <w:sz w:val="18"/>
                <w:szCs w:val="18"/>
              </w:rPr>
            </w:pPr>
          </w:p>
        </w:tc>
      </w:tr>
      <w:tr w:rsidR="00B602F1" w14:paraId="65902FB5" w14:textId="77777777" w:rsidTr="00B602F1">
        <w:trPr>
          <w:trHeight w:val="314"/>
        </w:trPr>
        <w:tc>
          <w:tcPr>
            <w:tcW w:w="710" w:type="dxa"/>
            <w:shd w:val="clear" w:color="auto" w:fill="D7D7D7"/>
          </w:tcPr>
          <w:p w14:paraId="1B1A4603" w14:textId="77777777" w:rsidR="00EE23A4" w:rsidRPr="00EE23A4" w:rsidRDefault="00EE23A4" w:rsidP="00EE23A4">
            <w:pPr>
              <w:pStyle w:val="TableParagraph"/>
              <w:spacing w:before="1"/>
              <w:rPr>
                <w:sz w:val="18"/>
                <w:szCs w:val="18"/>
              </w:rPr>
            </w:pPr>
            <w:r w:rsidRPr="00EE23A4">
              <w:rPr>
                <w:spacing w:val="-5"/>
                <w:sz w:val="18"/>
                <w:szCs w:val="18"/>
              </w:rPr>
              <w:t>1.</w:t>
            </w:r>
          </w:p>
        </w:tc>
        <w:tc>
          <w:tcPr>
            <w:tcW w:w="1843" w:type="dxa"/>
            <w:shd w:val="clear" w:color="auto" w:fill="D7D7D7"/>
          </w:tcPr>
          <w:p w14:paraId="59FC90AB" w14:textId="77777777" w:rsidR="00EE23A4" w:rsidRPr="00EE23A4" w:rsidRDefault="00EE23A4" w:rsidP="00EE23A4">
            <w:pPr>
              <w:pStyle w:val="TableParagraph"/>
              <w:spacing w:before="1"/>
              <w:rPr>
                <w:sz w:val="18"/>
                <w:szCs w:val="18"/>
              </w:rPr>
            </w:pPr>
            <w:r w:rsidRPr="00EE23A4">
              <w:rPr>
                <w:sz w:val="18"/>
                <w:szCs w:val="18"/>
              </w:rPr>
              <w:t>Pustakawan</w:t>
            </w:r>
            <w:r w:rsidRPr="00EE23A4">
              <w:rPr>
                <w:spacing w:val="-7"/>
                <w:sz w:val="18"/>
                <w:szCs w:val="18"/>
              </w:rPr>
              <w:t xml:space="preserve"> </w:t>
            </w:r>
            <w:r w:rsidRPr="00EE23A4">
              <w:rPr>
                <w:spacing w:val="-5"/>
                <w:sz w:val="18"/>
                <w:szCs w:val="18"/>
              </w:rPr>
              <w:t>*)</w:t>
            </w:r>
          </w:p>
        </w:tc>
        <w:tc>
          <w:tcPr>
            <w:tcW w:w="850" w:type="dxa"/>
            <w:shd w:val="clear" w:color="auto" w:fill="auto"/>
          </w:tcPr>
          <w:p w14:paraId="4946D713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49" w:type="dxa"/>
            <w:shd w:val="clear" w:color="auto" w:fill="auto"/>
          </w:tcPr>
          <w:p w14:paraId="3DB5BD68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</w:tcPr>
          <w:p w14:paraId="00301FE4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49" w:type="dxa"/>
            <w:shd w:val="clear" w:color="auto" w:fill="auto"/>
          </w:tcPr>
          <w:p w14:paraId="514430E3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auto"/>
          </w:tcPr>
          <w:p w14:paraId="4014641C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695160C2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71F9E377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277" w:type="dxa"/>
            <w:shd w:val="clear" w:color="auto" w:fill="BEBEBE"/>
          </w:tcPr>
          <w:p w14:paraId="1A984923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78" w:type="dxa"/>
            <w:shd w:val="clear" w:color="auto" w:fill="auto"/>
          </w:tcPr>
          <w:p w14:paraId="5F3A95C2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B602F1" w14:paraId="7D806339" w14:textId="77777777" w:rsidTr="00B602F1">
        <w:trPr>
          <w:trHeight w:val="340"/>
        </w:trPr>
        <w:tc>
          <w:tcPr>
            <w:tcW w:w="710" w:type="dxa"/>
            <w:shd w:val="clear" w:color="auto" w:fill="D7D7D7"/>
          </w:tcPr>
          <w:p w14:paraId="678312BC" w14:textId="77777777" w:rsidR="00EE23A4" w:rsidRPr="00EE23A4" w:rsidRDefault="00EE23A4" w:rsidP="00EE23A4">
            <w:pPr>
              <w:pStyle w:val="TableParagraph"/>
              <w:spacing w:before="1"/>
              <w:rPr>
                <w:sz w:val="18"/>
                <w:szCs w:val="18"/>
              </w:rPr>
            </w:pPr>
            <w:r w:rsidRPr="00EE23A4">
              <w:rPr>
                <w:spacing w:val="-5"/>
                <w:sz w:val="18"/>
                <w:szCs w:val="18"/>
              </w:rPr>
              <w:t>2.</w:t>
            </w:r>
          </w:p>
        </w:tc>
        <w:tc>
          <w:tcPr>
            <w:tcW w:w="1843" w:type="dxa"/>
            <w:shd w:val="clear" w:color="auto" w:fill="D7D7D7"/>
          </w:tcPr>
          <w:p w14:paraId="2A72AA4A" w14:textId="77777777" w:rsidR="00EE23A4" w:rsidRPr="00EE23A4" w:rsidRDefault="00EE23A4" w:rsidP="00EE23A4">
            <w:pPr>
              <w:pStyle w:val="TableParagraph"/>
              <w:spacing w:before="1"/>
              <w:rPr>
                <w:sz w:val="18"/>
                <w:szCs w:val="18"/>
              </w:rPr>
            </w:pPr>
            <w:r w:rsidRPr="00EE23A4">
              <w:rPr>
                <w:sz w:val="18"/>
                <w:szCs w:val="18"/>
              </w:rPr>
              <w:t>Laboran/</w:t>
            </w:r>
            <w:r w:rsidRPr="00EE23A4">
              <w:rPr>
                <w:spacing w:val="-10"/>
                <w:sz w:val="18"/>
                <w:szCs w:val="18"/>
              </w:rPr>
              <w:t xml:space="preserve"> </w:t>
            </w:r>
            <w:r w:rsidRPr="00EE23A4">
              <w:rPr>
                <w:spacing w:val="-2"/>
                <w:sz w:val="18"/>
                <w:szCs w:val="18"/>
              </w:rPr>
              <w:t>Teknisi</w:t>
            </w:r>
          </w:p>
        </w:tc>
        <w:tc>
          <w:tcPr>
            <w:tcW w:w="850" w:type="dxa"/>
            <w:shd w:val="clear" w:color="auto" w:fill="auto"/>
          </w:tcPr>
          <w:p w14:paraId="0BFB9341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49" w:type="dxa"/>
            <w:shd w:val="clear" w:color="auto" w:fill="auto"/>
          </w:tcPr>
          <w:p w14:paraId="4D4CEB32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</w:tcPr>
          <w:p w14:paraId="1AE7BB0D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49" w:type="dxa"/>
            <w:shd w:val="clear" w:color="auto" w:fill="auto"/>
          </w:tcPr>
          <w:p w14:paraId="46FFAC0D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auto"/>
          </w:tcPr>
          <w:p w14:paraId="59784FC1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77988191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30AF8B71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277" w:type="dxa"/>
            <w:shd w:val="clear" w:color="auto" w:fill="auto"/>
          </w:tcPr>
          <w:p w14:paraId="598539F4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78" w:type="dxa"/>
            <w:shd w:val="clear" w:color="auto" w:fill="auto"/>
          </w:tcPr>
          <w:p w14:paraId="670D1F8D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B602F1" w14:paraId="0E2A46A2" w14:textId="77777777" w:rsidTr="00B602F1">
        <w:trPr>
          <w:trHeight w:val="314"/>
        </w:trPr>
        <w:tc>
          <w:tcPr>
            <w:tcW w:w="710" w:type="dxa"/>
            <w:shd w:val="clear" w:color="auto" w:fill="D7D7D7"/>
          </w:tcPr>
          <w:p w14:paraId="416B7D57" w14:textId="77777777" w:rsidR="00EE23A4" w:rsidRPr="00EE23A4" w:rsidRDefault="00EE23A4" w:rsidP="00EE23A4">
            <w:pPr>
              <w:pStyle w:val="TableParagraph"/>
              <w:spacing w:before="1"/>
              <w:rPr>
                <w:sz w:val="18"/>
                <w:szCs w:val="18"/>
              </w:rPr>
            </w:pPr>
            <w:r w:rsidRPr="00EE23A4">
              <w:rPr>
                <w:spacing w:val="-5"/>
                <w:sz w:val="18"/>
                <w:szCs w:val="18"/>
              </w:rPr>
              <w:t>3.</w:t>
            </w:r>
          </w:p>
        </w:tc>
        <w:tc>
          <w:tcPr>
            <w:tcW w:w="1843" w:type="dxa"/>
            <w:shd w:val="clear" w:color="auto" w:fill="D7D7D7"/>
          </w:tcPr>
          <w:p w14:paraId="53B4415B" w14:textId="77777777" w:rsidR="00EE23A4" w:rsidRPr="00EE23A4" w:rsidRDefault="00EE23A4" w:rsidP="00EE23A4">
            <w:pPr>
              <w:pStyle w:val="TableParagraph"/>
              <w:spacing w:before="1"/>
              <w:rPr>
                <w:sz w:val="18"/>
                <w:szCs w:val="18"/>
              </w:rPr>
            </w:pPr>
            <w:r w:rsidRPr="00EE23A4">
              <w:rPr>
                <w:spacing w:val="-2"/>
                <w:sz w:val="18"/>
                <w:szCs w:val="18"/>
              </w:rPr>
              <w:t>Administrasi</w:t>
            </w:r>
          </w:p>
        </w:tc>
        <w:tc>
          <w:tcPr>
            <w:tcW w:w="850" w:type="dxa"/>
            <w:shd w:val="clear" w:color="auto" w:fill="auto"/>
          </w:tcPr>
          <w:p w14:paraId="453C163A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49" w:type="dxa"/>
            <w:shd w:val="clear" w:color="auto" w:fill="auto"/>
          </w:tcPr>
          <w:p w14:paraId="2D2D8491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</w:tcPr>
          <w:p w14:paraId="46436BD1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49" w:type="dxa"/>
            <w:shd w:val="clear" w:color="auto" w:fill="auto"/>
          </w:tcPr>
          <w:p w14:paraId="238C1329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auto"/>
          </w:tcPr>
          <w:p w14:paraId="4FC7C464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3DC60885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7141A823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277" w:type="dxa"/>
            <w:shd w:val="clear" w:color="auto" w:fill="auto"/>
          </w:tcPr>
          <w:p w14:paraId="7EDC2E0A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78" w:type="dxa"/>
            <w:shd w:val="clear" w:color="auto" w:fill="auto"/>
          </w:tcPr>
          <w:p w14:paraId="5FDF220D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B602F1" w14:paraId="59388C40" w14:textId="77777777" w:rsidTr="00B602F1">
        <w:trPr>
          <w:trHeight w:val="316"/>
        </w:trPr>
        <w:tc>
          <w:tcPr>
            <w:tcW w:w="710" w:type="dxa"/>
            <w:shd w:val="clear" w:color="auto" w:fill="D7D7D7"/>
          </w:tcPr>
          <w:p w14:paraId="06E47CA3" w14:textId="77777777" w:rsidR="00EE23A4" w:rsidRPr="00EE23A4" w:rsidRDefault="00EE23A4" w:rsidP="00EE23A4">
            <w:pPr>
              <w:pStyle w:val="TableParagraph"/>
              <w:spacing w:before="1"/>
              <w:rPr>
                <w:sz w:val="18"/>
                <w:szCs w:val="18"/>
              </w:rPr>
            </w:pPr>
            <w:r w:rsidRPr="00EE23A4">
              <w:rPr>
                <w:spacing w:val="-5"/>
                <w:sz w:val="18"/>
                <w:szCs w:val="18"/>
              </w:rPr>
              <w:t>4.</w:t>
            </w:r>
          </w:p>
        </w:tc>
        <w:tc>
          <w:tcPr>
            <w:tcW w:w="1843" w:type="dxa"/>
            <w:shd w:val="clear" w:color="auto" w:fill="D7D7D7"/>
          </w:tcPr>
          <w:p w14:paraId="068E2D25" w14:textId="77777777" w:rsidR="00EE23A4" w:rsidRPr="00EE23A4" w:rsidRDefault="00EE23A4" w:rsidP="00EE23A4">
            <w:pPr>
              <w:pStyle w:val="TableParagraph"/>
              <w:spacing w:before="1"/>
              <w:rPr>
                <w:sz w:val="18"/>
                <w:szCs w:val="18"/>
              </w:rPr>
            </w:pPr>
            <w:r w:rsidRPr="00EE23A4">
              <w:rPr>
                <w:spacing w:val="-2"/>
                <w:sz w:val="18"/>
                <w:szCs w:val="18"/>
              </w:rPr>
              <w:t>Lainnya</w:t>
            </w:r>
          </w:p>
        </w:tc>
        <w:tc>
          <w:tcPr>
            <w:tcW w:w="850" w:type="dxa"/>
            <w:shd w:val="clear" w:color="auto" w:fill="auto"/>
          </w:tcPr>
          <w:p w14:paraId="17669333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49" w:type="dxa"/>
            <w:shd w:val="clear" w:color="auto" w:fill="auto"/>
          </w:tcPr>
          <w:p w14:paraId="5529CC31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</w:tcPr>
          <w:p w14:paraId="3F8B4446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49" w:type="dxa"/>
            <w:shd w:val="clear" w:color="auto" w:fill="auto"/>
          </w:tcPr>
          <w:p w14:paraId="5CC70E6A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auto"/>
          </w:tcPr>
          <w:p w14:paraId="5B80E24E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7A76B674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37428477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277" w:type="dxa"/>
            <w:shd w:val="clear" w:color="auto" w:fill="auto"/>
          </w:tcPr>
          <w:p w14:paraId="0DE09AAE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78" w:type="dxa"/>
            <w:shd w:val="clear" w:color="auto" w:fill="auto"/>
          </w:tcPr>
          <w:p w14:paraId="7C9AC9B1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  <w:tr w:rsidR="00EE23A4" w14:paraId="186359F5" w14:textId="77777777" w:rsidTr="00B602F1">
        <w:trPr>
          <w:trHeight w:val="314"/>
        </w:trPr>
        <w:tc>
          <w:tcPr>
            <w:tcW w:w="2553" w:type="dxa"/>
            <w:gridSpan w:val="2"/>
            <w:shd w:val="clear" w:color="auto" w:fill="D7D7D7"/>
          </w:tcPr>
          <w:p w14:paraId="69696451" w14:textId="77777777" w:rsidR="00EE23A4" w:rsidRPr="00EE23A4" w:rsidRDefault="00EE23A4" w:rsidP="00161E75">
            <w:pPr>
              <w:pStyle w:val="TableParagraph"/>
              <w:spacing w:before="35"/>
              <w:rPr>
                <w:b/>
                <w:sz w:val="18"/>
                <w:szCs w:val="18"/>
              </w:rPr>
            </w:pPr>
            <w:r w:rsidRPr="00EE23A4">
              <w:rPr>
                <w:b/>
                <w:spacing w:val="-2"/>
                <w:sz w:val="18"/>
                <w:szCs w:val="18"/>
              </w:rPr>
              <w:t>Total</w:t>
            </w:r>
          </w:p>
        </w:tc>
        <w:tc>
          <w:tcPr>
            <w:tcW w:w="850" w:type="dxa"/>
            <w:shd w:val="clear" w:color="auto" w:fill="auto"/>
          </w:tcPr>
          <w:p w14:paraId="0B3A54F1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49" w:type="dxa"/>
            <w:shd w:val="clear" w:color="auto" w:fill="auto"/>
          </w:tcPr>
          <w:p w14:paraId="57D94909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</w:tcPr>
          <w:p w14:paraId="45D3D3E8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49" w:type="dxa"/>
            <w:shd w:val="clear" w:color="auto" w:fill="auto"/>
          </w:tcPr>
          <w:p w14:paraId="6A754BDD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auto"/>
          </w:tcPr>
          <w:p w14:paraId="30EC3C4C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71D1EF5F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</w:tcPr>
          <w:p w14:paraId="1DD8FF75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277" w:type="dxa"/>
            <w:shd w:val="clear" w:color="auto" w:fill="auto"/>
          </w:tcPr>
          <w:p w14:paraId="28CCED5E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78" w:type="dxa"/>
            <w:tcBorders>
              <w:bottom w:val="nil"/>
              <w:right w:val="nil"/>
            </w:tcBorders>
          </w:tcPr>
          <w:p w14:paraId="58BAFC06" w14:textId="77777777" w:rsidR="00EE23A4" w:rsidRPr="00EE23A4" w:rsidRDefault="00EE23A4" w:rsidP="00EE23A4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</w:tr>
    </w:tbl>
    <w:p w14:paraId="5FB63514" w14:textId="77777777" w:rsidR="00EE23A4" w:rsidRPr="00AA084A" w:rsidRDefault="00EE23A4" w:rsidP="009F3DB8">
      <w:pPr>
        <w:rPr>
          <w:rFonts w:ascii="Arial" w:hAnsi="Arial" w:cs="Arial"/>
        </w:rPr>
      </w:pPr>
    </w:p>
    <w:p w14:paraId="44E94A2C" w14:textId="77777777" w:rsidR="005B59EF" w:rsidRDefault="005B59EF" w:rsidP="009F3DB8">
      <w:pPr>
        <w:rPr>
          <w:rFonts w:ascii="Arial" w:hAnsi="Arial" w:cs="Arial"/>
        </w:rPr>
      </w:pPr>
    </w:p>
    <w:p w14:paraId="2173F503" w14:textId="77777777" w:rsidR="00161E75" w:rsidRDefault="00161E75" w:rsidP="009F3DB8">
      <w:pPr>
        <w:rPr>
          <w:rFonts w:ascii="Arial" w:hAnsi="Arial" w:cs="Arial"/>
        </w:rPr>
      </w:pPr>
    </w:p>
    <w:p w14:paraId="7627408C" w14:textId="7CAD89AD" w:rsidR="00B602F1" w:rsidRDefault="00B602F1" w:rsidP="00B602F1">
      <w:pPr>
        <w:pStyle w:val="CommentText"/>
        <w:rPr>
          <w:rFonts w:ascii="Arial" w:hAnsi="Arial" w:cs="Arial"/>
        </w:rPr>
      </w:pPr>
      <w:r w:rsidRPr="00AA084A">
        <w:rPr>
          <w:rFonts w:ascii="Arial" w:hAnsi="Arial" w:cs="Arial"/>
        </w:rPr>
        <w:t>Keterangan:</w:t>
      </w:r>
    </w:p>
    <w:p w14:paraId="2887B93F" w14:textId="17E58E50" w:rsidR="00B602F1" w:rsidRDefault="00B602F1" w:rsidP="00B602F1">
      <w:pPr>
        <w:pStyle w:val="CommentText"/>
        <w:rPr>
          <w:rFonts w:ascii="Arial" w:hAnsi="Arial" w:cs="Arial"/>
        </w:rPr>
      </w:pPr>
      <w:r w:rsidRPr="00B602F1">
        <w:rPr>
          <w:rFonts w:ascii="Arial" w:hAnsi="Arial" w:cs="Arial"/>
        </w:rPr>
        <w:t>*) Pustakawan adalah staf perpustakaan yang memiliki ijazah pada bidang ilmu perpustakaan.</w:t>
      </w:r>
    </w:p>
    <w:p w14:paraId="5C9142CA" w14:textId="4BBC3445" w:rsidR="00B602F1" w:rsidRDefault="00B602F1" w:rsidP="00B602F1">
      <w:pPr>
        <w:pStyle w:val="CommentText"/>
        <w:rPr>
          <w:rFonts w:ascii="Arial" w:hAnsi="Arial" w:cs="Arial"/>
        </w:rPr>
      </w:pPr>
    </w:p>
    <w:p w14:paraId="0E2E22B2" w14:textId="1AF5C229" w:rsidR="00B602F1" w:rsidRDefault="00B602F1" w:rsidP="00B602F1">
      <w:pPr>
        <w:pStyle w:val="CommentText"/>
        <w:rPr>
          <w:rFonts w:ascii="Arial" w:hAnsi="Arial" w:cs="Arial"/>
        </w:rPr>
      </w:pPr>
    </w:p>
    <w:p w14:paraId="61265AE9" w14:textId="177A8971" w:rsidR="00B602F1" w:rsidRDefault="00B602F1" w:rsidP="00B602F1">
      <w:pPr>
        <w:pStyle w:val="CommentText"/>
        <w:rPr>
          <w:rFonts w:ascii="Arial" w:hAnsi="Arial" w:cs="Arial"/>
        </w:rPr>
      </w:pPr>
    </w:p>
    <w:p w14:paraId="6BB425E0" w14:textId="77777777" w:rsidR="005B59EF" w:rsidRPr="00AA084A" w:rsidRDefault="005B59EF" w:rsidP="009F3DB8">
      <w:pPr>
        <w:rPr>
          <w:rFonts w:ascii="Arial" w:hAnsi="Arial" w:cs="Arial"/>
        </w:rPr>
        <w:sectPr w:rsidR="005B59EF" w:rsidRPr="00AA084A" w:rsidSect="00B602F1">
          <w:footerReference w:type="default" r:id="rId11"/>
          <w:pgSz w:w="16840" w:h="11910" w:orient="landscape"/>
          <w:pgMar w:top="1120" w:right="960" w:bottom="1440" w:left="1580" w:header="0" w:footer="760" w:gutter="0"/>
          <w:cols w:space="720"/>
          <w:noEndnote/>
          <w:docGrid w:linePitch="272"/>
        </w:sectPr>
      </w:pPr>
    </w:p>
    <w:p w14:paraId="791DF1A4" w14:textId="546282EF" w:rsidR="005B59EF" w:rsidRPr="00AA084A" w:rsidRDefault="00835672" w:rsidP="003879C0">
      <w:pPr>
        <w:pStyle w:val="Heading2"/>
        <w:rPr>
          <w:rFonts w:ascii="Arial" w:hAnsi="Arial" w:cs="Arial"/>
        </w:rPr>
      </w:pPr>
      <w:bookmarkStart w:id="16" w:name="_Toc105494785"/>
      <w:r>
        <w:rPr>
          <w:rFonts w:ascii="Arial" w:hAnsi="Arial" w:cs="Arial"/>
        </w:rPr>
        <w:lastRenderedPageBreak/>
        <w:t>5</w:t>
      </w:r>
      <w:r w:rsidR="00783048" w:rsidRPr="00AA084A">
        <w:rPr>
          <w:rFonts w:ascii="Arial" w:hAnsi="Arial" w:cs="Arial"/>
        </w:rPr>
        <w:t>.</w:t>
      </w:r>
      <w:r w:rsidR="00783048" w:rsidRPr="00AA084A">
        <w:rPr>
          <w:rFonts w:ascii="Arial" w:hAnsi="Arial" w:cs="Arial"/>
        </w:rPr>
        <w:tab/>
      </w:r>
      <w:r w:rsidR="005B59EF" w:rsidRPr="00AA084A">
        <w:rPr>
          <w:rFonts w:ascii="Arial" w:hAnsi="Arial" w:cs="Arial"/>
        </w:rPr>
        <w:t>Keuangan, Sarana, dan Prasarana</w:t>
      </w:r>
      <w:bookmarkEnd w:id="16"/>
    </w:p>
    <w:tbl>
      <w:tblPr>
        <w:tblStyle w:val="TableGrid"/>
        <w:tblpPr w:leftFromText="180" w:rightFromText="180" w:vertAnchor="text" w:horzAnchor="page" w:tblpX="6151" w:tblpY="406"/>
        <w:tblW w:w="0" w:type="auto"/>
        <w:tblLook w:val="04A0" w:firstRow="1" w:lastRow="0" w:firstColumn="1" w:lastColumn="0" w:noHBand="0" w:noVBand="1"/>
      </w:tblPr>
      <w:tblGrid>
        <w:gridCol w:w="1829"/>
      </w:tblGrid>
      <w:tr w:rsidR="00B602F1" w14:paraId="4D5664C4" w14:textId="77777777" w:rsidTr="00632ABE">
        <w:trPr>
          <w:trHeight w:val="525"/>
        </w:trPr>
        <w:tc>
          <w:tcPr>
            <w:tcW w:w="1829" w:type="dxa"/>
            <w:vAlign w:val="center"/>
          </w:tcPr>
          <w:p w14:paraId="23C4BB69" w14:textId="7F757ED7" w:rsidR="00B602F1" w:rsidRDefault="00B602F1" w:rsidP="00632ABE">
            <w:pPr>
              <w:pStyle w:val="BodyText"/>
              <w:tabs>
                <w:tab w:val="clear" w:pos="1440"/>
                <w:tab w:val="left" w:pos="1606"/>
              </w:tabs>
              <w:ind w:left="-120"/>
              <w:jc w:val="center"/>
              <w:rPr>
                <w:rFonts w:ascii="Arial" w:hAnsi="Arial" w:cs="Arial"/>
              </w:rPr>
            </w:pPr>
          </w:p>
        </w:tc>
      </w:tr>
    </w:tbl>
    <w:p w14:paraId="0C913BBC" w14:textId="066480D5" w:rsidR="005B59EF" w:rsidRDefault="00B602F1" w:rsidP="00B602F1">
      <w:pPr>
        <w:pStyle w:val="BodyText"/>
        <w:rPr>
          <w:rFonts w:ascii="Arial" w:hAnsi="Arial" w:cs="Arial"/>
        </w:rPr>
      </w:pPr>
      <w:r w:rsidRPr="00B602F1">
        <w:rPr>
          <w:rFonts w:ascii="Arial" w:hAnsi="Arial" w:cs="Arial"/>
        </w:rPr>
        <w:t xml:space="preserve"> </w:t>
      </w:r>
      <w:r w:rsidRPr="00B602F1">
        <w:rPr>
          <w:rFonts w:ascii="Arial" w:hAnsi="Arial" w:cs="Arial"/>
        </w:rPr>
        <w:t>Tabel 5.1. Sumber Pendanaan Program Studi pada TS</w:t>
      </w:r>
    </w:p>
    <w:p w14:paraId="03FA125B" w14:textId="4F2B4789" w:rsidR="00B602F1" w:rsidRPr="00B602F1" w:rsidRDefault="00B602F1" w:rsidP="00B602F1">
      <w:pPr>
        <w:pStyle w:val="BodyText"/>
        <w:rPr>
          <w:rFonts w:ascii="Arial" w:hAnsi="Arial" w:cs="Arial"/>
        </w:rPr>
      </w:pPr>
      <w:r w:rsidRPr="00B602F1">
        <w:rPr>
          <w:rFonts w:ascii="Arial" w:hAnsi="Arial" w:cs="Arial"/>
        </w:rPr>
        <w:t>Jumlah Mahasiswa aktif pada tahun TS</w:t>
      </w:r>
      <w:r>
        <w:rPr>
          <w:rFonts w:ascii="Arial" w:hAnsi="Arial" w:cs="Arial"/>
        </w:rPr>
        <w:t xml:space="preserve">                                                      Orang</w:t>
      </w:r>
    </w:p>
    <w:tbl>
      <w:tblPr>
        <w:tblW w:w="8396" w:type="dxa"/>
        <w:tblInd w:w="3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76"/>
        <w:gridCol w:w="1701"/>
        <w:gridCol w:w="1418"/>
        <w:gridCol w:w="1701"/>
      </w:tblGrid>
      <w:tr w:rsidR="003879C0" w14:paraId="0D527154" w14:textId="77777777" w:rsidTr="003879C0">
        <w:trPr>
          <w:trHeight w:val="525"/>
        </w:trPr>
        <w:tc>
          <w:tcPr>
            <w:tcW w:w="3576" w:type="dxa"/>
            <w:shd w:val="clear" w:color="auto" w:fill="BEBEBE"/>
            <w:vAlign w:val="center"/>
          </w:tcPr>
          <w:p w14:paraId="5C674F76" w14:textId="77777777" w:rsidR="00632ABE" w:rsidRDefault="00632ABE" w:rsidP="003879C0">
            <w:pPr>
              <w:pStyle w:val="TableParagraph"/>
              <w:spacing w:before="140"/>
              <w:rPr>
                <w:b/>
                <w:sz w:val="20"/>
              </w:rPr>
            </w:pPr>
            <w:r>
              <w:rPr>
                <w:b/>
                <w:sz w:val="20"/>
              </w:rPr>
              <w:t>Sumber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Dana</w:t>
            </w:r>
          </w:p>
        </w:tc>
        <w:tc>
          <w:tcPr>
            <w:tcW w:w="1701" w:type="dxa"/>
            <w:shd w:val="clear" w:color="auto" w:fill="BEBEBE"/>
            <w:vAlign w:val="center"/>
          </w:tcPr>
          <w:p w14:paraId="7F5A85F2" w14:textId="77777777" w:rsidR="003879C0" w:rsidRDefault="00632ABE" w:rsidP="003879C0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Jumlah</w:t>
            </w:r>
          </w:p>
          <w:p w14:paraId="02604620" w14:textId="2FE58784" w:rsidR="00632ABE" w:rsidRDefault="00632ABE" w:rsidP="003879C0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(dalam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Juta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rupiah)</w:t>
            </w:r>
          </w:p>
        </w:tc>
        <w:tc>
          <w:tcPr>
            <w:tcW w:w="1418" w:type="dxa"/>
            <w:tcBorders>
              <w:right w:val="single" w:sz="6" w:space="0" w:color="000000"/>
            </w:tcBorders>
            <w:shd w:val="clear" w:color="auto" w:fill="BEBEBE"/>
            <w:vAlign w:val="center"/>
          </w:tcPr>
          <w:p w14:paraId="426EEE73" w14:textId="77777777" w:rsidR="00632ABE" w:rsidRDefault="00632ABE" w:rsidP="003879C0">
            <w:pPr>
              <w:pStyle w:val="TableParagraph"/>
              <w:spacing w:before="14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Bukti</w:t>
            </w:r>
          </w:p>
        </w:tc>
        <w:tc>
          <w:tcPr>
            <w:tcW w:w="1701" w:type="dxa"/>
            <w:tcBorders>
              <w:left w:val="single" w:sz="6" w:space="0" w:color="000000"/>
            </w:tcBorders>
            <w:shd w:val="clear" w:color="auto" w:fill="BEBEBE"/>
            <w:vAlign w:val="center"/>
          </w:tcPr>
          <w:p w14:paraId="34BE8DCB" w14:textId="77777777" w:rsidR="00632ABE" w:rsidRDefault="00632ABE" w:rsidP="003879C0">
            <w:pPr>
              <w:pStyle w:val="TableParagraph"/>
              <w:spacing w:before="14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Keterangan</w:t>
            </w:r>
          </w:p>
        </w:tc>
      </w:tr>
      <w:tr w:rsidR="003879C0" w14:paraId="58F10B6E" w14:textId="77777777" w:rsidTr="003879C0">
        <w:trPr>
          <w:trHeight w:val="314"/>
        </w:trPr>
        <w:tc>
          <w:tcPr>
            <w:tcW w:w="3576" w:type="dxa"/>
          </w:tcPr>
          <w:p w14:paraId="2ED2490E" w14:textId="77777777" w:rsidR="00632ABE" w:rsidRDefault="00632ABE" w:rsidP="00632ABE">
            <w:pPr>
              <w:pStyle w:val="TableParagraph"/>
              <w:spacing w:before="1"/>
              <w:jc w:val="left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n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P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ahasiswa</w:t>
            </w:r>
          </w:p>
        </w:tc>
        <w:tc>
          <w:tcPr>
            <w:tcW w:w="1701" w:type="dxa"/>
            <w:shd w:val="clear" w:color="auto" w:fill="auto"/>
          </w:tcPr>
          <w:p w14:paraId="54497800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8" w:type="dxa"/>
            <w:tcBorders>
              <w:right w:val="single" w:sz="6" w:space="0" w:color="000000"/>
            </w:tcBorders>
            <w:shd w:val="clear" w:color="auto" w:fill="auto"/>
          </w:tcPr>
          <w:p w14:paraId="218D70A4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tcBorders>
              <w:left w:val="single" w:sz="6" w:space="0" w:color="000000"/>
            </w:tcBorders>
            <w:shd w:val="clear" w:color="auto" w:fill="auto"/>
          </w:tcPr>
          <w:p w14:paraId="4A2718D9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879C0" w14:paraId="6A310E45" w14:textId="77777777" w:rsidTr="003879C0">
        <w:trPr>
          <w:trHeight w:val="316"/>
        </w:trPr>
        <w:tc>
          <w:tcPr>
            <w:tcW w:w="3576" w:type="dxa"/>
          </w:tcPr>
          <w:p w14:paraId="3250698E" w14:textId="77777777" w:rsidR="00632ABE" w:rsidRDefault="00632ABE" w:rsidP="00632ABE">
            <w:pPr>
              <w:pStyle w:val="TableParagraph"/>
              <w:spacing w:before="1"/>
              <w:jc w:val="left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n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Yayasan</w:t>
            </w:r>
          </w:p>
        </w:tc>
        <w:tc>
          <w:tcPr>
            <w:tcW w:w="1701" w:type="dxa"/>
            <w:shd w:val="clear" w:color="auto" w:fill="auto"/>
          </w:tcPr>
          <w:p w14:paraId="51EE4A52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8" w:type="dxa"/>
            <w:tcBorders>
              <w:right w:val="single" w:sz="6" w:space="0" w:color="000000"/>
            </w:tcBorders>
            <w:shd w:val="clear" w:color="auto" w:fill="auto"/>
          </w:tcPr>
          <w:p w14:paraId="3DA60E8C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tcBorders>
              <w:left w:val="single" w:sz="6" w:space="0" w:color="000000"/>
            </w:tcBorders>
            <w:shd w:val="clear" w:color="auto" w:fill="auto"/>
          </w:tcPr>
          <w:p w14:paraId="2688D3C6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879C0" w14:paraId="7EA4681C" w14:textId="77777777" w:rsidTr="003879C0">
        <w:trPr>
          <w:trHeight w:val="314"/>
        </w:trPr>
        <w:tc>
          <w:tcPr>
            <w:tcW w:w="3576" w:type="dxa"/>
          </w:tcPr>
          <w:p w14:paraId="76FD67DF" w14:textId="77777777" w:rsidR="00632ABE" w:rsidRDefault="00632ABE" w:rsidP="00632ABE">
            <w:pPr>
              <w:pStyle w:val="TableParagraph"/>
              <w:spacing w:before="1"/>
              <w:jc w:val="left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an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ua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PP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Yayasan</w:t>
            </w:r>
          </w:p>
        </w:tc>
        <w:tc>
          <w:tcPr>
            <w:tcW w:w="1701" w:type="dxa"/>
            <w:shd w:val="clear" w:color="auto" w:fill="auto"/>
          </w:tcPr>
          <w:p w14:paraId="7286CB0C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8" w:type="dxa"/>
            <w:tcBorders>
              <w:right w:val="single" w:sz="6" w:space="0" w:color="000000"/>
            </w:tcBorders>
            <w:shd w:val="clear" w:color="auto" w:fill="auto"/>
          </w:tcPr>
          <w:p w14:paraId="38288113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tcBorders>
              <w:left w:val="single" w:sz="6" w:space="0" w:color="000000"/>
            </w:tcBorders>
            <w:shd w:val="clear" w:color="auto" w:fill="auto"/>
          </w:tcPr>
          <w:p w14:paraId="04EC772B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879C0" w14:paraId="42238F6B" w14:textId="77777777" w:rsidTr="003879C0">
        <w:trPr>
          <w:trHeight w:val="316"/>
        </w:trPr>
        <w:tc>
          <w:tcPr>
            <w:tcW w:w="3576" w:type="dxa"/>
            <w:shd w:val="clear" w:color="auto" w:fill="auto"/>
          </w:tcPr>
          <w:p w14:paraId="043B02EC" w14:textId="77777777" w:rsidR="00632ABE" w:rsidRDefault="00632ABE" w:rsidP="00632ABE">
            <w:pPr>
              <w:pStyle w:val="TableParagraph"/>
              <w:spacing w:before="1"/>
              <w:ind w:left="319"/>
              <w:jc w:val="left"/>
              <w:rPr>
                <w:sz w:val="20"/>
              </w:rPr>
            </w:pPr>
            <w:r>
              <w:rPr>
                <w:spacing w:val="-5"/>
                <w:sz w:val="20"/>
              </w:rPr>
              <w:t>a.</w:t>
            </w:r>
          </w:p>
        </w:tc>
        <w:tc>
          <w:tcPr>
            <w:tcW w:w="1701" w:type="dxa"/>
            <w:shd w:val="clear" w:color="auto" w:fill="auto"/>
          </w:tcPr>
          <w:p w14:paraId="66EBB7E0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8" w:type="dxa"/>
            <w:tcBorders>
              <w:right w:val="single" w:sz="6" w:space="0" w:color="000000"/>
            </w:tcBorders>
            <w:shd w:val="clear" w:color="auto" w:fill="auto"/>
          </w:tcPr>
          <w:p w14:paraId="7BFA09A7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tcBorders>
              <w:left w:val="single" w:sz="6" w:space="0" w:color="000000"/>
            </w:tcBorders>
            <w:shd w:val="clear" w:color="auto" w:fill="auto"/>
          </w:tcPr>
          <w:p w14:paraId="4251407B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879C0" w14:paraId="0657CC75" w14:textId="77777777" w:rsidTr="003879C0">
        <w:trPr>
          <w:trHeight w:val="313"/>
        </w:trPr>
        <w:tc>
          <w:tcPr>
            <w:tcW w:w="3576" w:type="dxa"/>
            <w:shd w:val="clear" w:color="auto" w:fill="auto"/>
          </w:tcPr>
          <w:p w14:paraId="6941C274" w14:textId="77777777" w:rsidR="00632ABE" w:rsidRDefault="00632ABE" w:rsidP="00632ABE">
            <w:pPr>
              <w:pStyle w:val="TableParagraph"/>
              <w:spacing w:line="243" w:lineRule="exact"/>
              <w:ind w:left="319"/>
              <w:jc w:val="left"/>
              <w:rPr>
                <w:sz w:val="20"/>
              </w:rPr>
            </w:pPr>
            <w:r>
              <w:rPr>
                <w:spacing w:val="-5"/>
                <w:sz w:val="20"/>
              </w:rPr>
              <w:t>b.</w:t>
            </w:r>
          </w:p>
        </w:tc>
        <w:tc>
          <w:tcPr>
            <w:tcW w:w="1701" w:type="dxa"/>
            <w:shd w:val="clear" w:color="auto" w:fill="auto"/>
          </w:tcPr>
          <w:p w14:paraId="1ACDBA07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8" w:type="dxa"/>
            <w:tcBorders>
              <w:right w:val="single" w:sz="6" w:space="0" w:color="000000"/>
            </w:tcBorders>
            <w:shd w:val="clear" w:color="auto" w:fill="auto"/>
          </w:tcPr>
          <w:p w14:paraId="616668DF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tcBorders>
              <w:left w:val="single" w:sz="6" w:space="0" w:color="000000"/>
            </w:tcBorders>
            <w:shd w:val="clear" w:color="auto" w:fill="auto"/>
          </w:tcPr>
          <w:p w14:paraId="30D2140C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879C0" w14:paraId="27D4584F" w14:textId="77777777" w:rsidTr="003879C0">
        <w:trPr>
          <w:trHeight w:val="313"/>
        </w:trPr>
        <w:tc>
          <w:tcPr>
            <w:tcW w:w="3576" w:type="dxa"/>
            <w:shd w:val="clear" w:color="auto" w:fill="auto"/>
          </w:tcPr>
          <w:p w14:paraId="714B4B8A" w14:textId="77777777" w:rsidR="00632ABE" w:rsidRDefault="00632ABE" w:rsidP="00632ABE">
            <w:pPr>
              <w:pStyle w:val="TableParagraph"/>
              <w:spacing w:before="1"/>
              <w:ind w:left="319"/>
              <w:jc w:val="left"/>
              <w:rPr>
                <w:sz w:val="20"/>
              </w:rPr>
            </w:pPr>
            <w:r>
              <w:rPr>
                <w:spacing w:val="-5"/>
                <w:sz w:val="20"/>
              </w:rPr>
              <w:t>c.</w:t>
            </w:r>
          </w:p>
        </w:tc>
        <w:tc>
          <w:tcPr>
            <w:tcW w:w="1701" w:type="dxa"/>
            <w:shd w:val="clear" w:color="auto" w:fill="auto"/>
          </w:tcPr>
          <w:p w14:paraId="709DDF52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8" w:type="dxa"/>
            <w:tcBorders>
              <w:right w:val="single" w:sz="6" w:space="0" w:color="000000"/>
            </w:tcBorders>
            <w:shd w:val="clear" w:color="auto" w:fill="auto"/>
          </w:tcPr>
          <w:p w14:paraId="738D4618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tcBorders>
              <w:left w:val="single" w:sz="6" w:space="0" w:color="000000"/>
            </w:tcBorders>
            <w:shd w:val="clear" w:color="auto" w:fill="auto"/>
          </w:tcPr>
          <w:p w14:paraId="0DC709EC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879C0" w14:paraId="6622BE73" w14:textId="77777777" w:rsidTr="003879C0">
        <w:trPr>
          <w:trHeight w:val="316"/>
        </w:trPr>
        <w:tc>
          <w:tcPr>
            <w:tcW w:w="3576" w:type="dxa"/>
            <w:shd w:val="clear" w:color="auto" w:fill="auto"/>
          </w:tcPr>
          <w:p w14:paraId="184CA3AC" w14:textId="77777777" w:rsidR="00632ABE" w:rsidRDefault="00632ABE" w:rsidP="00632ABE">
            <w:pPr>
              <w:pStyle w:val="TableParagraph"/>
              <w:spacing w:before="1"/>
              <w:ind w:left="319"/>
              <w:jc w:val="left"/>
              <w:rPr>
                <w:sz w:val="20"/>
              </w:rPr>
            </w:pPr>
            <w:r>
              <w:rPr>
                <w:w w:val="99"/>
                <w:sz w:val="20"/>
              </w:rPr>
              <w:t>:</w:t>
            </w:r>
          </w:p>
        </w:tc>
        <w:tc>
          <w:tcPr>
            <w:tcW w:w="1701" w:type="dxa"/>
            <w:shd w:val="clear" w:color="auto" w:fill="auto"/>
          </w:tcPr>
          <w:p w14:paraId="4F2FB036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8" w:type="dxa"/>
            <w:tcBorders>
              <w:right w:val="single" w:sz="6" w:space="0" w:color="000000"/>
            </w:tcBorders>
            <w:shd w:val="clear" w:color="auto" w:fill="auto"/>
          </w:tcPr>
          <w:p w14:paraId="7387E054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tcBorders>
              <w:left w:val="single" w:sz="6" w:space="0" w:color="000000"/>
            </w:tcBorders>
            <w:shd w:val="clear" w:color="auto" w:fill="auto"/>
          </w:tcPr>
          <w:p w14:paraId="3EB5F91E" w14:textId="77777777" w:rsidR="00632ABE" w:rsidRDefault="00632ABE" w:rsidP="00632ABE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EAA8A29" w14:textId="2D78FC6D" w:rsidR="00632ABE" w:rsidRDefault="00632ABE" w:rsidP="00B602F1">
      <w:pPr>
        <w:pStyle w:val="BodyText"/>
        <w:rPr>
          <w:rFonts w:ascii="Arial" w:hAnsi="Arial" w:cs="Arial"/>
        </w:rPr>
      </w:pPr>
      <w:r w:rsidRPr="00632ABE">
        <w:rPr>
          <w:rFonts w:ascii="Arial" w:hAnsi="Arial" w:cs="Arial"/>
        </w:rPr>
        <w:t>Tabel 5.2. Aksesibilitas data dalam Sistem Informasi</w:t>
      </w:r>
    </w:p>
    <w:tbl>
      <w:tblPr>
        <w:tblW w:w="0" w:type="auto"/>
        <w:tblInd w:w="3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0"/>
        <w:gridCol w:w="2561"/>
        <w:gridCol w:w="851"/>
        <w:gridCol w:w="1275"/>
        <w:gridCol w:w="1560"/>
        <w:gridCol w:w="1701"/>
      </w:tblGrid>
      <w:tr w:rsidR="00632ABE" w14:paraId="6EA39314" w14:textId="77777777" w:rsidTr="00C260FE">
        <w:trPr>
          <w:trHeight w:val="450"/>
        </w:trPr>
        <w:tc>
          <w:tcPr>
            <w:tcW w:w="590" w:type="dxa"/>
            <w:vMerge w:val="restart"/>
            <w:shd w:val="clear" w:color="auto" w:fill="D9D9D9"/>
            <w:vAlign w:val="center"/>
          </w:tcPr>
          <w:p w14:paraId="68B2C4D4" w14:textId="77777777" w:rsidR="00632ABE" w:rsidRDefault="00632ABE" w:rsidP="005079AE">
            <w:pPr>
              <w:pStyle w:val="TableParagraph"/>
              <w:rPr>
                <w:sz w:val="20"/>
              </w:rPr>
            </w:pPr>
          </w:p>
          <w:p w14:paraId="2D35D57B" w14:textId="77777777" w:rsidR="00632ABE" w:rsidRDefault="00632ABE" w:rsidP="005079AE">
            <w:pPr>
              <w:pStyle w:val="TableParagraph"/>
              <w:rPr>
                <w:sz w:val="20"/>
              </w:rPr>
            </w:pPr>
          </w:p>
          <w:p w14:paraId="054B88B5" w14:textId="77777777" w:rsidR="00632ABE" w:rsidRDefault="00632ABE" w:rsidP="005079AE">
            <w:pPr>
              <w:pStyle w:val="TableParagraph"/>
              <w:spacing w:before="1"/>
              <w:rPr>
                <w:sz w:val="19"/>
              </w:rPr>
            </w:pPr>
          </w:p>
          <w:p w14:paraId="3DC843FF" w14:textId="77777777" w:rsidR="00632ABE" w:rsidRDefault="00632ABE" w:rsidP="005079A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No.</w:t>
            </w:r>
          </w:p>
        </w:tc>
        <w:tc>
          <w:tcPr>
            <w:tcW w:w="2561" w:type="dxa"/>
            <w:vMerge w:val="restart"/>
            <w:shd w:val="clear" w:color="auto" w:fill="D9D9D9"/>
            <w:vAlign w:val="center"/>
          </w:tcPr>
          <w:p w14:paraId="46E568F9" w14:textId="77777777" w:rsidR="00632ABE" w:rsidRDefault="00632ABE" w:rsidP="005079AE">
            <w:pPr>
              <w:pStyle w:val="TableParagraph"/>
              <w:rPr>
                <w:sz w:val="20"/>
              </w:rPr>
            </w:pPr>
          </w:p>
          <w:p w14:paraId="69F90267" w14:textId="77777777" w:rsidR="00632ABE" w:rsidRDefault="00632ABE" w:rsidP="005079AE">
            <w:pPr>
              <w:pStyle w:val="TableParagraph"/>
              <w:rPr>
                <w:sz w:val="20"/>
              </w:rPr>
            </w:pPr>
          </w:p>
          <w:p w14:paraId="10DE237B" w14:textId="77777777" w:rsidR="00632ABE" w:rsidRDefault="00632ABE" w:rsidP="005079AE">
            <w:pPr>
              <w:pStyle w:val="TableParagraph"/>
              <w:spacing w:before="1"/>
              <w:rPr>
                <w:sz w:val="19"/>
              </w:rPr>
            </w:pPr>
          </w:p>
          <w:p w14:paraId="3503D50A" w14:textId="77777777" w:rsidR="00632ABE" w:rsidRDefault="00632ABE" w:rsidP="005079A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Jenis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data</w:t>
            </w:r>
          </w:p>
        </w:tc>
        <w:tc>
          <w:tcPr>
            <w:tcW w:w="5387" w:type="dxa"/>
            <w:gridSpan w:val="4"/>
            <w:shd w:val="clear" w:color="auto" w:fill="D9D9D9"/>
            <w:vAlign w:val="center"/>
          </w:tcPr>
          <w:p w14:paraId="6F10B2AD" w14:textId="77777777" w:rsidR="00632ABE" w:rsidRDefault="00632ABE" w:rsidP="005079AE">
            <w:pPr>
              <w:pStyle w:val="TableParagraph"/>
              <w:spacing w:before="104"/>
              <w:rPr>
                <w:b/>
                <w:sz w:val="20"/>
              </w:rPr>
            </w:pPr>
            <w:r>
              <w:rPr>
                <w:b/>
                <w:sz w:val="20"/>
              </w:rPr>
              <w:t>Sistem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z w:val="20"/>
              </w:rPr>
              <w:t>Pengolahan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Data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Ditangani</w:t>
            </w:r>
          </w:p>
        </w:tc>
      </w:tr>
      <w:tr w:rsidR="003879C0" w14:paraId="4694F7CB" w14:textId="77777777" w:rsidTr="00C260FE">
        <w:trPr>
          <w:trHeight w:val="1221"/>
        </w:trPr>
        <w:tc>
          <w:tcPr>
            <w:tcW w:w="590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144E4667" w14:textId="77777777" w:rsidR="00632ABE" w:rsidRDefault="00632ABE" w:rsidP="005079AE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561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19EF92B2" w14:textId="77777777" w:rsidR="00632ABE" w:rsidRDefault="00632ABE" w:rsidP="005079AE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851" w:type="dxa"/>
            <w:shd w:val="clear" w:color="auto" w:fill="D9D9D9"/>
            <w:vAlign w:val="center"/>
          </w:tcPr>
          <w:p w14:paraId="7CF72212" w14:textId="77777777" w:rsidR="003879C0" w:rsidRDefault="00632ABE" w:rsidP="005079AE">
            <w:pPr>
              <w:pStyle w:val="TableParagraph"/>
              <w:spacing w:before="125"/>
              <w:rPr>
                <w:b/>
                <w:spacing w:val="-2"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Secara </w:t>
            </w:r>
          </w:p>
          <w:p w14:paraId="7B5B4F0C" w14:textId="63819327" w:rsidR="00632ABE" w:rsidRDefault="00632ABE" w:rsidP="005079AE">
            <w:pPr>
              <w:pStyle w:val="TableParagraph"/>
              <w:spacing w:before="125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Manual</w:t>
            </w:r>
          </w:p>
        </w:tc>
        <w:tc>
          <w:tcPr>
            <w:tcW w:w="1275" w:type="dxa"/>
            <w:shd w:val="clear" w:color="auto" w:fill="D9D9D9"/>
            <w:vAlign w:val="center"/>
          </w:tcPr>
          <w:p w14:paraId="78F47CF0" w14:textId="77777777" w:rsidR="00632ABE" w:rsidRDefault="00632ABE" w:rsidP="005079AE">
            <w:pPr>
              <w:pStyle w:val="TableParagraph"/>
              <w:spacing w:before="123"/>
              <w:ind w:firstLine="3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Dengan Komputer Tanpa Jaringan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5669ED82" w14:textId="77777777" w:rsidR="00632ABE" w:rsidRDefault="00632ABE" w:rsidP="005079AE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sz w:val="20"/>
              </w:rPr>
              <w:t>Dengan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Komputer serta dapat diakses melalui Jaringan Lokal</w:t>
            </w:r>
          </w:p>
          <w:p w14:paraId="38C98AD7" w14:textId="77777777" w:rsidR="00632ABE" w:rsidRDefault="00632ABE" w:rsidP="005079AE">
            <w:pPr>
              <w:pStyle w:val="TableParagraph"/>
              <w:spacing w:before="1" w:line="223" w:lineRule="exact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(LAN)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26E02230" w14:textId="77777777" w:rsidR="00632ABE" w:rsidRDefault="00632ABE" w:rsidP="005079AE">
            <w:pPr>
              <w:pStyle w:val="TableParagraph"/>
              <w:spacing w:before="1"/>
              <w:ind w:left="47" w:right="-11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Dengan </w:t>
            </w:r>
            <w:r>
              <w:rPr>
                <w:b/>
                <w:sz w:val="20"/>
              </w:rPr>
              <w:t xml:space="preserve">Komputer serta dapat diakses </w:t>
            </w:r>
            <w:r>
              <w:rPr>
                <w:b/>
                <w:spacing w:val="-2"/>
                <w:sz w:val="20"/>
              </w:rPr>
              <w:t>melalui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Jaringan</w:t>
            </w:r>
          </w:p>
          <w:p w14:paraId="7F8C5B3C" w14:textId="77777777" w:rsidR="00632ABE" w:rsidRDefault="00632ABE" w:rsidP="005079AE">
            <w:pPr>
              <w:pStyle w:val="TableParagraph"/>
              <w:spacing w:before="1" w:line="223" w:lineRule="exact"/>
              <w:ind w:left="47" w:right="-11"/>
              <w:rPr>
                <w:b/>
                <w:sz w:val="20"/>
              </w:rPr>
            </w:pPr>
            <w:r>
              <w:rPr>
                <w:b/>
                <w:sz w:val="20"/>
              </w:rPr>
              <w:t>Luas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(WAN)</w:t>
            </w:r>
          </w:p>
        </w:tc>
      </w:tr>
      <w:tr w:rsidR="003879C0" w14:paraId="28D91552" w14:textId="77777777" w:rsidTr="00C260FE">
        <w:trPr>
          <w:trHeight w:val="316"/>
        </w:trPr>
        <w:tc>
          <w:tcPr>
            <w:tcW w:w="590" w:type="dxa"/>
            <w:vAlign w:val="center"/>
          </w:tcPr>
          <w:p w14:paraId="5BF30F45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2561" w:type="dxa"/>
            <w:vAlign w:val="center"/>
          </w:tcPr>
          <w:p w14:paraId="169DB2D2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pacing w:val="-2"/>
                <w:sz w:val="20"/>
              </w:rPr>
              <w:t>Mahasisw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AE1D338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0470D647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7D9077B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C00E188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  <w:tr w:rsidR="003879C0" w14:paraId="229A11D1" w14:textId="77777777" w:rsidTr="00C260FE">
        <w:trPr>
          <w:trHeight w:val="313"/>
        </w:trPr>
        <w:tc>
          <w:tcPr>
            <w:tcW w:w="590" w:type="dxa"/>
            <w:vAlign w:val="center"/>
          </w:tcPr>
          <w:p w14:paraId="2B13A862" w14:textId="77777777" w:rsidR="00632ABE" w:rsidRDefault="00632ABE" w:rsidP="005079AE">
            <w:pPr>
              <w:pStyle w:val="TableParagraph"/>
              <w:spacing w:line="243" w:lineRule="exact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2561" w:type="dxa"/>
            <w:vAlign w:val="center"/>
          </w:tcPr>
          <w:p w14:paraId="2C2F76EB" w14:textId="77777777" w:rsidR="00632ABE" w:rsidRDefault="00632ABE" w:rsidP="005079AE">
            <w:pPr>
              <w:pStyle w:val="TableParagraph"/>
              <w:spacing w:line="243" w:lineRule="exact"/>
              <w:rPr>
                <w:sz w:val="20"/>
              </w:rPr>
            </w:pPr>
            <w:r>
              <w:rPr>
                <w:sz w:val="20"/>
              </w:rPr>
              <w:t>Kartu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ncana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tudi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(KR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3F1DB81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607EBE4D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9577306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AE4B254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  <w:tr w:rsidR="003879C0" w14:paraId="0084B467" w14:textId="77777777" w:rsidTr="00C260FE">
        <w:trPr>
          <w:trHeight w:val="314"/>
        </w:trPr>
        <w:tc>
          <w:tcPr>
            <w:tcW w:w="590" w:type="dxa"/>
            <w:vAlign w:val="center"/>
          </w:tcPr>
          <w:p w14:paraId="0BAA357A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2561" w:type="dxa"/>
            <w:vAlign w:val="center"/>
          </w:tcPr>
          <w:p w14:paraId="1BD245CA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Jadwa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at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Kuliah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CCC2042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6DFE87EC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8B163FE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855D979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  <w:tr w:rsidR="003879C0" w14:paraId="4FD0CF1C" w14:textId="77777777" w:rsidTr="00C260FE">
        <w:trPr>
          <w:trHeight w:val="316"/>
        </w:trPr>
        <w:tc>
          <w:tcPr>
            <w:tcW w:w="590" w:type="dxa"/>
            <w:vAlign w:val="center"/>
          </w:tcPr>
          <w:p w14:paraId="7E0984CB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2561" w:type="dxa"/>
            <w:vAlign w:val="center"/>
          </w:tcPr>
          <w:p w14:paraId="4E38547C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Nila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at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Kuliah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20DFE46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DE0AC7B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F45B77C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09CF0DA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  <w:tr w:rsidR="003879C0" w14:paraId="47D09F8A" w14:textId="77777777" w:rsidTr="00C260FE">
        <w:trPr>
          <w:trHeight w:val="314"/>
        </w:trPr>
        <w:tc>
          <w:tcPr>
            <w:tcW w:w="590" w:type="dxa"/>
            <w:vAlign w:val="center"/>
          </w:tcPr>
          <w:p w14:paraId="18A63F03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2561" w:type="dxa"/>
            <w:vAlign w:val="center"/>
          </w:tcPr>
          <w:p w14:paraId="3CCC27C3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Transkrip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kademi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F1E3D3A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61FCEA9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D47F526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C947EC8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  <w:tr w:rsidR="003879C0" w14:paraId="49F60000" w14:textId="77777777" w:rsidTr="00C260FE">
        <w:trPr>
          <w:trHeight w:val="316"/>
        </w:trPr>
        <w:tc>
          <w:tcPr>
            <w:tcW w:w="590" w:type="dxa"/>
            <w:vAlign w:val="center"/>
          </w:tcPr>
          <w:p w14:paraId="298545A7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6</w:t>
            </w:r>
          </w:p>
        </w:tc>
        <w:tc>
          <w:tcPr>
            <w:tcW w:w="2561" w:type="dxa"/>
            <w:vAlign w:val="center"/>
          </w:tcPr>
          <w:p w14:paraId="78CDED4F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pacing w:val="-2"/>
                <w:sz w:val="20"/>
              </w:rPr>
              <w:t>Lulus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15E125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56AFC37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45AB788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3F7EF3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  <w:tr w:rsidR="003879C0" w14:paraId="2EF4FE23" w14:textId="77777777" w:rsidTr="00C260FE">
        <w:trPr>
          <w:trHeight w:val="314"/>
        </w:trPr>
        <w:tc>
          <w:tcPr>
            <w:tcW w:w="590" w:type="dxa"/>
            <w:vAlign w:val="center"/>
          </w:tcPr>
          <w:p w14:paraId="7D6AE407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2561" w:type="dxa"/>
            <w:vAlign w:val="center"/>
          </w:tcPr>
          <w:p w14:paraId="08BACD31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pacing w:val="-2"/>
                <w:sz w:val="20"/>
              </w:rPr>
              <w:t>Dose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15E92F7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2438D01E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294E631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54FBC3C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  <w:tr w:rsidR="003879C0" w14:paraId="04BFAAAB" w14:textId="77777777" w:rsidTr="00C260FE">
        <w:trPr>
          <w:trHeight w:val="314"/>
        </w:trPr>
        <w:tc>
          <w:tcPr>
            <w:tcW w:w="590" w:type="dxa"/>
            <w:vAlign w:val="center"/>
          </w:tcPr>
          <w:p w14:paraId="07C6469E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8</w:t>
            </w:r>
          </w:p>
        </w:tc>
        <w:tc>
          <w:tcPr>
            <w:tcW w:w="2561" w:type="dxa"/>
            <w:vAlign w:val="center"/>
          </w:tcPr>
          <w:p w14:paraId="5C8FD893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pacing w:val="-2"/>
                <w:sz w:val="20"/>
              </w:rPr>
              <w:t>Pegawai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574784D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3037EB8E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C54684C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D3210E9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  <w:tr w:rsidR="003879C0" w14:paraId="3BAE50F9" w14:textId="77777777" w:rsidTr="00C260FE">
        <w:trPr>
          <w:trHeight w:val="316"/>
        </w:trPr>
        <w:tc>
          <w:tcPr>
            <w:tcW w:w="590" w:type="dxa"/>
            <w:vAlign w:val="center"/>
          </w:tcPr>
          <w:p w14:paraId="48030483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9</w:t>
            </w:r>
          </w:p>
        </w:tc>
        <w:tc>
          <w:tcPr>
            <w:tcW w:w="2561" w:type="dxa"/>
            <w:vAlign w:val="center"/>
          </w:tcPr>
          <w:p w14:paraId="36D0FDBE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pacing w:val="-2"/>
                <w:sz w:val="20"/>
              </w:rPr>
              <w:t>Keuang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A327EF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303FC15C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8E9AF7B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7FDB8FB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  <w:tr w:rsidR="003879C0" w14:paraId="107D7CCB" w14:textId="77777777" w:rsidTr="00C260FE">
        <w:trPr>
          <w:trHeight w:val="313"/>
        </w:trPr>
        <w:tc>
          <w:tcPr>
            <w:tcW w:w="590" w:type="dxa"/>
            <w:vAlign w:val="center"/>
          </w:tcPr>
          <w:p w14:paraId="2965277E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pacing w:val="-5"/>
                <w:sz w:val="20"/>
              </w:rPr>
              <w:t>10</w:t>
            </w:r>
          </w:p>
        </w:tc>
        <w:tc>
          <w:tcPr>
            <w:tcW w:w="2561" w:type="dxa"/>
            <w:vAlign w:val="center"/>
          </w:tcPr>
          <w:p w14:paraId="28A8C7BE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pacing w:val="-2"/>
                <w:sz w:val="20"/>
              </w:rPr>
              <w:t>Inventari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E039BFD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1B841C31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63A5134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64A03B7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  <w:tr w:rsidR="003879C0" w14:paraId="531DE731" w14:textId="77777777" w:rsidTr="00C260FE">
        <w:trPr>
          <w:trHeight w:val="316"/>
        </w:trPr>
        <w:tc>
          <w:tcPr>
            <w:tcW w:w="590" w:type="dxa"/>
            <w:vAlign w:val="center"/>
          </w:tcPr>
          <w:p w14:paraId="39292E38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pacing w:val="-5"/>
                <w:sz w:val="20"/>
              </w:rPr>
              <w:t>11</w:t>
            </w:r>
          </w:p>
        </w:tc>
        <w:tc>
          <w:tcPr>
            <w:tcW w:w="2561" w:type="dxa"/>
            <w:vAlign w:val="center"/>
          </w:tcPr>
          <w:p w14:paraId="7BDEF634" w14:textId="77777777" w:rsidR="00632ABE" w:rsidRDefault="00632ABE" w:rsidP="005079AE">
            <w:pPr>
              <w:pStyle w:val="TableParagraph"/>
              <w:spacing w:before="1"/>
              <w:rPr>
                <w:sz w:val="20"/>
              </w:rPr>
            </w:pPr>
            <w:r>
              <w:rPr>
                <w:spacing w:val="-2"/>
                <w:sz w:val="20"/>
              </w:rPr>
              <w:t>Perpustaka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3981D41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6DA723E6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0190DDD" w14:textId="77777777" w:rsidR="00632ABE" w:rsidRDefault="00632ABE" w:rsidP="005079A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C35B2ED" w14:textId="77777777" w:rsidR="00632ABE" w:rsidRDefault="00632ABE" w:rsidP="005079AE">
            <w:pPr>
              <w:pStyle w:val="TableParagraph"/>
              <w:ind w:left="47" w:right="-11"/>
              <w:rPr>
                <w:rFonts w:ascii="Times New Roman"/>
                <w:sz w:val="20"/>
              </w:rPr>
            </w:pPr>
          </w:p>
        </w:tc>
      </w:tr>
    </w:tbl>
    <w:p w14:paraId="1578BA64" w14:textId="153BFDA1" w:rsidR="00632ABE" w:rsidRDefault="005079AE" w:rsidP="00B602F1">
      <w:pPr>
        <w:pStyle w:val="BodyText"/>
        <w:rPr>
          <w:rFonts w:ascii="Arial" w:hAnsi="Arial" w:cs="Arial"/>
        </w:rPr>
      </w:pPr>
      <w:r w:rsidRPr="005079AE">
        <w:rPr>
          <w:rFonts w:ascii="Arial" w:hAnsi="Arial" w:cs="Arial"/>
        </w:rPr>
        <w:t>Tabel 5.3. Pendayagunaan Sarana dan Prasarana Utama</w:t>
      </w:r>
    </w:p>
    <w:tbl>
      <w:tblPr>
        <w:tblW w:w="0" w:type="auto"/>
        <w:tblInd w:w="3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3"/>
        <w:gridCol w:w="1352"/>
        <w:gridCol w:w="1276"/>
        <w:gridCol w:w="1276"/>
        <w:gridCol w:w="1417"/>
        <w:gridCol w:w="1134"/>
        <w:gridCol w:w="1418"/>
      </w:tblGrid>
      <w:tr w:rsidR="00B51BA1" w14:paraId="509ADE38" w14:textId="77777777" w:rsidTr="003879C0">
        <w:trPr>
          <w:trHeight w:val="870"/>
        </w:trPr>
        <w:tc>
          <w:tcPr>
            <w:tcW w:w="523" w:type="dxa"/>
            <w:shd w:val="clear" w:color="auto" w:fill="BEBEBE"/>
            <w:vAlign w:val="center"/>
          </w:tcPr>
          <w:p w14:paraId="0A2DCEC7" w14:textId="77777777" w:rsidR="00B51BA1" w:rsidRDefault="00B51BA1" w:rsidP="00B51BA1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No.</w:t>
            </w:r>
          </w:p>
        </w:tc>
        <w:tc>
          <w:tcPr>
            <w:tcW w:w="1352" w:type="dxa"/>
            <w:shd w:val="clear" w:color="auto" w:fill="BEBEBE"/>
            <w:vAlign w:val="center"/>
          </w:tcPr>
          <w:p w14:paraId="4D4A2500" w14:textId="77777777" w:rsidR="00B51BA1" w:rsidRDefault="00B51BA1" w:rsidP="00B51BA1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Sarana/ Prasarana</w:t>
            </w:r>
          </w:p>
        </w:tc>
        <w:tc>
          <w:tcPr>
            <w:tcW w:w="1276" w:type="dxa"/>
            <w:shd w:val="clear" w:color="auto" w:fill="BEBEBE"/>
            <w:vAlign w:val="center"/>
          </w:tcPr>
          <w:p w14:paraId="2865EA73" w14:textId="68E00841" w:rsidR="00B51BA1" w:rsidRDefault="00B51BA1" w:rsidP="00B51BA1">
            <w:pPr>
              <w:pStyle w:val="TableParagraph"/>
              <w:rPr>
                <w:b/>
                <w:spacing w:val="-4"/>
                <w:sz w:val="20"/>
              </w:rPr>
            </w:pPr>
            <w:r>
              <w:rPr>
                <w:b/>
                <w:spacing w:val="-4"/>
                <w:sz w:val="20"/>
              </w:rPr>
              <w:t>Daya</w:t>
            </w:r>
          </w:p>
          <w:p w14:paraId="60C6728F" w14:textId="26F537AF" w:rsidR="00B51BA1" w:rsidRDefault="00B51BA1" w:rsidP="00B51BA1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Tampung</w:t>
            </w:r>
          </w:p>
        </w:tc>
        <w:tc>
          <w:tcPr>
            <w:tcW w:w="1276" w:type="dxa"/>
            <w:shd w:val="clear" w:color="auto" w:fill="BEBEBE"/>
            <w:vAlign w:val="center"/>
          </w:tcPr>
          <w:p w14:paraId="195EC157" w14:textId="77777777" w:rsidR="00B51BA1" w:rsidRDefault="00B51BA1" w:rsidP="00B51BA1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Luas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Ruang </w:t>
            </w:r>
            <w:r>
              <w:rPr>
                <w:b/>
                <w:spacing w:val="-4"/>
                <w:sz w:val="20"/>
              </w:rPr>
              <w:t>(m2)</w:t>
            </w:r>
          </w:p>
        </w:tc>
        <w:tc>
          <w:tcPr>
            <w:tcW w:w="1417" w:type="dxa"/>
            <w:shd w:val="clear" w:color="auto" w:fill="BEBEBE"/>
            <w:vAlign w:val="center"/>
          </w:tcPr>
          <w:p w14:paraId="289018CE" w14:textId="77777777" w:rsidR="00B51BA1" w:rsidRDefault="00B51BA1" w:rsidP="00B51BA1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Jumlah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Mahasiswa yang Dilayani</w:t>
            </w:r>
          </w:p>
        </w:tc>
        <w:tc>
          <w:tcPr>
            <w:tcW w:w="1134" w:type="dxa"/>
            <w:shd w:val="clear" w:color="auto" w:fill="BEBEBE"/>
            <w:vAlign w:val="center"/>
          </w:tcPr>
          <w:p w14:paraId="1881620D" w14:textId="77777777" w:rsidR="00B51BA1" w:rsidRDefault="00B51BA1" w:rsidP="00B51BA1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 xml:space="preserve">Jam </w:t>
            </w:r>
            <w:r>
              <w:rPr>
                <w:b/>
                <w:spacing w:val="-2"/>
                <w:sz w:val="20"/>
              </w:rPr>
              <w:t>Layanan</w:t>
            </w:r>
          </w:p>
        </w:tc>
        <w:tc>
          <w:tcPr>
            <w:tcW w:w="1418" w:type="dxa"/>
            <w:shd w:val="clear" w:color="auto" w:fill="BEBEBE"/>
            <w:vAlign w:val="center"/>
          </w:tcPr>
          <w:p w14:paraId="7E2E485C" w14:textId="77777777" w:rsidR="00B51BA1" w:rsidRDefault="00B51BA1" w:rsidP="00B51BA1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Perangkat </w:t>
            </w:r>
            <w:r>
              <w:rPr>
                <w:b/>
                <w:sz w:val="20"/>
              </w:rPr>
              <w:t>yang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Dimiliki</w:t>
            </w:r>
          </w:p>
        </w:tc>
      </w:tr>
      <w:tr w:rsidR="00B51BA1" w14:paraId="15FF3C7D" w14:textId="77777777" w:rsidTr="003879C0">
        <w:trPr>
          <w:trHeight w:val="299"/>
        </w:trPr>
        <w:tc>
          <w:tcPr>
            <w:tcW w:w="523" w:type="dxa"/>
            <w:shd w:val="clear" w:color="auto" w:fill="auto"/>
            <w:vAlign w:val="center"/>
          </w:tcPr>
          <w:p w14:paraId="604BDA4A" w14:textId="77777777" w:rsidR="00B51BA1" w:rsidRDefault="00B51BA1" w:rsidP="00B51BA1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590241D1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6A3CF35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5510DC2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189755C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16838DD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65A6C72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</w:tr>
      <w:tr w:rsidR="00B51BA1" w14:paraId="247988B7" w14:textId="77777777" w:rsidTr="003879C0">
        <w:trPr>
          <w:trHeight w:val="299"/>
        </w:trPr>
        <w:tc>
          <w:tcPr>
            <w:tcW w:w="523" w:type="dxa"/>
            <w:shd w:val="clear" w:color="auto" w:fill="auto"/>
            <w:vAlign w:val="center"/>
          </w:tcPr>
          <w:p w14:paraId="7BC05089" w14:textId="77777777" w:rsidR="00B51BA1" w:rsidRDefault="00B51BA1" w:rsidP="00B51BA1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1BDEA2C4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716EA95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5322481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FAF428D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1990553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66DFC6B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</w:tr>
      <w:tr w:rsidR="00B51BA1" w14:paraId="19EF9DC0" w14:textId="77777777" w:rsidTr="003879C0">
        <w:trPr>
          <w:trHeight w:val="299"/>
        </w:trPr>
        <w:tc>
          <w:tcPr>
            <w:tcW w:w="523" w:type="dxa"/>
            <w:shd w:val="clear" w:color="auto" w:fill="auto"/>
            <w:vAlign w:val="center"/>
          </w:tcPr>
          <w:p w14:paraId="657E8C60" w14:textId="77777777" w:rsidR="00B51BA1" w:rsidRDefault="00B51BA1" w:rsidP="00B51BA1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42DC2C0C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39294CA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962C758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D86837D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C6F2A74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FBC6807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</w:tr>
      <w:tr w:rsidR="00B51BA1" w14:paraId="566CD8F0" w14:textId="77777777" w:rsidTr="003879C0">
        <w:trPr>
          <w:trHeight w:val="302"/>
        </w:trPr>
        <w:tc>
          <w:tcPr>
            <w:tcW w:w="523" w:type="dxa"/>
            <w:shd w:val="clear" w:color="auto" w:fill="auto"/>
            <w:vAlign w:val="center"/>
          </w:tcPr>
          <w:p w14:paraId="188393FD" w14:textId="77777777" w:rsidR="00B51BA1" w:rsidRDefault="00B51BA1" w:rsidP="00B51BA1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0AD0FE18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EB0A681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9F056CA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43E5881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6D60D86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CD1C484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</w:tr>
      <w:tr w:rsidR="00B51BA1" w14:paraId="04B1349B" w14:textId="77777777" w:rsidTr="003879C0">
        <w:trPr>
          <w:trHeight w:val="300"/>
        </w:trPr>
        <w:tc>
          <w:tcPr>
            <w:tcW w:w="523" w:type="dxa"/>
            <w:shd w:val="clear" w:color="auto" w:fill="auto"/>
            <w:vAlign w:val="center"/>
          </w:tcPr>
          <w:p w14:paraId="28CB58FD" w14:textId="77777777" w:rsidR="00B51BA1" w:rsidRDefault="00B51BA1" w:rsidP="00B51BA1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lastRenderedPageBreak/>
              <w:t>5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1C21A7AC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22A2915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676DBED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8DFF003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2075F8F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FE9BAD4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</w:tr>
      <w:tr w:rsidR="00B51BA1" w14:paraId="25FB280C" w14:textId="77777777" w:rsidTr="003879C0">
        <w:trPr>
          <w:trHeight w:val="299"/>
        </w:trPr>
        <w:tc>
          <w:tcPr>
            <w:tcW w:w="523" w:type="dxa"/>
            <w:shd w:val="clear" w:color="auto" w:fill="auto"/>
            <w:vAlign w:val="center"/>
          </w:tcPr>
          <w:p w14:paraId="1D3BCCC4" w14:textId="77777777" w:rsidR="00B51BA1" w:rsidRDefault="00B51BA1" w:rsidP="00B51BA1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9"/>
                <w:sz w:val="20"/>
              </w:rPr>
              <w:t>:</w:t>
            </w:r>
          </w:p>
        </w:tc>
        <w:tc>
          <w:tcPr>
            <w:tcW w:w="1352" w:type="dxa"/>
            <w:shd w:val="clear" w:color="auto" w:fill="auto"/>
            <w:vAlign w:val="center"/>
          </w:tcPr>
          <w:p w14:paraId="1A2B465C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936F205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BEF5EF1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91A1513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8A7455C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41C8A87" w14:textId="77777777" w:rsidR="00B51BA1" w:rsidRDefault="00B51BA1" w:rsidP="00B51BA1">
            <w:pPr>
              <w:pStyle w:val="TableParagraph"/>
              <w:rPr>
                <w:rFonts w:ascii="Times New Roman"/>
              </w:rPr>
            </w:pPr>
          </w:p>
        </w:tc>
      </w:tr>
    </w:tbl>
    <w:p w14:paraId="381BA1D0" w14:textId="77777777" w:rsidR="00835672" w:rsidRDefault="00835672" w:rsidP="00835672">
      <w:pPr>
        <w:pStyle w:val="CommentText"/>
        <w:rPr>
          <w:rFonts w:ascii="Arial" w:hAnsi="Arial" w:cs="Arial"/>
        </w:rPr>
      </w:pPr>
    </w:p>
    <w:p w14:paraId="47766016" w14:textId="14811BFE" w:rsidR="00835672" w:rsidRDefault="00835672" w:rsidP="00835672">
      <w:pPr>
        <w:pStyle w:val="CommentText"/>
        <w:rPr>
          <w:rFonts w:ascii="Arial" w:hAnsi="Arial" w:cs="Arial"/>
        </w:rPr>
      </w:pPr>
      <w:r w:rsidRPr="00AA084A">
        <w:rPr>
          <w:rFonts w:ascii="Arial" w:hAnsi="Arial" w:cs="Arial"/>
        </w:rPr>
        <w:t>Keterangan:</w:t>
      </w:r>
    </w:p>
    <w:p w14:paraId="20A662E1" w14:textId="77777777" w:rsidR="00835672" w:rsidRPr="00835672" w:rsidRDefault="00835672" w:rsidP="00835672">
      <w:pPr>
        <w:pStyle w:val="CommentText"/>
        <w:numPr>
          <w:ilvl w:val="0"/>
          <w:numId w:val="22"/>
        </w:numPr>
        <w:rPr>
          <w:rFonts w:ascii="Arial" w:hAnsi="Arial" w:cs="Arial"/>
        </w:rPr>
      </w:pPr>
      <w:r w:rsidRPr="00835672">
        <w:rPr>
          <w:rFonts w:ascii="Arial" w:hAnsi="Arial" w:cs="Arial"/>
        </w:rPr>
        <w:t>Sarana/ Prasarana diisi nama laboratorium, perpustakaan, dan fasilitas belajar mandiri (</w:t>
      </w:r>
      <w:r w:rsidRPr="00835672">
        <w:rPr>
          <w:rFonts w:ascii="Arial" w:hAnsi="Arial" w:cs="Arial"/>
          <w:i/>
          <w:iCs/>
        </w:rPr>
        <w:t>graduate room</w:t>
      </w:r>
      <w:r w:rsidRPr="00835672">
        <w:rPr>
          <w:rFonts w:ascii="Arial" w:hAnsi="Arial" w:cs="Arial"/>
        </w:rPr>
        <w:t>).</w:t>
      </w:r>
    </w:p>
    <w:p w14:paraId="10FFFC15" w14:textId="7615AE7B" w:rsidR="00835672" w:rsidRDefault="00835672" w:rsidP="00835672">
      <w:pPr>
        <w:pStyle w:val="CommentText"/>
        <w:numPr>
          <w:ilvl w:val="0"/>
          <w:numId w:val="22"/>
        </w:numPr>
        <w:rPr>
          <w:rFonts w:ascii="Arial" w:hAnsi="Arial" w:cs="Arial"/>
        </w:rPr>
      </w:pPr>
      <w:r w:rsidRPr="00835672">
        <w:rPr>
          <w:rFonts w:ascii="Arial" w:hAnsi="Arial" w:cs="Arial"/>
        </w:rPr>
        <w:t xml:space="preserve">Perangkat yang Dimiliki diisi perangkat keras, perangkat lunak, </w:t>
      </w:r>
      <w:r w:rsidRPr="00835672">
        <w:rPr>
          <w:rFonts w:ascii="Arial" w:hAnsi="Arial" w:cs="Arial"/>
          <w:i/>
          <w:iCs/>
        </w:rPr>
        <w:t>bandwidth</w:t>
      </w:r>
      <w:r w:rsidRPr="00835672">
        <w:rPr>
          <w:rFonts w:ascii="Arial" w:hAnsi="Arial" w:cs="Arial"/>
        </w:rPr>
        <w:t>, dan bahan pustaka.</w:t>
      </w:r>
    </w:p>
    <w:p w14:paraId="38D3A03E" w14:textId="2974109E" w:rsidR="00835672" w:rsidRDefault="00835672" w:rsidP="00835672">
      <w:pPr>
        <w:pStyle w:val="CommentText"/>
        <w:ind w:left="720" w:firstLine="0"/>
        <w:rPr>
          <w:rFonts w:ascii="Arial" w:hAnsi="Arial" w:cs="Arial"/>
        </w:rPr>
      </w:pPr>
    </w:p>
    <w:p w14:paraId="64AE3D89" w14:textId="77777777" w:rsidR="00835672" w:rsidRPr="00835672" w:rsidRDefault="00835672" w:rsidP="00835672">
      <w:pPr>
        <w:pStyle w:val="CommentText"/>
        <w:ind w:left="720" w:firstLine="0"/>
        <w:rPr>
          <w:rFonts w:ascii="Arial" w:hAnsi="Arial" w:cs="Arial"/>
        </w:rPr>
      </w:pPr>
    </w:p>
    <w:p w14:paraId="078005A5" w14:textId="571072B9" w:rsidR="005B59EF" w:rsidRDefault="00835672" w:rsidP="00C30EFC">
      <w:pPr>
        <w:pStyle w:val="Heading2"/>
        <w:rPr>
          <w:rFonts w:ascii="Arial" w:hAnsi="Arial" w:cs="Arial"/>
        </w:rPr>
      </w:pPr>
      <w:bookmarkStart w:id="17" w:name="_Toc105494786"/>
      <w:r>
        <w:rPr>
          <w:rFonts w:ascii="Arial" w:hAnsi="Arial" w:cs="Arial"/>
        </w:rPr>
        <w:t>6</w:t>
      </w:r>
      <w:r w:rsidR="00C30EFC" w:rsidRPr="00AA084A">
        <w:rPr>
          <w:rFonts w:ascii="Arial" w:hAnsi="Arial" w:cs="Arial"/>
        </w:rPr>
        <w:t>.</w:t>
      </w:r>
      <w:r w:rsidR="00C30EFC" w:rsidRPr="00AA084A">
        <w:rPr>
          <w:rFonts w:ascii="Arial" w:hAnsi="Arial" w:cs="Arial"/>
        </w:rPr>
        <w:tab/>
      </w:r>
      <w:r w:rsidR="005B59EF" w:rsidRPr="00AA084A">
        <w:rPr>
          <w:rFonts w:ascii="Arial" w:hAnsi="Arial" w:cs="Arial"/>
        </w:rPr>
        <w:t>Pendidikan</w:t>
      </w:r>
      <w:bookmarkEnd w:id="17"/>
    </w:p>
    <w:p w14:paraId="6417CC41" w14:textId="77777777" w:rsidR="00835672" w:rsidRPr="0093749F" w:rsidRDefault="00835672" w:rsidP="00835672">
      <w:pPr>
        <w:rPr>
          <w:rFonts w:ascii="Arial" w:hAnsi="Arial" w:cs="Arial"/>
          <w:sz w:val="22"/>
          <w:szCs w:val="22"/>
        </w:rPr>
      </w:pPr>
      <w:r w:rsidRPr="0093749F">
        <w:rPr>
          <w:rFonts w:ascii="Arial" w:hAnsi="Arial" w:cs="Arial"/>
          <w:sz w:val="22"/>
          <w:szCs w:val="22"/>
        </w:rPr>
        <w:t>&lt;Tidak Ada Data Kuantitatif&gt;</w:t>
      </w:r>
    </w:p>
    <w:p w14:paraId="2D0E110E" w14:textId="77777777" w:rsidR="00835672" w:rsidRPr="00835672" w:rsidRDefault="00835672" w:rsidP="00835672"/>
    <w:p w14:paraId="1E6880F0" w14:textId="2B968E2F" w:rsidR="005B59EF" w:rsidRDefault="00835672" w:rsidP="00626F5D">
      <w:pPr>
        <w:pStyle w:val="Heading2"/>
        <w:rPr>
          <w:rFonts w:ascii="Arial" w:hAnsi="Arial" w:cs="Arial"/>
        </w:rPr>
      </w:pPr>
      <w:bookmarkStart w:id="18" w:name="_Toc105494787"/>
      <w:r>
        <w:rPr>
          <w:rFonts w:ascii="Arial" w:hAnsi="Arial" w:cs="Arial"/>
        </w:rPr>
        <w:t>7</w:t>
      </w:r>
      <w:r w:rsidR="00626F5D" w:rsidRPr="00AA084A">
        <w:rPr>
          <w:rFonts w:ascii="Arial" w:hAnsi="Arial" w:cs="Arial"/>
        </w:rPr>
        <w:t>.</w:t>
      </w:r>
      <w:r w:rsidR="00626F5D" w:rsidRPr="00AA084A">
        <w:rPr>
          <w:rFonts w:ascii="Arial" w:hAnsi="Arial" w:cs="Arial"/>
        </w:rPr>
        <w:tab/>
      </w:r>
      <w:r w:rsidR="005B59EF" w:rsidRPr="00AA084A">
        <w:rPr>
          <w:rFonts w:ascii="Arial" w:hAnsi="Arial" w:cs="Arial"/>
        </w:rPr>
        <w:t>Penelitian</w:t>
      </w:r>
      <w:bookmarkEnd w:id="18"/>
    </w:p>
    <w:p w14:paraId="0003CD02" w14:textId="77777777" w:rsidR="00835672" w:rsidRPr="0093749F" w:rsidRDefault="00835672" w:rsidP="00835672">
      <w:pPr>
        <w:rPr>
          <w:rFonts w:ascii="Arial" w:hAnsi="Arial" w:cs="Arial"/>
          <w:sz w:val="22"/>
          <w:szCs w:val="22"/>
        </w:rPr>
      </w:pPr>
      <w:r w:rsidRPr="0093749F">
        <w:rPr>
          <w:rFonts w:ascii="Arial" w:hAnsi="Arial" w:cs="Arial"/>
          <w:sz w:val="22"/>
          <w:szCs w:val="22"/>
        </w:rPr>
        <w:t>&lt;Tidak Ada Data Kuantitatif&gt;</w:t>
      </w:r>
    </w:p>
    <w:p w14:paraId="49D95E97" w14:textId="77777777" w:rsidR="00835672" w:rsidRPr="00835672" w:rsidRDefault="00835672" w:rsidP="00835672"/>
    <w:p w14:paraId="679843D6" w14:textId="4ABF651B" w:rsidR="005B59EF" w:rsidRPr="00AA084A" w:rsidRDefault="00835672" w:rsidP="00835672">
      <w:pPr>
        <w:pStyle w:val="Heading2"/>
        <w:rPr>
          <w:rFonts w:ascii="Arial" w:hAnsi="Arial" w:cs="Arial"/>
        </w:rPr>
      </w:pPr>
      <w:bookmarkStart w:id="19" w:name="_Toc105494788"/>
      <w:r>
        <w:rPr>
          <w:rFonts w:ascii="Arial" w:hAnsi="Arial" w:cs="Arial"/>
        </w:rPr>
        <w:t>8</w:t>
      </w:r>
      <w:r w:rsidR="003547A2" w:rsidRPr="00AA084A">
        <w:rPr>
          <w:rFonts w:ascii="Arial" w:hAnsi="Arial" w:cs="Arial"/>
        </w:rPr>
        <w:t>.</w:t>
      </w:r>
      <w:r w:rsidR="003547A2" w:rsidRPr="00AA084A">
        <w:rPr>
          <w:rFonts w:ascii="Arial" w:hAnsi="Arial" w:cs="Arial"/>
        </w:rPr>
        <w:tab/>
      </w:r>
      <w:r w:rsidR="005B59EF" w:rsidRPr="00AA084A">
        <w:rPr>
          <w:rFonts w:ascii="Arial" w:hAnsi="Arial" w:cs="Arial"/>
        </w:rPr>
        <w:t>Pengabdian kepada Masyarakat</w:t>
      </w:r>
      <w:bookmarkEnd w:id="19"/>
      <w:r w:rsidR="005B59EF" w:rsidRPr="00AA084A">
        <w:rPr>
          <w:rFonts w:ascii="Arial" w:hAnsi="Arial" w:cs="Arial"/>
        </w:rPr>
        <w:t xml:space="preserve"> </w:t>
      </w:r>
    </w:p>
    <w:p w14:paraId="1F9023AC" w14:textId="77777777" w:rsidR="005B59EF" w:rsidRDefault="005B59EF" w:rsidP="009F3DB8">
      <w:pPr>
        <w:rPr>
          <w:rFonts w:ascii="Arial" w:hAnsi="Arial" w:cs="Arial"/>
        </w:rPr>
      </w:pPr>
    </w:p>
    <w:p w14:paraId="77B53FD5" w14:textId="77777777" w:rsidR="00835672" w:rsidRPr="0093749F" w:rsidRDefault="00835672" w:rsidP="00835672">
      <w:pPr>
        <w:rPr>
          <w:rFonts w:ascii="Arial" w:hAnsi="Arial" w:cs="Arial"/>
          <w:sz w:val="22"/>
          <w:szCs w:val="22"/>
        </w:rPr>
      </w:pPr>
      <w:r w:rsidRPr="0093749F">
        <w:rPr>
          <w:rFonts w:ascii="Arial" w:hAnsi="Arial" w:cs="Arial"/>
          <w:sz w:val="22"/>
          <w:szCs w:val="22"/>
        </w:rPr>
        <w:t>&lt;Tidak Ada Data Kuantitatif&gt;</w:t>
      </w:r>
    </w:p>
    <w:p w14:paraId="576F6918" w14:textId="2CDC6EB7" w:rsidR="00835672" w:rsidRPr="00AA084A" w:rsidRDefault="00835672" w:rsidP="009F3DB8">
      <w:pPr>
        <w:rPr>
          <w:rFonts w:ascii="Arial" w:hAnsi="Arial" w:cs="Arial"/>
        </w:rPr>
        <w:sectPr w:rsidR="00835672" w:rsidRPr="00AA084A" w:rsidSect="00C260FE">
          <w:footerReference w:type="default" r:id="rId12"/>
          <w:pgSz w:w="11910" w:h="16840"/>
          <w:pgMar w:top="960" w:right="1440" w:bottom="1580" w:left="1140" w:header="0" w:footer="760" w:gutter="0"/>
          <w:cols w:space="720"/>
          <w:noEndnote/>
          <w:docGrid w:linePitch="272"/>
        </w:sectPr>
      </w:pPr>
    </w:p>
    <w:p w14:paraId="681F9D53" w14:textId="6C69E088" w:rsidR="005B59EF" w:rsidRDefault="00835672" w:rsidP="00427BF3">
      <w:pPr>
        <w:pStyle w:val="Heading2"/>
        <w:rPr>
          <w:rFonts w:ascii="Arial" w:hAnsi="Arial" w:cs="Arial"/>
        </w:rPr>
      </w:pPr>
      <w:bookmarkStart w:id="20" w:name="_Toc105494789"/>
      <w:r>
        <w:rPr>
          <w:rFonts w:ascii="Arial" w:hAnsi="Arial" w:cs="Arial"/>
        </w:rPr>
        <w:lastRenderedPageBreak/>
        <w:t>9</w:t>
      </w:r>
      <w:r w:rsidR="00427BF3" w:rsidRPr="00AA084A">
        <w:rPr>
          <w:rFonts w:ascii="Arial" w:hAnsi="Arial" w:cs="Arial"/>
        </w:rPr>
        <w:t>.</w:t>
      </w:r>
      <w:r w:rsidR="00427BF3" w:rsidRPr="00AA084A">
        <w:rPr>
          <w:rFonts w:ascii="Arial" w:hAnsi="Arial" w:cs="Arial"/>
        </w:rPr>
        <w:tab/>
      </w:r>
      <w:r w:rsidR="005B59EF" w:rsidRPr="00AA084A">
        <w:rPr>
          <w:rFonts w:ascii="Arial" w:hAnsi="Arial" w:cs="Arial"/>
        </w:rPr>
        <w:t>Luaran dan Capaian Tridharma</w:t>
      </w:r>
      <w:bookmarkEnd w:id="20"/>
    </w:p>
    <w:p w14:paraId="34D7BF10" w14:textId="75F396E1" w:rsidR="00835672" w:rsidRDefault="00835672" w:rsidP="00835672">
      <w:pPr>
        <w:rPr>
          <w:rFonts w:ascii="Arial" w:hAnsi="Arial" w:cs="Arial"/>
        </w:rPr>
      </w:pPr>
      <w:r w:rsidRPr="00835672">
        <w:rPr>
          <w:rFonts w:ascii="Arial" w:hAnsi="Arial" w:cs="Arial"/>
        </w:rPr>
        <w:t>Tabel 9.1. IPK Lulusan</w:t>
      </w:r>
    </w:p>
    <w:p w14:paraId="1CF02409" w14:textId="43A32F22" w:rsidR="00835672" w:rsidRDefault="00835672" w:rsidP="00835672">
      <w:pPr>
        <w:rPr>
          <w:rFonts w:ascii="Arial" w:hAnsi="Arial" w:cs="Arial"/>
        </w:rPr>
      </w:pPr>
    </w:p>
    <w:tbl>
      <w:tblPr>
        <w:tblW w:w="0" w:type="auto"/>
        <w:tblInd w:w="3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"/>
        <w:gridCol w:w="1277"/>
        <w:gridCol w:w="1177"/>
        <w:gridCol w:w="1116"/>
        <w:gridCol w:w="1116"/>
        <w:gridCol w:w="1116"/>
      </w:tblGrid>
      <w:tr w:rsidR="00835672" w14:paraId="44EDF9B9" w14:textId="77777777" w:rsidTr="00F40DF5">
        <w:trPr>
          <w:trHeight w:val="299"/>
        </w:trPr>
        <w:tc>
          <w:tcPr>
            <w:tcW w:w="583" w:type="dxa"/>
            <w:vMerge w:val="restart"/>
            <w:shd w:val="clear" w:color="auto" w:fill="BEBEBE"/>
          </w:tcPr>
          <w:p w14:paraId="7E264725" w14:textId="77777777" w:rsidR="00835672" w:rsidRDefault="00835672" w:rsidP="003C004B">
            <w:pPr>
              <w:pStyle w:val="TableParagraph"/>
              <w:rPr>
                <w:sz w:val="15"/>
              </w:rPr>
            </w:pPr>
          </w:p>
          <w:p w14:paraId="1D8460E9" w14:textId="77777777" w:rsidR="00835672" w:rsidRDefault="00835672" w:rsidP="003C004B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No.</w:t>
            </w:r>
          </w:p>
        </w:tc>
        <w:tc>
          <w:tcPr>
            <w:tcW w:w="1277" w:type="dxa"/>
            <w:vMerge w:val="restart"/>
            <w:shd w:val="clear" w:color="auto" w:fill="BEBEBE"/>
          </w:tcPr>
          <w:p w14:paraId="7A8697E4" w14:textId="77777777" w:rsidR="00835672" w:rsidRDefault="00835672" w:rsidP="003C004B">
            <w:pPr>
              <w:pStyle w:val="TableParagraph"/>
              <w:rPr>
                <w:sz w:val="15"/>
              </w:rPr>
            </w:pPr>
          </w:p>
          <w:p w14:paraId="187E1073" w14:textId="77777777" w:rsidR="00835672" w:rsidRDefault="00835672" w:rsidP="003C004B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Tahun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Lulus</w:t>
            </w:r>
          </w:p>
        </w:tc>
        <w:tc>
          <w:tcPr>
            <w:tcW w:w="1177" w:type="dxa"/>
            <w:vMerge w:val="restart"/>
            <w:shd w:val="clear" w:color="auto" w:fill="BEBEBE"/>
          </w:tcPr>
          <w:p w14:paraId="3749C0C1" w14:textId="77777777" w:rsidR="00835672" w:rsidRDefault="00835672" w:rsidP="003C004B">
            <w:pPr>
              <w:pStyle w:val="TableParagraph"/>
              <w:spacing w:before="61"/>
              <w:ind w:right="18" w:firstLine="1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Jumlah Lulusan</w:t>
            </w:r>
          </w:p>
        </w:tc>
        <w:tc>
          <w:tcPr>
            <w:tcW w:w="3348" w:type="dxa"/>
            <w:gridSpan w:val="3"/>
            <w:shd w:val="clear" w:color="auto" w:fill="BEBEBE"/>
          </w:tcPr>
          <w:p w14:paraId="23746FB3" w14:textId="77777777" w:rsidR="00835672" w:rsidRDefault="00835672" w:rsidP="003C004B">
            <w:pPr>
              <w:pStyle w:val="TableParagraph"/>
              <w:spacing w:before="27"/>
              <w:rPr>
                <w:b/>
                <w:sz w:val="20"/>
              </w:rPr>
            </w:pPr>
            <w:r>
              <w:rPr>
                <w:b/>
                <w:sz w:val="20"/>
              </w:rPr>
              <w:t>Indeks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Prestasi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Kumulatif</w:t>
            </w:r>
          </w:p>
        </w:tc>
      </w:tr>
      <w:tr w:rsidR="00835672" w14:paraId="6C07204A" w14:textId="77777777" w:rsidTr="00F40DF5">
        <w:trPr>
          <w:trHeight w:val="300"/>
        </w:trPr>
        <w:tc>
          <w:tcPr>
            <w:tcW w:w="583" w:type="dxa"/>
            <w:vMerge/>
            <w:tcBorders>
              <w:top w:val="nil"/>
            </w:tcBorders>
            <w:shd w:val="clear" w:color="auto" w:fill="BEBEBE"/>
          </w:tcPr>
          <w:p w14:paraId="789203EC" w14:textId="77777777" w:rsidR="00835672" w:rsidRDefault="00835672" w:rsidP="003C004B">
            <w:pPr>
              <w:rPr>
                <w:sz w:val="2"/>
                <w:szCs w:val="2"/>
              </w:rPr>
            </w:pPr>
          </w:p>
        </w:tc>
        <w:tc>
          <w:tcPr>
            <w:tcW w:w="1277" w:type="dxa"/>
            <w:vMerge/>
            <w:tcBorders>
              <w:top w:val="nil"/>
            </w:tcBorders>
            <w:shd w:val="clear" w:color="auto" w:fill="BEBEBE"/>
          </w:tcPr>
          <w:p w14:paraId="14AD6D26" w14:textId="77777777" w:rsidR="00835672" w:rsidRDefault="00835672" w:rsidP="003C004B">
            <w:pPr>
              <w:rPr>
                <w:sz w:val="2"/>
                <w:szCs w:val="2"/>
              </w:rPr>
            </w:pPr>
          </w:p>
        </w:tc>
        <w:tc>
          <w:tcPr>
            <w:tcW w:w="1177" w:type="dxa"/>
            <w:vMerge/>
            <w:tcBorders>
              <w:top w:val="nil"/>
            </w:tcBorders>
            <w:shd w:val="clear" w:color="auto" w:fill="BEBEBE"/>
          </w:tcPr>
          <w:p w14:paraId="5C40FA62" w14:textId="77777777" w:rsidR="00835672" w:rsidRDefault="00835672" w:rsidP="003C004B">
            <w:pPr>
              <w:ind w:right="18" w:firstLine="18"/>
              <w:rPr>
                <w:sz w:val="2"/>
                <w:szCs w:val="2"/>
              </w:rPr>
            </w:pPr>
          </w:p>
        </w:tc>
        <w:tc>
          <w:tcPr>
            <w:tcW w:w="1116" w:type="dxa"/>
            <w:shd w:val="clear" w:color="auto" w:fill="BEBEBE"/>
          </w:tcPr>
          <w:p w14:paraId="43D2688E" w14:textId="77777777" w:rsidR="00835672" w:rsidRDefault="00835672" w:rsidP="003C004B">
            <w:pPr>
              <w:pStyle w:val="TableParagraph"/>
              <w:spacing w:before="27"/>
              <w:ind w:right="9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Min.</w:t>
            </w:r>
          </w:p>
        </w:tc>
        <w:tc>
          <w:tcPr>
            <w:tcW w:w="1116" w:type="dxa"/>
            <w:shd w:val="clear" w:color="auto" w:fill="BEBEBE"/>
          </w:tcPr>
          <w:p w14:paraId="7A01D916" w14:textId="77777777" w:rsidR="00835672" w:rsidRDefault="00835672" w:rsidP="003C004B">
            <w:pPr>
              <w:pStyle w:val="TableParagraph"/>
              <w:spacing w:before="27"/>
              <w:rPr>
                <w:b/>
                <w:sz w:val="20"/>
              </w:rPr>
            </w:pPr>
            <w:r>
              <w:rPr>
                <w:b/>
                <w:w w:val="95"/>
                <w:sz w:val="20"/>
              </w:rPr>
              <w:t>Rata-</w:t>
            </w:r>
            <w:r>
              <w:rPr>
                <w:b/>
                <w:spacing w:val="-4"/>
                <w:sz w:val="20"/>
              </w:rPr>
              <w:t>rata</w:t>
            </w:r>
          </w:p>
        </w:tc>
        <w:tc>
          <w:tcPr>
            <w:tcW w:w="1116" w:type="dxa"/>
            <w:shd w:val="clear" w:color="auto" w:fill="BEBEBE"/>
          </w:tcPr>
          <w:p w14:paraId="33F22877" w14:textId="77777777" w:rsidR="00835672" w:rsidRDefault="00835672" w:rsidP="003C004B">
            <w:pPr>
              <w:pStyle w:val="TableParagraph"/>
              <w:spacing w:before="27"/>
              <w:rPr>
                <w:b/>
                <w:sz w:val="20"/>
              </w:rPr>
            </w:pPr>
            <w:proofErr w:type="spellStart"/>
            <w:r>
              <w:rPr>
                <w:b/>
                <w:spacing w:val="-4"/>
                <w:sz w:val="20"/>
              </w:rPr>
              <w:t>Maks</w:t>
            </w:r>
            <w:proofErr w:type="spellEnd"/>
          </w:p>
        </w:tc>
      </w:tr>
      <w:tr w:rsidR="00835672" w14:paraId="504E0D7A" w14:textId="77777777" w:rsidTr="00F40DF5">
        <w:trPr>
          <w:trHeight w:val="299"/>
        </w:trPr>
        <w:tc>
          <w:tcPr>
            <w:tcW w:w="583" w:type="dxa"/>
            <w:shd w:val="clear" w:color="auto" w:fill="D9D9D9"/>
          </w:tcPr>
          <w:p w14:paraId="686EA686" w14:textId="77777777" w:rsidR="00835672" w:rsidRDefault="00835672" w:rsidP="003C004B">
            <w:pPr>
              <w:pStyle w:val="TableParagraph"/>
              <w:spacing w:before="27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1</w:t>
            </w:r>
          </w:p>
        </w:tc>
        <w:tc>
          <w:tcPr>
            <w:tcW w:w="1277" w:type="dxa"/>
            <w:shd w:val="clear" w:color="auto" w:fill="D9D9D9"/>
          </w:tcPr>
          <w:p w14:paraId="77F75564" w14:textId="77777777" w:rsidR="00835672" w:rsidRDefault="00835672" w:rsidP="003C004B">
            <w:pPr>
              <w:pStyle w:val="TableParagraph"/>
              <w:spacing w:before="27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2</w:t>
            </w:r>
          </w:p>
        </w:tc>
        <w:tc>
          <w:tcPr>
            <w:tcW w:w="1177" w:type="dxa"/>
            <w:shd w:val="clear" w:color="auto" w:fill="D9D9D9"/>
          </w:tcPr>
          <w:p w14:paraId="6693E10D" w14:textId="77777777" w:rsidR="00835672" w:rsidRDefault="00835672" w:rsidP="003C004B">
            <w:pPr>
              <w:pStyle w:val="TableParagraph"/>
              <w:spacing w:before="27"/>
              <w:ind w:right="18" w:firstLine="18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3</w:t>
            </w:r>
          </w:p>
        </w:tc>
        <w:tc>
          <w:tcPr>
            <w:tcW w:w="1116" w:type="dxa"/>
            <w:shd w:val="clear" w:color="auto" w:fill="D9D9D9"/>
          </w:tcPr>
          <w:p w14:paraId="522D9626" w14:textId="77777777" w:rsidR="00835672" w:rsidRDefault="00835672" w:rsidP="003C004B">
            <w:pPr>
              <w:pStyle w:val="TableParagraph"/>
              <w:spacing w:before="27"/>
              <w:ind w:right="9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4</w:t>
            </w:r>
          </w:p>
        </w:tc>
        <w:tc>
          <w:tcPr>
            <w:tcW w:w="1116" w:type="dxa"/>
            <w:shd w:val="clear" w:color="auto" w:fill="D9D9D9"/>
          </w:tcPr>
          <w:p w14:paraId="39E61542" w14:textId="77777777" w:rsidR="00835672" w:rsidRDefault="00835672" w:rsidP="003C004B">
            <w:pPr>
              <w:pStyle w:val="TableParagraph"/>
              <w:spacing w:before="27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5</w:t>
            </w:r>
          </w:p>
        </w:tc>
        <w:tc>
          <w:tcPr>
            <w:tcW w:w="1116" w:type="dxa"/>
            <w:shd w:val="clear" w:color="auto" w:fill="D9D9D9"/>
          </w:tcPr>
          <w:p w14:paraId="4ACA5C91" w14:textId="77777777" w:rsidR="00835672" w:rsidRDefault="00835672" w:rsidP="003C004B">
            <w:pPr>
              <w:pStyle w:val="TableParagraph"/>
              <w:spacing w:before="27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6</w:t>
            </w:r>
          </w:p>
        </w:tc>
      </w:tr>
      <w:tr w:rsidR="00835672" w14:paraId="25632023" w14:textId="77777777" w:rsidTr="003C004B">
        <w:trPr>
          <w:trHeight w:val="299"/>
        </w:trPr>
        <w:tc>
          <w:tcPr>
            <w:tcW w:w="583" w:type="dxa"/>
          </w:tcPr>
          <w:p w14:paraId="5D67E340" w14:textId="77777777" w:rsidR="00835672" w:rsidRDefault="00835672" w:rsidP="003C004B">
            <w:pPr>
              <w:pStyle w:val="TableParagraph"/>
              <w:spacing w:before="30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277" w:type="dxa"/>
          </w:tcPr>
          <w:p w14:paraId="7585F799" w14:textId="77777777" w:rsidR="00835672" w:rsidRDefault="00835672" w:rsidP="003C004B">
            <w:pPr>
              <w:pStyle w:val="TableParagraph"/>
              <w:spacing w:before="30"/>
              <w:rPr>
                <w:sz w:val="20"/>
              </w:rPr>
            </w:pPr>
            <w:r>
              <w:rPr>
                <w:w w:val="95"/>
                <w:sz w:val="20"/>
              </w:rPr>
              <w:t>TS-</w:t>
            </w:r>
            <w:r>
              <w:rPr>
                <w:spacing w:val="-10"/>
                <w:sz w:val="20"/>
              </w:rPr>
              <w:t>2</w:t>
            </w:r>
          </w:p>
        </w:tc>
        <w:tc>
          <w:tcPr>
            <w:tcW w:w="1177" w:type="dxa"/>
            <w:shd w:val="clear" w:color="auto" w:fill="auto"/>
          </w:tcPr>
          <w:p w14:paraId="2F789142" w14:textId="77777777" w:rsidR="00835672" w:rsidRDefault="00835672" w:rsidP="003C004B">
            <w:pPr>
              <w:pStyle w:val="TableParagraph"/>
              <w:ind w:right="18" w:firstLine="18"/>
              <w:rPr>
                <w:rFonts w:ascii="Times New Roman"/>
              </w:rPr>
            </w:pPr>
          </w:p>
        </w:tc>
        <w:tc>
          <w:tcPr>
            <w:tcW w:w="1116" w:type="dxa"/>
            <w:shd w:val="clear" w:color="auto" w:fill="auto"/>
          </w:tcPr>
          <w:p w14:paraId="3F696160" w14:textId="77777777" w:rsidR="00835672" w:rsidRDefault="00835672" w:rsidP="003C004B">
            <w:pPr>
              <w:pStyle w:val="TableParagraph"/>
              <w:ind w:right="9"/>
              <w:rPr>
                <w:rFonts w:ascii="Times New Roman"/>
              </w:rPr>
            </w:pPr>
          </w:p>
        </w:tc>
        <w:tc>
          <w:tcPr>
            <w:tcW w:w="1116" w:type="dxa"/>
            <w:shd w:val="clear" w:color="auto" w:fill="auto"/>
          </w:tcPr>
          <w:p w14:paraId="48C975E4" w14:textId="77777777" w:rsidR="00835672" w:rsidRDefault="00835672" w:rsidP="003C004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6" w:type="dxa"/>
            <w:shd w:val="clear" w:color="auto" w:fill="auto"/>
          </w:tcPr>
          <w:p w14:paraId="73BC99BF" w14:textId="77777777" w:rsidR="00835672" w:rsidRDefault="00835672" w:rsidP="003C004B">
            <w:pPr>
              <w:pStyle w:val="TableParagraph"/>
              <w:rPr>
                <w:rFonts w:ascii="Times New Roman"/>
              </w:rPr>
            </w:pPr>
          </w:p>
        </w:tc>
      </w:tr>
      <w:tr w:rsidR="00835672" w14:paraId="6D402F18" w14:textId="77777777" w:rsidTr="003C004B">
        <w:trPr>
          <w:trHeight w:val="299"/>
        </w:trPr>
        <w:tc>
          <w:tcPr>
            <w:tcW w:w="583" w:type="dxa"/>
          </w:tcPr>
          <w:p w14:paraId="66D499FB" w14:textId="77777777" w:rsidR="00835672" w:rsidRDefault="00835672" w:rsidP="003C004B">
            <w:pPr>
              <w:pStyle w:val="TableParagraph"/>
              <w:spacing w:before="30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1277" w:type="dxa"/>
          </w:tcPr>
          <w:p w14:paraId="05242607" w14:textId="77777777" w:rsidR="00835672" w:rsidRDefault="00835672" w:rsidP="003C004B">
            <w:pPr>
              <w:pStyle w:val="TableParagraph"/>
              <w:spacing w:before="30"/>
              <w:rPr>
                <w:sz w:val="20"/>
              </w:rPr>
            </w:pPr>
            <w:r>
              <w:rPr>
                <w:w w:val="95"/>
                <w:sz w:val="20"/>
              </w:rPr>
              <w:t>TS-</w:t>
            </w:r>
            <w:r>
              <w:rPr>
                <w:spacing w:val="-10"/>
                <w:sz w:val="20"/>
              </w:rPr>
              <w:t>1</w:t>
            </w:r>
          </w:p>
        </w:tc>
        <w:tc>
          <w:tcPr>
            <w:tcW w:w="1177" w:type="dxa"/>
            <w:shd w:val="clear" w:color="auto" w:fill="auto"/>
          </w:tcPr>
          <w:p w14:paraId="56D386F9" w14:textId="77777777" w:rsidR="00835672" w:rsidRDefault="00835672" w:rsidP="003C004B">
            <w:pPr>
              <w:pStyle w:val="TableParagraph"/>
              <w:ind w:right="18" w:firstLine="18"/>
              <w:rPr>
                <w:rFonts w:ascii="Times New Roman"/>
              </w:rPr>
            </w:pPr>
          </w:p>
        </w:tc>
        <w:tc>
          <w:tcPr>
            <w:tcW w:w="1116" w:type="dxa"/>
            <w:shd w:val="clear" w:color="auto" w:fill="auto"/>
          </w:tcPr>
          <w:p w14:paraId="0BEDF3A6" w14:textId="77777777" w:rsidR="00835672" w:rsidRDefault="00835672" w:rsidP="003C004B">
            <w:pPr>
              <w:pStyle w:val="TableParagraph"/>
              <w:ind w:right="9"/>
              <w:rPr>
                <w:rFonts w:ascii="Times New Roman"/>
              </w:rPr>
            </w:pPr>
          </w:p>
        </w:tc>
        <w:tc>
          <w:tcPr>
            <w:tcW w:w="1116" w:type="dxa"/>
            <w:shd w:val="clear" w:color="auto" w:fill="auto"/>
          </w:tcPr>
          <w:p w14:paraId="42A8DE14" w14:textId="77777777" w:rsidR="00835672" w:rsidRDefault="00835672" w:rsidP="003C004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6" w:type="dxa"/>
            <w:shd w:val="clear" w:color="auto" w:fill="auto"/>
          </w:tcPr>
          <w:p w14:paraId="635C76A3" w14:textId="77777777" w:rsidR="00835672" w:rsidRDefault="00835672" w:rsidP="003C004B">
            <w:pPr>
              <w:pStyle w:val="TableParagraph"/>
              <w:rPr>
                <w:rFonts w:ascii="Times New Roman"/>
              </w:rPr>
            </w:pPr>
          </w:p>
        </w:tc>
      </w:tr>
      <w:tr w:rsidR="00835672" w14:paraId="2E49858C" w14:textId="77777777" w:rsidTr="003C004B">
        <w:trPr>
          <w:trHeight w:val="301"/>
        </w:trPr>
        <w:tc>
          <w:tcPr>
            <w:tcW w:w="583" w:type="dxa"/>
          </w:tcPr>
          <w:p w14:paraId="525B8A6D" w14:textId="77777777" w:rsidR="00835672" w:rsidRDefault="00835672" w:rsidP="003C004B">
            <w:pPr>
              <w:pStyle w:val="TableParagraph"/>
              <w:spacing w:before="30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1277" w:type="dxa"/>
          </w:tcPr>
          <w:p w14:paraId="1CDA6838" w14:textId="77777777" w:rsidR="00835672" w:rsidRDefault="00835672" w:rsidP="003C004B">
            <w:pPr>
              <w:pStyle w:val="TableParagraph"/>
              <w:spacing w:before="30"/>
              <w:rPr>
                <w:sz w:val="20"/>
              </w:rPr>
            </w:pPr>
            <w:r>
              <w:rPr>
                <w:spacing w:val="-5"/>
                <w:sz w:val="20"/>
              </w:rPr>
              <w:t>TS</w:t>
            </w:r>
          </w:p>
        </w:tc>
        <w:tc>
          <w:tcPr>
            <w:tcW w:w="1177" w:type="dxa"/>
            <w:shd w:val="clear" w:color="auto" w:fill="auto"/>
          </w:tcPr>
          <w:p w14:paraId="01DCE00C" w14:textId="77777777" w:rsidR="00835672" w:rsidRDefault="00835672" w:rsidP="003C004B">
            <w:pPr>
              <w:pStyle w:val="TableParagraph"/>
              <w:ind w:right="18" w:firstLine="18"/>
              <w:rPr>
                <w:rFonts w:ascii="Times New Roman"/>
              </w:rPr>
            </w:pPr>
          </w:p>
        </w:tc>
        <w:tc>
          <w:tcPr>
            <w:tcW w:w="1116" w:type="dxa"/>
            <w:shd w:val="clear" w:color="auto" w:fill="auto"/>
          </w:tcPr>
          <w:p w14:paraId="118BEC93" w14:textId="77777777" w:rsidR="00835672" w:rsidRDefault="00835672" w:rsidP="003C004B">
            <w:pPr>
              <w:pStyle w:val="TableParagraph"/>
              <w:ind w:right="9"/>
              <w:rPr>
                <w:rFonts w:ascii="Times New Roman"/>
              </w:rPr>
            </w:pPr>
          </w:p>
        </w:tc>
        <w:tc>
          <w:tcPr>
            <w:tcW w:w="1116" w:type="dxa"/>
            <w:shd w:val="clear" w:color="auto" w:fill="auto"/>
          </w:tcPr>
          <w:p w14:paraId="3FFF906E" w14:textId="77777777" w:rsidR="00835672" w:rsidRDefault="00835672" w:rsidP="003C004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16" w:type="dxa"/>
            <w:shd w:val="clear" w:color="auto" w:fill="auto"/>
          </w:tcPr>
          <w:p w14:paraId="4A54B250" w14:textId="77777777" w:rsidR="00835672" w:rsidRDefault="00835672" w:rsidP="003C004B">
            <w:pPr>
              <w:pStyle w:val="TableParagraph"/>
              <w:rPr>
                <w:rFonts w:ascii="Times New Roman"/>
              </w:rPr>
            </w:pPr>
          </w:p>
        </w:tc>
      </w:tr>
    </w:tbl>
    <w:p w14:paraId="6653F83A" w14:textId="3E66B0D9" w:rsidR="00835672" w:rsidRDefault="00835672" w:rsidP="00835672">
      <w:pPr>
        <w:rPr>
          <w:rFonts w:ascii="Arial" w:hAnsi="Arial" w:cs="Arial"/>
        </w:rPr>
      </w:pPr>
    </w:p>
    <w:p w14:paraId="049B3E44" w14:textId="663F5305" w:rsidR="00835672" w:rsidRDefault="003C004B" w:rsidP="00835672">
      <w:pPr>
        <w:rPr>
          <w:rFonts w:ascii="Arial" w:hAnsi="Arial" w:cs="Arial"/>
        </w:rPr>
      </w:pPr>
      <w:r w:rsidRPr="003C004B">
        <w:rPr>
          <w:rFonts w:ascii="Arial" w:hAnsi="Arial" w:cs="Arial"/>
        </w:rPr>
        <w:t>Tabel 9.2. Kelulusan Tepat Waktu</w:t>
      </w:r>
    </w:p>
    <w:p w14:paraId="2660DF74" w14:textId="6D69298C" w:rsidR="003C004B" w:rsidRDefault="003C004B" w:rsidP="00835672">
      <w:pPr>
        <w:rPr>
          <w:rFonts w:ascii="Arial" w:hAnsi="Arial" w:cs="Arial"/>
        </w:rPr>
      </w:pPr>
    </w:p>
    <w:tbl>
      <w:tblPr>
        <w:tblW w:w="0" w:type="auto"/>
        <w:tblInd w:w="3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1277"/>
        <w:gridCol w:w="709"/>
        <w:gridCol w:w="708"/>
        <w:gridCol w:w="708"/>
        <w:gridCol w:w="694"/>
        <w:gridCol w:w="725"/>
        <w:gridCol w:w="708"/>
        <w:gridCol w:w="710"/>
        <w:gridCol w:w="850"/>
        <w:gridCol w:w="708"/>
        <w:gridCol w:w="852"/>
      </w:tblGrid>
      <w:tr w:rsidR="003C004B" w14:paraId="0E648F33" w14:textId="77777777" w:rsidTr="00021A1D">
        <w:trPr>
          <w:trHeight w:val="395"/>
        </w:trPr>
        <w:tc>
          <w:tcPr>
            <w:tcW w:w="852" w:type="dxa"/>
            <w:vMerge w:val="restart"/>
            <w:shd w:val="clear" w:color="auto" w:fill="BEBEBE"/>
            <w:vAlign w:val="center"/>
          </w:tcPr>
          <w:p w14:paraId="1BD4B164" w14:textId="77777777" w:rsidR="003C004B" w:rsidRDefault="003C004B" w:rsidP="00021A1D">
            <w:pPr>
              <w:pStyle w:val="TableParagraph"/>
              <w:spacing w:before="124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 xml:space="preserve">Tahun </w:t>
            </w:r>
            <w:r>
              <w:rPr>
                <w:b/>
                <w:spacing w:val="-2"/>
                <w:sz w:val="20"/>
              </w:rPr>
              <w:t>Masuk</w:t>
            </w:r>
          </w:p>
        </w:tc>
        <w:tc>
          <w:tcPr>
            <w:tcW w:w="1277" w:type="dxa"/>
            <w:vMerge w:val="restart"/>
            <w:shd w:val="clear" w:color="auto" w:fill="BEBEBE"/>
            <w:vAlign w:val="center"/>
          </w:tcPr>
          <w:p w14:paraId="04B444E7" w14:textId="77777777" w:rsidR="003C004B" w:rsidRDefault="003C004B" w:rsidP="00021A1D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Jumlah Mahasiswa Diterima</w:t>
            </w:r>
          </w:p>
        </w:tc>
        <w:tc>
          <w:tcPr>
            <w:tcW w:w="4962" w:type="dxa"/>
            <w:gridSpan w:val="7"/>
            <w:shd w:val="clear" w:color="auto" w:fill="BEBEBE"/>
            <w:vAlign w:val="center"/>
          </w:tcPr>
          <w:p w14:paraId="12C3FD9B" w14:textId="77777777" w:rsidR="003C004B" w:rsidRDefault="003C004B" w:rsidP="00021A1D">
            <w:pPr>
              <w:pStyle w:val="TableParagraph"/>
              <w:spacing w:before="78"/>
              <w:rPr>
                <w:b/>
                <w:sz w:val="20"/>
              </w:rPr>
            </w:pPr>
            <w:r>
              <w:rPr>
                <w:b/>
                <w:sz w:val="20"/>
              </w:rPr>
              <w:t>Jumlah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Mahasiswa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yang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lulus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pada</w:t>
            </w:r>
          </w:p>
        </w:tc>
        <w:tc>
          <w:tcPr>
            <w:tcW w:w="850" w:type="dxa"/>
            <w:vMerge w:val="restart"/>
            <w:shd w:val="clear" w:color="auto" w:fill="BEBEBE"/>
            <w:vAlign w:val="center"/>
          </w:tcPr>
          <w:p w14:paraId="03E4D2D1" w14:textId="77777777" w:rsidR="003C004B" w:rsidRDefault="003C004B" w:rsidP="00021A1D">
            <w:pPr>
              <w:pStyle w:val="TableParagraph"/>
              <w:spacing w:before="1"/>
              <w:ind w:left="2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Jumlah </w:t>
            </w:r>
            <w:proofErr w:type="spellStart"/>
            <w:r>
              <w:rPr>
                <w:b/>
                <w:spacing w:val="-2"/>
                <w:sz w:val="20"/>
              </w:rPr>
              <w:t>Lulusa</w:t>
            </w:r>
            <w:proofErr w:type="spellEnd"/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n </w:t>
            </w:r>
            <w:proofErr w:type="spellStart"/>
            <w:r>
              <w:rPr>
                <w:b/>
                <w:sz w:val="20"/>
              </w:rPr>
              <w:t>s.d</w:t>
            </w:r>
            <w:proofErr w:type="spellEnd"/>
            <w:r>
              <w:rPr>
                <w:b/>
                <w:sz w:val="20"/>
              </w:rPr>
              <w:t xml:space="preserve">. </w:t>
            </w:r>
            <w:r>
              <w:rPr>
                <w:b/>
                <w:spacing w:val="-2"/>
                <w:sz w:val="20"/>
              </w:rPr>
              <w:t>Akhir</w:t>
            </w:r>
          </w:p>
          <w:p w14:paraId="7C78558B" w14:textId="77777777" w:rsidR="003C004B" w:rsidRDefault="003C004B" w:rsidP="00021A1D">
            <w:pPr>
              <w:pStyle w:val="TableParagraph"/>
              <w:spacing w:line="223" w:lineRule="exact"/>
              <w:ind w:left="28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TS</w:t>
            </w:r>
          </w:p>
        </w:tc>
        <w:tc>
          <w:tcPr>
            <w:tcW w:w="708" w:type="dxa"/>
            <w:vMerge w:val="restart"/>
            <w:shd w:val="clear" w:color="auto" w:fill="BEBEBE"/>
            <w:vAlign w:val="center"/>
          </w:tcPr>
          <w:p w14:paraId="2F76A97D" w14:textId="77777777" w:rsidR="003C004B" w:rsidRDefault="003C004B" w:rsidP="00021A1D">
            <w:pPr>
              <w:pStyle w:val="TableParagraph"/>
              <w:spacing w:before="123"/>
              <w:ind w:left="25" w:firstLine="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Rata- </w:t>
            </w:r>
            <w:r>
              <w:rPr>
                <w:b/>
                <w:spacing w:val="-4"/>
                <w:sz w:val="20"/>
              </w:rPr>
              <w:t xml:space="preserve">rata Masa </w:t>
            </w:r>
            <w:r>
              <w:rPr>
                <w:b/>
                <w:spacing w:val="-2"/>
                <w:sz w:val="20"/>
              </w:rPr>
              <w:t>Studi</w:t>
            </w:r>
          </w:p>
        </w:tc>
        <w:tc>
          <w:tcPr>
            <w:tcW w:w="852" w:type="dxa"/>
            <w:vMerge w:val="restart"/>
            <w:shd w:val="clear" w:color="auto" w:fill="BEBEBE"/>
            <w:vAlign w:val="center"/>
          </w:tcPr>
          <w:p w14:paraId="7650DAC7" w14:textId="77777777" w:rsidR="003C004B" w:rsidRDefault="003C004B" w:rsidP="00021A1D">
            <w:pPr>
              <w:pStyle w:val="TableParagraph"/>
              <w:spacing w:before="1"/>
              <w:ind w:left="2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Jumlah </w:t>
            </w:r>
            <w:proofErr w:type="spellStart"/>
            <w:r>
              <w:rPr>
                <w:b/>
                <w:spacing w:val="-4"/>
                <w:sz w:val="20"/>
              </w:rPr>
              <w:t>mhs</w:t>
            </w:r>
            <w:proofErr w:type="spellEnd"/>
            <w:r>
              <w:rPr>
                <w:b/>
                <w:spacing w:val="-4"/>
                <w:sz w:val="20"/>
              </w:rPr>
              <w:t xml:space="preserve">. Yang </w:t>
            </w:r>
            <w:r>
              <w:rPr>
                <w:b/>
                <w:spacing w:val="-2"/>
                <w:sz w:val="20"/>
              </w:rPr>
              <w:t>masih</w:t>
            </w:r>
          </w:p>
          <w:p w14:paraId="16E5F13E" w14:textId="77777777" w:rsidR="003C004B" w:rsidRDefault="003C004B" w:rsidP="00021A1D">
            <w:pPr>
              <w:pStyle w:val="TableParagraph"/>
              <w:spacing w:line="223" w:lineRule="exact"/>
              <w:ind w:left="2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aktif</w:t>
            </w:r>
          </w:p>
        </w:tc>
      </w:tr>
      <w:tr w:rsidR="003C004B" w14:paraId="5BDD876D" w14:textId="77777777" w:rsidTr="00021A1D">
        <w:trPr>
          <w:trHeight w:val="815"/>
        </w:trPr>
        <w:tc>
          <w:tcPr>
            <w:tcW w:w="852" w:type="dxa"/>
            <w:vMerge/>
            <w:tcBorders>
              <w:top w:val="nil"/>
            </w:tcBorders>
            <w:shd w:val="clear" w:color="auto" w:fill="BEBEBE"/>
            <w:vAlign w:val="center"/>
          </w:tcPr>
          <w:p w14:paraId="42D6496E" w14:textId="77777777" w:rsidR="003C004B" w:rsidRDefault="003C004B" w:rsidP="00021A1D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7" w:type="dxa"/>
            <w:vMerge/>
            <w:tcBorders>
              <w:top w:val="nil"/>
            </w:tcBorders>
            <w:shd w:val="clear" w:color="auto" w:fill="BEBEBE"/>
            <w:vAlign w:val="center"/>
          </w:tcPr>
          <w:p w14:paraId="31CBD9C1" w14:textId="77777777" w:rsidR="003C004B" w:rsidRDefault="003C004B" w:rsidP="00021A1D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709" w:type="dxa"/>
            <w:shd w:val="clear" w:color="auto" w:fill="BEBEBE"/>
            <w:vAlign w:val="center"/>
          </w:tcPr>
          <w:p w14:paraId="746D7DF4" w14:textId="77777777" w:rsidR="003C004B" w:rsidRDefault="003C004B" w:rsidP="00021A1D">
            <w:pPr>
              <w:pStyle w:val="TableParagraph"/>
              <w:spacing w:before="16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Akhir </w:t>
            </w:r>
            <w:r>
              <w:rPr>
                <w:b/>
                <w:spacing w:val="-4"/>
                <w:sz w:val="20"/>
              </w:rPr>
              <w:t>TS-6</w:t>
            </w:r>
          </w:p>
        </w:tc>
        <w:tc>
          <w:tcPr>
            <w:tcW w:w="708" w:type="dxa"/>
            <w:shd w:val="clear" w:color="auto" w:fill="BEBEBE"/>
            <w:vAlign w:val="center"/>
          </w:tcPr>
          <w:p w14:paraId="2785E65D" w14:textId="77777777" w:rsidR="003C004B" w:rsidRDefault="003C004B" w:rsidP="00021A1D">
            <w:pPr>
              <w:pStyle w:val="TableParagraph"/>
              <w:spacing w:before="16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Akhir </w:t>
            </w:r>
            <w:r>
              <w:rPr>
                <w:b/>
                <w:spacing w:val="-4"/>
                <w:sz w:val="20"/>
              </w:rPr>
              <w:t>TS-5</w:t>
            </w:r>
          </w:p>
        </w:tc>
        <w:tc>
          <w:tcPr>
            <w:tcW w:w="708" w:type="dxa"/>
            <w:shd w:val="clear" w:color="auto" w:fill="BEBEBE"/>
            <w:vAlign w:val="center"/>
          </w:tcPr>
          <w:p w14:paraId="56E346D7" w14:textId="77777777" w:rsidR="003C004B" w:rsidRDefault="003C004B" w:rsidP="00021A1D">
            <w:pPr>
              <w:pStyle w:val="TableParagraph"/>
              <w:spacing w:before="16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Akhir </w:t>
            </w:r>
            <w:r>
              <w:rPr>
                <w:b/>
                <w:spacing w:val="-4"/>
                <w:sz w:val="20"/>
              </w:rPr>
              <w:t>TS-4</w:t>
            </w:r>
          </w:p>
        </w:tc>
        <w:tc>
          <w:tcPr>
            <w:tcW w:w="694" w:type="dxa"/>
            <w:shd w:val="clear" w:color="auto" w:fill="BEBEBE"/>
            <w:vAlign w:val="center"/>
          </w:tcPr>
          <w:p w14:paraId="682183C4" w14:textId="77777777" w:rsidR="003C004B" w:rsidRDefault="003C004B" w:rsidP="00021A1D">
            <w:pPr>
              <w:pStyle w:val="TableParagraph"/>
              <w:spacing w:before="16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Akhir </w:t>
            </w:r>
            <w:r>
              <w:rPr>
                <w:b/>
                <w:spacing w:val="-4"/>
                <w:sz w:val="20"/>
              </w:rPr>
              <w:t>TS-3</w:t>
            </w:r>
          </w:p>
        </w:tc>
        <w:tc>
          <w:tcPr>
            <w:tcW w:w="725" w:type="dxa"/>
            <w:shd w:val="clear" w:color="auto" w:fill="BEBEBE"/>
            <w:vAlign w:val="center"/>
          </w:tcPr>
          <w:p w14:paraId="68C8D1FD" w14:textId="77777777" w:rsidR="003C004B" w:rsidRDefault="003C004B" w:rsidP="00021A1D">
            <w:pPr>
              <w:pStyle w:val="TableParagraph"/>
              <w:spacing w:before="16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Akhir </w:t>
            </w:r>
            <w:r>
              <w:rPr>
                <w:b/>
                <w:spacing w:val="-4"/>
                <w:sz w:val="20"/>
              </w:rPr>
              <w:t>TS-2</w:t>
            </w:r>
          </w:p>
        </w:tc>
        <w:tc>
          <w:tcPr>
            <w:tcW w:w="708" w:type="dxa"/>
            <w:shd w:val="clear" w:color="auto" w:fill="BEBEBE"/>
            <w:vAlign w:val="center"/>
          </w:tcPr>
          <w:p w14:paraId="7B2CC44D" w14:textId="77777777" w:rsidR="003C004B" w:rsidRDefault="003C004B" w:rsidP="00021A1D">
            <w:pPr>
              <w:pStyle w:val="TableParagraph"/>
              <w:spacing w:before="16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Akhir </w:t>
            </w:r>
            <w:r>
              <w:rPr>
                <w:b/>
                <w:spacing w:val="-4"/>
                <w:sz w:val="20"/>
              </w:rPr>
              <w:t>TS-1</w:t>
            </w:r>
          </w:p>
        </w:tc>
        <w:tc>
          <w:tcPr>
            <w:tcW w:w="710" w:type="dxa"/>
            <w:shd w:val="clear" w:color="auto" w:fill="BEBEBE"/>
            <w:vAlign w:val="center"/>
          </w:tcPr>
          <w:p w14:paraId="7F73C5AA" w14:textId="77777777" w:rsidR="003C004B" w:rsidRDefault="003C004B" w:rsidP="00021A1D">
            <w:pPr>
              <w:pStyle w:val="TableParagraph"/>
              <w:spacing w:before="16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 xml:space="preserve">Akhir </w:t>
            </w:r>
            <w:r>
              <w:rPr>
                <w:b/>
                <w:spacing w:val="-6"/>
                <w:sz w:val="20"/>
              </w:rPr>
              <w:t>TS</w:t>
            </w:r>
          </w:p>
        </w:tc>
        <w:tc>
          <w:tcPr>
            <w:tcW w:w="850" w:type="dxa"/>
            <w:vMerge/>
            <w:tcBorders>
              <w:top w:val="nil"/>
            </w:tcBorders>
            <w:shd w:val="clear" w:color="auto" w:fill="BEBEBE"/>
            <w:vAlign w:val="center"/>
          </w:tcPr>
          <w:p w14:paraId="1773092A" w14:textId="77777777" w:rsidR="003C004B" w:rsidRDefault="003C004B" w:rsidP="00021A1D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708" w:type="dxa"/>
            <w:vMerge/>
            <w:tcBorders>
              <w:top w:val="nil"/>
            </w:tcBorders>
            <w:shd w:val="clear" w:color="auto" w:fill="BEBEBE"/>
            <w:vAlign w:val="center"/>
          </w:tcPr>
          <w:p w14:paraId="33335438" w14:textId="77777777" w:rsidR="003C004B" w:rsidRDefault="003C004B" w:rsidP="00021A1D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852" w:type="dxa"/>
            <w:vMerge/>
            <w:tcBorders>
              <w:top w:val="nil"/>
            </w:tcBorders>
            <w:shd w:val="clear" w:color="auto" w:fill="BEBEBE"/>
            <w:vAlign w:val="center"/>
          </w:tcPr>
          <w:p w14:paraId="5332B884" w14:textId="77777777" w:rsidR="003C004B" w:rsidRDefault="003C004B" w:rsidP="00021A1D">
            <w:pPr>
              <w:jc w:val="center"/>
              <w:rPr>
                <w:sz w:val="2"/>
                <w:szCs w:val="2"/>
              </w:rPr>
            </w:pPr>
          </w:p>
        </w:tc>
      </w:tr>
      <w:tr w:rsidR="003C004B" w14:paraId="567A69FB" w14:textId="77777777" w:rsidTr="00021A1D">
        <w:trPr>
          <w:trHeight w:val="280"/>
        </w:trPr>
        <w:tc>
          <w:tcPr>
            <w:tcW w:w="852" w:type="dxa"/>
            <w:shd w:val="clear" w:color="auto" w:fill="D9D9D9"/>
            <w:vAlign w:val="center"/>
          </w:tcPr>
          <w:p w14:paraId="5CA15AE1" w14:textId="77777777" w:rsidR="003C004B" w:rsidRDefault="003C004B" w:rsidP="00021A1D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1</w:t>
            </w:r>
          </w:p>
        </w:tc>
        <w:tc>
          <w:tcPr>
            <w:tcW w:w="1277" w:type="dxa"/>
            <w:shd w:val="clear" w:color="auto" w:fill="D9D9D9"/>
            <w:vAlign w:val="center"/>
          </w:tcPr>
          <w:p w14:paraId="3528545D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9" w:type="dxa"/>
            <w:shd w:val="clear" w:color="auto" w:fill="D9D9D9"/>
            <w:vAlign w:val="center"/>
          </w:tcPr>
          <w:p w14:paraId="67393977" w14:textId="77777777" w:rsidR="003C004B" w:rsidRDefault="003C004B" w:rsidP="00021A1D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2</w:t>
            </w:r>
          </w:p>
        </w:tc>
        <w:tc>
          <w:tcPr>
            <w:tcW w:w="708" w:type="dxa"/>
            <w:shd w:val="clear" w:color="auto" w:fill="D9D9D9"/>
            <w:vAlign w:val="center"/>
          </w:tcPr>
          <w:p w14:paraId="195E8797" w14:textId="77777777" w:rsidR="003C004B" w:rsidRDefault="003C004B" w:rsidP="00021A1D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3</w:t>
            </w:r>
          </w:p>
        </w:tc>
        <w:tc>
          <w:tcPr>
            <w:tcW w:w="708" w:type="dxa"/>
            <w:shd w:val="clear" w:color="auto" w:fill="D9D9D9"/>
            <w:vAlign w:val="center"/>
          </w:tcPr>
          <w:p w14:paraId="5A845AE9" w14:textId="77777777" w:rsidR="003C004B" w:rsidRDefault="003C004B" w:rsidP="00021A1D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4</w:t>
            </w:r>
          </w:p>
        </w:tc>
        <w:tc>
          <w:tcPr>
            <w:tcW w:w="694" w:type="dxa"/>
            <w:shd w:val="clear" w:color="auto" w:fill="D9D9D9"/>
            <w:vAlign w:val="center"/>
          </w:tcPr>
          <w:p w14:paraId="22A0792F" w14:textId="77777777" w:rsidR="003C004B" w:rsidRDefault="003C004B" w:rsidP="00021A1D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5</w:t>
            </w:r>
          </w:p>
        </w:tc>
        <w:tc>
          <w:tcPr>
            <w:tcW w:w="725" w:type="dxa"/>
            <w:shd w:val="clear" w:color="auto" w:fill="D9D9D9"/>
            <w:vAlign w:val="center"/>
          </w:tcPr>
          <w:p w14:paraId="0155C011" w14:textId="77777777" w:rsidR="003C004B" w:rsidRDefault="003C004B" w:rsidP="00021A1D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6</w:t>
            </w:r>
          </w:p>
        </w:tc>
        <w:tc>
          <w:tcPr>
            <w:tcW w:w="708" w:type="dxa"/>
            <w:shd w:val="clear" w:color="auto" w:fill="D9D9D9"/>
            <w:vAlign w:val="center"/>
          </w:tcPr>
          <w:p w14:paraId="51B6044C" w14:textId="77777777" w:rsidR="003C004B" w:rsidRDefault="003C004B" w:rsidP="00021A1D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7</w:t>
            </w:r>
          </w:p>
        </w:tc>
        <w:tc>
          <w:tcPr>
            <w:tcW w:w="710" w:type="dxa"/>
            <w:shd w:val="clear" w:color="auto" w:fill="D9D9D9"/>
            <w:vAlign w:val="center"/>
          </w:tcPr>
          <w:p w14:paraId="4ECFB352" w14:textId="77777777" w:rsidR="003C004B" w:rsidRDefault="003C004B" w:rsidP="00021A1D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8</w:t>
            </w:r>
          </w:p>
        </w:tc>
        <w:tc>
          <w:tcPr>
            <w:tcW w:w="850" w:type="dxa"/>
            <w:shd w:val="clear" w:color="auto" w:fill="D9D9D9"/>
            <w:vAlign w:val="center"/>
          </w:tcPr>
          <w:p w14:paraId="111F42AF" w14:textId="77777777" w:rsidR="003C004B" w:rsidRDefault="003C004B" w:rsidP="00021A1D">
            <w:pPr>
              <w:pStyle w:val="TableParagraph"/>
              <w:spacing w:before="1"/>
              <w:ind w:left="9"/>
              <w:rPr>
                <w:b/>
                <w:sz w:val="20"/>
              </w:rPr>
            </w:pPr>
            <w:r>
              <w:rPr>
                <w:b/>
                <w:w w:val="99"/>
                <w:sz w:val="20"/>
              </w:rPr>
              <w:t>9</w:t>
            </w:r>
          </w:p>
        </w:tc>
        <w:tc>
          <w:tcPr>
            <w:tcW w:w="708" w:type="dxa"/>
            <w:shd w:val="clear" w:color="auto" w:fill="D9D9D9"/>
            <w:vAlign w:val="center"/>
          </w:tcPr>
          <w:p w14:paraId="774DEAA5" w14:textId="77777777" w:rsidR="003C004B" w:rsidRDefault="003C004B" w:rsidP="00021A1D">
            <w:pPr>
              <w:pStyle w:val="TableParagraph"/>
              <w:spacing w:before="1"/>
              <w:ind w:left="235" w:right="229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10</w:t>
            </w:r>
          </w:p>
        </w:tc>
        <w:tc>
          <w:tcPr>
            <w:tcW w:w="852" w:type="dxa"/>
            <w:shd w:val="clear" w:color="auto" w:fill="D9D9D9"/>
            <w:vAlign w:val="center"/>
          </w:tcPr>
          <w:p w14:paraId="032FA931" w14:textId="77777777" w:rsidR="003C004B" w:rsidRDefault="003C004B" w:rsidP="00021A1D">
            <w:pPr>
              <w:pStyle w:val="TableParagraph"/>
              <w:spacing w:before="1"/>
              <w:ind w:left="125" w:right="119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11</w:t>
            </w:r>
          </w:p>
        </w:tc>
      </w:tr>
      <w:tr w:rsidR="003C004B" w14:paraId="604D4967" w14:textId="77777777" w:rsidTr="00021A1D">
        <w:trPr>
          <w:trHeight w:val="299"/>
        </w:trPr>
        <w:tc>
          <w:tcPr>
            <w:tcW w:w="852" w:type="dxa"/>
            <w:vAlign w:val="center"/>
          </w:tcPr>
          <w:p w14:paraId="3140B055" w14:textId="77777777" w:rsidR="003C004B" w:rsidRDefault="003C004B" w:rsidP="00021A1D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5"/>
                <w:sz w:val="20"/>
              </w:rPr>
              <w:t>TS-</w:t>
            </w:r>
            <w:r>
              <w:rPr>
                <w:spacing w:val="-10"/>
                <w:sz w:val="20"/>
              </w:rPr>
              <w:t>6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19B977CF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9" w:type="dxa"/>
            <w:shd w:val="clear" w:color="auto" w:fill="BEBEBE"/>
            <w:vAlign w:val="center"/>
          </w:tcPr>
          <w:p w14:paraId="7B360C40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BEBEBE"/>
            <w:vAlign w:val="center"/>
          </w:tcPr>
          <w:p w14:paraId="6380DB19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BEBEBE"/>
            <w:vAlign w:val="center"/>
          </w:tcPr>
          <w:p w14:paraId="616244FE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94" w:type="dxa"/>
            <w:shd w:val="clear" w:color="auto" w:fill="auto"/>
            <w:vAlign w:val="center"/>
          </w:tcPr>
          <w:p w14:paraId="11FDA83B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4B2B9EBF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375F1E2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14:paraId="3ECD458A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3F1A230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7E7EA39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27115DEE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C004B" w14:paraId="7152A899" w14:textId="77777777" w:rsidTr="00021A1D">
        <w:trPr>
          <w:trHeight w:val="299"/>
        </w:trPr>
        <w:tc>
          <w:tcPr>
            <w:tcW w:w="852" w:type="dxa"/>
            <w:vAlign w:val="center"/>
          </w:tcPr>
          <w:p w14:paraId="1005DB5F" w14:textId="77777777" w:rsidR="003C004B" w:rsidRDefault="003C004B" w:rsidP="00021A1D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5"/>
                <w:sz w:val="20"/>
              </w:rPr>
              <w:t>TS-</w:t>
            </w:r>
            <w:r>
              <w:rPr>
                <w:spacing w:val="-10"/>
                <w:sz w:val="20"/>
              </w:rPr>
              <w:t>5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4BBD9504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9" w:type="dxa"/>
            <w:shd w:val="clear" w:color="auto" w:fill="BEBEBE"/>
            <w:vAlign w:val="center"/>
          </w:tcPr>
          <w:p w14:paraId="430A9B8F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BEBEBE"/>
            <w:vAlign w:val="center"/>
          </w:tcPr>
          <w:p w14:paraId="08FEA661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BEBEBE"/>
            <w:vAlign w:val="center"/>
          </w:tcPr>
          <w:p w14:paraId="2C417A28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94" w:type="dxa"/>
            <w:shd w:val="clear" w:color="auto" w:fill="BEBEBE"/>
            <w:vAlign w:val="center"/>
          </w:tcPr>
          <w:p w14:paraId="66F81CBB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577327B8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7C7AC5C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14:paraId="422C428D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7020240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31D21B9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6FA39331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C004B" w14:paraId="6713FE03" w14:textId="77777777" w:rsidTr="00021A1D">
        <w:trPr>
          <w:trHeight w:val="299"/>
        </w:trPr>
        <w:tc>
          <w:tcPr>
            <w:tcW w:w="852" w:type="dxa"/>
            <w:vAlign w:val="center"/>
          </w:tcPr>
          <w:p w14:paraId="0B1AE1B5" w14:textId="77777777" w:rsidR="003C004B" w:rsidRDefault="003C004B" w:rsidP="00021A1D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5"/>
                <w:sz w:val="20"/>
              </w:rPr>
              <w:t>TS-</w:t>
            </w:r>
            <w:r>
              <w:rPr>
                <w:spacing w:val="-10"/>
                <w:sz w:val="20"/>
              </w:rPr>
              <w:t>4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2151946E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9" w:type="dxa"/>
            <w:shd w:val="clear" w:color="auto" w:fill="BEBEBE"/>
            <w:vAlign w:val="center"/>
          </w:tcPr>
          <w:p w14:paraId="51B7F1DD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BEBEBE"/>
            <w:vAlign w:val="center"/>
          </w:tcPr>
          <w:p w14:paraId="18C68414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BEBEBE"/>
            <w:vAlign w:val="center"/>
          </w:tcPr>
          <w:p w14:paraId="12C5B01C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94" w:type="dxa"/>
            <w:shd w:val="clear" w:color="auto" w:fill="BEBEBE"/>
            <w:vAlign w:val="center"/>
          </w:tcPr>
          <w:p w14:paraId="4501E888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5" w:type="dxa"/>
            <w:shd w:val="clear" w:color="auto" w:fill="BEBEBE"/>
            <w:vAlign w:val="center"/>
          </w:tcPr>
          <w:p w14:paraId="75427262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12B16A9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14:paraId="3D110B04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1E06614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28B8EE00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598F3C95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C004B" w14:paraId="57DB6818" w14:textId="77777777" w:rsidTr="00021A1D">
        <w:trPr>
          <w:trHeight w:val="301"/>
        </w:trPr>
        <w:tc>
          <w:tcPr>
            <w:tcW w:w="852" w:type="dxa"/>
            <w:vAlign w:val="center"/>
          </w:tcPr>
          <w:p w14:paraId="0504A9C9" w14:textId="77777777" w:rsidR="003C004B" w:rsidRDefault="003C004B" w:rsidP="00021A1D">
            <w:pPr>
              <w:pStyle w:val="TableParagraph"/>
              <w:spacing w:before="1"/>
              <w:rPr>
                <w:sz w:val="20"/>
              </w:rPr>
            </w:pPr>
            <w:r>
              <w:rPr>
                <w:w w:val="95"/>
                <w:sz w:val="20"/>
              </w:rPr>
              <w:t>TS-</w:t>
            </w:r>
            <w:r>
              <w:rPr>
                <w:spacing w:val="-10"/>
                <w:sz w:val="20"/>
              </w:rPr>
              <w:t>3</w:t>
            </w:r>
          </w:p>
        </w:tc>
        <w:tc>
          <w:tcPr>
            <w:tcW w:w="1277" w:type="dxa"/>
            <w:shd w:val="clear" w:color="auto" w:fill="auto"/>
            <w:vAlign w:val="center"/>
          </w:tcPr>
          <w:p w14:paraId="1EF23EB1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9" w:type="dxa"/>
            <w:shd w:val="clear" w:color="auto" w:fill="BEBEBE"/>
            <w:vAlign w:val="center"/>
          </w:tcPr>
          <w:p w14:paraId="4E5BC865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BEBEBE"/>
            <w:vAlign w:val="center"/>
          </w:tcPr>
          <w:p w14:paraId="32239818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BEBEBE"/>
            <w:vAlign w:val="center"/>
          </w:tcPr>
          <w:p w14:paraId="1A8E9C8C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94" w:type="dxa"/>
            <w:shd w:val="clear" w:color="auto" w:fill="BEBEBE"/>
            <w:vAlign w:val="center"/>
          </w:tcPr>
          <w:p w14:paraId="6C1879CD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5" w:type="dxa"/>
            <w:shd w:val="clear" w:color="auto" w:fill="BEBEBE"/>
            <w:vAlign w:val="center"/>
          </w:tcPr>
          <w:p w14:paraId="0205B09A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BEBEBE"/>
            <w:vAlign w:val="center"/>
          </w:tcPr>
          <w:p w14:paraId="2F54B2A1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14:paraId="5F55842F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EBCEAAB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0839C07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14:paraId="3405A6C3" w14:textId="77777777" w:rsidR="003C004B" w:rsidRDefault="003C004B" w:rsidP="00021A1D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66BD9D7" w14:textId="69C4D0D3" w:rsidR="003C004B" w:rsidRDefault="003C004B" w:rsidP="00835672">
      <w:pPr>
        <w:rPr>
          <w:rFonts w:ascii="Arial" w:hAnsi="Arial" w:cs="Arial"/>
        </w:rPr>
      </w:pPr>
    </w:p>
    <w:p w14:paraId="3E8C23EA" w14:textId="71645314" w:rsidR="003C004B" w:rsidRDefault="003C004B" w:rsidP="00835672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page" w:tblpX="4336" w:tblpY="-34"/>
        <w:tblW w:w="0" w:type="auto"/>
        <w:tblLook w:val="04A0" w:firstRow="1" w:lastRow="0" w:firstColumn="1" w:lastColumn="0" w:noHBand="0" w:noVBand="1"/>
      </w:tblPr>
      <w:tblGrid>
        <w:gridCol w:w="1696"/>
      </w:tblGrid>
      <w:tr w:rsidR="00021A1D" w14:paraId="7AE0A044" w14:textId="77777777" w:rsidTr="00021A1D">
        <w:trPr>
          <w:trHeight w:val="556"/>
        </w:trPr>
        <w:tc>
          <w:tcPr>
            <w:tcW w:w="1696" w:type="dxa"/>
            <w:vAlign w:val="center"/>
          </w:tcPr>
          <w:p w14:paraId="7C8AFB89" w14:textId="77777777" w:rsidR="00021A1D" w:rsidRDefault="00021A1D" w:rsidP="00021A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09F6960" w14:textId="16714751" w:rsidR="00021A1D" w:rsidRPr="00021A1D" w:rsidRDefault="00021A1D" w:rsidP="00021A1D">
      <w:pPr>
        <w:rPr>
          <w:rFonts w:ascii="Arial" w:hAnsi="Arial" w:cs="Arial"/>
        </w:rPr>
      </w:pPr>
      <w:r w:rsidRPr="00021A1D">
        <w:rPr>
          <w:rFonts w:ascii="Arial" w:hAnsi="Arial" w:cs="Arial"/>
        </w:rPr>
        <w:t xml:space="preserve"> </w:t>
      </w:r>
      <w:r w:rsidRPr="00021A1D">
        <w:rPr>
          <w:rFonts w:ascii="Arial" w:hAnsi="Arial" w:cs="Arial"/>
        </w:rPr>
        <w:t xml:space="preserve">Jumlah Alumni/lulusan dalam            </w:t>
      </w:r>
    </w:p>
    <w:p w14:paraId="050D7DFB" w14:textId="0D2702C2" w:rsidR="00021A1D" w:rsidRDefault="00021A1D" w:rsidP="00021A1D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Pr="00021A1D">
        <w:rPr>
          <w:rFonts w:ascii="Arial" w:hAnsi="Arial" w:cs="Arial"/>
        </w:rPr>
        <w:t>3 Th Terakhir</w:t>
      </w:r>
      <w:r>
        <w:rPr>
          <w:rFonts w:ascii="Arial" w:hAnsi="Arial" w:cs="Arial"/>
        </w:rPr>
        <w:t xml:space="preserve"> </w:t>
      </w:r>
    </w:p>
    <w:p w14:paraId="4AAD3F1E" w14:textId="735B4614" w:rsidR="00021A1D" w:rsidRDefault="00021A1D" w:rsidP="00021A1D">
      <w:pPr>
        <w:rPr>
          <w:rFonts w:ascii="Arial" w:hAnsi="Arial" w:cs="Arial"/>
        </w:rPr>
      </w:pPr>
    </w:p>
    <w:p w14:paraId="0F9C587E" w14:textId="7BFB8A8C" w:rsidR="00021A1D" w:rsidRDefault="00021A1D" w:rsidP="00021A1D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page" w:tblpX="4336" w:tblpY="-44"/>
        <w:tblW w:w="0" w:type="auto"/>
        <w:tblLook w:val="04A0" w:firstRow="1" w:lastRow="0" w:firstColumn="1" w:lastColumn="0" w:noHBand="0" w:noVBand="1"/>
      </w:tblPr>
      <w:tblGrid>
        <w:gridCol w:w="1696"/>
      </w:tblGrid>
      <w:tr w:rsidR="00021A1D" w14:paraId="76DFA5FD" w14:textId="77777777" w:rsidTr="00021A1D">
        <w:trPr>
          <w:trHeight w:val="556"/>
        </w:trPr>
        <w:tc>
          <w:tcPr>
            <w:tcW w:w="1696" w:type="dxa"/>
            <w:vAlign w:val="center"/>
          </w:tcPr>
          <w:p w14:paraId="21272C6A" w14:textId="77777777" w:rsidR="00021A1D" w:rsidRDefault="00021A1D" w:rsidP="00021A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F52B560" w14:textId="77777777" w:rsidR="00021A1D" w:rsidRDefault="00021A1D" w:rsidP="00021A1D">
      <w:pPr>
        <w:rPr>
          <w:rFonts w:ascii="Arial" w:hAnsi="Arial" w:cs="Arial"/>
        </w:rPr>
      </w:pPr>
      <w:r w:rsidRPr="00021A1D">
        <w:rPr>
          <w:rFonts w:ascii="Arial" w:hAnsi="Arial" w:cs="Arial"/>
        </w:rPr>
        <w:t xml:space="preserve">Jumlah Perusahaan </w:t>
      </w:r>
    </w:p>
    <w:p w14:paraId="7BFF2693" w14:textId="15C5C63C" w:rsidR="00021A1D" w:rsidRDefault="00021A1D" w:rsidP="00021A1D">
      <w:pPr>
        <w:rPr>
          <w:rFonts w:ascii="Arial" w:hAnsi="Arial" w:cs="Arial"/>
        </w:rPr>
      </w:pPr>
      <w:proofErr w:type="spellStart"/>
      <w:r w:rsidRPr="00021A1D">
        <w:rPr>
          <w:rFonts w:ascii="Arial" w:hAnsi="Arial" w:cs="Arial"/>
        </w:rPr>
        <w:t>sbg</w:t>
      </w:r>
      <w:proofErr w:type="spellEnd"/>
      <w:r w:rsidRPr="00021A1D">
        <w:rPr>
          <w:rFonts w:ascii="Arial" w:hAnsi="Arial" w:cs="Arial"/>
        </w:rPr>
        <w:t xml:space="preserve"> responden</w:t>
      </w:r>
    </w:p>
    <w:p w14:paraId="77388BF1" w14:textId="7CEFBFAF" w:rsidR="00835672" w:rsidRDefault="00835672" w:rsidP="00835672"/>
    <w:p w14:paraId="1499A89E" w14:textId="65E67B9B" w:rsidR="00021A1D" w:rsidRPr="00021A1D" w:rsidRDefault="00021A1D" w:rsidP="00835672">
      <w:pPr>
        <w:rPr>
          <w:rFonts w:ascii="Arial" w:hAnsi="Arial" w:cs="Arial"/>
        </w:rPr>
      </w:pPr>
    </w:p>
    <w:p w14:paraId="5620CAB7" w14:textId="6F99FAF7" w:rsidR="00021A1D" w:rsidRDefault="00021A1D" w:rsidP="00835672">
      <w:r w:rsidRPr="00021A1D">
        <w:rPr>
          <w:rFonts w:ascii="Arial" w:hAnsi="Arial" w:cs="Arial"/>
        </w:rPr>
        <w:t>Tabel 9.4 Penelitian dan Kegiatan Pengabdian kepada Masyarakat dari DTPR</w:t>
      </w:r>
    </w:p>
    <w:p w14:paraId="013DC022" w14:textId="14054DE8" w:rsidR="00021A1D" w:rsidRDefault="00021A1D" w:rsidP="00835672"/>
    <w:tbl>
      <w:tblPr>
        <w:tblW w:w="0" w:type="auto"/>
        <w:tblInd w:w="3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4"/>
        <w:gridCol w:w="777"/>
        <w:gridCol w:w="1409"/>
        <w:gridCol w:w="1430"/>
        <w:gridCol w:w="1733"/>
        <w:gridCol w:w="1841"/>
        <w:gridCol w:w="1656"/>
      </w:tblGrid>
      <w:tr w:rsidR="00021A1D" w14:paraId="78156BCE" w14:textId="77777777" w:rsidTr="00F40DF5">
        <w:trPr>
          <w:trHeight w:val="1177"/>
        </w:trPr>
        <w:tc>
          <w:tcPr>
            <w:tcW w:w="494" w:type="dxa"/>
            <w:shd w:val="clear" w:color="auto" w:fill="D0CECE"/>
          </w:tcPr>
          <w:p w14:paraId="75434B73" w14:textId="77777777" w:rsidR="00021A1D" w:rsidRDefault="00021A1D" w:rsidP="00AA2883">
            <w:pPr>
              <w:pStyle w:val="TableParagraph"/>
              <w:rPr>
                <w:sz w:val="20"/>
              </w:rPr>
            </w:pPr>
          </w:p>
          <w:p w14:paraId="31B26C25" w14:textId="77777777" w:rsidR="00021A1D" w:rsidRDefault="00021A1D" w:rsidP="00AA2883">
            <w:pPr>
              <w:pStyle w:val="TableParagraph"/>
              <w:spacing w:before="2"/>
              <w:rPr>
                <w:sz w:val="18"/>
              </w:rPr>
            </w:pPr>
          </w:p>
          <w:p w14:paraId="24EB9A8A" w14:textId="77777777" w:rsidR="00021A1D" w:rsidRDefault="00021A1D" w:rsidP="00AA2883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No.</w:t>
            </w:r>
          </w:p>
        </w:tc>
        <w:tc>
          <w:tcPr>
            <w:tcW w:w="777" w:type="dxa"/>
            <w:shd w:val="clear" w:color="auto" w:fill="D0CECE"/>
          </w:tcPr>
          <w:p w14:paraId="7D946477" w14:textId="77777777" w:rsidR="00021A1D" w:rsidRDefault="00021A1D" w:rsidP="00AA2883">
            <w:pPr>
              <w:pStyle w:val="TableParagraph"/>
              <w:spacing w:before="4"/>
              <w:rPr>
                <w:sz w:val="28"/>
              </w:rPr>
            </w:pPr>
          </w:p>
          <w:p w14:paraId="40DF1C3F" w14:textId="77777777" w:rsidR="00021A1D" w:rsidRDefault="00021A1D" w:rsidP="00AA2883">
            <w:pPr>
              <w:pStyle w:val="TableParagraph"/>
              <w:spacing w:before="1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Nama DTPR</w:t>
            </w:r>
          </w:p>
        </w:tc>
        <w:tc>
          <w:tcPr>
            <w:tcW w:w="1409" w:type="dxa"/>
            <w:shd w:val="clear" w:color="auto" w:fill="D0CECE"/>
          </w:tcPr>
          <w:p w14:paraId="4A4B6FD5" w14:textId="77777777" w:rsidR="00021A1D" w:rsidRDefault="00021A1D" w:rsidP="00AA2883">
            <w:pPr>
              <w:pStyle w:val="TableParagraph"/>
              <w:spacing w:before="102"/>
              <w:ind w:firstLine="1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Jumlah Publikasi bertema INFOKOM</w:t>
            </w:r>
          </w:p>
        </w:tc>
        <w:tc>
          <w:tcPr>
            <w:tcW w:w="1430" w:type="dxa"/>
            <w:shd w:val="clear" w:color="auto" w:fill="D0CECE"/>
          </w:tcPr>
          <w:p w14:paraId="4B0E1B24" w14:textId="77777777" w:rsidR="00021A1D" w:rsidRDefault="00021A1D" w:rsidP="00AA2883">
            <w:pPr>
              <w:pStyle w:val="TableParagraph"/>
              <w:spacing w:before="102"/>
              <w:ind w:left="30" w:firstLine="1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Jumlah Penelitian bertema INFOKOM</w:t>
            </w:r>
          </w:p>
        </w:tc>
        <w:tc>
          <w:tcPr>
            <w:tcW w:w="1733" w:type="dxa"/>
            <w:shd w:val="clear" w:color="auto" w:fill="D0CECE"/>
          </w:tcPr>
          <w:p w14:paraId="773408F8" w14:textId="77777777" w:rsidR="00021A1D" w:rsidRDefault="00021A1D" w:rsidP="00AA2883">
            <w:pPr>
              <w:pStyle w:val="TableParagraph"/>
              <w:spacing w:before="102"/>
              <w:rPr>
                <w:b/>
                <w:sz w:val="20"/>
              </w:rPr>
            </w:pPr>
            <w:r>
              <w:rPr>
                <w:b/>
                <w:sz w:val="20"/>
              </w:rPr>
              <w:t>Jumlah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Penelitian </w:t>
            </w:r>
            <w:r>
              <w:rPr>
                <w:b/>
                <w:spacing w:val="-2"/>
                <w:sz w:val="20"/>
              </w:rPr>
              <w:t xml:space="preserve">bertema </w:t>
            </w:r>
            <w:r>
              <w:rPr>
                <w:b/>
                <w:sz w:val="20"/>
              </w:rPr>
              <w:t>INFOKOM yang mendapat HKI</w:t>
            </w:r>
          </w:p>
        </w:tc>
        <w:tc>
          <w:tcPr>
            <w:tcW w:w="1841" w:type="dxa"/>
            <w:shd w:val="clear" w:color="auto" w:fill="D0CECE"/>
          </w:tcPr>
          <w:p w14:paraId="22490A95" w14:textId="77777777" w:rsidR="00021A1D" w:rsidRDefault="00021A1D" w:rsidP="00AA2883">
            <w:pPr>
              <w:pStyle w:val="TableParagraph"/>
              <w:spacing w:before="102"/>
              <w:ind w:hanging="1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Jumlah </w:t>
            </w:r>
            <w:proofErr w:type="spellStart"/>
            <w:r>
              <w:rPr>
                <w:b/>
                <w:sz w:val="20"/>
              </w:rPr>
              <w:t>PkM</w:t>
            </w:r>
            <w:proofErr w:type="spellEnd"/>
            <w:r>
              <w:rPr>
                <w:b/>
                <w:sz w:val="20"/>
              </w:rPr>
              <w:t xml:space="preserve"> bertema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INFOKOM yang diadopsi </w:t>
            </w:r>
            <w:r>
              <w:rPr>
                <w:b/>
                <w:spacing w:val="-2"/>
                <w:sz w:val="20"/>
              </w:rPr>
              <w:t>masyarakat</w:t>
            </w:r>
          </w:p>
        </w:tc>
        <w:tc>
          <w:tcPr>
            <w:tcW w:w="1656" w:type="dxa"/>
            <w:shd w:val="clear" w:color="auto" w:fill="D0CECE"/>
          </w:tcPr>
          <w:p w14:paraId="6727AC9A" w14:textId="77777777" w:rsidR="00021A1D" w:rsidRDefault="00021A1D" w:rsidP="00AA2883">
            <w:pPr>
              <w:pStyle w:val="TableParagraph"/>
              <w:spacing w:before="102"/>
              <w:ind w:hanging="1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Jumlah PKM </w:t>
            </w:r>
            <w:r>
              <w:rPr>
                <w:b/>
                <w:spacing w:val="-2"/>
                <w:sz w:val="20"/>
              </w:rPr>
              <w:t xml:space="preserve">bertema </w:t>
            </w:r>
            <w:r>
              <w:rPr>
                <w:b/>
                <w:sz w:val="20"/>
              </w:rPr>
              <w:t>INFOKOM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yang mendapat HKI</w:t>
            </w:r>
          </w:p>
        </w:tc>
      </w:tr>
      <w:tr w:rsidR="00021A1D" w14:paraId="2F85E088" w14:textId="77777777" w:rsidTr="00AA2883">
        <w:trPr>
          <w:trHeight w:val="443"/>
        </w:trPr>
        <w:tc>
          <w:tcPr>
            <w:tcW w:w="494" w:type="dxa"/>
            <w:shd w:val="clear" w:color="auto" w:fill="auto"/>
          </w:tcPr>
          <w:p w14:paraId="68D5B233" w14:textId="77777777" w:rsidR="00021A1D" w:rsidRDefault="00021A1D" w:rsidP="00AA288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7" w:type="dxa"/>
            <w:shd w:val="clear" w:color="auto" w:fill="auto"/>
          </w:tcPr>
          <w:p w14:paraId="69222BD0" w14:textId="77777777" w:rsidR="00021A1D" w:rsidRDefault="00021A1D" w:rsidP="00AA288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5EF7A9DF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0" w:type="dxa"/>
            <w:shd w:val="clear" w:color="auto" w:fill="auto"/>
          </w:tcPr>
          <w:p w14:paraId="5E3CABA6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3" w:type="dxa"/>
            <w:shd w:val="clear" w:color="auto" w:fill="auto"/>
          </w:tcPr>
          <w:p w14:paraId="5891DEC3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41" w:type="dxa"/>
            <w:shd w:val="clear" w:color="auto" w:fill="auto"/>
          </w:tcPr>
          <w:p w14:paraId="6F1BC869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56" w:type="dxa"/>
            <w:shd w:val="clear" w:color="auto" w:fill="auto"/>
          </w:tcPr>
          <w:p w14:paraId="17E461BA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21A1D" w14:paraId="70BE377E" w14:textId="77777777" w:rsidTr="00AA2883">
        <w:trPr>
          <w:trHeight w:val="443"/>
        </w:trPr>
        <w:tc>
          <w:tcPr>
            <w:tcW w:w="494" w:type="dxa"/>
            <w:shd w:val="clear" w:color="auto" w:fill="auto"/>
          </w:tcPr>
          <w:p w14:paraId="3E039194" w14:textId="77777777" w:rsidR="00021A1D" w:rsidRDefault="00021A1D" w:rsidP="00AA288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7" w:type="dxa"/>
            <w:shd w:val="clear" w:color="auto" w:fill="auto"/>
          </w:tcPr>
          <w:p w14:paraId="29F4C23E" w14:textId="77777777" w:rsidR="00021A1D" w:rsidRDefault="00021A1D" w:rsidP="00AA288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2DCC9872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0" w:type="dxa"/>
            <w:shd w:val="clear" w:color="auto" w:fill="auto"/>
          </w:tcPr>
          <w:p w14:paraId="1D0111AD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3" w:type="dxa"/>
            <w:shd w:val="clear" w:color="auto" w:fill="auto"/>
          </w:tcPr>
          <w:p w14:paraId="4D0FDF88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41" w:type="dxa"/>
            <w:shd w:val="clear" w:color="auto" w:fill="auto"/>
          </w:tcPr>
          <w:p w14:paraId="74FF3B65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56" w:type="dxa"/>
            <w:shd w:val="clear" w:color="auto" w:fill="auto"/>
          </w:tcPr>
          <w:p w14:paraId="7E968D78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21A1D" w14:paraId="1456D686" w14:textId="77777777" w:rsidTr="00AA2883">
        <w:trPr>
          <w:trHeight w:val="445"/>
        </w:trPr>
        <w:tc>
          <w:tcPr>
            <w:tcW w:w="494" w:type="dxa"/>
            <w:shd w:val="clear" w:color="auto" w:fill="auto"/>
          </w:tcPr>
          <w:p w14:paraId="4C63C333" w14:textId="77777777" w:rsidR="00021A1D" w:rsidRDefault="00021A1D" w:rsidP="00AA288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7" w:type="dxa"/>
            <w:shd w:val="clear" w:color="auto" w:fill="auto"/>
          </w:tcPr>
          <w:p w14:paraId="2A44610F" w14:textId="77777777" w:rsidR="00021A1D" w:rsidRDefault="00021A1D" w:rsidP="00AA288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1C4C34A6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0" w:type="dxa"/>
            <w:shd w:val="clear" w:color="auto" w:fill="auto"/>
          </w:tcPr>
          <w:p w14:paraId="328C80A0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3" w:type="dxa"/>
            <w:shd w:val="clear" w:color="auto" w:fill="auto"/>
          </w:tcPr>
          <w:p w14:paraId="532F3611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41" w:type="dxa"/>
            <w:shd w:val="clear" w:color="auto" w:fill="auto"/>
          </w:tcPr>
          <w:p w14:paraId="553A1001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56" w:type="dxa"/>
            <w:shd w:val="clear" w:color="auto" w:fill="auto"/>
          </w:tcPr>
          <w:p w14:paraId="2F84CA6F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21A1D" w14:paraId="21B65D76" w14:textId="77777777" w:rsidTr="00AA2883">
        <w:trPr>
          <w:trHeight w:val="443"/>
        </w:trPr>
        <w:tc>
          <w:tcPr>
            <w:tcW w:w="494" w:type="dxa"/>
            <w:shd w:val="clear" w:color="auto" w:fill="auto"/>
          </w:tcPr>
          <w:p w14:paraId="6270901E" w14:textId="77777777" w:rsidR="00021A1D" w:rsidRDefault="00021A1D" w:rsidP="00AA288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7" w:type="dxa"/>
            <w:shd w:val="clear" w:color="auto" w:fill="auto"/>
          </w:tcPr>
          <w:p w14:paraId="1355CD01" w14:textId="77777777" w:rsidR="00021A1D" w:rsidRDefault="00021A1D" w:rsidP="00AA288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5DA66DBD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0" w:type="dxa"/>
            <w:shd w:val="clear" w:color="auto" w:fill="auto"/>
          </w:tcPr>
          <w:p w14:paraId="54CCC559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3" w:type="dxa"/>
            <w:shd w:val="clear" w:color="auto" w:fill="auto"/>
          </w:tcPr>
          <w:p w14:paraId="4EBBD16E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41" w:type="dxa"/>
            <w:shd w:val="clear" w:color="auto" w:fill="auto"/>
          </w:tcPr>
          <w:p w14:paraId="165E4A98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56" w:type="dxa"/>
            <w:shd w:val="clear" w:color="auto" w:fill="auto"/>
          </w:tcPr>
          <w:p w14:paraId="3A6076B2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21A1D" w14:paraId="76C30334" w14:textId="77777777" w:rsidTr="00AA2883">
        <w:trPr>
          <w:trHeight w:val="445"/>
        </w:trPr>
        <w:tc>
          <w:tcPr>
            <w:tcW w:w="494" w:type="dxa"/>
            <w:shd w:val="clear" w:color="auto" w:fill="auto"/>
          </w:tcPr>
          <w:p w14:paraId="6C2C46B0" w14:textId="77777777" w:rsidR="00021A1D" w:rsidRDefault="00021A1D" w:rsidP="00AA288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7" w:type="dxa"/>
            <w:shd w:val="clear" w:color="auto" w:fill="auto"/>
          </w:tcPr>
          <w:p w14:paraId="79A0D16F" w14:textId="77777777" w:rsidR="00021A1D" w:rsidRDefault="00021A1D" w:rsidP="00AA2883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9" w:type="dxa"/>
            <w:shd w:val="clear" w:color="auto" w:fill="auto"/>
          </w:tcPr>
          <w:p w14:paraId="298F8723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0" w:type="dxa"/>
            <w:shd w:val="clear" w:color="auto" w:fill="auto"/>
          </w:tcPr>
          <w:p w14:paraId="02400E47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3" w:type="dxa"/>
            <w:shd w:val="clear" w:color="auto" w:fill="auto"/>
          </w:tcPr>
          <w:p w14:paraId="6E7074FC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41" w:type="dxa"/>
            <w:shd w:val="clear" w:color="auto" w:fill="auto"/>
          </w:tcPr>
          <w:p w14:paraId="6B44D46B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56" w:type="dxa"/>
            <w:shd w:val="clear" w:color="auto" w:fill="auto"/>
          </w:tcPr>
          <w:p w14:paraId="4A95FACA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021A1D" w14:paraId="73F5D1D8" w14:textId="77777777" w:rsidTr="00AA2883">
        <w:trPr>
          <w:trHeight w:val="443"/>
        </w:trPr>
        <w:tc>
          <w:tcPr>
            <w:tcW w:w="1271" w:type="dxa"/>
            <w:gridSpan w:val="2"/>
            <w:shd w:val="clear" w:color="auto" w:fill="auto"/>
          </w:tcPr>
          <w:p w14:paraId="325ECA58" w14:textId="77777777" w:rsidR="00021A1D" w:rsidRDefault="00021A1D" w:rsidP="00AA2883">
            <w:pPr>
              <w:pStyle w:val="TableParagraph"/>
              <w:spacing w:before="99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Jumlah</w:t>
            </w:r>
          </w:p>
        </w:tc>
        <w:tc>
          <w:tcPr>
            <w:tcW w:w="1409" w:type="dxa"/>
            <w:shd w:val="clear" w:color="auto" w:fill="auto"/>
          </w:tcPr>
          <w:p w14:paraId="79854D89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0" w:type="dxa"/>
            <w:shd w:val="clear" w:color="auto" w:fill="auto"/>
          </w:tcPr>
          <w:p w14:paraId="09FC6A1F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33" w:type="dxa"/>
            <w:shd w:val="clear" w:color="auto" w:fill="auto"/>
          </w:tcPr>
          <w:p w14:paraId="337FE9B9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41" w:type="dxa"/>
            <w:shd w:val="clear" w:color="auto" w:fill="auto"/>
          </w:tcPr>
          <w:p w14:paraId="4D363C77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56" w:type="dxa"/>
            <w:shd w:val="clear" w:color="auto" w:fill="auto"/>
          </w:tcPr>
          <w:p w14:paraId="34BA8E67" w14:textId="77777777" w:rsidR="00021A1D" w:rsidRDefault="00021A1D" w:rsidP="00F40DF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10AAC57" w14:textId="77777777" w:rsidR="00BC6652" w:rsidRPr="00AA084A" w:rsidRDefault="00BC6652" w:rsidP="009F3DB8">
      <w:pPr>
        <w:rPr>
          <w:rFonts w:ascii="Arial" w:hAnsi="Arial" w:cs="Arial"/>
        </w:rPr>
      </w:pPr>
    </w:p>
    <w:sectPr w:rsidR="00BC6652" w:rsidRPr="00AA084A">
      <w:pgSz w:w="11910" w:h="16840"/>
      <w:pgMar w:top="1580" w:right="980" w:bottom="960" w:left="1440" w:header="0" w:footer="76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B6F6D" w14:textId="77777777" w:rsidR="00E704F9" w:rsidRDefault="00E704F9">
      <w:r>
        <w:separator/>
      </w:r>
    </w:p>
  </w:endnote>
  <w:endnote w:type="continuationSeparator" w:id="0">
    <w:p w14:paraId="4B4BCD4E" w14:textId="77777777" w:rsidR="00E704F9" w:rsidRDefault="00E704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8E900" w14:textId="77777777" w:rsidR="00253B65" w:rsidRPr="00F9358B" w:rsidRDefault="00253B65" w:rsidP="005B59EF">
    <w:pPr>
      <w:pStyle w:val="Footer"/>
    </w:pPr>
    <w:r w:rsidRPr="00F9358B">
      <w:t xml:space="preserve">BAN-PT: </w:t>
    </w:r>
    <w:r>
      <w:t>Laporan Kinerja Program Studi &lt;S1/S2/S3&gt; &lt;Nama Program&gt; ITB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v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599C1" w14:textId="77777777" w:rsidR="00253B65" w:rsidRPr="00F9358B" w:rsidRDefault="00253B65" w:rsidP="005B59EF">
    <w:pPr>
      <w:pStyle w:val="Footer"/>
    </w:pPr>
    <w:r w:rsidRPr="00F9358B">
      <w:t xml:space="preserve">BAN-PT: </w:t>
    </w:r>
    <w:r>
      <w:t>Laporan Kinerja Program Studi Program &lt;S1/S2/S3&gt; &lt;Nama Program&gt; ITB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3CDF2" w14:textId="4BA1E2C5" w:rsidR="007659B2" w:rsidRPr="00F9358B" w:rsidRDefault="007659B2" w:rsidP="005B59EF">
    <w:pPr>
      <w:pStyle w:val="Footer"/>
    </w:pPr>
    <w:r w:rsidRPr="00F9358B">
      <w:t xml:space="preserve">BAN-PT: </w:t>
    </w:r>
    <w:r>
      <w:t>Laporan Kinerja Program Studi Program &lt;S1/S2/S3&gt; &lt;Nama Program&gt; ITB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68F0E" w14:textId="277B776E" w:rsidR="007659B2" w:rsidRPr="00F9358B" w:rsidRDefault="007659B2" w:rsidP="005B59EF">
    <w:pPr>
      <w:pStyle w:val="Footer"/>
    </w:pPr>
    <w:r w:rsidRPr="00F9358B">
      <w:t xml:space="preserve">BAN-PT: </w:t>
    </w:r>
    <w:r>
      <w:t>Laporan Kinerja Program Studi Program &lt;S1/S2/S3&gt; &lt;Nama Program&gt; ITB</w:t>
    </w:r>
    <w:r>
      <w:tab/>
    </w:r>
    <w:r w:rsidR="000B7DF6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2ABAC" w14:textId="77777777" w:rsidR="00E704F9" w:rsidRDefault="00E704F9">
      <w:r>
        <w:separator/>
      </w:r>
    </w:p>
  </w:footnote>
  <w:footnote w:type="continuationSeparator" w:id="0">
    <w:p w14:paraId="1CC5A342" w14:textId="77777777" w:rsidR="00E704F9" w:rsidRDefault="00E704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549B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4C6D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42EC0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6AD28A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629ECA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0876D5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0BAC0A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42EFA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B01481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402"/>
    <w:multiLevelType w:val="multilevel"/>
    <w:tmpl w:val="00000885"/>
    <w:lvl w:ilvl="0">
      <w:start w:val="4"/>
      <w:numFmt w:val="decimal"/>
      <w:lvlText w:val="%1."/>
      <w:lvlJc w:val="left"/>
      <w:pPr>
        <w:ind w:left="799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453" w:hanging="360"/>
      </w:pPr>
    </w:lvl>
    <w:lvl w:ilvl="2">
      <w:numFmt w:val="bullet"/>
      <w:lvlText w:val="•"/>
      <w:lvlJc w:val="left"/>
      <w:pPr>
        <w:ind w:left="2106" w:hanging="360"/>
      </w:pPr>
    </w:lvl>
    <w:lvl w:ilvl="3">
      <w:numFmt w:val="bullet"/>
      <w:lvlText w:val="•"/>
      <w:lvlJc w:val="left"/>
      <w:pPr>
        <w:ind w:left="2759" w:hanging="360"/>
      </w:pPr>
    </w:lvl>
    <w:lvl w:ilvl="4">
      <w:numFmt w:val="bullet"/>
      <w:lvlText w:val="•"/>
      <w:lvlJc w:val="left"/>
      <w:pPr>
        <w:ind w:left="3413" w:hanging="360"/>
      </w:pPr>
    </w:lvl>
    <w:lvl w:ilvl="5">
      <w:numFmt w:val="bullet"/>
      <w:lvlText w:val="•"/>
      <w:lvlJc w:val="left"/>
      <w:pPr>
        <w:ind w:left="4066" w:hanging="360"/>
      </w:pPr>
    </w:lvl>
    <w:lvl w:ilvl="6">
      <w:numFmt w:val="bullet"/>
      <w:lvlText w:val="•"/>
      <w:lvlJc w:val="left"/>
      <w:pPr>
        <w:ind w:left="4719" w:hanging="360"/>
      </w:pPr>
    </w:lvl>
    <w:lvl w:ilvl="7">
      <w:numFmt w:val="bullet"/>
      <w:lvlText w:val="•"/>
      <w:lvlJc w:val="left"/>
      <w:pPr>
        <w:ind w:left="5372" w:hanging="360"/>
      </w:pPr>
    </w:lvl>
    <w:lvl w:ilvl="8">
      <w:numFmt w:val="bullet"/>
      <w:lvlText w:val="•"/>
      <w:lvlJc w:val="left"/>
      <w:pPr>
        <w:ind w:left="6026" w:hanging="360"/>
      </w:p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574" w:hanging="425"/>
      </w:pPr>
      <w:rPr>
        <w:rFonts w:ascii="Arial" w:hAnsi="Arial" w:cs="Arial"/>
        <w:b/>
        <w:bCs/>
        <w:spacing w:val="-1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869" w:hanging="360"/>
      </w:pPr>
      <w:rPr>
        <w:b/>
        <w:bCs/>
        <w:spacing w:val="-1"/>
        <w:w w:val="100"/>
      </w:rPr>
    </w:lvl>
    <w:lvl w:ilvl="2">
      <w:start w:val="1"/>
      <w:numFmt w:val="lowerLetter"/>
      <w:lvlText w:val="%3)"/>
      <w:lvlJc w:val="left"/>
      <w:pPr>
        <w:ind w:left="1142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140" w:hanging="360"/>
      </w:pPr>
    </w:lvl>
    <w:lvl w:ilvl="4">
      <w:numFmt w:val="bullet"/>
      <w:lvlText w:val="•"/>
      <w:lvlJc w:val="left"/>
      <w:pPr>
        <w:ind w:left="2292" w:hanging="360"/>
      </w:pPr>
    </w:lvl>
    <w:lvl w:ilvl="5">
      <w:numFmt w:val="bullet"/>
      <w:lvlText w:val="•"/>
      <w:lvlJc w:val="left"/>
      <w:pPr>
        <w:ind w:left="3445" w:hanging="360"/>
      </w:pPr>
    </w:lvl>
    <w:lvl w:ilvl="6">
      <w:numFmt w:val="bullet"/>
      <w:lvlText w:val="•"/>
      <w:lvlJc w:val="left"/>
      <w:pPr>
        <w:ind w:left="4598" w:hanging="360"/>
      </w:pPr>
    </w:lvl>
    <w:lvl w:ilvl="7">
      <w:numFmt w:val="bullet"/>
      <w:lvlText w:val="•"/>
      <w:lvlJc w:val="left"/>
      <w:pPr>
        <w:ind w:left="5750" w:hanging="360"/>
      </w:pPr>
    </w:lvl>
    <w:lvl w:ilvl="8">
      <w:numFmt w:val="bullet"/>
      <w:lvlText w:val="•"/>
      <w:lvlJc w:val="left"/>
      <w:pPr>
        <w:ind w:left="6903" w:hanging="360"/>
      </w:pPr>
    </w:lvl>
  </w:abstractNum>
  <w:abstractNum w:abstractNumId="11" w15:restartNumberingAfterBreak="0">
    <w:nsid w:val="00000404"/>
    <w:multiLevelType w:val="multilevel"/>
    <w:tmpl w:val="00000887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2" w15:restartNumberingAfterBreak="0">
    <w:nsid w:val="00000405"/>
    <w:multiLevelType w:val="multilevel"/>
    <w:tmpl w:val="00000888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3" w15:restartNumberingAfterBreak="0">
    <w:nsid w:val="00000406"/>
    <w:multiLevelType w:val="multilevel"/>
    <w:tmpl w:val="00000889"/>
    <w:lvl w:ilvl="0">
      <w:start w:val="1"/>
      <w:numFmt w:val="lowerLetter"/>
      <w:lvlText w:val="%1)"/>
      <w:lvlJc w:val="left"/>
      <w:pPr>
        <w:ind w:left="384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865" w:hanging="284"/>
      </w:pPr>
    </w:lvl>
    <w:lvl w:ilvl="2">
      <w:numFmt w:val="bullet"/>
      <w:lvlText w:val="•"/>
      <w:lvlJc w:val="left"/>
      <w:pPr>
        <w:ind w:left="1351" w:hanging="284"/>
      </w:pPr>
    </w:lvl>
    <w:lvl w:ilvl="3">
      <w:numFmt w:val="bullet"/>
      <w:lvlText w:val="•"/>
      <w:lvlJc w:val="left"/>
      <w:pPr>
        <w:ind w:left="1836" w:hanging="284"/>
      </w:pPr>
    </w:lvl>
    <w:lvl w:ilvl="4">
      <w:numFmt w:val="bullet"/>
      <w:lvlText w:val="•"/>
      <w:lvlJc w:val="left"/>
      <w:pPr>
        <w:ind w:left="2322" w:hanging="284"/>
      </w:pPr>
    </w:lvl>
    <w:lvl w:ilvl="5">
      <w:numFmt w:val="bullet"/>
      <w:lvlText w:val="•"/>
      <w:lvlJc w:val="left"/>
      <w:pPr>
        <w:ind w:left="2807" w:hanging="284"/>
      </w:pPr>
    </w:lvl>
    <w:lvl w:ilvl="6">
      <w:numFmt w:val="bullet"/>
      <w:lvlText w:val="•"/>
      <w:lvlJc w:val="left"/>
      <w:pPr>
        <w:ind w:left="3293" w:hanging="284"/>
      </w:pPr>
    </w:lvl>
    <w:lvl w:ilvl="7">
      <w:numFmt w:val="bullet"/>
      <w:lvlText w:val="•"/>
      <w:lvlJc w:val="left"/>
      <w:pPr>
        <w:ind w:left="3778" w:hanging="284"/>
      </w:pPr>
    </w:lvl>
    <w:lvl w:ilvl="8">
      <w:numFmt w:val="bullet"/>
      <w:lvlText w:val="•"/>
      <w:lvlJc w:val="left"/>
      <w:pPr>
        <w:ind w:left="4264" w:hanging="284"/>
      </w:pPr>
    </w:lvl>
  </w:abstractNum>
  <w:abstractNum w:abstractNumId="14" w15:restartNumberingAfterBreak="0">
    <w:nsid w:val="00000407"/>
    <w:multiLevelType w:val="multilevel"/>
    <w:tmpl w:val="0000088A"/>
    <w:lvl w:ilvl="0">
      <w:start w:val="1"/>
      <w:numFmt w:val="lowerLetter"/>
      <w:lvlText w:val="%1)"/>
      <w:lvlJc w:val="left"/>
      <w:pPr>
        <w:ind w:left="460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937" w:hanging="284"/>
      </w:pPr>
    </w:lvl>
    <w:lvl w:ilvl="2">
      <w:numFmt w:val="bullet"/>
      <w:lvlText w:val="•"/>
      <w:lvlJc w:val="left"/>
      <w:pPr>
        <w:ind w:left="1415" w:hanging="284"/>
      </w:pPr>
    </w:lvl>
    <w:lvl w:ilvl="3">
      <w:numFmt w:val="bullet"/>
      <w:lvlText w:val="•"/>
      <w:lvlJc w:val="left"/>
      <w:pPr>
        <w:ind w:left="1892" w:hanging="284"/>
      </w:pPr>
    </w:lvl>
    <w:lvl w:ilvl="4">
      <w:numFmt w:val="bullet"/>
      <w:lvlText w:val="•"/>
      <w:lvlJc w:val="left"/>
      <w:pPr>
        <w:ind w:left="2370" w:hanging="284"/>
      </w:pPr>
    </w:lvl>
    <w:lvl w:ilvl="5">
      <w:numFmt w:val="bullet"/>
      <w:lvlText w:val="•"/>
      <w:lvlJc w:val="left"/>
      <w:pPr>
        <w:ind w:left="2847" w:hanging="284"/>
      </w:pPr>
    </w:lvl>
    <w:lvl w:ilvl="6">
      <w:numFmt w:val="bullet"/>
      <w:lvlText w:val="•"/>
      <w:lvlJc w:val="left"/>
      <w:pPr>
        <w:ind w:left="3325" w:hanging="284"/>
      </w:pPr>
    </w:lvl>
    <w:lvl w:ilvl="7">
      <w:numFmt w:val="bullet"/>
      <w:lvlText w:val="•"/>
      <w:lvlJc w:val="left"/>
      <w:pPr>
        <w:ind w:left="3802" w:hanging="284"/>
      </w:pPr>
    </w:lvl>
    <w:lvl w:ilvl="8">
      <w:numFmt w:val="bullet"/>
      <w:lvlText w:val="•"/>
      <w:lvlJc w:val="left"/>
      <w:pPr>
        <w:ind w:left="4280" w:hanging="284"/>
      </w:pPr>
    </w:lvl>
  </w:abstractNum>
  <w:abstractNum w:abstractNumId="15" w15:restartNumberingAfterBreak="0">
    <w:nsid w:val="00000408"/>
    <w:multiLevelType w:val="multilevel"/>
    <w:tmpl w:val="0000088B"/>
    <w:lvl w:ilvl="0">
      <w:start w:val="3"/>
      <w:numFmt w:val="lowerLetter"/>
      <w:lvlText w:val="%1)"/>
      <w:lvlJc w:val="left"/>
      <w:pPr>
        <w:ind w:left="386" w:hanging="284"/>
      </w:pPr>
      <w:rPr>
        <w:rFonts w:ascii="Arial" w:hAnsi="Arial" w:cs="Arial"/>
        <w:b w:val="0"/>
        <w:bCs w:val="0"/>
        <w:spacing w:val="-18"/>
        <w:w w:val="99"/>
        <w:sz w:val="18"/>
        <w:szCs w:val="18"/>
      </w:rPr>
    </w:lvl>
    <w:lvl w:ilvl="1">
      <w:numFmt w:val="bullet"/>
      <w:lvlText w:val="•"/>
      <w:lvlJc w:val="left"/>
      <w:pPr>
        <w:ind w:left="823" w:hanging="284"/>
      </w:pPr>
    </w:lvl>
    <w:lvl w:ilvl="2">
      <w:numFmt w:val="bullet"/>
      <w:lvlText w:val="•"/>
      <w:lvlJc w:val="left"/>
      <w:pPr>
        <w:ind w:left="1266" w:hanging="284"/>
      </w:pPr>
    </w:lvl>
    <w:lvl w:ilvl="3">
      <w:numFmt w:val="bullet"/>
      <w:lvlText w:val="•"/>
      <w:lvlJc w:val="left"/>
      <w:pPr>
        <w:ind w:left="1709" w:hanging="284"/>
      </w:pPr>
    </w:lvl>
    <w:lvl w:ilvl="4">
      <w:numFmt w:val="bullet"/>
      <w:lvlText w:val="•"/>
      <w:lvlJc w:val="left"/>
      <w:pPr>
        <w:ind w:left="2153" w:hanging="284"/>
      </w:pPr>
    </w:lvl>
    <w:lvl w:ilvl="5">
      <w:numFmt w:val="bullet"/>
      <w:lvlText w:val="•"/>
      <w:lvlJc w:val="left"/>
      <w:pPr>
        <w:ind w:left="2596" w:hanging="284"/>
      </w:pPr>
    </w:lvl>
    <w:lvl w:ilvl="6">
      <w:numFmt w:val="bullet"/>
      <w:lvlText w:val="•"/>
      <w:lvlJc w:val="left"/>
      <w:pPr>
        <w:ind w:left="3039" w:hanging="284"/>
      </w:pPr>
    </w:lvl>
    <w:lvl w:ilvl="7">
      <w:numFmt w:val="bullet"/>
      <w:lvlText w:val="•"/>
      <w:lvlJc w:val="left"/>
      <w:pPr>
        <w:ind w:left="3483" w:hanging="284"/>
      </w:pPr>
    </w:lvl>
    <w:lvl w:ilvl="8">
      <w:numFmt w:val="bullet"/>
      <w:lvlText w:val="•"/>
      <w:lvlJc w:val="left"/>
      <w:pPr>
        <w:ind w:left="3926" w:hanging="284"/>
      </w:pPr>
    </w:lvl>
  </w:abstractNum>
  <w:abstractNum w:abstractNumId="16" w15:restartNumberingAfterBreak="0">
    <w:nsid w:val="00000409"/>
    <w:multiLevelType w:val="multilevel"/>
    <w:tmpl w:val="0000088C"/>
    <w:lvl w:ilvl="0">
      <w:start w:val="6"/>
      <w:numFmt w:val="lowerLetter"/>
      <w:lvlText w:val="%1)"/>
      <w:lvlJc w:val="left"/>
      <w:pPr>
        <w:ind w:left="463" w:hanging="284"/>
      </w:pPr>
      <w:rPr>
        <w:rFonts w:ascii="Arial" w:hAnsi="Arial" w:cs="Arial"/>
        <w:b w:val="0"/>
        <w:bCs w:val="0"/>
        <w:w w:val="100"/>
        <w:sz w:val="18"/>
        <w:szCs w:val="18"/>
      </w:rPr>
    </w:lvl>
    <w:lvl w:ilvl="1">
      <w:numFmt w:val="bullet"/>
      <w:lvlText w:val="•"/>
      <w:lvlJc w:val="left"/>
      <w:pPr>
        <w:ind w:left="895" w:hanging="284"/>
      </w:pPr>
    </w:lvl>
    <w:lvl w:ilvl="2">
      <w:numFmt w:val="bullet"/>
      <w:lvlText w:val="•"/>
      <w:lvlJc w:val="left"/>
      <w:pPr>
        <w:ind w:left="1330" w:hanging="284"/>
      </w:pPr>
    </w:lvl>
    <w:lvl w:ilvl="3">
      <w:numFmt w:val="bullet"/>
      <w:lvlText w:val="•"/>
      <w:lvlJc w:val="left"/>
      <w:pPr>
        <w:ind w:left="1765" w:hanging="284"/>
      </w:pPr>
    </w:lvl>
    <w:lvl w:ilvl="4">
      <w:numFmt w:val="bullet"/>
      <w:lvlText w:val="•"/>
      <w:lvlJc w:val="left"/>
      <w:pPr>
        <w:ind w:left="2201" w:hanging="284"/>
      </w:pPr>
    </w:lvl>
    <w:lvl w:ilvl="5">
      <w:numFmt w:val="bullet"/>
      <w:lvlText w:val="•"/>
      <w:lvlJc w:val="left"/>
      <w:pPr>
        <w:ind w:left="2636" w:hanging="284"/>
      </w:pPr>
    </w:lvl>
    <w:lvl w:ilvl="6">
      <w:numFmt w:val="bullet"/>
      <w:lvlText w:val="•"/>
      <w:lvlJc w:val="left"/>
      <w:pPr>
        <w:ind w:left="3071" w:hanging="284"/>
      </w:pPr>
    </w:lvl>
    <w:lvl w:ilvl="7">
      <w:numFmt w:val="bullet"/>
      <w:lvlText w:val="•"/>
      <w:lvlJc w:val="left"/>
      <w:pPr>
        <w:ind w:left="3507" w:hanging="284"/>
      </w:pPr>
    </w:lvl>
    <w:lvl w:ilvl="8">
      <w:numFmt w:val="bullet"/>
      <w:lvlText w:val="•"/>
      <w:lvlJc w:val="left"/>
      <w:pPr>
        <w:ind w:left="3942" w:hanging="284"/>
      </w:pPr>
    </w:lvl>
  </w:abstractNum>
  <w:abstractNum w:abstractNumId="17" w15:restartNumberingAfterBreak="0">
    <w:nsid w:val="03A573E6"/>
    <w:multiLevelType w:val="multilevel"/>
    <w:tmpl w:val="271CE040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0" w:firstLine="0"/>
      </w:pPr>
      <w:rPr>
        <w:rFonts w:hint="default"/>
        <w:sz w:val="22"/>
        <w:szCs w:val="22"/>
      </w:rPr>
    </w:lvl>
    <w:lvl w:ilvl="3">
      <w:start w:val="1"/>
      <w:numFmt w:val="lowerLetter"/>
      <w:pStyle w:val="Heading4Draft"/>
      <w:lvlText w:val="%4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4">
      <w:start w:val="1"/>
      <w:numFmt w:val="decimal"/>
      <w:pStyle w:val="Heading5Draft"/>
      <w:suff w:val="space"/>
      <w:lvlText w:val="(%5)"/>
      <w:lvlJc w:val="left"/>
      <w:pPr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4680"/>
        </w:tabs>
        <w:ind w:left="4320" w:firstLine="0"/>
      </w:pPr>
      <w:rPr>
        <w:rFonts w:hint="default"/>
      </w:rPr>
    </w:lvl>
  </w:abstractNum>
  <w:abstractNum w:abstractNumId="18" w15:restartNumberingAfterBreak="0">
    <w:nsid w:val="072B262B"/>
    <w:multiLevelType w:val="hybridMultilevel"/>
    <w:tmpl w:val="05CCC9E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F8266CD"/>
    <w:multiLevelType w:val="hybridMultilevel"/>
    <w:tmpl w:val="22DE2BCC"/>
    <w:lvl w:ilvl="0" w:tplc="A712D42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D34922"/>
    <w:multiLevelType w:val="hybridMultilevel"/>
    <w:tmpl w:val="9D5A0EF4"/>
    <w:lvl w:ilvl="0" w:tplc="8DC8D5B6">
      <w:start w:val="1"/>
      <w:numFmt w:val="decimal"/>
      <w:pStyle w:val="ListNumber2Draft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4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2043701355">
    <w:abstractNumId w:val="19"/>
  </w:num>
  <w:num w:numId="2" w16cid:durableId="1884098591">
    <w:abstractNumId w:val="3"/>
  </w:num>
  <w:num w:numId="3" w16cid:durableId="2077703009">
    <w:abstractNumId w:val="2"/>
  </w:num>
  <w:num w:numId="4" w16cid:durableId="1161891992">
    <w:abstractNumId w:val="7"/>
    <w:lvlOverride w:ilvl="0">
      <w:startOverride w:val="1"/>
    </w:lvlOverride>
  </w:num>
  <w:num w:numId="5" w16cid:durableId="566955865">
    <w:abstractNumId w:val="21"/>
    <w:lvlOverride w:ilvl="0">
      <w:startOverride w:val="1"/>
    </w:lvlOverride>
  </w:num>
  <w:num w:numId="6" w16cid:durableId="879980594">
    <w:abstractNumId w:val="8"/>
  </w:num>
  <w:num w:numId="7" w16cid:durableId="1978027554">
    <w:abstractNumId w:val="6"/>
  </w:num>
  <w:num w:numId="8" w16cid:durableId="1575508543">
    <w:abstractNumId w:val="5"/>
  </w:num>
  <w:num w:numId="9" w16cid:durableId="11501000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69606124">
    <w:abstractNumId w:val="4"/>
  </w:num>
  <w:num w:numId="11" w16cid:durableId="64375105">
    <w:abstractNumId w:val="1"/>
  </w:num>
  <w:num w:numId="12" w16cid:durableId="1288125016">
    <w:abstractNumId w:val="0"/>
  </w:num>
  <w:num w:numId="13" w16cid:durableId="830098425">
    <w:abstractNumId w:val="16"/>
  </w:num>
  <w:num w:numId="14" w16cid:durableId="1809474833">
    <w:abstractNumId w:val="15"/>
  </w:num>
  <w:num w:numId="15" w16cid:durableId="1258901512">
    <w:abstractNumId w:val="14"/>
  </w:num>
  <w:num w:numId="16" w16cid:durableId="1733504999">
    <w:abstractNumId w:val="13"/>
  </w:num>
  <w:num w:numId="17" w16cid:durableId="886452122">
    <w:abstractNumId w:val="12"/>
  </w:num>
  <w:num w:numId="18" w16cid:durableId="737367351">
    <w:abstractNumId w:val="11"/>
  </w:num>
  <w:num w:numId="19" w16cid:durableId="1704405044">
    <w:abstractNumId w:val="10"/>
  </w:num>
  <w:num w:numId="20" w16cid:durableId="282737828">
    <w:abstractNumId w:val="9"/>
  </w:num>
  <w:num w:numId="21" w16cid:durableId="674499332">
    <w:abstractNumId w:val="20"/>
  </w:num>
  <w:num w:numId="22" w16cid:durableId="1635329619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attachedTemplate r:id="rId1"/>
  <w:linkStyle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IwN7MwNbcwMTFX0lEKTi0uzszPAykwrQUAvnXCSCwAAAA="/>
  </w:docVars>
  <w:rsids>
    <w:rsidRoot w:val="000B515E"/>
    <w:rsid w:val="0000098B"/>
    <w:rsid w:val="000018C5"/>
    <w:rsid w:val="00002689"/>
    <w:rsid w:val="00002F73"/>
    <w:rsid w:val="000048AA"/>
    <w:rsid w:val="00004FA6"/>
    <w:rsid w:val="00005332"/>
    <w:rsid w:val="0000615F"/>
    <w:rsid w:val="00012A1E"/>
    <w:rsid w:val="00012FE1"/>
    <w:rsid w:val="00013871"/>
    <w:rsid w:val="00015840"/>
    <w:rsid w:val="00020CBF"/>
    <w:rsid w:val="00021A1D"/>
    <w:rsid w:val="000220EC"/>
    <w:rsid w:val="000227BF"/>
    <w:rsid w:val="000232E9"/>
    <w:rsid w:val="00023B89"/>
    <w:rsid w:val="00024029"/>
    <w:rsid w:val="0002445F"/>
    <w:rsid w:val="000245A7"/>
    <w:rsid w:val="00027123"/>
    <w:rsid w:val="0003011C"/>
    <w:rsid w:val="00031541"/>
    <w:rsid w:val="00033F63"/>
    <w:rsid w:val="00035560"/>
    <w:rsid w:val="00035849"/>
    <w:rsid w:val="00036272"/>
    <w:rsid w:val="00040EEA"/>
    <w:rsid w:val="00040F99"/>
    <w:rsid w:val="00041B85"/>
    <w:rsid w:val="0004202E"/>
    <w:rsid w:val="00043F20"/>
    <w:rsid w:val="00044115"/>
    <w:rsid w:val="000447C3"/>
    <w:rsid w:val="00045FF2"/>
    <w:rsid w:val="00046C4F"/>
    <w:rsid w:val="000473C8"/>
    <w:rsid w:val="0004776F"/>
    <w:rsid w:val="000506EA"/>
    <w:rsid w:val="000512D4"/>
    <w:rsid w:val="00051CCE"/>
    <w:rsid w:val="000622AA"/>
    <w:rsid w:val="00062AC3"/>
    <w:rsid w:val="00063210"/>
    <w:rsid w:val="000649CE"/>
    <w:rsid w:val="00065726"/>
    <w:rsid w:val="000666DC"/>
    <w:rsid w:val="000676D8"/>
    <w:rsid w:val="00067B15"/>
    <w:rsid w:val="000719EA"/>
    <w:rsid w:val="00071D38"/>
    <w:rsid w:val="00074B10"/>
    <w:rsid w:val="00075DE4"/>
    <w:rsid w:val="000777A1"/>
    <w:rsid w:val="00080252"/>
    <w:rsid w:val="000805ED"/>
    <w:rsid w:val="00081300"/>
    <w:rsid w:val="00081761"/>
    <w:rsid w:val="0008677E"/>
    <w:rsid w:val="00087FE8"/>
    <w:rsid w:val="0009102B"/>
    <w:rsid w:val="00092399"/>
    <w:rsid w:val="000934B8"/>
    <w:rsid w:val="000949B3"/>
    <w:rsid w:val="00095E47"/>
    <w:rsid w:val="00096C85"/>
    <w:rsid w:val="00096CA6"/>
    <w:rsid w:val="00096F7D"/>
    <w:rsid w:val="00097CA8"/>
    <w:rsid w:val="000A1C8E"/>
    <w:rsid w:val="000A202C"/>
    <w:rsid w:val="000A2883"/>
    <w:rsid w:val="000A28F8"/>
    <w:rsid w:val="000A419B"/>
    <w:rsid w:val="000A61C0"/>
    <w:rsid w:val="000B09E2"/>
    <w:rsid w:val="000B16E6"/>
    <w:rsid w:val="000B1BE4"/>
    <w:rsid w:val="000B29D1"/>
    <w:rsid w:val="000B32D9"/>
    <w:rsid w:val="000B515E"/>
    <w:rsid w:val="000B51BC"/>
    <w:rsid w:val="000B5256"/>
    <w:rsid w:val="000B5F37"/>
    <w:rsid w:val="000B7DF6"/>
    <w:rsid w:val="000C02DB"/>
    <w:rsid w:val="000C0432"/>
    <w:rsid w:val="000C186D"/>
    <w:rsid w:val="000C1ABC"/>
    <w:rsid w:val="000C2C43"/>
    <w:rsid w:val="000C42FE"/>
    <w:rsid w:val="000C485D"/>
    <w:rsid w:val="000C48B0"/>
    <w:rsid w:val="000C5D29"/>
    <w:rsid w:val="000C67D5"/>
    <w:rsid w:val="000C69AA"/>
    <w:rsid w:val="000C71B5"/>
    <w:rsid w:val="000D0871"/>
    <w:rsid w:val="000D13FE"/>
    <w:rsid w:val="000D3084"/>
    <w:rsid w:val="000D3193"/>
    <w:rsid w:val="000D3FED"/>
    <w:rsid w:val="000D4356"/>
    <w:rsid w:val="000D75E4"/>
    <w:rsid w:val="000E31AB"/>
    <w:rsid w:val="000E4D3E"/>
    <w:rsid w:val="000E545A"/>
    <w:rsid w:val="000E5D3E"/>
    <w:rsid w:val="000E6727"/>
    <w:rsid w:val="000E683D"/>
    <w:rsid w:val="000F37A6"/>
    <w:rsid w:val="000F5406"/>
    <w:rsid w:val="000F64BB"/>
    <w:rsid w:val="000F6B69"/>
    <w:rsid w:val="00102E9C"/>
    <w:rsid w:val="00103A33"/>
    <w:rsid w:val="00103FB7"/>
    <w:rsid w:val="00104ADE"/>
    <w:rsid w:val="00104E0A"/>
    <w:rsid w:val="001110D2"/>
    <w:rsid w:val="001134BF"/>
    <w:rsid w:val="00114318"/>
    <w:rsid w:val="00114A09"/>
    <w:rsid w:val="00116E99"/>
    <w:rsid w:val="00116EEB"/>
    <w:rsid w:val="0011752D"/>
    <w:rsid w:val="00117994"/>
    <w:rsid w:val="001201A9"/>
    <w:rsid w:val="001211AB"/>
    <w:rsid w:val="00122887"/>
    <w:rsid w:val="001235DC"/>
    <w:rsid w:val="00123A89"/>
    <w:rsid w:val="0012445F"/>
    <w:rsid w:val="00126015"/>
    <w:rsid w:val="00126589"/>
    <w:rsid w:val="001265C7"/>
    <w:rsid w:val="00130565"/>
    <w:rsid w:val="00130641"/>
    <w:rsid w:val="00130A58"/>
    <w:rsid w:val="00130DE3"/>
    <w:rsid w:val="00131422"/>
    <w:rsid w:val="00131BBE"/>
    <w:rsid w:val="00133E22"/>
    <w:rsid w:val="00134665"/>
    <w:rsid w:val="001365F8"/>
    <w:rsid w:val="00137DB2"/>
    <w:rsid w:val="001403FE"/>
    <w:rsid w:val="00140B45"/>
    <w:rsid w:val="001427FD"/>
    <w:rsid w:val="0014350B"/>
    <w:rsid w:val="001460A1"/>
    <w:rsid w:val="00146FB8"/>
    <w:rsid w:val="00151B77"/>
    <w:rsid w:val="001520A4"/>
    <w:rsid w:val="00153DCD"/>
    <w:rsid w:val="001540AE"/>
    <w:rsid w:val="001541B1"/>
    <w:rsid w:val="00157406"/>
    <w:rsid w:val="00160B31"/>
    <w:rsid w:val="00161E75"/>
    <w:rsid w:val="00162972"/>
    <w:rsid w:val="0016348C"/>
    <w:rsid w:val="001639AC"/>
    <w:rsid w:val="00164513"/>
    <w:rsid w:val="00167298"/>
    <w:rsid w:val="00167D42"/>
    <w:rsid w:val="00170612"/>
    <w:rsid w:val="0017318C"/>
    <w:rsid w:val="00174851"/>
    <w:rsid w:val="001806AC"/>
    <w:rsid w:val="001827DA"/>
    <w:rsid w:val="00182A44"/>
    <w:rsid w:val="001835C1"/>
    <w:rsid w:val="001842BB"/>
    <w:rsid w:val="001849A4"/>
    <w:rsid w:val="00185BB4"/>
    <w:rsid w:val="0018675D"/>
    <w:rsid w:val="00187AA2"/>
    <w:rsid w:val="0019111D"/>
    <w:rsid w:val="00191203"/>
    <w:rsid w:val="001918FE"/>
    <w:rsid w:val="00191E07"/>
    <w:rsid w:val="00192F41"/>
    <w:rsid w:val="00195064"/>
    <w:rsid w:val="00197382"/>
    <w:rsid w:val="001A0001"/>
    <w:rsid w:val="001A0FCF"/>
    <w:rsid w:val="001A1025"/>
    <w:rsid w:val="001A2694"/>
    <w:rsid w:val="001A389D"/>
    <w:rsid w:val="001A3D95"/>
    <w:rsid w:val="001A4CEF"/>
    <w:rsid w:val="001A5949"/>
    <w:rsid w:val="001B1A1B"/>
    <w:rsid w:val="001B5804"/>
    <w:rsid w:val="001B65CB"/>
    <w:rsid w:val="001B6870"/>
    <w:rsid w:val="001B72C1"/>
    <w:rsid w:val="001C0B89"/>
    <w:rsid w:val="001C1811"/>
    <w:rsid w:val="001C25CF"/>
    <w:rsid w:val="001C29AA"/>
    <w:rsid w:val="001C4742"/>
    <w:rsid w:val="001C6B44"/>
    <w:rsid w:val="001D12A8"/>
    <w:rsid w:val="001D1470"/>
    <w:rsid w:val="001D15D3"/>
    <w:rsid w:val="001D74A5"/>
    <w:rsid w:val="001E1207"/>
    <w:rsid w:val="001E1339"/>
    <w:rsid w:val="001E1C6C"/>
    <w:rsid w:val="001E1E96"/>
    <w:rsid w:val="001E3137"/>
    <w:rsid w:val="001E4891"/>
    <w:rsid w:val="001F0053"/>
    <w:rsid w:val="001F1BF6"/>
    <w:rsid w:val="002021A1"/>
    <w:rsid w:val="00202A6D"/>
    <w:rsid w:val="00202DF7"/>
    <w:rsid w:val="002031CC"/>
    <w:rsid w:val="0020406F"/>
    <w:rsid w:val="002062E0"/>
    <w:rsid w:val="0020744C"/>
    <w:rsid w:val="002076AE"/>
    <w:rsid w:val="00207B74"/>
    <w:rsid w:val="00215DC5"/>
    <w:rsid w:val="00216ED9"/>
    <w:rsid w:val="00222569"/>
    <w:rsid w:val="00222671"/>
    <w:rsid w:val="002237B0"/>
    <w:rsid w:val="0022410E"/>
    <w:rsid w:val="00224634"/>
    <w:rsid w:val="00224E32"/>
    <w:rsid w:val="00225173"/>
    <w:rsid w:val="00225414"/>
    <w:rsid w:val="0022547B"/>
    <w:rsid w:val="00227204"/>
    <w:rsid w:val="002304E7"/>
    <w:rsid w:val="0023119C"/>
    <w:rsid w:val="00231D44"/>
    <w:rsid w:val="00232B2A"/>
    <w:rsid w:val="00233C56"/>
    <w:rsid w:val="00237B94"/>
    <w:rsid w:val="00240791"/>
    <w:rsid w:val="00241FB4"/>
    <w:rsid w:val="002435A6"/>
    <w:rsid w:val="002444C1"/>
    <w:rsid w:val="00245468"/>
    <w:rsid w:val="00246C0C"/>
    <w:rsid w:val="0024791D"/>
    <w:rsid w:val="00251696"/>
    <w:rsid w:val="00252438"/>
    <w:rsid w:val="00252D5E"/>
    <w:rsid w:val="00253269"/>
    <w:rsid w:val="00253296"/>
    <w:rsid w:val="00253B65"/>
    <w:rsid w:val="00255CA0"/>
    <w:rsid w:val="00260030"/>
    <w:rsid w:val="00261704"/>
    <w:rsid w:val="00261EE6"/>
    <w:rsid w:val="00263708"/>
    <w:rsid w:val="00265AB2"/>
    <w:rsid w:val="00266573"/>
    <w:rsid w:val="00266FE1"/>
    <w:rsid w:val="00270D7E"/>
    <w:rsid w:val="00272434"/>
    <w:rsid w:val="00273C19"/>
    <w:rsid w:val="0027431F"/>
    <w:rsid w:val="00275AC5"/>
    <w:rsid w:val="0027725E"/>
    <w:rsid w:val="00280039"/>
    <w:rsid w:val="002806C7"/>
    <w:rsid w:val="002812FD"/>
    <w:rsid w:val="00281E1A"/>
    <w:rsid w:val="00281E95"/>
    <w:rsid w:val="00282B9C"/>
    <w:rsid w:val="00286A1F"/>
    <w:rsid w:val="00290065"/>
    <w:rsid w:val="00291163"/>
    <w:rsid w:val="00291D58"/>
    <w:rsid w:val="00292994"/>
    <w:rsid w:val="00293C33"/>
    <w:rsid w:val="00295177"/>
    <w:rsid w:val="00297C90"/>
    <w:rsid w:val="002A69E6"/>
    <w:rsid w:val="002B07AE"/>
    <w:rsid w:val="002B1B05"/>
    <w:rsid w:val="002B1B0E"/>
    <w:rsid w:val="002B3B9F"/>
    <w:rsid w:val="002B3CB2"/>
    <w:rsid w:val="002B4961"/>
    <w:rsid w:val="002B5192"/>
    <w:rsid w:val="002B5785"/>
    <w:rsid w:val="002B6336"/>
    <w:rsid w:val="002C014F"/>
    <w:rsid w:val="002C0787"/>
    <w:rsid w:val="002C12DB"/>
    <w:rsid w:val="002C19DE"/>
    <w:rsid w:val="002C29F0"/>
    <w:rsid w:val="002C2C10"/>
    <w:rsid w:val="002C30F0"/>
    <w:rsid w:val="002C32E3"/>
    <w:rsid w:val="002C48E6"/>
    <w:rsid w:val="002C4FDD"/>
    <w:rsid w:val="002C525B"/>
    <w:rsid w:val="002C73EA"/>
    <w:rsid w:val="002C763A"/>
    <w:rsid w:val="002D211D"/>
    <w:rsid w:val="002D293E"/>
    <w:rsid w:val="002D37C6"/>
    <w:rsid w:val="002D624C"/>
    <w:rsid w:val="002D6944"/>
    <w:rsid w:val="002D7617"/>
    <w:rsid w:val="002D795F"/>
    <w:rsid w:val="002E0491"/>
    <w:rsid w:val="002E0FD3"/>
    <w:rsid w:val="002E1560"/>
    <w:rsid w:val="002E1E8D"/>
    <w:rsid w:val="002E37FA"/>
    <w:rsid w:val="002E4610"/>
    <w:rsid w:val="002E5478"/>
    <w:rsid w:val="002E6DA3"/>
    <w:rsid w:val="002E795E"/>
    <w:rsid w:val="002E7C09"/>
    <w:rsid w:val="002F0088"/>
    <w:rsid w:val="002F24B0"/>
    <w:rsid w:val="002F3255"/>
    <w:rsid w:val="002F40F6"/>
    <w:rsid w:val="002F4546"/>
    <w:rsid w:val="002F4686"/>
    <w:rsid w:val="002F4E4A"/>
    <w:rsid w:val="002F5106"/>
    <w:rsid w:val="002F5766"/>
    <w:rsid w:val="002F6577"/>
    <w:rsid w:val="002F75FF"/>
    <w:rsid w:val="002F76AE"/>
    <w:rsid w:val="0030003A"/>
    <w:rsid w:val="003019FF"/>
    <w:rsid w:val="003038B9"/>
    <w:rsid w:val="00304811"/>
    <w:rsid w:val="00305838"/>
    <w:rsid w:val="00306215"/>
    <w:rsid w:val="00310DFB"/>
    <w:rsid w:val="00312C2B"/>
    <w:rsid w:val="0031379F"/>
    <w:rsid w:val="003160FC"/>
    <w:rsid w:val="003218D1"/>
    <w:rsid w:val="00321928"/>
    <w:rsid w:val="0032689C"/>
    <w:rsid w:val="00327F71"/>
    <w:rsid w:val="0033034C"/>
    <w:rsid w:val="00332CBC"/>
    <w:rsid w:val="00333F54"/>
    <w:rsid w:val="00334B91"/>
    <w:rsid w:val="003354DB"/>
    <w:rsid w:val="00336917"/>
    <w:rsid w:val="00336D65"/>
    <w:rsid w:val="0034026F"/>
    <w:rsid w:val="0034214C"/>
    <w:rsid w:val="00342816"/>
    <w:rsid w:val="003430AB"/>
    <w:rsid w:val="003442C5"/>
    <w:rsid w:val="003443FA"/>
    <w:rsid w:val="00345275"/>
    <w:rsid w:val="00345922"/>
    <w:rsid w:val="00345CCA"/>
    <w:rsid w:val="00346D1E"/>
    <w:rsid w:val="003510D8"/>
    <w:rsid w:val="003515E3"/>
    <w:rsid w:val="0035216D"/>
    <w:rsid w:val="00352400"/>
    <w:rsid w:val="003544E5"/>
    <w:rsid w:val="003544ED"/>
    <w:rsid w:val="003547A2"/>
    <w:rsid w:val="0036043E"/>
    <w:rsid w:val="0036348D"/>
    <w:rsid w:val="00363705"/>
    <w:rsid w:val="00367FC0"/>
    <w:rsid w:val="0037051B"/>
    <w:rsid w:val="0037211D"/>
    <w:rsid w:val="00372354"/>
    <w:rsid w:val="00374F8A"/>
    <w:rsid w:val="00375273"/>
    <w:rsid w:val="00377402"/>
    <w:rsid w:val="0037744E"/>
    <w:rsid w:val="0037794F"/>
    <w:rsid w:val="00380724"/>
    <w:rsid w:val="0038077D"/>
    <w:rsid w:val="00381CC7"/>
    <w:rsid w:val="00382552"/>
    <w:rsid w:val="00383460"/>
    <w:rsid w:val="0038514D"/>
    <w:rsid w:val="00386417"/>
    <w:rsid w:val="003879AB"/>
    <w:rsid w:val="003879C0"/>
    <w:rsid w:val="00390E44"/>
    <w:rsid w:val="00391199"/>
    <w:rsid w:val="0039186B"/>
    <w:rsid w:val="00395276"/>
    <w:rsid w:val="003966A5"/>
    <w:rsid w:val="003968B8"/>
    <w:rsid w:val="003A147B"/>
    <w:rsid w:val="003A4004"/>
    <w:rsid w:val="003A41E1"/>
    <w:rsid w:val="003A75EE"/>
    <w:rsid w:val="003B3217"/>
    <w:rsid w:val="003B4257"/>
    <w:rsid w:val="003B4577"/>
    <w:rsid w:val="003C004B"/>
    <w:rsid w:val="003C0B8B"/>
    <w:rsid w:val="003C1D11"/>
    <w:rsid w:val="003C2078"/>
    <w:rsid w:val="003C29EA"/>
    <w:rsid w:val="003C2AA4"/>
    <w:rsid w:val="003C483A"/>
    <w:rsid w:val="003C5571"/>
    <w:rsid w:val="003D0797"/>
    <w:rsid w:val="003D08A6"/>
    <w:rsid w:val="003D1A20"/>
    <w:rsid w:val="003D435E"/>
    <w:rsid w:val="003D7FCC"/>
    <w:rsid w:val="003E1D0A"/>
    <w:rsid w:val="003E2363"/>
    <w:rsid w:val="003E2D08"/>
    <w:rsid w:val="003E4290"/>
    <w:rsid w:val="003E45E3"/>
    <w:rsid w:val="003E4766"/>
    <w:rsid w:val="003E4DDD"/>
    <w:rsid w:val="003E57FC"/>
    <w:rsid w:val="003E63F5"/>
    <w:rsid w:val="003F029A"/>
    <w:rsid w:val="003F3221"/>
    <w:rsid w:val="003F5A18"/>
    <w:rsid w:val="003F772B"/>
    <w:rsid w:val="003F7E7C"/>
    <w:rsid w:val="0040009F"/>
    <w:rsid w:val="0040083C"/>
    <w:rsid w:val="00400C09"/>
    <w:rsid w:val="0040109C"/>
    <w:rsid w:val="00401AF8"/>
    <w:rsid w:val="00402173"/>
    <w:rsid w:val="00403F5E"/>
    <w:rsid w:val="004056E7"/>
    <w:rsid w:val="004066A6"/>
    <w:rsid w:val="00406768"/>
    <w:rsid w:val="0041253E"/>
    <w:rsid w:val="00414524"/>
    <w:rsid w:val="004175B0"/>
    <w:rsid w:val="00420187"/>
    <w:rsid w:val="00420252"/>
    <w:rsid w:val="00420AC1"/>
    <w:rsid w:val="004221B2"/>
    <w:rsid w:val="0042346A"/>
    <w:rsid w:val="00425F7D"/>
    <w:rsid w:val="00426C88"/>
    <w:rsid w:val="00426D53"/>
    <w:rsid w:val="00427BF3"/>
    <w:rsid w:val="004318C4"/>
    <w:rsid w:val="00431928"/>
    <w:rsid w:val="00431AC6"/>
    <w:rsid w:val="00431DD9"/>
    <w:rsid w:val="00432F77"/>
    <w:rsid w:val="00434619"/>
    <w:rsid w:val="00435539"/>
    <w:rsid w:val="004410AD"/>
    <w:rsid w:val="004410C9"/>
    <w:rsid w:val="00441381"/>
    <w:rsid w:val="0044261F"/>
    <w:rsid w:val="00442C2D"/>
    <w:rsid w:val="00444182"/>
    <w:rsid w:val="004456E6"/>
    <w:rsid w:val="00445BD0"/>
    <w:rsid w:val="00445E5F"/>
    <w:rsid w:val="0045036C"/>
    <w:rsid w:val="00451379"/>
    <w:rsid w:val="00451EBA"/>
    <w:rsid w:val="0045204B"/>
    <w:rsid w:val="00453231"/>
    <w:rsid w:val="004537AF"/>
    <w:rsid w:val="0045415B"/>
    <w:rsid w:val="00454780"/>
    <w:rsid w:val="00455256"/>
    <w:rsid w:val="00455EF9"/>
    <w:rsid w:val="00461991"/>
    <w:rsid w:val="00461B6B"/>
    <w:rsid w:val="004627C8"/>
    <w:rsid w:val="00463230"/>
    <w:rsid w:val="00463E61"/>
    <w:rsid w:val="00463E8A"/>
    <w:rsid w:val="0046444B"/>
    <w:rsid w:val="00464523"/>
    <w:rsid w:val="00464A45"/>
    <w:rsid w:val="00465DAA"/>
    <w:rsid w:val="00466343"/>
    <w:rsid w:val="004674AF"/>
    <w:rsid w:val="004677FD"/>
    <w:rsid w:val="00467C55"/>
    <w:rsid w:val="0047001F"/>
    <w:rsid w:val="00470D63"/>
    <w:rsid w:val="0047134F"/>
    <w:rsid w:val="00472EFD"/>
    <w:rsid w:val="00473B32"/>
    <w:rsid w:val="00474DDF"/>
    <w:rsid w:val="00475CAC"/>
    <w:rsid w:val="0047641F"/>
    <w:rsid w:val="00476756"/>
    <w:rsid w:val="00476B09"/>
    <w:rsid w:val="004772F1"/>
    <w:rsid w:val="00481BB1"/>
    <w:rsid w:val="00482300"/>
    <w:rsid w:val="00486A8B"/>
    <w:rsid w:val="004907CD"/>
    <w:rsid w:val="00491477"/>
    <w:rsid w:val="00491B7F"/>
    <w:rsid w:val="0049205F"/>
    <w:rsid w:val="00492A9C"/>
    <w:rsid w:val="0049305D"/>
    <w:rsid w:val="004948AB"/>
    <w:rsid w:val="004954B8"/>
    <w:rsid w:val="00495E07"/>
    <w:rsid w:val="004A3659"/>
    <w:rsid w:val="004A40B1"/>
    <w:rsid w:val="004A5693"/>
    <w:rsid w:val="004A6A8B"/>
    <w:rsid w:val="004B06A9"/>
    <w:rsid w:val="004B1DBA"/>
    <w:rsid w:val="004B1EDC"/>
    <w:rsid w:val="004B3038"/>
    <w:rsid w:val="004B40CA"/>
    <w:rsid w:val="004B4BB8"/>
    <w:rsid w:val="004B6718"/>
    <w:rsid w:val="004B6ABD"/>
    <w:rsid w:val="004B774A"/>
    <w:rsid w:val="004B78DE"/>
    <w:rsid w:val="004B7BFB"/>
    <w:rsid w:val="004C0588"/>
    <w:rsid w:val="004C2B7C"/>
    <w:rsid w:val="004C2C93"/>
    <w:rsid w:val="004C55A0"/>
    <w:rsid w:val="004C5956"/>
    <w:rsid w:val="004C643B"/>
    <w:rsid w:val="004C6882"/>
    <w:rsid w:val="004D0059"/>
    <w:rsid w:val="004D02C1"/>
    <w:rsid w:val="004D0778"/>
    <w:rsid w:val="004D1E3E"/>
    <w:rsid w:val="004D29E5"/>
    <w:rsid w:val="004D3076"/>
    <w:rsid w:val="004D3297"/>
    <w:rsid w:val="004D3C81"/>
    <w:rsid w:val="004D4902"/>
    <w:rsid w:val="004D6E31"/>
    <w:rsid w:val="004E23D4"/>
    <w:rsid w:val="004E241B"/>
    <w:rsid w:val="004E3C9F"/>
    <w:rsid w:val="004E4104"/>
    <w:rsid w:val="004E4AF0"/>
    <w:rsid w:val="004E4F12"/>
    <w:rsid w:val="004F07B4"/>
    <w:rsid w:val="004F1739"/>
    <w:rsid w:val="004F2C27"/>
    <w:rsid w:val="004F31A1"/>
    <w:rsid w:val="004F364A"/>
    <w:rsid w:val="004F3D15"/>
    <w:rsid w:val="004F3DFD"/>
    <w:rsid w:val="004F574A"/>
    <w:rsid w:val="004F5B57"/>
    <w:rsid w:val="004F5FBA"/>
    <w:rsid w:val="004F7DC2"/>
    <w:rsid w:val="004F7FC9"/>
    <w:rsid w:val="005027F8"/>
    <w:rsid w:val="00502A32"/>
    <w:rsid w:val="0050539F"/>
    <w:rsid w:val="00505ECF"/>
    <w:rsid w:val="00506BA3"/>
    <w:rsid w:val="005079AE"/>
    <w:rsid w:val="00513344"/>
    <w:rsid w:val="00514315"/>
    <w:rsid w:val="00515AA0"/>
    <w:rsid w:val="00515EAF"/>
    <w:rsid w:val="005160DA"/>
    <w:rsid w:val="005203AD"/>
    <w:rsid w:val="0052059C"/>
    <w:rsid w:val="00521162"/>
    <w:rsid w:val="00521650"/>
    <w:rsid w:val="005240A5"/>
    <w:rsid w:val="005252EC"/>
    <w:rsid w:val="0052546B"/>
    <w:rsid w:val="00530E09"/>
    <w:rsid w:val="0053223F"/>
    <w:rsid w:val="005334B3"/>
    <w:rsid w:val="0053398A"/>
    <w:rsid w:val="00533C4B"/>
    <w:rsid w:val="0053487B"/>
    <w:rsid w:val="00535F7A"/>
    <w:rsid w:val="0053678A"/>
    <w:rsid w:val="00536991"/>
    <w:rsid w:val="005370BD"/>
    <w:rsid w:val="00540416"/>
    <w:rsid w:val="0054096D"/>
    <w:rsid w:val="005455CD"/>
    <w:rsid w:val="0054640F"/>
    <w:rsid w:val="0054735F"/>
    <w:rsid w:val="00550E61"/>
    <w:rsid w:val="005518B1"/>
    <w:rsid w:val="005529C2"/>
    <w:rsid w:val="005536A4"/>
    <w:rsid w:val="00553DC4"/>
    <w:rsid w:val="005566AB"/>
    <w:rsid w:val="00556A1E"/>
    <w:rsid w:val="00556EC1"/>
    <w:rsid w:val="005619C0"/>
    <w:rsid w:val="00562397"/>
    <w:rsid w:val="005629E0"/>
    <w:rsid w:val="00564017"/>
    <w:rsid w:val="0056463B"/>
    <w:rsid w:val="005664B0"/>
    <w:rsid w:val="0056661A"/>
    <w:rsid w:val="005667E1"/>
    <w:rsid w:val="005669E4"/>
    <w:rsid w:val="00566C75"/>
    <w:rsid w:val="005705A6"/>
    <w:rsid w:val="00571D9B"/>
    <w:rsid w:val="005740E4"/>
    <w:rsid w:val="00575958"/>
    <w:rsid w:val="00576CA3"/>
    <w:rsid w:val="00577FBC"/>
    <w:rsid w:val="00583577"/>
    <w:rsid w:val="00583ACB"/>
    <w:rsid w:val="00584244"/>
    <w:rsid w:val="00584B9D"/>
    <w:rsid w:val="005851D1"/>
    <w:rsid w:val="00587AF9"/>
    <w:rsid w:val="00590828"/>
    <w:rsid w:val="00593F22"/>
    <w:rsid w:val="0059475B"/>
    <w:rsid w:val="005A178A"/>
    <w:rsid w:val="005A18DF"/>
    <w:rsid w:val="005A1C3A"/>
    <w:rsid w:val="005A1D45"/>
    <w:rsid w:val="005A29AB"/>
    <w:rsid w:val="005A4826"/>
    <w:rsid w:val="005A4878"/>
    <w:rsid w:val="005A65E0"/>
    <w:rsid w:val="005B0029"/>
    <w:rsid w:val="005B05CD"/>
    <w:rsid w:val="005B24B1"/>
    <w:rsid w:val="005B2FA5"/>
    <w:rsid w:val="005B33E4"/>
    <w:rsid w:val="005B4282"/>
    <w:rsid w:val="005B53DB"/>
    <w:rsid w:val="005B59EF"/>
    <w:rsid w:val="005B66FC"/>
    <w:rsid w:val="005B6F29"/>
    <w:rsid w:val="005B76AF"/>
    <w:rsid w:val="005B77D3"/>
    <w:rsid w:val="005B7F82"/>
    <w:rsid w:val="005C0D23"/>
    <w:rsid w:val="005C10B7"/>
    <w:rsid w:val="005C38AA"/>
    <w:rsid w:val="005C65E6"/>
    <w:rsid w:val="005C6C77"/>
    <w:rsid w:val="005C7212"/>
    <w:rsid w:val="005D1118"/>
    <w:rsid w:val="005D186F"/>
    <w:rsid w:val="005D1FF2"/>
    <w:rsid w:val="005D2001"/>
    <w:rsid w:val="005D27D8"/>
    <w:rsid w:val="005D55F3"/>
    <w:rsid w:val="005D5A3F"/>
    <w:rsid w:val="005D6E3A"/>
    <w:rsid w:val="005D7B9E"/>
    <w:rsid w:val="005D7F37"/>
    <w:rsid w:val="005E1318"/>
    <w:rsid w:val="005E2372"/>
    <w:rsid w:val="005E25E0"/>
    <w:rsid w:val="005E3AAE"/>
    <w:rsid w:val="005E4914"/>
    <w:rsid w:val="005E5073"/>
    <w:rsid w:val="005E6001"/>
    <w:rsid w:val="005F0498"/>
    <w:rsid w:val="005F0C86"/>
    <w:rsid w:val="005F0D25"/>
    <w:rsid w:val="005F0F6C"/>
    <w:rsid w:val="005F243D"/>
    <w:rsid w:val="005F272B"/>
    <w:rsid w:val="005F2DA5"/>
    <w:rsid w:val="005F4080"/>
    <w:rsid w:val="005F5867"/>
    <w:rsid w:val="00602053"/>
    <w:rsid w:val="0060353E"/>
    <w:rsid w:val="006040F4"/>
    <w:rsid w:val="006050DB"/>
    <w:rsid w:val="00606040"/>
    <w:rsid w:val="006062E1"/>
    <w:rsid w:val="00606BAD"/>
    <w:rsid w:val="00607431"/>
    <w:rsid w:val="0060796F"/>
    <w:rsid w:val="006103F9"/>
    <w:rsid w:val="00611C29"/>
    <w:rsid w:val="006131AD"/>
    <w:rsid w:val="00613872"/>
    <w:rsid w:val="00617A64"/>
    <w:rsid w:val="006205F2"/>
    <w:rsid w:val="00621DC6"/>
    <w:rsid w:val="006221DD"/>
    <w:rsid w:val="00626F5D"/>
    <w:rsid w:val="00627C25"/>
    <w:rsid w:val="00631776"/>
    <w:rsid w:val="00632ABE"/>
    <w:rsid w:val="00634A38"/>
    <w:rsid w:val="00634D88"/>
    <w:rsid w:val="00635668"/>
    <w:rsid w:val="00636CF2"/>
    <w:rsid w:val="006436F9"/>
    <w:rsid w:val="00644E60"/>
    <w:rsid w:val="006454F7"/>
    <w:rsid w:val="00646444"/>
    <w:rsid w:val="00646D52"/>
    <w:rsid w:val="00650038"/>
    <w:rsid w:val="00650124"/>
    <w:rsid w:val="00650B06"/>
    <w:rsid w:val="00650C33"/>
    <w:rsid w:val="00652087"/>
    <w:rsid w:val="006526D4"/>
    <w:rsid w:val="00653071"/>
    <w:rsid w:val="00656662"/>
    <w:rsid w:val="00656D1C"/>
    <w:rsid w:val="0066028E"/>
    <w:rsid w:val="00660398"/>
    <w:rsid w:val="006604AC"/>
    <w:rsid w:val="00660D19"/>
    <w:rsid w:val="00661297"/>
    <w:rsid w:val="0066194E"/>
    <w:rsid w:val="006623A5"/>
    <w:rsid w:val="00662799"/>
    <w:rsid w:val="006639D5"/>
    <w:rsid w:val="00664EC7"/>
    <w:rsid w:val="00665801"/>
    <w:rsid w:val="0066625A"/>
    <w:rsid w:val="00670C37"/>
    <w:rsid w:val="00673CA2"/>
    <w:rsid w:val="006762BB"/>
    <w:rsid w:val="006800ED"/>
    <w:rsid w:val="00680356"/>
    <w:rsid w:val="00680841"/>
    <w:rsid w:val="00680F81"/>
    <w:rsid w:val="00682849"/>
    <w:rsid w:val="00682A76"/>
    <w:rsid w:val="00683853"/>
    <w:rsid w:val="006842F9"/>
    <w:rsid w:val="00685FDA"/>
    <w:rsid w:val="00687463"/>
    <w:rsid w:val="00687ACB"/>
    <w:rsid w:val="00687C1C"/>
    <w:rsid w:val="00690438"/>
    <w:rsid w:val="0069159F"/>
    <w:rsid w:val="00692011"/>
    <w:rsid w:val="00693E70"/>
    <w:rsid w:val="00694675"/>
    <w:rsid w:val="00695159"/>
    <w:rsid w:val="006972C7"/>
    <w:rsid w:val="006975A7"/>
    <w:rsid w:val="006A7691"/>
    <w:rsid w:val="006B22CE"/>
    <w:rsid w:val="006B48A5"/>
    <w:rsid w:val="006B5CC4"/>
    <w:rsid w:val="006B6F26"/>
    <w:rsid w:val="006C0E00"/>
    <w:rsid w:val="006C1A79"/>
    <w:rsid w:val="006C1AE6"/>
    <w:rsid w:val="006C2026"/>
    <w:rsid w:val="006C4752"/>
    <w:rsid w:val="006C5D6D"/>
    <w:rsid w:val="006C66CE"/>
    <w:rsid w:val="006C6A8C"/>
    <w:rsid w:val="006C6B23"/>
    <w:rsid w:val="006C6C57"/>
    <w:rsid w:val="006C78CC"/>
    <w:rsid w:val="006D035F"/>
    <w:rsid w:val="006D07F0"/>
    <w:rsid w:val="006D139B"/>
    <w:rsid w:val="006D292F"/>
    <w:rsid w:val="006D3FA2"/>
    <w:rsid w:val="006D49DA"/>
    <w:rsid w:val="006D5631"/>
    <w:rsid w:val="006D5B10"/>
    <w:rsid w:val="006D6E80"/>
    <w:rsid w:val="006E0E88"/>
    <w:rsid w:val="006E13AC"/>
    <w:rsid w:val="006E1B7F"/>
    <w:rsid w:val="006E1E2C"/>
    <w:rsid w:val="006E3EF8"/>
    <w:rsid w:val="006E5520"/>
    <w:rsid w:val="006E59B5"/>
    <w:rsid w:val="006E7139"/>
    <w:rsid w:val="006F0A3D"/>
    <w:rsid w:val="006F0DA3"/>
    <w:rsid w:val="006F34A8"/>
    <w:rsid w:val="006F3DD8"/>
    <w:rsid w:val="006F67B0"/>
    <w:rsid w:val="00700CC3"/>
    <w:rsid w:val="00700DE1"/>
    <w:rsid w:val="00701E81"/>
    <w:rsid w:val="00704099"/>
    <w:rsid w:val="00704D68"/>
    <w:rsid w:val="007051D3"/>
    <w:rsid w:val="00706FDA"/>
    <w:rsid w:val="00707671"/>
    <w:rsid w:val="0070795F"/>
    <w:rsid w:val="00711821"/>
    <w:rsid w:val="00715FCD"/>
    <w:rsid w:val="00716FF1"/>
    <w:rsid w:val="007210FA"/>
    <w:rsid w:val="007219E3"/>
    <w:rsid w:val="007229CB"/>
    <w:rsid w:val="00723725"/>
    <w:rsid w:val="007248B8"/>
    <w:rsid w:val="00724A61"/>
    <w:rsid w:val="007258DC"/>
    <w:rsid w:val="00725EFB"/>
    <w:rsid w:val="00726197"/>
    <w:rsid w:val="007269CF"/>
    <w:rsid w:val="0072771F"/>
    <w:rsid w:val="00727B94"/>
    <w:rsid w:val="00731E1D"/>
    <w:rsid w:val="00734A34"/>
    <w:rsid w:val="00735EF6"/>
    <w:rsid w:val="007373C6"/>
    <w:rsid w:val="007375D5"/>
    <w:rsid w:val="00741E67"/>
    <w:rsid w:val="00742156"/>
    <w:rsid w:val="00742422"/>
    <w:rsid w:val="00743E30"/>
    <w:rsid w:val="007455C8"/>
    <w:rsid w:val="007456A6"/>
    <w:rsid w:val="00745A42"/>
    <w:rsid w:val="0074616B"/>
    <w:rsid w:val="007502B7"/>
    <w:rsid w:val="007527FD"/>
    <w:rsid w:val="00753D0E"/>
    <w:rsid w:val="00754349"/>
    <w:rsid w:val="0075533B"/>
    <w:rsid w:val="00757067"/>
    <w:rsid w:val="0075778B"/>
    <w:rsid w:val="007607A2"/>
    <w:rsid w:val="007608CA"/>
    <w:rsid w:val="00762250"/>
    <w:rsid w:val="007658C2"/>
    <w:rsid w:val="007659B2"/>
    <w:rsid w:val="0076743B"/>
    <w:rsid w:val="007677B5"/>
    <w:rsid w:val="00772034"/>
    <w:rsid w:val="00772B32"/>
    <w:rsid w:val="007735F9"/>
    <w:rsid w:val="00774272"/>
    <w:rsid w:val="007745E9"/>
    <w:rsid w:val="00774ED3"/>
    <w:rsid w:val="007759AA"/>
    <w:rsid w:val="0077753D"/>
    <w:rsid w:val="00782981"/>
    <w:rsid w:val="00783048"/>
    <w:rsid w:val="0078518C"/>
    <w:rsid w:val="00785C4E"/>
    <w:rsid w:val="00785D9F"/>
    <w:rsid w:val="00786411"/>
    <w:rsid w:val="007878D4"/>
    <w:rsid w:val="00791905"/>
    <w:rsid w:val="00791BC3"/>
    <w:rsid w:val="007926EC"/>
    <w:rsid w:val="007929AE"/>
    <w:rsid w:val="00794D82"/>
    <w:rsid w:val="007961C0"/>
    <w:rsid w:val="00797B7F"/>
    <w:rsid w:val="00797F20"/>
    <w:rsid w:val="007A2D8A"/>
    <w:rsid w:val="007A2F39"/>
    <w:rsid w:val="007A31F9"/>
    <w:rsid w:val="007A44BE"/>
    <w:rsid w:val="007A453B"/>
    <w:rsid w:val="007A4714"/>
    <w:rsid w:val="007A5BA3"/>
    <w:rsid w:val="007A7E71"/>
    <w:rsid w:val="007B0475"/>
    <w:rsid w:val="007B476F"/>
    <w:rsid w:val="007B4A5F"/>
    <w:rsid w:val="007B5A22"/>
    <w:rsid w:val="007B60BE"/>
    <w:rsid w:val="007B687C"/>
    <w:rsid w:val="007B6FB4"/>
    <w:rsid w:val="007B7614"/>
    <w:rsid w:val="007C2853"/>
    <w:rsid w:val="007C4ECD"/>
    <w:rsid w:val="007C5BAE"/>
    <w:rsid w:val="007C7943"/>
    <w:rsid w:val="007C7C84"/>
    <w:rsid w:val="007D049B"/>
    <w:rsid w:val="007D1933"/>
    <w:rsid w:val="007D2B7C"/>
    <w:rsid w:val="007D30B0"/>
    <w:rsid w:val="007D3D53"/>
    <w:rsid w:val="007D4757"/>
    <w:rsid w:val="007D4E8D"/>
    <w:rsid w:val="007D4F0B"/>
    <w:rsid w:val="007E01EF"/>
    <w:rsid w:val="007E02C8"/>
    <w:rsid w:val="007E24AD"/>
    <w:rsid w:val="007E48D0"/>
    <w:rsid w:val="007E4A34"/>
    <w:rsid w:val="007E68A8"/>
    <w:rsid w:val="007E7F25"/>
    <w:rsid w:val="007F03CF"/>
    <w:rsid w:val="007F0B39"/>
    <w:rsid w:val="007F2641"/>
    <w:rsid w:val="007F2C2A"/>
    <w:rsid w:val="007F385A"/>
    <w:rsid w:val="007F72DD"/>
    <w:rsid w:val="00802B2B"/>
    <w:rsid w:val="00804679"/>
    <w:rsid w:val="00804984"/>
    <w:rsid w:val="00804BCB"/>
    <w:rsid w:val="00805043"/>
    <w:rsid w:val="00806F8E"/>
    <w:rsid w:val="00807727"/>
    <w:rsid w:val="008078BD"/>
    <w:rsid w:val="00812158"/>
    <w:rsid w:val="008126AE"/>
    <w:rsid w:val="00812D2A"/>
    <w:rsid w:val="0081307D"/>
    <w:rsid w:val="0081376E"/>
    <w:rsid w:val="0081382B"/>
    <w:rsid w:val="0081541B"/>
    <w:rsid w:val="00815645"/>
    <w:rsid w:val="00816532"/>
    <w:rsid w:val="00817BBC"/>
    <w:rsid w:val="0082004A"/>
    <w:rsid w:val="008219CA"/>
    <w:rsid w:val="00821ED8"/>
    <w:rsid w:val="00822016"/>
    <w:rsid w:val="0082249C"/>
    <w:rsid w:val="00822B09"/>
    <w:rsid w:val="00824361"/>
    <w:rsid w:val="00825382"/>
    <w:rsid w:val="00825718"/>
    <w:rsid w:val="00827180"/>
    <w:rsid w:val="00827FCA"/>
    <w:rsid w:val="008308CD"/>
    <w:rsid w:val="0083205D"/>
    <w:rsid w:val="00832732"/>
    <w:rsid w:val="0083287D"/>
    <w:rsid w:val="00835672"/>
    <w:rsid w:val="0084032C"/>
    <w:rsid w:val="00840B23"/>
    <w:rsid w:val="00841368"/>
    <w:rsid w:val="00842595"/>
    <w:rsid w:val="00842CCF"/>
    <w:rsid w:val="00845134"/>
    <w:rsid w:val="008451F6"/>
    <w:rsid w:val="0084593F"/>
    <w:rsid w:val="00845BD0"/>
    <w:rsid w:val="00847B56"/>
    <w:rsid w:val="0085232E"/>
    <w:rsid w:val="00853524"/>
    <w:rsid w:val="00853CC6"/>
    <w:rsid w:val="00854FA1"/>
    <w:rsid w:val="00856C75"/>
    <w:rsid w:val="00861CFD"/>
    <w:rsid w:val="00862A24"/>
    <w:rsid w:val="00867558"/>
    <w:rsid w:val="00877A3E"/>
    <w:rsid w:val="00877BEC"/>
    <w:rsid w:val="008808EA"/>
    <w:rsid w:val="00881C7A"/>
    <w:rsid w:val="00882385"/>
    <w:rsid w:val="0088397A"/>
    <w:rsid w:val="008844F0"/>
    <w:rsid w:val="008866B9"/>
    <w:rsid w:val="008960CB"/>
    <w:rsid w:val="00897E10"/>
    <w:rsid w:val="008A275C"/>
    <w:rsid w:val="008A3A0F"/>
    <w:rsid w:val="008A3A8D"/>
    <w:rsid w:val="008A3E27"/>
    <w:rsid w:val="008A5637"/>
    <w:rsid w:val="008A5EC7"/>
    <w:rsid w:val="008A6A19"/>
    <w:rsid w:val="008B2B70"/>
    <w:rsid w:val="008B302D"/>
    <w:rsid w:val="008B3B03"/>
    <w:rsid w:val="008B668D"/>
    <w:rsid w:val="008C15D4"/>
    <w:rsid w:val="008C1B1B"/>
    <w:rsid w:val="008C1E6D"/>
    <w:rsid w:val="008C2FA8"/>
    <w:rsid w:val="008C3122"/>
    <w:rsid w:val="008C36AA"/>
    <w:rsid w:val="008C36B8"/>
    <w:rsid w:val="008C3EB7"/>
    <w:rsid w:val="008C4842"/>
    <w:rsid w:val="008C7266"/>
    <w:rsid w:val="008C72D0"/>
    <w:rsid w:val="008D191B"/>
    <w:rsid w:val="008D2C81"/>
    <w:rsid w:val="008D4273"/>
    <w:rsid w:val="008D44FF"/>
    <w:rsid w:val="008D56C4"/>
    <w:rsid w:val="008D5BAF"/>
    <w:rsid w:val="008D5CF8"/>
    <w:rsid w:val="008D7687"/>
    <w:rsid w:val="008E0B72"/>
    <w:rsid w:val="008E2808"/>
    <w:rsid w:val="008E4301"/>
    <w:rsid w:val="008E50D8"/>
    <w:rsid w:val="008E5372"/>
    <w:rsid w:val="008F5179"/>
    <w:rsid w:val="008F6EBA"/>
    <w:rsid w:val="0090096D"/>
    <w:rsid w:val="009018D0"/>
    <w:rsid w:val="00901B1C"/>
    <w:rsid w:val="00901E11"/>
    <w:rsid w:val="00902021"/>
    <w:rsid w:val="009025CA"/>
    <w:rsid w:val="00902F55"/>
    <w:rsid w:val="00903921"/>
    <w:rsid w:val="00903ADE"/>
    <w:rsid w:val="00903FE6"/>
    <w:rsid w:val="00904DF4"/>
    <w:rsid w:val="009058B8"/>
    <w:rsid w:val="00906263"/>
    <w:rsid w:val="00911316"/>
    <w:rsid w:val="00912182"/>
    <w:rsid w:val="0091745C"/>
    <w:rsid w:val="00922828"/>
    <w:rsid w:val="00924B30"/>
    <w:rsid w:val="0092724F"/>
    <w:rsid w:val="00930AA4"/>
    <w:rsid w:val="00935165"/>
    <w:rsid w:val="00935AA5"/>
    <w:rsid w:val="00937426"/>
    <w:rsid w:val="0093749F"/>
    <w:rsid w:val="00937799"/>
    <w:rsid w:val="00937F47"/>
    <w:rsid w:val="0094042A"/>
    <w:rsid w:val="00940EB8"/>
    <w:rsid w:val="0094487A"/>
    <w:rsid w:val="0094561E"/>
    <w:rsid w:val="0094633A"/>
    <w:rsid w:val="0094667A"/>
    <w:rsid w:val="009520D3"/>
    <w:rsid w:val="00954E91"/>
    <w:rsid w:val="009558D7"/>
    <w:rsid w:val="00955BFB"/>
    <w:rsid w:val="00956C22"/>
    <w:rsid w:val="00956DB1"/>
    <w:rsid w:val="009603FC"/>
    <w:rsid w:val="009613BE"/>
    <w:rsid w:val="009623E2"/>
    <w:rsid w:val="009629F2"/>
    <w:rsid w:val="0096596C"/>
    <w:rsid w:val="0096613D"/>
    <w:rsid w:val="00967062"/>
    <w:rsid w:val="009676CD"/>
    <w:rsid w:val="009710C6"/>
    <w:rsid w:val="0097133D"/>
    <w:rsid w:val="0097208C"/>
    <w:rsid w:val="009721B5"/>
    <w:rsid w:val="009730AD"/>
    <w:rsid w:val="00973C3B"/>
    <w:rsid w:val="00973E6D"/>
    <w:rsid w:val="00974CCC"/>
    <w:rsid w:val="0097692C"/>
    <w:rsid w:val="00976E89"/>
    <w:rsid w:val="00977CF4"/>
    <w:rsid w:val="00980D36"/>
    <w:rsid w:val="0098345E"/>
    <w:rsid w:val="009849D3"/>
    <w:rsid w:val="00986012"/>
    <w:rsid w:val="009875DE"/>
    <w:rsid w:val="00987BFD"/>
    <w:rsid w:val="00990B67"/>
    <w:rsid w:val="00991C9B"/>
    <w:rsid w:val="0099253E"/>
    <w:rsid w:val="00993CA8"/>
    <w:rsid w:val="009951F4"/>
    <w:rsid w:val="009A1292"/>
    <w:rsid w:val="009A234C"/>
    <w:rsid w:val="009A32CE"/>
    <w:rsid w:val="009A64CE"/>
    <w:rsid w:val="009A6E2C"/>
    <w:rsid w:val="009B026A"/>
    <w:rsid w:val="009B0929"/>
    <w:rsid w:val="009B1A00"/>
    <w:rsid w:val="009B231D"/>
    <w:rsid w:val="009B32A2"/>
    <w:rsid w:val="009B3501"/>
    <w:rsid w:val="009B3967"/>
    <w:rsid w:val="009B512F"/>
    <w:rsid w:val="009B51AA"/>
    <w:rsid w:val="009B51BC"/>
    <w:rsid w:val="009B5892"/>
    <w:rsid w:val="009B5E0D"/>
    <w:rsid w:val="009B7994"/>
    <w:rsid w:val="009C026D"/>
    <w:rsid w:val="009C03F1"/>
    <w:rsid w:val="009C04C8"/>
    <w:rsid w:val="009C1A44"/>
    <w:rsid w:val="009C2C6E"/>
    <w:rsid w:val="009C5BAE"/>
    <w:rsid w:val="009C7380"/>
    <w:rsid w:val="009D01D3"/>
    <w:rsid w:val="009D0359"/>
    <w:rsid w:val="009D0AE9"/>
    <w:rsid w:val="009D40E2"/>
    <w:rsid w:val="009D560B"/>
    <w:rsid w:val="009D7267"/>
    <w:rsid w:val="009E07FB"/>
    <w:rsid w:val="009E0AF7"/>
    <w:rsid w:val="009E29EE"/>
    <w:rsid w:val="009E2E4D"/>
    <w:rsid w:val="009E327D"/>
    <w:rsid w:val="009E5C20"/>
    <w:rsid w:val="009E5EDA"/>
    <w:rsid w:val="009E7049"/>
    <w:rsid w:val="009F2BF5"/>
    <w:rsid w:val="009F2C71"/>
    <w:rsid w:val="009F30E2"/>
    <w:rsid w:val="009F3DB8"/>
    <w:rsid w:val="009F432C"/>
    <w:rsid w:val="009F4B3A"/>
    <w:rsid w:val="009F698B"/>
    <w:rsid w:val="009F6E0E"/>
    <w:rsid w:val="00A00075"/>
    <w:rsid w:val="00A008B4"/>
    <w:rsid w:val="00A01045"/>
    <w:rsid w:val="00A0215E"/>
    <w:rsid w:val="00A024C2"/>
    <w:rsid w:val="00A02B95"/>
    <w:rsid w:val="00A04713"/>
    <w:rsid w:val="00A0507B"/>
    <w:rsid w:val="00A0612E"/>
    <w:rsid w:val="00A072D3"/>
    <w:rsid w:val="00A1067F"/>
    <w:rsid w:val="00A10777"/>
    <w:rsid w:val="00A12FC3"/>
    <w:rsid w:val="00A1314E"/>
    <w:rsid w:val="00A14D4E"/>
    <w:rsid w:val="00A15C2E"/>
    <w:rsid w:val="00A1612B"/>
    <w:rsid w:val="00A16924"/>
    <w:rsid w:val="00A1736E"/>
    <w:rsid w:val="00A175F2"/>
    <w:rsid w:val="00A209EE"/>
    <w:rsid w:val="00A20B8F"/>
    <w:rsid w:val="00A21D5C"/>
    <w:rsid w:val="00A22318"/>
    <w:rsid w:val="00A27C99"/>
    <w:rsid w:val="00A3036D"/>
    <w:rsid w:val="00A316D0"/>
    <w:rsid w:val="00A32A97"/>
    <w:rsid w:val="00A3345C"/>
    <w:rsid w:val="00A33D8A"/>
    <w:rsid w:val="00A34CDB"/>
    <w:rsid w:val="00A3532F"/>
    <w:rsid w:val="00A35A94"/>
    <w:rsid w:val="00A35ACC"/>
    <w:rsid w:val="00A37534"/>
    <w:rsid w:val="00A4392D"/>
    <w:rsid w:val="00A4401A"/>
    <w:rsid w:val="00A44784"/>
    <w:rsid w:val="00A447F9"/>
    <w:rsid w:val="00A46D5B"/>
    <w:rsid w:val="00A47608"/>
    <w:rsid w:val="00A52D60"/>
    <w:rsid w:val="00A53EA5"/>
    <w:rsid w:val="00A5596C"/>
    <w:rsid w:val="00A55D5E"/>
    <w:rsid w:val="00A56522"/>
    <w:rsid w:val="00A6097A"/>
    <w:rsid w:val="00A60AC6"/>
    <w:rsid w:val="00A60FE0"/>
    <w:rsid w:val="00A66A92"/>
    <w:rsid w:val="00A6784B"/>
    <w:rsid w:val="00A7050C"/>
    <w:rsid w:val="00A81052"/>
    <w:rsid w:val="00A81F90"/>
    <w:rsid w:val="00A8386D"/>
    <w:rsid w:val="00A84666"/>
    <w:rsid w:val="00A856CA"/>
    <w:rsid w:val="00A85C95"/>
    <w:rsid w:val="00A86F1F"/>
    <w:rsid w:val="00A92133"/>
    <w:rsid w:val="00A9526C"/>
    <w:rsid w:val="00A9529D"/>
    <w:rsid w:val="00A95D07"/>
    <w:rsid w:val="00A96E3E"/>
    <w:rsid w:val="00AA0499"/>
    <w:rsid w:val="00AA084A"/>
    <w:rsid w:val="00AA1256"/>
    <w:rsid w:val="00AA1A8D"/>
    <w:rsid w:val="00AA2883"/>
    <w:rsid w:val="00AA3272"/>
    <w:rsid w:val="00AA38EF"/>
    <w:rsid w:val="00AA4935"/>
    <w:rsid w:val="00AA5B47"/>
    <w:rsid w:val="00AA6E36"/>
    <w:rsid w:val="00AA6E57"/>
    <w:rsid w:val="00AA7F77"/>
    <w:rsid w:val="00AB1063"/>
    <w:rsid w:val="00AB259B"/>
    <w:rsid w:val="00AB31F6"/>
    <w:rsid w:val="00AB600E"/>
    <w:rsid w:val="00AB6137"/>
    <w:rsid w:val="00AB6F13"/>
    <w:rsid w:val="00AB7EBA"/>
    <w:rsid w:val="00AC0BDF"/>
    <w:rsid w:val="00AC0C9F"/>
    <w:rsid w:val="00AC0E5A"/>
    <w:rsid w:val="00AC2EE7"/>
    <w:rsid w:val="00AC3EDA"/>
    <w:rsid w:val="00AC421F"/>
    <w:rsid w:val="00AC4249"/>
    <w:rsid w:val="00AC58B4"/>
    <w:rsid w:val="00AC5B38"/>
    <w:rsid w:val="00AC796E"/>
    <w:rsid w:val="00AC7FC0"/>
    <w:rsid w:val="00AD14CE"/>
    <w:rsid w:val="00AD16B7"/>
    <w:rsid w:val="00AD1C23"/>
    <w:rsid w:val="00AD2FBB"/>
    <w:rsid w:val="00AD3B9E"/>
    <w:rsid w:val="00AD3BE8"/>
    <w:rsid w:val="00AD4285"/>
    <w:rsid w:val="00AD48C3"/>
    <w:rsid w:val="00AD5A80"/>
    <w:rsid w:val="00AE0518"/>
    <w:rsid w:val="00AE2CF5"/>
    <w:rsid w:val="00AE2FCB"/>
    <w:rsid w:val="00AE316D"/>
    <w:rsid w:val="00AE499F"/>
    <w:rsid w:val="00AE5A60"/>
    <w:rsid w:val="00AE6E55"/>
    <w:rsid w:val="00AE6F0B"/>
    <w:rsid w:val="00AE798D"/>
    <w:rsid w:val="00AE7F6C"/>
    <w:rsid w:val="00AF1073"/>
    <w:rsid w:val="00AF1CB2"/>
    <w:rsid w:val="00AF3820"/>
    <w:rsid w:val="00AF5F09"/>
    <w:rsid w:val="00B006AC"/>
    <w:rsid w:val="00B033FB"/>
    <w:rsid w:val="00B060C7"/>
    <w:rsid w:val="00B06657"/>
    <w:rsid w:val="00B07617"/>
    <w:rsid w:val="00B11A65"/>
    <w:rsid w:val="00B12E3E"/>
    <w:rsid w:val="00B13192"/>
    <w:rsid w:val="00B1387E"/>
    <w:rsid w:val="00B138D7"/>
    <w:rsid w:val="00B13B28"/>
    <w:rsid w:val="00B147F1"/>
    <w:rsid w:val="00B15BCF"/>
    <w:rsid w:val="00B16F76"/>
    <w:rsid w:val="00B175A8"/>
    <w:rsid w:val="00B17677"/>
    <w:rsid w:val="00B20C1C"/>
    <w:rsid w:val="00B20D51"/>
    <w:rsid w:val="00B21148"/>
    <w:rsid w:val="00B23B34"/>
    <w:rsid w:val="00B253A5"/>
    <w:rsid w:val="00B258E6"/>
    <w:rsid w:val="00B26186"/>
    <w:rsid w:val="00B27065"/>
    <w:rsid w:val="00B3272E"/>
    <w:rsid w:val="00B35B41"/>
    <w:rsid w:val="00B41C22"/>
    <w:rsid w:val="00B4228A"/>
    <w:rsid w:val="00B426DA"/>
    <w:rsid w:val="00B43A5A"/>
    <w:rsid w:val="00B445BA"/>
    <w:rsid w:val="00B468BF"/>
    <w:rsid w:val="00B47667"/>
    <w:rsid w:val="00B50C1A"/>
    <w:rsid w:val="00B50F6D"/>
    <w:rsid w:val="00B51BA1"/>
    <w:rsid w:val="00B530B7"/>
    <w:rsid w:val="00B540D6"/>
    <w:rsid w:val="00B54D4B"/>
    <w:rsid w:val="00B602F1"/>
    <w:rsid w:val="00B606D5"/>
    <w:rsid w:val="00B6171F"/>
    <w:rsid w:val="00B61E61"/>
    <w:rsid w:val="00B62882"/>
    <w:rsid w:val="00B63CD7"/>
    <w:rsid w:val="00B63CF0"/>
    <w:rsid w:val="00B71DC6"/>
    <w:rsid w:val="00B74653"/>
    <w:rsid w:val="00B7663D"/>
    <w:rsid w:val="00B823F6"/>
    <w:rsid w:val="00B83751"/>
    <w:rsid w:val="00B84547"/>
    <w:rsid w:val="00B85104"/>
    <w:rsid w:val="00B854CB"/>
    <w:rsid w:val="00B86AA6"/>
    <w:rsid w:val="00B875AE"/>
    <w:rsid w:val="00B90DAE"/>
    <w:rsid w:val="00B918F5"/>
    <w:rsid w:val="00B91A8A"/>
    <w:rsid w:val="00B9229A"/>
    <w:rsid w:val="00B93CDB"/>
    <w:rsid w:val="00B93FDA"/>
    <w:rsid w:val="00B956E3"/>
    <w:rsid w:val="00BA116C"/>
    <w:rsid w:val="00BA2597"/>
    <w:rsid w:val="00BA3378"/>
    <w:rsid w:val="00BA3500"/>
    <w:rsid w:val="00BA585B"/>
    <w:rsid w:val="00BB0AB2"/>
    <w:rsid w:val="00BB0CA0"/>
    <w:rsid w:val="00BB1B27"/>
    <w:rsid w:val="00BB2596"/>
    <w:rsid w:val="00BB3291"/>
    <w:rsid w:val="00BB4BF8"/>
    <w:rsid w:val="00BB7E16"/>
    <w:rsid w:val="00BC40FA"/>
    <w:rsid w:val="00BC6652"/>
    <w:rsid w:val="00BC7537"/>
    <w:rsid w:val="00BD3443"/>
    <w:rsid w:val="00BD3B79"/>
    <w:rsid w:val="00BD3ED3"/>
    <w:rsid w:val="00BD594F"/>
    <w:rsid w:val="00BD6DE2"/>
    <w:rsid w:val="00BE1C9B"/>
    <w:rsid w:val="00BE283D"/>
    <w:rsid w:val="00BE4DB2"/>
    <w:rsid w:val="00BE665F"/>
    <w:rsid w:val="00BE685C"/>
    <w:rsid w:val="00BE6B96"/>
    <w:rsid w:val="00BF0FD6"/>
    <w:rsid w:val="00BF1A05"/>
    <w:rsid w:val="00BF4645"/>
    <w:rsid w:val="00BF5EFB"/>
    <w:rsid w:val="00BF6063"/>
    <w:rsid w:val="00BF6439"/>
    <w:rsid w:val="00BF6451"/>
    <w:rsid w:val="00C02EF4"/>
    <w:rsid w:val="00C03643"/>
    <w:rsid w:val="00C0380C"/>
    <w:rsid w:val="00C04757"/>
    <w:rsid w:val="00C06110"/>
    <w:rsid w:val="00C06C2B"/>
    <w:rsid w:val="00C06DFB"/>
    <w:rsid w:val="00C074D5"/>
    <w:rsid w:val="00C07562"/>
    <w:rsid w:val="00C130F9"/>
    <w:rsid w:val="00C13186"/>
    <w:rsid w:val="00C13E1B"/>
    <w:rsid w:val="00C14961"/>
    <w:rsid w:val="00C14DE0"/>
    <w:rsid w:val="00C2090F"/>
    <w:rsid w:val="00C21887"/>
    <w:rsid w:val="00C21CB6"/>
    <w:rsid w:val="00C23C17"/>
    <w:rsid w:val="00C247D0"/>
    <w:rsid w:val="00C2482F"/>
    <w:rsid w:val="00C24933"/>
    <w:rsid w:val="00C260FE"/>
    <w:rsid w:val="00C2657C"/>
    <w:rsid w:val="00C27226"/>
    <w:rsid w:val="00C27615"/>
    <w:rsid w:val="00C301D3"/>
    <w:rsid w:val="00C3046E"/>
    <w:rsid w:val="00C30EFC"/>
    <w:rsid w:val="00C3120D"/>
    <w:rsid w:val="00C326B8"/>
    <w:rsid w:val="00C32866"/>
    <w:rsid w:val="00C35563"/>
    <w:rsid w:val="00C36FCE"/>
    <w:rsid w:val="00C371B9"/>
    <w:rsid w:val="00C41F16"/>
    <w:rsid w:val="00C44579"/>
    <w:rsid w:val="00C455B9"/>
    <w:rsid w:val="00C51546"/>
    <w:rsid w:val="00C51771"/>
    <w:rsid w:val="00C517F3"/>
    <w:rsid w:val="00C54021"/>
    <w:rsid w:val="00C54164"/>
    <w:rsid w:val="00C55C0E"/>
    <w:rsid w:val="00C55F33"/>
    <w:rsid w:val="00C56228"/>
    <w:rsid w:val="00C63155"/>
    <w:rsid w:val="00C647BD"/>
    <w:rsid w:val="00C663A1"/>
    <w:rsid w:val="00C66F50"/>
    <w:rsid w:val="00C7084E"/>
    <w:rsid w:val="00C756CD"/>
    <w:rsid w:val="00C75A08"/>
    <w:rsid w:val="00C766C5"/>
    <w:rsid w:val="00C77CA1"/>
    <w:rsid w:val="00C77F89"/>
    <w:rsid w:val="00C805BC"/>
    <w:rsid w:val="00C808AD"/>
    <w:rsid w:val="00C848D7"/>
    <w:rsid w:val="00C85051"/>
    <w:rsid w:val="00C86087"/>
    <w:rsid w:val="00C865C8"/>
    <w:rsid w:val="00C86E62"/>
    <w:rsid w:val="00C86FBC"/>
    <w:rsid w:val="00C87E82"/>
    <w:rsid w:val="00C90B76"/>
    <w:rsid w:val="00C9156B"/>
    <w:rsid w:val="00C938DF"/>
    <w:rsid w:val="00C93934"/>
    <w:rsid w:val="00C93A61"/>
    <w:rsid w:val="00C96AD6"/>
    <w:rsid w:val="00C96D6C"/>
    <w:rsid w:val="00CA009E"/>
    <w:rsid w:val="00CA1BC5"/>
    <w:rsid w:val="00CA2064"/>
    <w:rsid w:val="00CA28AD"/>
    <w:rsid w:val="00CA6498"/>
    <w:rsid w:val="00CA663B"/>
    <w:rsid w:val="00CA6F45"/>
    <w:rsid w:val="00CA72FC"/>
    <w:rsid w:val="00CA7D81"/>
    <w:rsid w:val="00CB0B02"/>
    <w:rsid w:val="00CB177E"/>
    <w:rsid w:val="00CB1B49"/>
    <w:rsid w:val="00CB2565"/>
    <w:rsid w:val="00CB29AC"/>
    <w:rsid w:val="00CB2AAD"/>
    <w:rsid w:val="00CB3CB1"/>
    <w:rsid w:val="00CB4718"/>
    <w:rsid w:val="00CB7465"/>
    <w:rsid w:val="00CB7A66"/>
    <w:rsid w:val="00CC0235"/>
    <w:rsid w:val="00CC6CD0"/>
    <w:rsid w:val="00CD0B5D"/>
    <w:rsid w:val="00CD12F6"/>
    <w:rsid w:val="00CD1B4F"/>
    <w:rsid w:val="00CD2399"/>
    <w:rsid w:val="00CD5CF2"/>
    <w:rsid w:val="00CD66F6"/>
    <w:rsid w:val="00CD6B8F"/>
    <w:rsid w:val="00CD7E47"/>
    <w:rsid w:val="00CE2898"/>
    <w:rsid w:val="00CE31C6"/>
    <w:rsid w:val="00CE36F4"/>
    <w:rsid w:val="00CE39DA"/>
    <w:rsid w:val="00CE4863"/>
    <w:rsid w:val="00CE6D75"/>
    <w:rsid w:val="00CE745B"/>
    <w:rsid w:val="00CE746C"/>
    <w:rsid w:val="00CF1E93"/>
    <w:rsid w:val="00CF40A3"/>
    <w:rsid w:val="00CF698D"/>
    <w:rsid w:val="00CF79E7"/>
    <w:rsid w:val="00D0019A"/>
    <w:rsid w:val="00D005E0"/>
    <w:rsid w:val="00D00DB3"/>
    <w:rsid w:val="00D01922"/>
    <w:rsid w:val="00D02DAA"/>
    <w:rsid w:val="00D0300B"/>
    <w:rsid w:val="00D035A0"/>
    <w:rsid w:val="00D04D2C"/>
    <w:rsid w:val="00D05CFA"/>
    <w:rsid w:val="00D11B9D"/>
    <w:rsid w:val="00D15B8D"/>
    <w:rsid w:val="00D166B8"/>
    <w:rsid w:val="00D24998"/>
    <w:rsid w:val="00D249CD"/>
    <w:rsid w:val="00D26959"/>
    <w:rsid w:val="00D31030"/>
    <w:rsid w:val="00D31616"/>
    <w:rsid w:val="00D320DA"/>
    <w:rsid w:val="00D321E1"/>
    <w:rsid w:val="00D339D2"/>
    <w:rsid w:val="00D33F77"/>
    <w:rsid w:val="00D35674"/>
    <w:rsid w:val="00D35731"/>
    <w:rsid w:val="00D3643C"/>
    <w:rsid w:val="00D36624"/>
    <w:rsid w:val="00D40A6C"/>
    <w:rsid w:val="00D40A87"/>
    <w:rsid w:val="00D416DC"/>
    <w:rsid w:val="00D470F4"/>
    <w:rsid w:val="00D5126F"/>
    <w:rsid w:val="00D53D41"/>
    <w:rsid w:val="00D5444D"/>
    <w:rsid w:val="00D54F2E"/>
    <w:rsid w:val="00D55BA3"/>
    <w:rsid w:val="00D56704"/>
    <w:rsid w:val="00D6275B"/>
    <w:rsid w:val="00D63534"/>
    <w:rsid w:val="00D635F1"/>
    <w:rsid w:val="00D658C4"/>
    <w:rsid w:val="00D67C3B"/>
    <w:rsid w:val="00D67F7E"/>
    <w:rsid w:val="00D70CA6"/>
    <w:rsid w:val="00D74A8E"/>
    <w:rsid w:val="00D751EA"/>
    <w:rsid w:val="00D75579"/>
    <w:rsid w:val="00D7636F"/>
    <w:rsid w:val="00D811FF"/>
    <w:rsid w:val="00D8227A"/>
    <w:rsid w:val="00D85685"/>
    <w:rsid w:val="00D86224"/>
    <w:rsid w:val="00D868DD"/>
    <w:rsid w:val="00D90298"/>
    <w:rsid w:val="00D91626"/>
    <w:rsid w:val="00D91907"/>
    <w:rsid w:val="00D953AE"/>
    <w:rsid w:val="00D96851"/>
    <w:rsid w:val="00DA05FE"/>
    <w:rsid w:val="00DA482E"/>
    <w:rsid w:val="00DA4973"/>
    <w:rsid w:val="00DA4EDC"/>
    <w:rsid w:val="00DA50DC"/>
    <w:rsid w:val="00DA60D6"/>
    <w:rsid w:val="00DA6E63"/>
    <w:rsid w:val="00DB47D2"/>
    <w:rsid w:val="00DB5B30"/>
    <w:rsid w:val="00DB6D94"/>
    <w:rsid w:val="00DC2ABC"/>
    <w:rsid w:val="00DC5033"/>
    <w:rsid w:val="00DC5211"/>
    <w:rsid w:val="00DC65BB"/>
    <w:rsid w:val="00DD02C0"/>
    <w:rsid w:val="00DD222A"/>
    <w:rsid w:val="00DD3333"/>
    <w:rsid w:val="00DD3ACD"/>
    <w:rsid w:val="00DD3C34"/>
    <w:rsid w:val="00DD442E"/>
    <w:rsid w:val="00DD7FB4"/>
    <w:rsid w:val="00DE0263"/>
    <w:rsid w:val="00DE1DF2"/>
    <w:rsid w:val="00DE1FD0"/>
    <w:rsid w:val="00DE2687"/>
    <w:rsid w:val="00DE42F5"/>
    <w:rsid w:val="00DE4DF8"/>
    <w:rsid w:val="00DE552C"/>
    <w:rsid w:val="00DE5DD8"/>
    <w:rsid w:val="00DE5F30"/>
    <w:rsid w:val="00DE6F26"/>
    <w:rsid w:val="00DF053D"/>
    <w:rsid w:val="00DF0541"/>
    <w:rsid w:val="00DF0E3F"/>
    <w:rsid w:val="00DF1E5C"/>
    <w:rsid w:val="00DF273A"/>
    <w:rsid w:val="00DF29AD"/>
    <w:rsid w:val="00DF3F10"/>
    <w:rsid w:val="00E00175"/>
    <w:rsid w:val="00E0082B"/>
    <w:rsid w:val="00E01D67"/>
    <w:rsid w:val="00E01E01"/>
    <w:rsid w:val="00E03B4E"/>
    <w:rsid w:val="00E04561"/>
    <w:rsid w:val="00E04A1C"/>
    <w:rsid w:val="00E05691"/>
    <w:rsid w:val="00E06509"/>
    <w:rsid w:val="00E075CC"/>
    <w:rsid w:val="00E137CA"/>
    <w:rsid w:val="00E144ED"/>
    <w:rsid w:val="00E1527E"/>
    <w:rsid w:val="00E15B6C"/>
    <w:rsid w:val="00E15E75"/>
    <w:rsid w:val="00E17DE7"/>
    <w:rsid w:val="00E23E03"/>
    <w:rsid w:val="00E23E12"/>
    <w:rsid w:val="00E23E9D"/>
    <w:rsid w:val="00E27D60"/>
    <w:rsid w:val="00E27F3F"/>
    <w:rsid w:val="00E30AD2"/>
    <w:rsid w:val="00E30C4C"/>
    <w:rsid w:val="00E33276"/>
    <w:rsid w:val="00E334EC"/>
    <w:rsid w:val="00E3370C"/>
    <w:rsid w:val="00E3395C"/>
    <w:rsid w:val="00E33CB8"/>
    <w:rsid w:val="00E35145"/>
    <w:rsid w:val="00E35ECB"/>
    <w:rsid w:val="00E408CC"/>
    <w:rsid w:val="00E431F8"/>
    <w:rsid w:val="00E435FD"/>
    <w:rsid w:val="00E43737"/>
    <w:rsid w:val="00E43CDA"/>
    <w:rsid w:val="00E44D20"/>
    <w:rsid w:val="00E4791A"/>
    <w:rsid w:val="00E51531"/>
    <w:rsid w:val="00E52AD1"/>
    <w:rsid w:val="00E533E6"/>
    <w:rsid w:val="00E53DEF"/>
    <w:rsid w:val="00E55D97"/>
    <w:rsid w:val="00E5694F"/>
    <w:rsid w:val="00E57028"/>
    <w:rsid w:val="00E6170D"/>
    <w:rsid w:val="00E61BB4"/>
    <w:rsid w:val="00E62E2F"/>
    <w:rsid w:val="00E64933"/>
    <w:rsid w:val="00E64ADB"/>
    <w:rsid w:val="00E64CE9"/>
    <w:rsid w:val="00E66A79"/>
    <w:rsid w:val="00E679BE"/>
    <w:rsid w:val="00E704F9"/>
    <w:rsid w:val="00E724E9"/>
    <w:rsid w:val="00E726C7"/>
    <w:rsid w:val="00E7553F"/>
    <w:rsid w:val="00E7649B"/>
    <w:rsid w:val="00E80051"/>
    <w:rsid w:val="00E81EBD"/>
    <w:rsid w:val="00E825B2"/>
    <w:rsid w:val="00E83DF3"/>
    <w:rsid w:val="00E87474"/>
    <w:rsid w:val="00E91565"/>
    <w:rsid w:val="00E915C9"/>
    <w:rsid w:val="00E91F74"/>
    <w:rsid w:val="00E9221E"/>
    <w:rsid w:val="00E92516"/>
    <w:rsid w:val="00E96113"/>
    <w:rsid w:val="00EA01BE"/>
    <w:rsid w:val="00EA1460"/>
    <w:rsid w:val="00EA14E9"/>
    <w:rsid w:val="00EA20EA"/>
    <w:rsid w:val="00EA2597"/>
    <w:rsid w:val="00EA2599"/>
    <w:rsid w:val="00EA38E6"/>
    <w:rsid w:val="00EA5836"/>
    <w:rsid w:val="00EA680B"/>
    <w:rsid w:val="00EA6A66"/>
    <w:rsid w:val="00EA7EE8"/>
    <w:rsid w:val="00EB145D"/>
    <w:rsid w:val="00EB203B"/>
    <w:rsid w:val="00EB5A5F"/>
    <w:rsid w:val="00EB5DAE"/>
    <w:rsid w:val="00EB6AFE"/>
    <w:rsid w:val="00EC2A2E"/>
    <w:rsid w:val="00EC4315"/>
    <w:rsid w:val="00EC499C"/>
    <w:rsid w:val="00EC4FA5"/>
    <w:rsid w:val="00EC6958"/>
    <w:rsid w:val="00ED0992"/>
    <w:rsid w:val="00ED21EE"/>
    <w:rsid w:val="00ED22E7"/>
    <w:rsid w:val="00ED29DB"/>
    <w:rsid w:val="00ED2AA5"/>
    <w:rsid w:val="00ED4053"/>
    <w:rsid w:val="00ED5D20"/>
    <w:rsid w:val="00ED7668"/>
    <w:rsid w:val="00EE23A4"/>
    <w:rsid w:val="00EE23B5"/>
    <w:rsid w:val="00EE3884"/>
    <w:rsid w:val="00EE3C6A"/>
    <w:rsid w:val="00EE6359"/>
    <w:rsid w:val="00EE709A"/>
    <w:rsid w:val="00EF152A"/>
    <w:rsid w:val="00EF4D78"/>
    <w:rsid w:val="00EF506B"/>
    <w:rsid w:val="00EF5C68"/>
    <w:rsid w:val="00EF76B1"/>
    <w:rsid w:val="00F02792"/>
    <w:rsid w:val="00F0380C"/>
    <w:rsid w:val="00F04734"/>
    <w:rsid w:val="00F04EBF"/>
    <w:rsid w:val="00F06BE0"/>
    <w:rsid w:val="00F11F46"/>
    <w:rsid w:val="00F125D0"/>
    <w:rsid w:val="00F13BA3"/>
    <w:rsid w:val="00F14E8C"/>
    <w:rsid w:val="00F150C8"/>
    <w:rsid w:val="00F1751C"/>
    <w:rsid w:val="00F2171D"/>
    <w:rsid w:val="00F21875"/>
    <w:rsid w:val="00F21974"/>
    <w:rsid w:val="00F23492"/>
    <w:rsid w:val="00F24663"/>
    <w:rsid w:val="00F2667C"/>
    <w:rsid w:val="00F307ED"/>
    <w:rsid w:val="00F30F5D"/>
    <w:rsid w:val="00F314E1"/>
    <w:rsid w:val="00F3383D"/>
    <w:rsid w:val="00F338DC"/>
    <w:rsid w:val="00F34ECD"/>
    <w:rsid w:val="00F34EF8"/>
    <w:rsid w:val="00F34F65"/>
    <w:rsid w:val="00F37CC4"/>
    <w:rsid w:val="00F40343"/>
    <w:rsid w:val="00F43299"/>
    <w:rsid w:val="00F4466F"/>
    <w:rsid w:val="00F44833"/>
    <w:rsid w:val="00F44E6F"/>
    <w:rsid w:val="00F456DA"/>
    <w:rsid w:val="00F45D28"/>
    <w:rsid w:val="00F468D7"/>
    <w:rsid w:val="00F46D94"/>
    <w:rsid w:val="00F47319"/>
    <w:rsid w:val="00F50630"/>
    <w:rsid w:val="00F50BE3"/>
    <w:rsid w:val="00F56B61"/>
    <w:rsid w:val="00F56EDA"/>
    <w:rsid w:val="00F57277"/>
    <w:rsid w:val="00F63296"/>
    <w:rsid w:val="00F63506"/>
    <w:rsid w:val="00F65368"/>
    <w:rsid w:val="00F66927"/>
    <w:rsid w:val="00F70598"/>
    <w:rsid w:val="00F728C4"/>
    <w:rsid w:val="00F72ABC"/>
    <w:rsid w:val="00F740D8"/>
    <w:rsid w:val="00F777A4"/>
    <w:rsid w:val="00F8020B"/>
    <w:rsid w:val="00F80F8B"/>
    <w:rsid w:val="00F81368"/>
    <w:rsid w:val="00F8376D"/>
    <w:rsid w:val="00F84562"/>
    <w:rsid w:val="00F849E4"/>
    <w:rsid w:val="00F8558F"/>
    <w:rsid w:val="00F85EBB"/>
    <w:rsid w:val="00F863F3"/>
    <w:rsid w:val="00F910A4"/>
    <w:rsid w:val="00F910F6"/>
    <w:rsid w:val="00F92A18"/>
    <w:rsid w:val="00F92D54"/>
    <w:rsid w:val="00F9358B"/>
    <w:rsid w:val="00F949D9"/>
    <w:rsid w:val="00F95EC1"/>
    <w:rsid w:val="00FA11ED"/>
    <w:rsid w:val="00FA1925"/>
    <w:rsid w:val="00FA2262"/>
    <w:rsid w:val="00FA373E"/>
    <w:rsid w:val="00FA54CC"/>
    <w:rsid w:val="00FB0B4E"/>
    <w:rsid w:val="00FB108C"/>
    <w:rsid w:val="00FB38BA"/>
    <w:rsid w:val="00FB4C8D"/>
    <w:rsid w:val="00FB581D"/>
    <w:rsid w:val="00FB6D6C"/>
    <w:rsid w:val="00FB6DEB"/>
    <w:rsid w:val="00FC0396"/>
    <w:rsid w:val="00FC0E93"/>
    <w:rsid w:val="00FC270B"/>
    <w:rsid w:val="00FC2D29"/>
    <w:rsid w:val="00FC4CBF"/>
    <w:rsid w:val="00FC5111"/>
    <w:rsid w:val="00FC5C7A"/>
    <w:rsid w:val="00FC64E9"/>
    <w:rsid w:val="00FC66DC"/>
    <w:rsid w:val="00FD0B23"/>
    <w:rsid w:val="00FD6035"/>
    <w:rsid w:val="00FD6A39"/>
    <w:rsid w:val="00FD78BB"/>
    <w:rsid w:val="00FD7D3E"/>
    <w:rsid w:val="00FE0A51"/>
    <w:rsid w:val="00FE1FB0"/>
    <w:rsid w:val="00FE4A68"/>
    <w:rsid w:val="00FE581A"/>
    <w:rsid w:val="00FE6B85"/>
    <w:rsid w:val="00FF0688"/>
    <w:rsid w:val="00FF149A"/>
    <w:rsid w:val="00FF41EF"/>
    <w:rsid w:val="00FF51D8"/>
    <w:rsid w:val="00FF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BFE23B"/>
  <w15:chartTrackingRefBased/>
  <w15:docId w15:val="{CD424DF1-860F-41A4-9F18-F69CD0F4F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 w:qFormat="1"/>
    <w:lsdException w:name="caption" w:semiHidden="1" w:unhideWhenUsed="1" w:qFormat="1"/>
    <w:lsdException w:name="Title" w:qFormat="1"/>
    <w:lsdException w:name="Default Paragraph Font" w:uiPriority="1"/>
    <w:lsdException w:name="Body Text" w:uiPriority="1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DB8"/>
    <w:pPr>
      <w:overflowPunct w:val="0"/>
      <w:autoSpaceDE w:val="0"/>
      <w:autoSpaceDN w:val="0"/>
      <w:adjustRightInd w:val="0"/>
      <w:textAlignment w:val="baseline"/>
    </w:pPr>
    <w:rPr>
      <w:rFonts w:ascii="Georgia" w:hAnsi="Georgia"/>
      <w:lang w:eastAsia="ko-KR"/>
    </w:rPr>
  </w:style>
  <w:style w:type="paragraph" w:styleId="Heading1">
    <w:name w:val="heading 1"/>
    <w:basedOn w:val="Normal"/>
    <w:next w:val="Normal"/>
    <w:link w:val="Heading1Char"/>
    <w:uiPriority w:val="1"/>
    <w:qFormat/>
    <w:rsid w:val="00FE4A68"/>
    <w:pPr>
      <w:keepNext/>
      <w:spacing w:before="100" w:beforeAutospacing="1" w:after="360" w:line="360" w:lineRule="auto"/>
      <w:jc w:val="center"/>
      <w:outlineLvl w:val="0"/>
    </w:pPr>
    <w:rPr>
      <w:b/>
      <w:cap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1427FD"/>
    <w:pPr>
      <w:keepNext/>
      <w:tabs>
        <w:tab w:val="left" w:pos="720"/>
      </w:tabs>
      <w:spacing w:before="100" w:beforeAutospacing="1" w:after="100" w:afterAutospacing="1"/>
      <w:ind w:left="288" w:hanging="288"/>
      <w:outlineLvl w:val="1"/>
    </w:pPr>
    <w:rPr>
      <w:b/>
      <w:caps/>
      <w:sz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94633A"/>
    <w:pPr>
      <w:keepNext/>
      <w:spacing w:before="100" w:beforeAutospacing="1" w:after="100" w:afterAutospacing="1"/>
      <w:ind w:left="576" w:hanging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FE4A68"/>
    <w:pPr>
      <w:keepNext/>
      <w:spacing w:before="100" w:beforeAutospacing="1"/>
      <w:outlineLvl w:val="3"/>
    </w:pPr>
    <w:rPr>
      <w:sz w:val="24"/>
    </w:rPr>
  </w:style>
  <w:style w:type="paragraph" w:styleId="Heading5">
    <w:name w:val="heading 5"/>
    <w:basedOn w:val="Normal"/>
    <w:next w:val="Normal"/>
    <w:link w:val="Heading5Char"/>
    <w:uiPriority w:val="1"/>
    <w:qFormat/>
    <w:rsid w:val="00FE4A68"/>
    <w:pPr>
      <w:keepNext/>
      <w:spacing w:before="100" w:beforeAutospacing="1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rsid w:val="00FE4A68"/>
    <w:pPr>
      <w:keepNext/>
      <w:numPr>
        <w:ilvl w:val="5"/>
        <w:numId w:val="9"/>
      </w:numPr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FE4A68"/>
    <w:pPr>
      <w:keepNext/>
      <w:numPr>
        <w:ilvl w:val="6"/>
        <w:numId w:val="9"/>
      </w:numPr>
      <w:outlineLvl w:val="6"/>
    </w:pPr>
    <w:rPr>
      <w:rFonts w:ascii="Courier New" w:hAnsi="Courier New"/>
      <w:b/>
    </w:rPr>
  </w:style>
  <w:style w:type="paragraph" w:styleId="Heading8">
    <w:name w:val="heading 8"/>
    <w:basedOn w:val="Normal"/>
    <w:next w:val="Normal"/>
    <w:qFormat/>
    <w:rsid w:val="00FE4A68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E4A68"/>
    <w:pPr>
      <w:keepNext/>
      <w:numPr>
        <w:ilvl w:val="8"/>
        <w:numId w:val="9"/>
      </w:numPr>
      <w:jc w:val="both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FE4A68"/>
    <w:pPr>
      <w:spacing w:line="360" w:lineRule="auto"/>
      <w:ind w:left="540" w:hanging="540"/>
    </w:pPr>
    <w:rPr>
      <w:sz w:val="24"/>
    </w:rPr>
  </w:style>
  <w:style w:type="paragraph" w:styleId="BodyText">
    <w:name w:val="Body Text"/>
    <w:basedOn w:val="Normal"/>
    <w:link w:val="BodyTextChar"/>
    <w:uiPriority w:val="1"/>
    <w:qFormat/>
    <w:rsid w:val="0094633A"/>
    <w:pPr>
      <w:tabs>
        <w:tab w:val="left" w:pos="1440"/>
        <w:tab w:val="left" w:pos="2160"/>
      </w:tabs>
      <w:spacing w:before="100" w:beforeAutospacing="1" w:after="100" w:afterAutospacing="1"/>
      <w:ind w:left="576"/>
      <w:jc w:val="both"/>
    </w:pPr>
    <w:rPr>
      <w:sz w:val="22"/>
    </w:rPr>
  </w:style>
  <w:style w:type="paragraph" w:styleId="Header">
    <w:name w:val="header"/>
    <w:basedOn w:val="Normal"/>
    <w:link w:val="HeaderChar"/>
    <w:uiPriority w:val="99"/>
    <w:rsid w:val="00FE4A68"/>
    <w:pPr>
      <w:tabs>
        <w:tab w:val="center" w:pos="4320"/>
        <w:tab w:val="right" w:pos="8640"/>
      </w:tabs>
      <w:spacing w:line="360" w:lineRule="auto"/>
      <w:jc w:val="both"/>
    </w:pPr>
  </w:style>
  <w:style w:type="character" w:styleId="PageNumber">
    <w:name w:val="page number"/>
    <w:basedOn w:val="DefaultParagraphFont"/>
    <w:rsid w:val="00FE4A68"/>
  </w:style>
  <w:style w:type="paragraph" w:styleId="Footer">
    <w:name w:val="footer"/>
    <w:basedOn w:val="Normal"/>
    <w:link w:val="FooterChar"/>
    <w:autoRedefine/>
    <w:uiPriority w:val="99"/>
    <w:qFormat/>
    <w:rsid w:val="005B59EF"/>
    <w:pPr>
      <w:pBdr>
        <w:top w:val="single" w:sz="4" w:space="1" w:color="auto"/>
      </w:pBdr>
      <w:tabs>
        <w:tab w:val="center" w:pos="4320"/>
        <w:tab w:val="right" w:pos="9360"/>
        <w:tab w:val="right" w:pos="12960"/>
      </w:tabs>
    </w:pPr>
  </w:style>
  <w:style w:type="paragraph" w:styleId="BodyTextIndent">
    <w:name w:val="Body Text Indent"/>
    <w:basedOn w:val="Normal"/>
    <w:link w:val="BodyTextIndentChar"/>
    <w:rsid w:val="00FE4A68"/>
    <w:pPr>
      <w:spacing w:after="120"/>
      <w:ind w:left="360"/>
    </w:pPr>
  </w:style>
  <w:style w:type="paragraph" w:styleId="BodyTextIndent2">
    <w:name w:val="Body Text Indent 2"/>
    <w:basedOn w:val="Normal"/>
    <w:rsid w:val="00FE4A68"/>
    <w:pPr>
      <w:spacing w:line="360" w:lineRule="auto"/>
      <w:ind w:left="720"/>
    </w:pPr>
    <w:rPr>
      <w:sz w:val="24"/>
    </w:rPr>
  </w:style>
  <w:style w:type="paragraph" w:styleId="BodyTextIndent3">
    <w:name w:val="Body Text Indent 3"/>
    <w:basedOn w:val="Normal"/>
    <w:rsid w:val="00FE4A68"/>
    <w:pPr>
      <w:ind w:left="567" w:hanging="141"/>
    </w:pPr>
  </w:style>
  <w:style w:type="paragraph" w:styleId="BodyText3">
    <w:name w:val="Body Text 3"/>
    <w:basedOn w:val="Normal"/>
    <w:rsid w:val="00FE4A68"/>
    <w:pPr>
      <w:spacing w:line="360" w:lineRule="auto"/>
    </w:pPr>
    <w:rPr>
      <w:sz w:val="24"/>
    </w:rPr>
  </w:style>
  <w:style w:type="paragraph" w:styleId="Title">
    <w:name w:val="Title"/>
    <w:basedOn w:val="Normal"/>
    <w:qFormat/>
    <w:rsid w:val="00FE4A68"/>
    <w:pPr>
      <w:jc w:val="center"/>
    </w:pPr>
    <w:rPr>
      <w:b/>
      <w:sz w:val="44"/>
    </w:rPr>
  </w:style>
  <w:style w:type="paragraph" w:styleId="ListParagraph">
    <w:name w:val="List Paragraph"/>
    <w:basedOn w:val="Normal"/>
    <w:uiPriority w:val="1"/>
    <w:qFormat/>
    <w:rsid w:val="00FE4A68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rsid w:val="00FE4A68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AA2883"/>
    <w:pPr>
      <w:tabs>
        <w:tab w:val="left" w:pos="1440"/>
        <w:tab w:val="right" w:pos="8640"/>
      </w:tabs>
      <w:overflowPunct/>
      <w:autoSpaceDE/>
      <w:autoSpaceDN/>
      <w:adjustRightInd/>
      <w:spacing w:before="100" w:beforeAutospacing="1" w:after="100" w:afterAutospacing="1"/>
      <w:ind w:left="1440" w:right="288" w:hanging="1440"/>
      <w:textAlignment w:val="auto"/>
    </w:pPr>
    <w:rPr>
      <w:sz w:val="24"/>
      <w:szCs w:val="24"/>
      <w:lang w:eastAsia="en-US"/>
    </w:rPr>
  </w:style>
  <w:style w:type="paragraph" w:styleId="TOC2">
    <w:name w:val="toc 2"/>
    <w:basedOn w:val="Normal"/>
    <w:next w:val="Normal"/>
    <w:autoRedefine/>
    <w:uiPriority w:val="39"/>
    <w:rsid w:val="00FE4A68"/>
    <w:pPr>
      <w:tabs>
        <w:tab w:val="left" w:pos="1152"/>
        <w:tab w:val="right" w:pos="8640"/>
      </w:tabs>
      <w:overflowPunct/>
      <w:autoSpaceDE/>
      <w:autoSpaceDN/>
      <w:adjustRightInd/>
      <w:spacing w:before="100" w:beforeAutospacing="1" w:after="100" w:afterAutospacing="1"/>
      <w:ind w:left="1440" w:right="288" w:hanging="1152"/>
      <w:textAlignment w:val="auto"/>
    </w:pPr>
    <w:rPr>
      <w:noProof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rsid w:val="00FE4A68"/>
    <w:rPr>
      <w:color w:val="0000FF"/>
      <w:u w:val="single"/>
    </w:rPr>
  </w:style>
  <w:style w:type="paragraph" w:styleId="TOC3">
    <w:name w:val="toc 3"/>
    <w:basedOn w:val="Normal"/>
    <w:next w:val="Normal"/>
    <w:autoRedefine/>
    <w:rsid w:val="00FE4A68"/>
    <w:pPr>
      <w:spacing w:after="100"/>
      <w:ind w:left="440"/>
    </w:pPr>
  </w:style>
  <w:style w:type="paragraph" w:styleId="EndnoteText">
    <w:name w:val="endnote text"/>
    <w:basedOn w:val="Normal"/>
    <w:link w:val="EndnoteTextChar"/>
    <w:rsid w:val="00FE4A68"/>
  </w:style>
  <w:style w:type="character" w:customStyle="1" w:styleId="EndnoteTextChar">
    <w:name w:val="Endnote Text Char"/>
    <w:basedOn w:val="DefaultParagraphFont"/>
    <w:link w:val="EndnoteText"/>
    <w:rsid w:val="00FE4A68"/>
    <w:rPr>
      <w:rFonts w:ascii="Georgia" w:hAnsi="Georgia"/>
      <w:lang w:eastAsia="ko-KR"/>
    </w:rPr>
  </w:style>
  <w:style w:type="character" w:styleId="EndnoteReference">
    <w:name w:val="endnote reference"/>
    <w:basedOn w:val="DefaultParagraphFont"/>
    <w:rsid w:val="00FE4A68"/>
    <w:rPr>
      <w:vertAlign w:val="superscript"/>
    </w:rPr>
  </w:style>
  <w:style w:type="numbering" w:customStyle="1" w:styleId="Style1">
    <w:name w:val="Style1"/>
    <w:uiPriority w:val="99"/>
    <w:rsid w:val="00FE4A68"/>
    <w:pPr>
      <w:numPr>
        <w:numId w:val="1"/>
      </w:numPr>
    </w:pPr>
  </w:style>
  <w:style w:type="character" w:styleId="CommentReference">
    <w:name w:val="annotation reference"/>
    <w:basedOn w:val="DefaultParagraphFont"/>
    <w:rsid w:val="00FE4A68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4EC7"/>
    <w:pPr>
      <w:ind w:left="288" w:hanging="288"/>
    </w:pPr>
  </w:style>
  <w:style w:type="character" w:customStyle="1" w:styleId="CommentTextChar">
    <w:name w:val="Comment Text Char"/>
    <w:basedOn w:val="DefaultParagraphFont"/>
    <w:link w:val="CommentText"/>
    <w:rsid w:val="00664EC7"/>
    <w:rPr>
      <w:rFonts w:ascii="Georgia" w:hAnsi="Georgia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FE4A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E4A68"/>
    <w:rPr>
      <w:rFonts w:ascii="Georgia" w:hAnsi="Georgia"/>
      <w:b/>
      <w:bCs/>
      <w:lang w:eastAsia="ko-KR"/>
    </w:rPr>
  </w:style>
  <w:style w:type="paragraph" w:styleId="BalloonText">
    <w:name w:val="Balloon Text"/>
    <w:basedOn w:val="Normal"/>
    <w:link w:val="BalloonTextChar"/>
    <w:rsid w:val="00FE4A68"/>
    <w:pPr>
      <w:overflowPunct/>
      <w:autoSpaceDE/>
      <w:autoSpaceDN/>
      <w:adjustRightInd/>
      <w:textAlignment w:val="auto"/>
    </w:pPr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FE4A68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FE4A68"/>
    <w:pPr>
      <w:tabs>
        <w:tab w:val="left" w:pos="8505"/>
      </w:tabs>
      <w:ind w:left="426" w:right="1" w:hanging="426"/>
    </w:pPr>
    <w:rPr>
      <w:sz w:val="24"/>
    </w:rPr>
  </w:style>
  <w:style w:type="paragraph" w:customStyle="1" w:styleId="Visi">
    <w:name w:val="Visi"/>
    <w:basedOn w:val="Normal"/>
    <w:rsid w:val="00FE4A68"/>
    <w:rPr>
      <w:iCs/>
      <w:sz w:val="24"/>
      <w:lang w:val="sv-SE"/>
    </w:rPr>
  </w:style>
  <w:style w:type="paragraph" w:customStyle="1" w:styleId="Style3">
    <w:name w:val="Style3"/>
    <w:basedOn w:val="Normal"/>
    <w:link w:val="Style3Char"/>
    <w:qFormat/>
    <w:rsid w:val="00D658C4"/>
    <w:pPr>
      <w:overflowPunct/>
      <w:autoSpaceDE/>
      <w:autoSpaceDN/>
      <w:adjustRightInd/>
      <w:ind w:left="720"/>
      <w:textAlignment w:val="auto"/>
    </w:pPr>
    <w:rPr>
      <w:sz w:val="24"/>
      <w:szCs w:val="24"/>
      <w:lang w:eastAsia="en-US"/>
    </w:rPr>
  </w:style>
  <w:style w:type="paragraph" w:styleId="TOAHeading">
    <w:name w:val="toa heading"/>
    <w:basedOn w:val="Normal"/>
    <w:next w:val="Normal"/>
    <w:rsid w:val="00FE4A68"/>
    <w:pPr>
      <w:overflowPunct/>
      <w:autoSpaceDE/>
      <w:autoSpaceDN/>
      <w:adjustRightInd/>
      <w:spacing w:before="120" w:beforeAutospacing="1" w:after="100" w:afterAutospacing="1"/>
      <w:textAlignment w:val="auto"/>
    </w:pPr>
    <w:rPr>
      <w:rFonts w:cs="Arial"/>
      <w:b/>
      <w:bCs/>
      <w:caps/>
      <w:sz w:val="28"/>
      <w:szCs w:val="24"/>
      <w:lang w:eastAsia="en-US"/>
    </w:rPr>
  </w:style>
  <w:style w:type="paragraph" w:styleId="Subtitle">
    <w:name w:val="Subtitle"/>
    <w:basedOn w:val="Normal"/>
    <w:link w:val="SubtitleChar"/>
    <w:qFormat/>
    <w:rsid w:val="000232E9"/>
    <w:pPr>
      <w:spacing w:before="100" w:beforeAutospacing="1" w:after="100" w:afterAutospacing="1"/>
      <w:jc w:val="center"/>
      <w:outlineLvl w:val="1"/>
    </w:pPr>
    <w:rPr>
      <w:rFonts w:cs="Arial"/>
      <w:b/>
      <w:caps/>
      <w:sz w:val="36"/>
      <w:szCs w:val="28"/>
    </w:rPr>
  </w:style>
  <w:style w:type="character" w:customStyle="1" w:styleId="SubtitleChar">
    <w:name w:val="Subtitle Char"/>
    <w:basedOn w:val="DefaultParagraphFont"/>
    <w:link w:val="Subtitle"/>
    <w:rsid w:val="000232E9"/>
    <w:rPr>
      <w:rFonts w:ascii="Georgia" w:hAnsi="Georgia" w:cs="Arial"/>
      <w:b/>
      <w:caps/>
      <w:sz w:val="36"/>
      <w:szCs w:val="28"/>
      <w:lang w:eastAsia="ko-KR"/>
    </w:rPr>
  </w:style>
  <w:style w:type="paragraph" w:customStyle="1" w:styleId="Comment">
    <w:name w:val="Comment"/>
    <w:basedOn w:val="Normal"/>
    <w:rsid w:val="00FE4A68"/>
    <w:pPr>
      <w:spacing w:before="100" w:beforeAutospacing="1" w:after="100" w:afterAutospacing="1"/>
      <w:ind w:left="720"/>
    </w:pPr>
  </w:style>
  <w:style w:type="paragraph" w:customStyle="1" w:styleId="Style6">
    <w:name w:val="Style6"/>
    <w:basedOn w:val="Normal"/>
    <w:link w:val="Style6Char"/>
    <w:qFormat/>
    <w:rsid w:val="00D658C4"/>
    <w:pPr>
      <w:overflowPunct/>
      <w:autoSpaceDE/>
      <w:autoSpaceDN/>
      <w:adjustRightInd/>
      <w:ind w:left="2160" w:hanging="360"/>
      <w:jc w:val="both"/>
      <w:textAlignment w:val="auto"/>
    </w:pPr>
    <w:rPr>
      <w:rFonts w:eastAsia="Calibri"/>
      <w:sz w:val="24"/>
      <w:szCs w:val="28"/>
      <w:lang w:eastAsia="en-US"/>
    </w:rPr>
  </w:style>
  <w:style w:type="character" w:customStyle="1" w:styleId="Style6Char">
    <w:name w:val="Style6 Char"/>
    <w:basedOn w:val="DefaultParagraphFont"/>
    <w:link w:val="Style6"/>
    <w:rsid w:val="00D658C4"/>
    <w:rPr>
      <w:rFonts w:ascii="Georgia" w:eastAsia="Calibri" w:hAnsi="Georgia"/>
      <w:sz w:val="24"/>
      <w:szCs w:val="28"/>
    </w:rPr>
  </w:style>
  <w:style w:type="paragraph" w:styleId="ListNumber">
    <w:name w:val="List Number"/>
    <w:basedOn w:val="Normal"/>
    <w:rsid w:val="00FE4A68"/>
    <w:pPr>
      <w:numPr>
        <w:numId w:val="4"/>
      </w:numPr>
      <w:spacing w:before="100" w:beforeAutospacing="1" w:after="100" w:afterAutospacing="1"/>
    </w:pPr>
    <w:rPr>
      <w:sz w:val="24"/>
    </w:rPr>
  </w:style>
  <w:style w:type="paragraph" w:styleId="NormalIndent">
    <w:name w:val="Normal Indent"/>
    <w:basedOn w:val="Normal"/>
    <w:rsid w:val="00FE4A68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sz w:val="24"/>
      <w:lang w:eastAsia="en-US"/>
    </w:rPr>
  </w:style>
  <w:style w:type="paragraph" w:customStyle="1" w:styleId="TableHead">
    <w:name w:val="Table Head"/>
    <w:basedOn w:val="Normal"/>
    <w:rsid w:val="00F57277"/>
    <w:pPr>
      <w:spacing w:before="100" w:beforeAutospacing="1" w:after="100" w:afterAutospacing="1"/>
      <w:jc w:val="center"/>
    </w:pPr>
    <w:rPr>
      <w:b/>
      <w:sz w:val="18"/>
    </w:rPr>
  </w:style>
  <w:style w:type="paragraph" w:customStyle="1" w:styleId="Form">
    <w:name w:val="Form"/>
    <w:basedOn w:val="Normal"/>
    <w:rsid w:val="00C455B9"/>
    <w:pPr>
      <w:tabs>
        <w:tab w:val="left" w:pos="288"/>
        <w:tab w:val="left" w:pos="3600"/>
        <w:tab w:val="left" w:pos="3888"/>
      </w:tabs>
      <w:spacing w:before="100" w:beforeAutospacing="1" w:after="100" w:afterAutospacing="1"/>
      <w:ind w:left="3888" w:hanging="3888"/>
    </w:pPr>
    <w:rPr>
      <w:sz w:val="24"/>
    </w:rPr>
  </w:style>
  <w:style w:type="paragraph" w:customStyle="1" w:styleId="TableContent">
    <w:name w:val="Table Content"/>
    <w:basedOn w:val="Normal"/>
    <w:rsid w:val="000232E9"/>
    <w:pPr>
      <w:spacing w:before="60" w:after="60"/>
    </w:pPr>
    <w:rPr>
      <w:sz w:val="18"/>
    </w:rPr>
  </w:style>
  <w:style w:type="character" w:customStyle="1" w:styleId="Style3Char">
    <w:name w:val="Style3 Char"/>
    <w:basedOn w:val="DefaultParagraphFont"/>
    <w:link w:val="Style3"/>
    <w:rsid w:val="00D658C4"/>
    <w:rPr>
      <w:rFonts w:ascii="Georgia" w:hAnsi="Georg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4633A"/>
    <w:rPr>
      <w:rFonts w:ascii="Georgia" w:hAnsi="Georgia"/>
      <w:sz w:val="22"/>
      <w:lang w:eastAsia="ko-KR"/>
    </w:rPr>
  </w:style>
  <w:style w:type="character" w:customStyle="1" w:styleId="Style1Char">
    <w:name w:val="Style1 Char"/>
    <w:basedOn w:val="DefaultParagraphFont"/>
    <w:rsid w:val="00D658C4"/>
    <w:rPr>
      <w:rFonts w:eastAsia="Calibri"/>
      <w:noProof/>
      <w:sz w:val="24"/>
      <w:szCs w:val="24"/>
      <w:lang w:val="id-ID" w:eastAsia="en-US" w:bidi="ar-SA"/>
    </w:rPr>
  </w:style>
  <w:style w:type="paragraph" w:customStyle="1" w:styleId="TableText">
    <w:name w:val="Table Text"/>
    <w:basedOn w:val="Normal"/>
    <w:rsid w:val="00FE4A68"/>
    <w:pPr>
      <w:overflowPunct/>
      <w:autoSpaceDE/>
      <w:autoSpaceDN/>
      <w:adjustRightInd/>
      <w:spacing w:before="20" w:after="40"/>
      <w:ind w:left="72"/>
      <w:textAlignment w:val="auto"/>
    </w:pPr>
    <w:rPr>
      <w:lang w:eastAsia="en-US"/>
    </w:rPr>
  </w:style>
  <w:style w:type="paragraph" w:styleId="ListNumber2">
    <w:name w:val="List Number 2"/>
    <w:basedOn w:val="Normal"/>
    <w:rsid w:val="00FE4A68"/>
    <w:pPr>
      <w:tabs>
        <w:tab w:val="num" w:pos="1080"/>
      </w:tabs>
      <w:overflowPunct/>
      <w:autoSpaceDE/>
      <w:autoSpaceDN/>
      <w:adjustRightInd/>
      <w:spacing w:before="100" w:beforeAutospacing="1" w:after="100" w:afterAutospacing="1"/>
      <w:ind w:left="1080" w:hanging="360"/>
      <w:textAlignment w:val="auto"/>
    </w:pPr>
    <w:rPr>
      <w:sz w:val="22"/>
      <w:lang w:eastAsia="en-US"/>
    </w:rPr>
  </w:style>
  <w:style w:type="character" w:styleId="SubtleReference">
    <w:name w:val="Subtle Reference"/>
    <w:basedOn w:val="DefaultParagraphFont"/>
    <w:qFormat/>
    <w:rsid w:val="00FE4A68"/>
    <w:rPr>
      <w:smallCaps/>
      <w:color w:val="C0504D"/>
      <w:u w:val="single"/>
    </w:rPr>
  </w:style>
  <w:style w:type="character" w:styleId="FollowedHyperlink">
    <w:name w:val="FollowedHyperlink"/>
    <w:basedOn w:val="DefaultParagraphFont"/>
    <w:uiPriority w:val="99"/>
    <w:rsid w:val="00FE4A68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1"/>
    <w:rsid w:val="0094633A"/>
    <w:rPr>
      <w:rFonts w:ascii="Georgia" w:hAnsi="Georgia"/>
      <w:b/>
      <w:sz w:val="24"/>
      <w:lang w:eastAsia="ko-KR"/>
    </w:rPr>
  </w:style>
  <w:style w:type="paragraph" w:styleId="TOC4">
    <w:name w:val="toc 4"/>
    <w:basedOn w:val="Normal"/>
    <w:next w:val="Normal"/>
    <w:autoRedefine/>
    <w:rsid w:val="00FE4A68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sz w:val="24"/>
      <w:lang w:eastAsia="en-US"/>
    </w:rPr>
  </w:style>
  <w:style w:type="paragraph" w:styleId="ListContinue2">
    <w:name w:val="List Continue 2"/>
    <w:basedOn w:val="Normal"/>
    <w:rsid w:val="00FE4A68"/>
    <w:pPr>
      <w:spacing w:after="120"/>
      <w:ind w:left="1080"/>
      <w:jc w:val="both"/>
    </w:pPr>
    <w:rPr>
      <w:sz w:val="22"/>
    </w:rPr>
  </w:style>
  <w:style w:type="paragraph" w:styleId="ListBullet5">
    <w:name w:val="List Bullet 5"/>
    <w:basedOn w:val="Normal"/>
    <w:rsid w:val="00FE4A68"/>
    <w:pPr>
      <w:numPr>
        <w:numId w:val="2"/>
      </w:numPr>
    </w:pPr>
  </w:style>
  <w:style w:type="paragraph" w:styleId="Caption">
    <w:name w:val="caption"/>
    <w:basedOn w:val="Normal"/>
    <w:next w:val="Normal"/>
    <w:autoRedefine/>
    <w:qFormat/>
    <w:rsid w:val="002F0088"/>
    <w:pPr>
      <w:spacing w:before="100" w:beforeAutospacing="1" w:after="100" w:afterAutospacing="1"/>
      <w:ind w:left="576"/>
    </w:pPr>
    <w:rPr>
      <w:b/>
      <w:bCs/>
    </w:rPr>
  </w:style>
  <w:style w:type="paragraph" w:customStyle="1" w:styleId="Figure">
    <w:name w:val="Figure"/>
    <w:basedOn w:val="Normal"/>
    <w:rsid w:val="00FE4A68"/>
    <w:pPr>
      <w:spacing w:before="100" w:beforeAutospacing="1" w:after="100" w:afterAutospacing="1" w:line="360" w:lineRule="auto"/>
      <w:jc w:val="center"/>
    </w:pPr>
    <w:rPr>
      <w:sz w:val="22"/>
    </w:rPr>
  </w:style>
  <w:style w:type="paragraph" w:customStyle="1" w:styleId="Keterangan">
    <w:name w:val="Keterangan"/>
    <w:basedOn w:val="BodyText"/>
    <w:rsid w:val="00FE4A68"/>
    <w:pPr>
      <w:ind w:left="2448" w:hanging="1728"/>
    </w:pPr>
  </w:style>
  <w:style w:type="character" w:styleId="Emphasis">
    <w:name w:val="Emphasis"/>
    <w:basedOn w:val="DefaultParagraphFont"/>
    <w:qFormat/>
    <w:rsid w:val="00FE4A68"/>
    <w:rPr>
      <w:i/>
      <w:iCs/>
    </w:rPr>
  </w:style>
  <w:style w:type="paragraph" w:styleId="ListNumber3">
    <w:name w:val="List Number 3"/>
    <w:basedOn w:val="Normal"/>
    <w:rsid w:val="00FE4A68"/>
    <w:pPr>
      <w:numPr>
        <w:numId w:val="3"/>
      </w:numPr>
      <w:spacing w:before="100" w:beforeAutospacing="1" w:after="100" w:afterAutospacing="1"/>
    </w:pPr>
  </w:style>
  <w:style w:type="paragraph" w:styleId="ListContinue3">
    <w:name w:val="List Continue 3"/>
    <w:basedOn w:val="Normal"/>
    <w:rsid w:val="00FE4A68"/>
    <w:pPr>
      <w:spacing w:after="120"/>
      <w:ind w:left="1440"/>
    </w:pPr>
    <w:rPr>
      <w:sz w:val="22"/>
    </w:rPr>
  </w:style>
  <w:style w:type="character" w:customStyle="1" w:styleId="BodyTextIndentChar">
    <w:name w:val="Body Text Indent Char"/>
    <w:basedOn w:val="DefaultParagraphFont"/>
    <w:link w:val="BodyTextIndent"/>
    <w:rsid w:val="00FE4A68"/>
    <w:rPr>
      <w:rFonts w:ascii="Georgia" w:hAnsi="Georgia"/>
      <w:lang w:eastAsia="ko-KR"/>
    </w:rPr>
  </w:style>
  <w:style w:type="paragraph" w:styleId="Revision">
    <w:name w:val="Revision"/>
    <w:hidden/>
    <w:uiPriority w:val="99"/>
    <w:semiHidden/>
    <w:rsid w:val="00FE4A68"/>
    <w:rPr>
      <w:lang w:eastAsia="ko-KR"/>
    </w:rPr>
  </w:style>
  <w:style w:type="paragraph" w:styleId="TOC5">
    <w:name w:val="toc 5"/>
    <w:basedOn w:val="Normal"/>
    <w:next w:val="Normal"/>
    <w:autoRedefine/>
    <w:uiPriority w:val="39"/>
    <w:unhideWhenUsed/>
    <w:rsid w:val="00FE4A68"/>
    <w:pPr>
      <w:overflowPunct/>
      <w:autoSpaceDE/>
      <w:autoSpaceDN/>
      <w:adjustRightInd/>
      <w:spacing w:after="100" w:line="259" w:lineRule="auto"/>
      <w:ind w:left="880"/>
      <w:textAlignment w:val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FE4A68"/>
    <w:pPr>
      <w:overflowPunct/>
      <w:autoSpaceDE/>
      <w:autoSpaceDN/>
      <w:adjustRightInd/>
      <w:spacing w:after="100" w:line="259" w:lineRule="auto"/>
      <w:ind w:left="1100"/>
      <w:textAlignment w:val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FE4A68"/>
    <w:pPr>
      <w:overflowPunct/>
      <w:autoSpaceDE/>
      <w:autoSpaceDN/>
      <w:adjustRightInd/>
      <w:spacing w:after="100" w:line="259" w:lineRule="auto"/>
      <w:ind w:left="1320"/>
      <w:textAlignment w:val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FE4A68"/>
    <w:pPr>
      <w:overflowPunct/>
      <w:autoSpaceDE/>
      <w:autoSpaceDN/>
      <w:adjustRightInd/>
      <w:spacing w:after="100" w:line="259" w:lineRule="auto"/>
      <w:ind w:left="1540"/>
      <w:textAlignment w:val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FE4A68"/>
    <w:pPr>
      <w:overflowPunct/>
      <w:autoSpaceDE/>
      <w:autoSpaceDN/>
      <w:adjustRightInd/>
      <w:spacing w:after="100" w:line="259" w:lineRule="auto"/>
      <w:ind w:left="1760"/>
      <w:textAlignment w:val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customStyle="1" w:styleId="Default">
    <w:name w:val="Default"/>
    <w:rsid w:val="00FE4A6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id-ID"/>
    </w:rPr>
  </w:style>
  <w:style w:type="paragraph" w:customStyle="1" w:styleId="BodyTextDraft">
    <w:name w:val="Body Text Draft"/>
    <w:basedOn w:val="BodyText"/>
    <w:qFormat/>
    <w:rsid w:val="00FE4A68"/>
    <w:rPr>
      <w:color w:val="0070C0"/>
    </w:rPr>
  </w:style>
  <w:style w:type="paragraph" w:customStyle="1" w:styleId="BodyTextNote">
    <w:name w:val="Body Text Note"/>
    <w:basedOn w:val="BodyText"/>
    <w:qFormat/>
    <w:rsid w:val="00FE4A68"/>
    <w:rPr>
      <w:color w:val="70AD47" w:themeColor="accent6"/>
    </w:rPr>
  </w:style>
  <w:style w:type="paragraph" w:customStyle="1" w:styleId="Heading4Draft">
    <w:name w:val="Heading 4 Draft"/>
    <w:basedOn w:val="Heading4"/>
    <w:qFormat/>
    <w:rsid w:val="00FE4A68"/>
    <w:pPr>
      <w:numPr>
        <w:ilvl w:val="3"/>
        <w:numId w:val="9"/>
      </w:numPr>
    </w:pPr>
    <w:rPr>
      <w:b/>
      <w:iCs/>
      <w:color w:val="4472C4" w:themeColor="accent5"/>
    </w:rPr>
  </w:style>
  <w:style w:type="paragraph" w:styleId="BodyTextFirstIndent">
    <w:name w:val="Body Text First Indent"/>
    <w:basedOn w:val="BodyText"/>
    <w:link w:val="BodyTextFirstIndentChar"/>
    <w:rsid w:val="00FE4A68"/>
    <w:pPr>
      <w:tabs>
        <w:tab w:val="clear" w:pos="1440"/>
        <w:tab w:val="clear" w:pos="2160"/>
      </w:tabs>
      <w:spacing w:before="0" w:beforeAutospacing="0" w:after="0" w:afterAutospacing="0"/>
      <w:ind w:left="0"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FE4A68"/>
    <w:rPr>
      <w:rFonts w:ascii="Georgia" w:hAnsi="Georgia"/>
      <w:sz w:val="22"/>
      <w:lang w:eastAsia="ko-KR"/>
    </w:rPr>
  </w:style>
  <w:style w:type="paragraph" w:styleId="ListBullet">
    <w:name w:val="List Bullet"/>
    <w:basedOn w:val="Normal"/>
    <w:rsid w:val="00FE4A68"/>
    <w:pPr>
      <w:numPr>
        <w:numId w:val="6"/>
      </w:numPr>
      <w:contextualSpacing/>
    </w:pPr>
  </w:style>
  <w:style w:type="paragraph" w:styleId="ListBullet2">
    <w:name w:val="List Bullet 2"/>
    <w:basedOn w:val="Normal"/>
    <w:rsid w:val="00FE4A68"/>
    <w:pPr>
      <w:numPr>
        <w:numId w:val="7"/>
      </w:numPr>
      <w:ind w:left="1080"/>
      <w:contextualSpacing/>
      <w:jc w:val="both"/>
    </w:pPr>
    <w:rPr>
      <w:color w:val="0070C0"/>
      <w:sz w:val="22"/>
    </w:rPr>
  </w:style>
  <w:style w:type="paragraph" w:customStyle="1" w:styleId="ListBullet2Draft">
    <w:name w:val="List Bullet 2 Draft"/>
    <w:basedOn w:val="ListBullet2"/>
    <w:qFormat/>
    <w:rsid w:val="00FE4A68"/>
  </w:style>
  <w:style w:type="paragraph" w:customStyle="1" w:styleId="ListNumber2Draft">
    <w:name w:val="List Number 2 Draft"/>
    <w:basedOn w:val="ListNumber2"/>
    <w:qFormat/>
    <w:rsid w:val="00FE4A68"/>
    <w:pPr>
      <w:numPr>
        <w:numId w:val="5"/>
      </w:numPr>
      <w:tabs>
        <w:tab w:val="clear" w:pos="1080"/>
      </w:tabs>
      <w:jc w:val="both"/>
    </w:pPr>
    <w:rPr>
      <w:color w:val="0070C0"/>
    </w:rPr>
  </w:style>
  <w:style w:type="paragraph" w:customStyle="1" w:styleId="TableContentDraft">
    <w:name w:val="Table Content Draft"/>
    <w:basedOn w:val="TableContent"/>
    <w:qFormat/>
    <w:rsid w:val="00FE4A68"/>
    <w:rPr>
      <w:color w:val="0070C0"/>
    </w:rPr>
  </w:style>
  <w:style w:type="paragraph" w:customStyle="1" w:styleId="Heading5Draft">
    <w:name w:val="Heading 5 Draft"/>
    <w:basedOn w:val="Heading5"/>
    <w:qFormat/>
    <w:rsid w:val="00FE4A68"/>
    <w:pPr>
      <w:numPr>
        <w:ilvl w:val="4"/>
        <w:numId w:val="9"/>
      </w:numPr>
    </w:pPr>
    <w:rPr>
      <w:color w:val="0070C0"/>
    </w:rPr>
  </w:style>
  <w:style w:type="paragraph" w:customStyle="1" w:styleId="xl66">
    <w:name w:val="xl66"/>
    <w:basedOn w:val="Normal"/>
    <w:rsid w:val="00FE4A6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lang w:eastAsia="en-US"/>
    </w:rPr>
  </w:style>
  <w:style w:type="paragraph" w:customStyle="1" w:styleId="xl67">
    <w:name w:val="xl67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hAnsi="Times New Roman"/>
      <w:color w:val="000000"/>
      <w:sz w:val="18"/>
      <w:szCs w:val="18"/>
      <w:lang w:eastAsia="en-US"/>
    </w:rPr>
  </w:style>
  <w:style w:type="paragraph" w:customStyle="1" w:styleId="xl68">
    <w:name w:val="xl68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69">
    <w:name w:val="xl69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70">
    <w:name w:val="xl70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71">
    <w:name w:val="xl71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lang w:eastAsia="en-US"/>
    </w:rPr>
  </w:style>
  <w:style w:type="paragraph" w:customStyle="1" w:styleId="xl72">
    <w:name w:val="xl72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73">
    <w:name w:val="xl73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74">
    <w:name w:val="xl74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75">
    <w:name w:val="xl75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76">
    <w:name w:val="xl76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77">
    <w:name w:val="xl77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78">
    <w:name w:val="xl78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79">
    <w:name w:val="xl79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80">
    <w:name w:val="xl80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81">
    <w:name w:val="xl81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82">
    <w:name w:val="xl82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83">
    <w:name w:val="xl83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lang w:eastAsia="en-US"/>
    </w:rPr>
  </w:style>
  <w:style w:type="paragraph" w:customStyle="1" w:styleId="xl84">
    <w:name w:val="xl84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paragraph" w:customStyle="1" w:styleId="xl85">
    <w:name w:val="xl85"/>
    <w:basedOn w:val="Normal"/>
    <w:rsid w:val="00FE4A6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Arial" w:hAnsi="Arial" w:cs="Arial"/>
      <w:color w:val="000000"/>
      <w:lang w:eastAsia="en-US"/>
    </w:rPr>
  </w:style>
  <w:style w:type="character" w:styleId="Strong">
    <w:name w:val="Strong"/>
    <w:basedOn w:val="DefaultParagraphFont"/>
    <w:uiPriority w:val="22"/>
    <w:qFormat/>
    <w:rsid w:val="00FE4A68"/>
    <w:rPr>
      <w:b/>
      <w:bCs/>
    </w:rPr>
  </w:style>
  <w:style w:type="paragraph" w:styleId="ListBullet3">
    <w:name w:val="List Bullet 3"/>
    <w:basedOn w:val="Normal"/>
    <w:rsid w:val="00FE4A68"/>
    <w:pPr>
      <w:numPr>
        <w:numId w:val="8"/>
      </w:numPr>
      <w:ind w:left="1440"/>
      <w:contextualSpacing/>
    </w:pPr>
    <w:rPr>
      <w:sz w:val="22"/>
    </w:rPr>
  </w:style>
  <w:style w:type="paragraph" w:customStyle="1" w:styleId="ListBullet3Draft">
    <w:name w:val="List Bullet 3 Draft"/>
    <w:basedOn w:val="ListBullet3"/>
    <w:qFormat/>
    <w:rsid w:val="00FE4A68"/>
    <w:pPr>
      <w:jc w:val="both"/>
    </w:pPr>
    <w:rPr>
      <w:color w:val="0070C0"/>
    </w:rPr>
  </w:style>
  <w:style w:type="paragraph" w:customStyle="1" w:styleId="ListContinue3Draft">
    <w:name w:val="List Continue 3 Draft"/>
    <w:basedOn w:val="ListContinue3"/>
    <w:qFormat/>
    <w:rsid w:val="00FE4A68"/>
    <w:pPr>
      <w:spacing w:after="0"/>
      <w:jc w:val="both"/>
    </w:pPr>
    <w:rPr>
      <w:color w:val="0070C0"/>
    </w:rPr>
  </w:style>
  <w:style w:type="paragraph" w:customStyle="1" w:styleId="ListContinue2Draft">
    <w:name w:val="List Continue 2 Draft"/>
    <w:basedOn w:val="ListContinue2"/>
    <w:qFormat/>
    <w:rsid w:val="00FE4A68"/>
    <w:rPr>
      <w:color w:val="0070C0"/>
    </w:rPr>
  </w:style>
  <w:style w:type="character" w:customStyle="1" w:styleId="metavalue">
    <w:name w:val="meta_value"/>
    <w:basedOn w:val="DefaultParagraphFont"/>
    <w:rsid w:val="00FE4A68"/>
  </w:style>
  <w:style w:type="character" w:customStyle="1" w:styleId="metaposteddate">
    <w:name w:val="meta_posted_date"/>
    <w:basedOn w:val="DefaultParagraphFont"/>
    <w:rsid w:val="00FE4A68"/>
  </w:style>
  <w:style w:type="paragraph" w:customStyle="1" w:styleId="TableParagraph">
    <w:name w:val="Table Paragraph"/>
    <w:basedOn w:val="Normal"/>
    <w:uiPriority w:val="1"/>
    <w:qFormat/>
    <w:rsid w:val="000232E9"/>
    <w:pPr>
      <w:widowControl w:val="0"/>
      <w:overflowPunct/>
      <w:jc w:val="center"/>
      <w:textAlignment w:val="auto"/>
    </w:pPr>
    <w:rPr>
      <w:rFonts w:ascii="Arial" w:hAnsi="Arial" w:cs="Arial"/>
      <w:sz w:val="24"/>
      <w:szCs w:val="24"/>
      <w:lang w:val="id-ID" w:eastAsia="id-ID"/>
    </w:rPr>
  </w:style>
  <w:style w:type="paragraph" w:customStyle="1" w:styleId="TableContentCenter">
    <w:name w:val="Table Content Center"/>
    <w:basedOn w:val="TableContent"/>
    <w:qFormat/>
    <w:rsid w:val="00253B65"/>
    <w:pPr>
      <w:jc w:val="center"/>
    </w:pPr>
  </w:style>
  <w:style w:type="character" w:customStyle="1" w:styleId="Heading1Char">
    <w:name w:val="Heading 1 Char"/>
    <w:link w:val="Heading1"/>
    <w:uiPriority w:val="1"/>
    <w:rsid w:val="005B59EF"/>
    <w:rPr>
      <w:rFonts w:ascii="Georgia" w:hAnsi="Georgia"/>
      <w:b/>
      <w:caps/>
      <w:sz w:val="28"/>
      <w:szCs w:val="24"/>
      <w:lang w:eastAsia="ko-KR"/>
    </w:rPr>
  </w:style>
  <w:style w:type="character" w:customStyle="1" w:styleId="Heading2Char">
    <w:name w:val="Heading 2 Char"/>
    <w:link w:val="Heading2"/>
    <w:uiPriority w:val="1"/>
    <w:rsid w:val="005B59EF"/>
    <w:rPr>
      <w:rFonts w:ascii="Georgia" w:hAnsi="Georgia"/>
      <w:b/>
      <w:caps/>
      <w:sz w:val="24"/>
      <w:lang w:eastAsia="ko-KR"/>
    </w:rPr>
  </w:style>
  <w:style w:type="character" w:customStyle="1" w:styleId="Heading4Char">
    <w:name w:val="Heading 4 Char"/>
    <w:link w:val="Heading4"/>
    <w:uiPriority w:val="1"/>
    <w:rsid w:val="005B59EF"/>
    <w:rPr>
      <w:rFonts w:ascii="Georgia" w:hAnsi="Georgia"/>
      <w:sz w:val="24"/>
      <w:lang w:eastAsia="ko-KR"/>
    </w:rPr>
  </w:style>
  <w:style w:type="character" w:customStyle="1" w:styleId="Heading5Char">
    <w:name w:val="Heading 5 Char"/>
    <w:link w:val="Heading5"/>
    <w:uiPriority w:val="1"/>
    <w:rsid w:val="005B59EF"/>
    <w:rPr>
      <w:rFonts w:ascii="Georgia" w:hAnsi="Georgia"/>
      <w:b/>
      <w:sz w:val="22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5B59EF"/>
    <w:rPr>
      <w:rFonts w:ascii="Georgia" w:hAnsi="Georgia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5B59EF"/>
    <w:rPr>
      <w:rFonts w:ascii="Georgia" w:hAnsi="Georgia"/>
      <w:lang w:eastAsia="ko-KR"/>
    </w:rPr>
  </w:style>
  <w:style w:type="paragraph" w:customStyle="1" w:styleId="CommentIndent">
    <w:name w:val="Comment Indent"/>
    <w:basedOn w:val="CommentText"/>
    <w:qFormat/>
    <w:rsid w:val="001E3137"/>
    <w:pPr>
      <w:tabs>
        <w:tab w:val="left" w:pos="576"/>
      </w:tabs>
      <w:ind w:left="57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54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ti\Documents\Custom%20Office%20Templates\071717%20AIPT%20ITB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8ED4D6-7377-41DA-89F0-40CA6F8BF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71717 AIPT ITB.dotm</Template>
  <TotalTime>1</TotalTime>
  <Pages>13</Pages>
  <Words>1514</Words>
  <Characters>863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Manager>Estiyanti</Manager>
  <Company/>
  <LinksUpToDate>false</LinksUpToDate>
  <CharactersWithSpaces>10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subject/>
  <dc:creator>Estiyanti</dc:creator>
  <cp:keywords/>
  <cp:lastModifiedBy>Purnama Faisal</cp:lastModifiedBy>
  <cp:revision>2</cp:revision>
  <cp:lastPrinted>2011-07-15T05:54:00Z</cp:lastPrinted>
  <dcterms:created xsi:type="dcterms:W3CDTF">2022-06-07T04:48:00Z</dcterms:created>
  <dcterms:modified xsi:type="dcterms:W3CDTF">2022-06-07T04:48:00Z</dcterms:modified>
</cp:coreProperties>
</file>